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69237EF" w14:textId="77777777" w:rsidR="003C1435" w:rsidRPr="004B45A8" w:rsidRDefault="003C1435" w:rsidP="00B30D95">
      <w:pPr>
        <w:tabs>
          <w:tab w:val="left" w:pos="2475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EXPERIMENT No. 01:  </w:t>
      </w:r>
      <w:r w:rsidR="00670843" w:rsidRPr="004B45A8">
        <w:rPr>
          <w:rFonts w:ascii="Times New Roman" w:hAnsi="Times New Roman" w:cs="Times New Roman"/>
          <w:sz w:val="24"/>
          <w:szCs w:val="24"/>
        </w:rPr>
        <w:t>Setting</w:t>
      </w:r>
      <w:r w:rsidR="00670843"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670843" w:rsidRPr="004B45A8">
        <w:rPr>
          <w:rFonts w:ascii="Times New Roman" w:hAnsi="Times New Roman" w:cs="Times New Roman"/>
          <w:sz w:val="24"/>
          <w:szCs w:val="24"/>
        </w:rPr>
        <w:t>Up</w:t>
      </w:r>
      <w:r w:rsidR="00670843" w:rsidRPr="004B45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670843" w:rsidRPr="004B45A8">
        <w:rPr>
          <w:rFonts w:ascii="Times New Roman" w:hAnsi="Times New Roman" w:cs="Times New Roman"/>
          <w:sz w:val="24"/>
          <w:szCs w:val="24"/>
        </w:rPr>
        <w:t>and</w:t>
      </w:r>
      <w:r w:rsidR="00670843" w:rsidRPr="004B45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="00670843" w:rsidRPr="004B45A8">
        <w:rPr>
          <w:rFonts w:ascii="Times New Roman" w:hAnsi="Times New Roman" w:cs="Times New Roman"/>
          <w:sz w:val="24"/>
          <w:szCs w:val="24"/>
        </w:rPr>
        <w:t>Basic</w:t>
      </w:r>
      <w:r w:rsidR="00670843" w:rsidRPr="004B45A8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="00670843" w:rsidRPr="004B45A8">
        <w:rPr>
          <w:rFonts w:ascii="Times New Roman" w:hAnsi="Times New Roman" w:cs="Times New Roman"/>
          <w:sz w:val="24"/>
          <w:szCs w:val="24"/>
        </w:rPr>
        <w:t>Commands</w:t>
      </w:r>
    </w:p>
    <w:p w14:paraId="6278B4F2" w14:textId="77777777" w:rsidR="003C1435" w:rsidRPr="004B45A8" w:rsidRDefault="00D57280" w:rsidP="00B30D95">
      <w:pPr>
        <w:tabs>
          <w:tab w:val="left" w:pos="2475"/>
        </w:tabs>
        <w:spacing w:after="0"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E6C2385" wp14:editId="625B8977">
                <wp:simplePos x="0" y="0"/>
                <wp:positionH relativeFrom="column">
                  <wp:posOffset>-47625</wp:posOffset>
                </wp:positionH>
                <wp:positionV relativeFrom="paragraph">
                  <wp:posOffset>50800</wp:posOffset>
                </wp:positionV>
                <wp:extent cx="6086475" cy="12700"/>
                <wp:effectExtent l="9525" t="12700" r="9525" b="12700"/>
                <wp:wrapNone/>
                <wp:docPr id="69" name="AutoShape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86475" cy="127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EEBD2CC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73" o:spid="_x0000_s1026" type="#_x0000_t32" style="position:absolute;margin-left:-3.75pt;margin-top:4pt;width:479.25pt;height:1pt;flip: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"/>
            </w:pict>
          </mc:Fallback>
        </mc:AlternateContent>
      </w: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59B83A7" wp14:editId="0D31DD0D">
                <wp:simplePos x="0" y="0"/>
                <wp:positionH relativeFrom="column">
                  <wp:posOffset>63500</wp:posOffset>
                </wp:positionH>
                <wp:positionV relativeFrom="paragraph">
                  <wp:posOffset>50800</wp:posOffset>
                </wp:positionV>
                <wp:extent cx="0" cy="12700"/>
                <wp:effectExtent l="6350" t="12700" r="12700" b="0"/>
                <wp:wrapNone/>
                <wp:docPr id="68" name="Freeform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0" cy="12700"/>
                        </a:xfrm>
                        <a:custGeom>
                          <a:avLst/>
                          <a:gdLst>
                            <a:gd name="T0" fmla="*/ 0 w 6039485"/>
                            <a:gd name="T1" fmla="*/ 0 h 1"/>
                            <a:gd name="T2" fmla="*/ 6039485 w 6039485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039485" h="1" extrusionOk="0">
                              <a:moveTo>
                                <a:pt x="0" y="0"/>
                              </a:moveTo>
                              <a:lnTo>
                                <a:pt x="6039485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7D10ED6" id="Freeform 67" o:spid="_x0000_s1026" style="position:absolute;margin-left:5pt;margin-top:4pt;width:0;height:1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" path="m,l6039485,e" strokeweight="1pt">
                <v:stroke startarrowwidth="narrow" startarrowlength="short" endarrowwidth="narrow" endarrowlength="short"/>
                <v:path arrowok="t" o:extrusionok="f" o:connecttype="custom" o:connectlocs="0,0;1,0" o:connectangles="0,0"/>
              </v:shape>
            </w:pict>
          </mc:Fallback>
        </mc:AlternateContent>
      </w:r>
    </w:p>
    <w:tbl>
      <w:tblPr>
        <w:tblW w:w="8222" w:type="dxa"/>
        <w:tblInd w:w="12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11"/>
        <w:gridCol w:w="4111"/>
      </w:tblGrid>
      <w:tr w:rsidR="007D45BA" w:rsidRPr="004B45A8" w14:paraId="16299B2E" w14:textId="77777777" w:rsidTr="00933915">
        <w:trPr>
          <w:trHeight w:val="47"/>
        </w:trPr>
        <w:tc>
          <w:tcPr>
            <w:tcW w:w="4111" w:type="dxa"/>
          </w:tcPr>
          <w:p w14:paraId="4BC2A21F" w14:textId="77777777" w:rsidR="007D45BA" w:rsidRPr="004B45A8" w:rsidRDefault="007D45BA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1 Objective</w:t>
            </w:r>
          </w:p>
        </w:tc>
        <w:tc>
          <w:tcPr>
            <w:tcW w:w="4111" w:type="dxa"/>
          </w:tcPr>
          <w:p w14:paraId="04D262EC" w14:textId="77777777" w:rsidR="007D45BA" w:rsidRPr="004B45A8" w:rsidRDefault="007D45BA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4 Introduction</w:t>
            </w: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16608" behindDoc="0" locked="0" layoutInCell="1" allowOverlap="1" wp14:anchorId="5A166B71" wp14:editId="2BB64510">
                      <wp:simplePos x="0" y="0"/>
                      <wp:positionH relativeFrom="column">
                        <wp:posOffset>-762000</wp:posOffset>
                      </wp:positionH>
                      <wp:positionV relativeFrom="paragraph">
                        <wp:posOffset>266700</wp:posOffset>
                      </wp:positionV>
                      <wp:extent cx="0" cy="12700"/>
                      <wp:effectExtent l="9525" t="9525" r="9525" b="0"/>
                      <wp:wrapNone/>
                      <wp:docPr id="67" name="Freeform 79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0" cy="12700"/>
                              </a:xfrm>
                              <a:custGeom>
                                <a:avLst/>
                                <a:gdLst>
                                  <a:gd name="T0" fmla="*/ 0 w 6039485"/>
                                  <a:gd name="T1" fmla="*/ 0 h 1"/>
                                  <a:gd name="T2" fmla="*/ 6039485 w 6039485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6039485" h="1" extrusionOk="0">
                                    <a:moveTo>
                                      <a:pt x="0" y="0"/>
                                    </a:moveTo>
                                    <a:lnTo>
                                      <a:pt x="603948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EB5A15" id="Freeform 79" o:spid="_x0000_s1026" style="position:absolute;margin-left:-60pt;margin-top:21pt;width:0;height:1pt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" path="m,l6039485,e" strokeweight="1pt">
                      <v:stroke startarrowwidth="narrow" startarrowlength="short" endarrowwidth="narrow" endarrowlength="short"/>
                      <v:path arrowok="t" o:extrusionok="f" o:connecttype="custom" o:connectlocs="0,0;1,0" o:connectangles="0,0"/>
                    </v:shape>
                  </w:pict>
                </mc:Fallback>
              </mc:AlternateContent>
            </w:r>
          </w:p>
        </w:tc>
      </w:tr>
      <w:tr w:rsidR="007D45BA" w:rsidRPr="004B45A8" w14:paraId="3676B844" w14:textId="77777777" w:rsidTr="00933915">
        <w:trPr>
          <w:trHeight w:val="45"/>
        </w:trPr>
        <w:tc>
          <w:tcPr>
            <w:tcW w:w="4111" w:type="dxa"/>
          </w:tcPr>
          <w:p w14:paraId="5532E3F7" w14:textId="77777777" w:rsidR="007D45BA" w:rsidRPr="004B45A8" w:rsidRDefault="007D45BA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2 System Configuration</w:t>
            </w:r>
          </w:p>
        </w:tc>
        <w:tc>
          <w:tcPr>
            <w:tcW w:w="4111" w:type="dxa"/>
          </w:tcPr>
          <w:p w14:paraId="1C6053AC" w14:textId="77777777" w:rsidR="007D45BA" w:rsidRPr="004B45A8" w:rsidRDefault="007D45BA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5 Procedure</w:t>
            </w:r>
            <w:r w:rsidR="00D64F3E"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d Results</w:t>
            </w:r>
          </w:p>
        </w:tc>
      </w:tr>
      <w:tr w:rsidR="007D45BA" w:rsidRPr="004B45A8" w14:paraId="48B5FF77" w14:textId="77777777" w:rsidTr="00933915">
        <w:trPr>
          <w:trHeight w:val="45"/>
        </w:trPr>
        <w:tc>
          <w:tcPr>
            <w:tcW w:w="4111" w:type="dxa"/>
          </w:tcPr>
          <w:p w14:paraId="0387C6D3" w14:textId="77777777" w:rsidR="007D45BA" w:rsidRPr="004B45A8" w:rsidRDefault="007D45BA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1.3 Pre-Requisite</w:t>
            </w:r>
          </w:p>
        </w:tc>
        <w:tc>
          <w:tcPr>
            <w:tcW w:w="4111" w:type="dxa"/>
          </w:tcPr>
          <w:p w14:paraId="0AE33006" w14:textId="77777777" w:rsidR="007D45BA" w:rsidRPr="004B45A8" w:rsidRDefault="007D45BA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D45BA" w:rsidRPr="004B45A8" w14:paraId="0E34104F" w14:textId="77777777" w:rsidTr="00933915">
        <w:trPr>
          <w:trHeight w:val="117"/>
        </w:trPr>
        <w:tc>
          <w:tcPr>
            <w:tcW w:w="4111" w:type="dxa"/>
          </w:tcPr>
          <w:p w14:paraId="0916554C" w14:textId="77777777" w:rsidR="007D45BA" w:rsidRPr="004B45A8" w:rsidRDefault="00732CFE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2924BCB9" wp14:editId="0E81C617">
                      <wp:simplePos x="0" y="0"/>
                      <wp:positionH relativeFrom="column">
                        <wp:posOffset>-805815</wp:posOffset>
                      </wp:positionH>
                      <wp:positionV relativeFrom="paragraph">
                        <wp:posOffset>14605</wp:posOffset>
                      </wp:positionV>
                      <wp:extent cx="6076950" cy="0"/>
                      <wp:effectExtent l="0" t="0" r="19050" b="19050"/>
                      <wp:wrapNone/>
                      <wp:docPr id="70" name="AutoShape 7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76950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CEF7CD8" id="AutoShape 74" o:spid="_x0000_s1026" type="#_x0000_t32" style="position:absolute;margin-left:-63.45pt;margin-top:1.15pt;width:478.5pt;height:0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"/>
                  </w:pict>
                </mc:Fallback>
              </mc:AlternateContent>
            </w:r>
          </w:p>
        </w:tc>
        <w:tc>
          <w:tcPr>
            <w:tcW w:w="4111" w:type="dxa"/>
          </w:tcPr>
          <w:p w14:paraId="38D2E8A7" w14:textId="77777777" w:rsidR="007D45BA" w:rsidRPr="004B45A8" w:rsidRDefault="007D45BA" w:rsidP="00B30D95">
            <w:pPr>
              <w:pStyle w:val="ListParagraph"/>
              <w:ind w:left="0"/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7E625EAB" w14:textId="77777777" w:rsidR="003C1435" w:rsidRPr="004B45A8" w:rsidRDefault="00422125" w:rsidP="00E07DAA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2177"/>
        </w:tabs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bjective</w:t>
      </w:r>
    </w:p>
    <w:p w14:paraId="1ED6BA43" w14:textId="77777777" w:rsidR="00670843" w:rsidRPr="004B45A8" w:rsidRDefault="00670843" w:rsidP="00E07DAA">
      <w:pPr>
        <w:pStyle w:val="BodyText"/>
        <w:spacing w:line="376" w:lineRule="auto"/>
        <w:jc w:val="both"/>
      </w:pPr>
      <w:r w:rsidRPr="004B45A8">
        <w:t>Initialize</w:t>
      </w:r>
      <w:r w:rsidRPr="004B45A8">
        <w:rPr>
          <w:spacing w:val="-4"/>
        </w:rPr>
        <w:t xml:space="preserve"> </w:t>
      </w:r>
      <w:r w:rsidRPr="004B45A8">
        <w:t>a</w:t>
      </w:r>
      <w:r w:rsidRPr="004B45A8">
        <w:rPr>
          <w:spacing w:val="13"/>
        </w:rPr>
        <w:t xml:space="preserve"> </w:t>
      </w:r>
      <w:r w:rsidRPr="004B45A8">
        <w:t>new</w:t>
      </w:r>
      <w:r w:rsidRPr="004B45A8">
        <w:rPr>
          <w:spacing w:val="-7"/>
        </w:rPr>
        <w:t xml:space="preserve"> </w:t>
      </w:r>
      <w:r w:rsidRPr="004B45A8">
        <w:t>Git</w:t>
      </w:r>
      <w:r w:rsidRPr="004B45A8">
        <w:rPr>
          <w:spacing w:val="-12"/>
        </w:rPr>
        <w:t xml:space="preserve"> </w:t>
      </w:r>
      <w:r w:rsidRPr="004B45A8">
        <w:t>repository</w:t>
      </w:r>
      <w:r w:rsidRPr="004B45A8">
        <w:rPr>
          <w:spacing w:val="-1"/>
        </w:rPr>
        <w:t xml:space="preserve"> </w:t>
      </w:r>
      <w:r w:rsidRPr="004B45A8">
        <w:t>in</w:t>
      </w:r>
      <w:r w:rsidRPr="004B45A8">
        <w:rPr>
          <w:spacing w:val="-2"/>
        </w:rPr>
        <w:t xml:space="preserve"> </w:t>
      </w:r>
      <w:r w:rsidRPr="004B45A8">
        <w:t>a</w:t>
      </w:r>
      <w:r w:rsidRPr="004B45A8">
        <w:rPr>
          <w:spacing w:val="-3"/>
        </w:rPr>
        <w:t xml:space="preserve"> </w:t>
      </w:r>
      <w:r w:rsidRPr="004B45A8">
        <w:t>directory.</w:t>
      </w:r>
      <w:r w:rsidRPr="004B45A8">
        <w:rPr>
          <w:spacing w:val="-6"/>
        </w:rPr>
        <w:t xml:space="preserve"> </w:t>
      </w:r>
      <w:r w:rsidRPr="004B45A8">
        <w:t>Create</w:t>
      </w:r>
      <w:r w:rsidRPr="004B45A8">
        <w:rPr>
          <w:spacing w:val="-4"/>
        </w:rPr>
        <w:t xml:space="preserve"> </w:t>
      </w:r>
      <w:r w:rsidRPr="004B45A8">
        <w:t>a</w:t>
      </w:r>
      <w:r w:rsidRPr="004B45A8">
        <w:rPr>
          <w:spacing w:val="-3"/>
        </w:rPr>
        <w:t xml:space="preserve"> </w:t>
      </w:r>
      <w:r w:rsidRPr="004B45A8">
        <w:t>new</w:t>
      </w:r>
      <w:r w:rsidRPr="004B45A8">
        <w:rPr>
          <w:spacing w:val="-7"/>
        </w:rPr>
        <w:t xml:space="preserve"> </w:t>
      </w:r>
      <w:r w:rsidRPr="004B45A8">
        <w:t>file</w:t>
      </w:r>
      <w:r w:rsidRPr="004B45A8">
        <w:rPr>
          <w:spacing w:val="-4"/>
        </w:rPr>
        <w:t xml:space="preserve"> </w:t>
      </w:r>
      <w:r w:rsidRPr="004B45A8">
        <w:t>and</w:t>
      </w:r>
      <w:r w:rsidRPr="004B45A8">
        <w:rPr>
          <w:spacing w:val="-1"/>
        </w:rPr>
        <w:t xml:space="preserve"> </w:t>
      </w:r>
      <w:r w:rsidRPr="004B45A8">
        <w:t>add</w:t>
      </w:r>
      <w:r w:rsidRPr="004B45A8">
        <w:rPr>
          <w:spacing w:val="-2"/>
        </w:rPr>
        <w:t xml:space="preserve"> </w:t>
      </w:r>
      <w:r w:rsidRPr="004B45A8">
        <w:t>it</w:t>
      </w:r>
      <w:r w:rsidRPr="004B45A8">
        <w:rPr>
          <w:spacing w:val="-12"/>
        </w:rPr>
        <w:t xml:space="preserve"> </w:t>
      </w:r>
      <w:r w:rsidRPr="004B45A8">
        <w:t>to</w:t>
      </w:r>
      <w:r w:rsidRPr="004B45A8">
        <w:rPr>
          <w:spacing w:val="16"/>
        </w:rPr>
        <w:t xml:space="preserve"> </w:t>
      </w:r>
      <w:r w:rsidRPr="004B45A8">
        <w:t>the</w:t>
      </w:r>
      <w:r w:rsidRPr="004B45A8">
        <w:rPr>
          <w:spacing w:val="-4"/>
        </w:rPr>
        <w:t xml:space="preserve"> </w:t>
      </w:r>
      <w:r w:rsidRPr="004B45A8">
        <w:t>staging</w:t>
      </w:r>
      <w:r w:rsidRPr="004B45A8">
        <w:rPr>
          <w:spacing w:val="-58"/>
        </w:rPr>
        <w:t xml:space="preserve"> </w:t>
      </w:r>
      <w:r w:rsidRPr="004B45A8">
        <w:t>area</w:t>
      </w:r>
      <w:r w:rsidRPr="004B45A8">
        <w:rPr>
          <w:spacing w:val="13"/>
        </w:rPr>
        <w:t xml:space="preserve"> </w:t>
      </w:r>
      <w:r w:rsidRPr="004B45A8">
        <w:t>and</w:t>
      </w:r>
      <w:r w:rsidRPr="004B45A8">
        <w:rPr>
          <w:spacing w:val="16"/>
        </w:rPr>
        <w:t xml:space="preserve"> </w:t>
      </w:r>
      <w:r w:rsidRPr="004B45A8">
        <w:t>commit</w:t>
      </w:r>
      <w:r w:rsidRPr="004B45A8">
        <w:rPr>
          <w:spacing w:val="5"/>
        </w:rPr>
        <w:t xml:space="preserve"> </w:t>
      </w:r>
      <w:r w:rsidRPr="004B45A8">
        <w:t>the</w:t>
      </w:r>
      <w:r w:rsidRPr="004B45A8">
        <w:rPr>
          <w:spacing w:val="14"/>
        </w:rPr>
        <w:t xml:space="preserve"> </w:t>
      </w:r>
      <w:r w:rsidRPr="004B45A8">
        <w:t>changes</w:t>
      </w:r>
      <w:r w:rsidRPr="004B45A8">
        <w:rPr>
          <w:spacing w:val="11"/>
        </w:rPr>
        <w:t xml:space="preserve"> </w:t>
      </w:r>
      <w:r w:rsidRPr="004B45A8">
        <w:t>with</w:t>
      </w:r>
      <w:r w:rsidRPr="004B45A8">
        <w:rPr>
          <w:spacing w:val="15"/>
        </w:rPr>
        <w:t xml:space="preserve"> </w:t>
      </w:r>
      <w:r w:rsidRPr="004B45A8">
        <w:t>an</w:t>
      </w:r>
      <w:r w:rsidRPr="004B45A8">
        <w:rPr>
          <w:spacing w:val="16"/>
        </w:rPr>
        <w:t xml:space="preserve"> </w:t>
      </w:r>
      <w:r w:rsidRPr="004B45A8">
        <w:t>appropriate</w:t>
      </w:r>
      <w:r w:rsidRPr="004B45A8">
        <w:rPr>
          <w:spacing w:val="14"/>
        </w:rPr>
        <w:t xml:space="preserve"> </w:t>
      </w:r>
      <w:r w:rsidRPr="004B45A8">
        <w:t>commit</w:t>
      </w:r>
      <w:r w:rsidRPr="004B45A8">
        <w:rPr>
          <w:spacing w:val="5"/>
        </w:rPr>
        <w:t xml:space="preserve"> </w:t>
      </w:r>
      <w:r w:rsidRPr="004B45A8">
        <w:t>message</w:t>
      </w:r>
    </w:p>
    <w:p w14:paraId="2EB464CC" w14:textId="77777777" w:rsidR="003C1435" w:rsidRPr="004B45A8" w:rsidRDefault="003C1435" w:rsidP="00E07DAA">
      <w:pPr>
        <w:spacing w:before="120" w:after="200" w:line="276" w:lineRule="auto"/>
        <w:ind w:firstLine="432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98BB263" w14:textId="77777777" w:rsidR="003C1435" w:rsidRPr="004B45A8" w:rsidRDefault="003C1435" w:rsidP="00E07DAA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2177"/>
        </w:tabs>
        <w:spacing w:after="0" w:line="36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System Configuration</w:t>
      </w:r>
    </w:p>
    <w:p w14:paraId="5F47565B" w14:textId="77777777" w:rsidR="00670843" w:rsidRPr="004B45A8" w:rsidRDefault="00670843" w:rsidP="00E07DAA">
      <w:pPr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B45A8">
        <w:rPr>
          <w:rFonts w:ascii="Times New Roman" w:eastAsia="Times New Roman" w:hAnsi="Times New Roman" w:cs="Times New Roman"/>
          <w:sz w:val="24"/>
          <w:szCs w:val="24"/>
          <w:lang w:val="en-US"/>
        </w:rPr>
        <w:t>Windows</w:t>
      </w:r>
      <w:r w:rsidR="007A6250" w:rsidRPr="004B45A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B45A8">
        <w:rPr>
          <w:rFonts w:ascii="Times New Roman" w:eastAsia="Times New Roman" w:hAnsi="Times New Roman" w:cs="Times New Roman"/>
          <w:sz w:val="24"/>
          <w:szCs w:val="24"/>
          <w:lang w:val="en-US"/>
        </w:rPr>
        <w:t>10,</w:t>
      </w:r>
      <w:r w:rsidR="007A6250" w:rsidRPr="004B45A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</w:t>
      </w:r>
      <w:r w:rsidRPr="004B45A8">
        <w:rPr>
          <w:rFonts w:ascii="Times New Roman" w:eastAsia="Times New Roman" w:hAnsi="Times New Roman" w:cs="Times New Roman"/>
          <w:sz w:val="24"/>
          <w:szCs w:val="24"/>
          <w:lang w:val="en-US"/>
        </w:rPr>
        <w:t>Linux,Mac</w:t>
      </w:r>
    </w:p>
    <w:p w14:paraId="4EC8CB75" w14:textId="77777777" w:rsidR="003C1435" w:rsidRPr="004B45A8" w:rsidRDefault="003C1435" w:rsidP="00E07DAA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08321EA6" w14:textId="77777777" w:rsidR="003C1435" w:rsidRPr="004B45A8" w:rsidRDefault="003C1435" w:rsidP="00E07DAA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re-Requisite</w:t>
      </w:r>
    </w:p>
    <w:p w14:paraId="05CE834D" w14:textId="77777777" w:rsidR="003C1435" w:rsidRPr="004B45A8" w:rsidRDefault="003C1435" w:rsidP="00E07DAA">
      <w:pP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  <w:r w:rsidRPr="004B45A8">
        <w:rPr>
          <w:rFonts w:ascii="Times New Roman" w:eastAsia="Times New Roman" w:hAnsi="Times New Roman" w:cs="Times New Roman"/>
          <w:sz w:val="24"/>
          <w:szCs w:val="24"/>
          <w:lang w:val="en-US"/>
        </w:rPr>
        <w:t xml:space="preserve">     </w:t>
      </w:r>
      <w:r w:rsidR="00670843" w:rsidRPr="004B45A8">
        <w:rPr>
          <w:rFonts w:ascii="Times New Roman" w:eastAsia="Times New Roman" w:hAnsi="Times New Roman" w:cs="Times New Roman"/>
          <w:sz w:val="24"/>
          <w:szCs w:val="24"/>
          <w:lang w:val="en-US"/>
        </w:rPr>
        <w:t>Install Git bash and make required settings.</w:t>
      </w:r>
    </w:p>
    <w:p w14:paraId="5E8FCEE7" w14:textId="77777777" w:rsidR="004B45A8" w:rsidRPr="004B45A8" w:rsidRDefault="004B45A8" w:rsidP="00E07DAA">
      <w:pP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/>
        </w:rPr>
      </w:pPr>
    </w:p>
    <w:p w14:paraId="4E015B05" w14:textId="77777777" w:rsidR="003C1435" w:rsidRPr="004B45A8" w:rsidRDefault="003C1435" w:rsidP="00E07DAA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ind w:left="0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Introduction</w:t>
      </w:r>
    </w:p>
    <w:p w14:paraId="250DA642" w14:textId="77777777" w:rsidR="00670843" w:rsidRPr="004B45A8" w:rsidRDefault="00670843" w:rsidP="00E07DAA">
      <w:pPr>
        <w:pStyle w:val="BodyText"/>
        <w:spacing w:before="32"/>
      </w:pPr>
      <w:r w:rsidRPr="004B45A8">
        <w:t>git</w:t>
      </w:r>
      <w:r w:rsidRPr="004B45A8">
        <w:rPr>
          <w:spacing w:val="3"/>
        </w:rPr>
        <w:t xml:space="preserve"> </w:t>
      </w:r>
      <w:r w:rsidRPr="004B45A8">
        <w:t>init</w:t>
      </w:r>
    </w:p>
    <w:p w14:paraId="17B00AD8" w14:textId="77777777" w:rsidR="00670843" w:rsidRPr="004B45A8" w:rsidRDefault="00670843" w:rsidP="00E07DAA">
      <w:pPr>
        <w:pStyle w:val="BodyText"/>
      </w:pPr>
    </w:p>
    <w:p w14:paraId="579CC447" w14:textId="77777777" w:rsidR="00670843" w:rsidRPr="004B45A8" w:rsidRDefault="00670843" w:rsidP="00E07DAA">
      <w:pPr>
        <w:pStyle w:val="BodyText"/>
        <w:spacing w:before="9"/>
      </w:pPr>
    </w:p>
    <w:p w14:paraId="3422C065" w14:textId="77777777" w:rsidR="00670843" w:rsidRPr="004B45A8" w:rsidRDefault="00670843" w:rsidP="00E07DAA">
      <w:pPr>
        <w:pStyle w:val="BodyText"/>
        <w:spacing w:line="362" w:lineRule="auto"/>
        <w:jc w:val="both"/>
      </w:pPr>
      <w:r w:rsidRPr="004B45A8">
        <w:t>This command is used to initialize a new Git repository in the current directory. It sets</w:t>
      </w:r>
      <w:r w:rsidRPr="004B45A8">
        <w:rPr>
          <w:spacing w:val="-57"/>
        </w:rPr>
        <w:t xml:space="preserve"> </w:t>
      </w:r>
      <w:r w:rsidRPr="004B45A8">
        <w:t>up</w:t>
      </w:r>
      <w:r w:rsidRPr="004B45A8">
        <w:rPr>
          <w:spacing w:val="-13"/>
        </w:rPr>
        <w:t xml:space="preserve"> </w:t>
      </w:r>
      <w:r w:rsidRPr="004B45A8">
        <w:t>the</w:t>
      </w:r>
      <w:r w:rsidRPr="004B45A8">
        <w:rPr>
          <w:spacing w:val="6"/>
        </w:rPr>
        <w:t xml:space="preserve"> </w:t>
      </w:r>
      <w:r w:rsidRPr="004B45A8">
        <w:t>necessary</w:t>
      </w:r>
      <w:r w:rsidRPr="004B45A8">
        <w:rPr>
          <w:spacing w:val="-12"/>
        </w:rPr>
        <w:t xml:space="preserve"> </w:t>
      </w:r>
      <w:r w:rsidRPr="004B45A8">
        <w:t>data</w:t>
      </w:r>
      <w:r w:rsidRPr="004B45A8">
        <w:rPr>
          <w:spacing w:val="-15"/>
        </w:rPr>
        <w:t xml:space="preserve"> </w:t>
      </w:r>
      <w:r w:rsidRPr="004B45A8">
        <w:t>structures</w:t>
      </w:r>
      <w:r w:rsidRPr="004B45A8">
        <w:rPr>
          <w:spacing w:val="-18"/>
        </w:rPr>
        <w:t xml:space="preserve"> </w:t>
      </w:r>
      <w:r w:rsidRPr="004B45A8">
        <w:t>and</w:t>
      </w:r>
      <w:r w:rsidRPr="004B45A8">
        <w:rPr>
          <w:spacing w:val="-12"/>
        </w:rPr>
        <w:t xml:space="preserve"> </w:t>
      </w:r>
      <w:r w:rsidRPr="004B45A8">
        <w:t>files</w:t>
      </w:r>
      <w:r w:rsidRPr="004B45A8">
        <w:rPr>
          <w:spacing w:val="-18"/>
        </w:rPr>
        <w:t xml:space="preserve"> </w:t>
      </w:r>
      <w:r w:rsidRPr="004B45A8">
        <w:t>that</w:t>
      </w:r>
      <w:r w:rsidRPr="004B45A8">
        <w:rPr>
          <w:spacing w:val="-25"/>
        </w:rPr>
        <w:t xml:space="preserve"> </w:t>
      </w:r>
      <w:r w:rsidRPr="004B45A8">
        <w:t>Git</w:t>
      </w:r>
      <w:r w:rsidRPr="004B45A8">
        <w:rPr>
          <w:spacing w:val="-4"/>
        </w:rPr>
        <w:t xml:space="preserve"> </w:t>
      </w:r>
      <w:r w:rsidRPr="004B45A8">
        <w:t>needs</w:t>
      </w:r>
      <w:r w:rsidRPr="004B45A8">
        <w:rPr>
          <w:spacing w:val="-19"/>
        </w:rPr>
        <w:t xml:space="preserve"> </w:t>
      </w:r>
      <w:r w:rsidRPr="004B45A8">
        <w:t>to</w:t>
      </w:r>
      <w:r w:rsidRPr="004B45A8">
        <w:rPr>
          <w:spacing w:val="-12"/>
        </w:rPr>
        <w:t xml:space="preserve"> </w:t>
      </w:r>
      <w:r w:rsidRPr="004B45A8">
        <w:t>start</w:t>
      </w:r>
      <w:r w:rsidRPr="004B45A8">
        <w:rPr>
          <w:spacing w:val="-4"/>
        </w:rPr>
        <w:t xml:space="preserve"> </w:t>
      </w:r>
      <w:r w:rsidRPr="004B45A8">
        <w:t>tracking</w:t>
      </w:r>
      <w:r w:rsidRPr="004B45A8">
        <w:rPr>
          <w:spacing w:val="-12"/>
        </w:rPr>
        <w:t xml:space="preserve"> </w:t>
      </w:r>
      <w:r w:rsidRPr="004B45A8">
        <w:t>changes</w:t>
      </w:r>
      <w:r w:rsidRPr="004B45A8">
        <w:rPr>
          <w:spacing w:val="-19"/>
        </w:rPr>
        <w:t xml:space="preserve"> </w:t>
      </w:r>
      <w:r w:rsidRPr="004B45A8">
        <w:t>to</w:t>
      </w:r>
      <w:r w:rsidRPr="004B45A8">
        <w:rPr>
          <w:spacing w:val="-12"/>
        </w:rPr>
        <w:t xml:space="preserve"> </w:t>
      </w:r>
      <w:r w:rsidRPr="004B45A8">
        <w:t>your</w:t>
      </w:r>
      <w:r w:rsidRPr="004B45A8">
        <w:rPr>
          <w:spacing w:val="-57"/>
        </w:rPr>
        <w:t xml:space="preserve"> </w:t>
      </w:r>
      <w:r w:rsidRPr="004B45A8">
        <w:t>project.</w:t>
      </w:r>
    </w:p>
    <w:p w14:paraId="343BAC0C" w14:textId="77777777" w:rsidR="00670843" w:rsidRPr="004B45A8" w:rsidRDefault="00670843" w:rsidP="00E07DAA">
      <w:pPr>
        <w:pStyle w:val="BodyText"/>
        <w:spacing w:before="180"/>
      </w:pPr>
      <w:r w:rsidRPr="004B45A8">
        <w:t>git</w:t>
      </w:r>
      <w:r w:rsidRPr="004B45A8">
        <w:rPr>
          <w:spacing w:val="12"/>
        </w:rPr>
        <w:t xml:space="preserve"> </w:t>
      </w:r>
      <w:r w:rsidRPr="004B45A8">
        <w:t>clone</w:t>
      </w:r>
      <w:r w:rsidRPr="004B45A8">
        <w:rPr>
          <w:spacing w:val="21"/>
        </w:rPr>
        <w:t xml:space="preserve"> </w:t>
      </w:r>
      <w:r w:rsidRPr="004B45A8">
        <w:t>‘remote</w:t>
      </w:r>
      <w:r w:rsidRPr="004B45A8">
        <w:rPr>
          <w:spacing w:val="22"/>
        </w:rPr>
        <w:t xml:space="preserve"> </w:t>
      </w:r>
      <w:r w:rsidRPr="004B45A8">
        <w:t>repository</w:t>
      </w:r>
      <w:r w:rsidRPr="004B45A8">
        <w:rPr>
          <w:spacing w:val="24"/>
        </w:rPr>
        <w:t xml:space="preserve"> </w:t>
      </w:r>
      <w:r w:rsidRPr="004B45A8">
        <w:t>link’</w:t>
      </w:r>
    </w:p>
    <w:p w14:paraId="70441B87" w14:textId="77777777" w:rsidR="00670843" w:rsidRPr="004B45A8" w:rsidRDefault="00670843" w:rsidP="00E07DAA">
      <w:pPr>
        <w:pStyle w:val="BodyText"/>
      </w:pPr>
    </w:p>
    <w:p w14:paraId="7FE0FBB5" w14:textId="77777777" w:rsidR="00670843" w:rsidRPr="004B45A8" w:rsidRDefault="00670843" w:rsidP="00E07DAA">
      <w:pPr>
        <w:pStyle w:val="BodyText"/>
        <w:spacing w:before="9"/>
      </w:pPr>
    </w:p>
    <w:p w14:paraId="75253DB8" w14:textId="77777777" w:rsidR="00670843" w:rsidRPr="004B45A8" w:rsidRDefault="00670843" w:rsidP="00E07DAA">
      <w:pPr>
        <w:pStyle w:val="BodyText"/>
        <w:spacing w:before="1" w:line="372" w:lineRule="auto"/>
        <w:ind w:firstLine="32"/>
        <w:jc w:val="both"/>
      </w:pPr>
      <w:r w:rsidRPr="004B45A8">
        <w:t>This command is used to create a copy of an existing Git repository from a remote</w:t>
      </w:r>
      <w:r w:rsidRPr="004B45A8">
        <w:rPr>
          <w:spacing w:val="1"/>
        </w:rPr>
        <w:t xml:space="preserve"> </w:t>
      </w:r>
      <w:r w:rsidRPr="004B45A8">
        <w:t>location</w:t>
      </w:r>
      <w:r w:rsidRPr="004B45A8">
        <w:rPr>
          <w:spacing w:val="-3"/>
        </w:rPr>
        <w:t xml:space="preserve"> </w:t>
      </w:r>
      <w:r w:rsidRPr="004B45A8">
        <w:t>(in</w:t>
      </w:r>
      <w:r w:rsidRPr="004B45A8">
        <w:rPr>
          <w:spacing w:val="-2"/>
        </w:rPr>
        <w:t xml:space="preserve"> </w:t>
      </w:r>
      <w:r w:rsidRPr="004B45A8">
        <w:t>this</w:t>
      </w:r>
      <w:r w:rsidRPr="004B45A8">
        <w:rPr>
          <w:spacing w:val="-7"/>
        </w:rPr>
        <w:t xml:space="preserve"> </w:t>
      </w:r>
      <w:r w:rsidRPr="004B45A8">
        <w:t>case,</w:t>
      </w:r>
      <w:r w:rsidRPr="004B45A8">
        <w:rPr>
          <w:spacing w:val="-6"/>
        </w:rPr>
        <w:t xml:space="preserve"> </w:t>
      </w:r>
      <w:r w:rsidRPr="004B45A8">
        <w:t>from</w:t>
      </w:r>
      <w:r w:rsidRPr="004B45A8">
        <w:rPr>
          <w:spacing w:val="-4"/>
        </w:rPr>
        <w:t xml:space="preserve"> </w:t>
      </w:r>
      <w:r w:rsidRPr="004B45A8">
        <w:t>the</w:t>
      </w:r>
      <w:r w:rsidRPr="004B45A8">
        <w:rPr>
          <w:spacing w:val="-5"/>
        </w:rPr>
        <w:t xml:space="preserve"> </w:t>
      </w:r>
      <w:r w:rsidRPr="004B45A8">
        <w:t>specified</w:t>
      </w:r>
      <w:r w:rsidRPr="004B45A8">
        <w:rPr>
          <w:spacing w:val="-18"/>
        </w:rPr>
        <w:t xml:space="preserve"> </w:t>
      </w:r>
      <w:r w:rsidRPr="004B45A8">
        <w:t>URL)</w:t>
      </w:r>
      <w:r w:rsidRPr="004B45A8">
        <w:rPr>
          <w:spacing w:val="-9"/>
        </w:rPr>
        <w:t xml:space="preserve"> </w:t>
      </w:r>
      <w:r w:rsidRPr="004B45A8">
        <w:t>to</w:t>
      </w:r>
      <w:r w:rsidRPr="004B45A8">
        <w:rPr>
          <w:spacing w:val="-2"/>
        </w:rPr>
        <w:t xml:space="preserve"> </w:t>
      </w:r>
      <w:r w:rsidRPr="004B45A8">
        <w:t>your</w:t>
      </w:r>
      <w:r w:rsidRPr="004B45A8">
        <w:rPr>
          <w:spacing w:val="-9"/>
        </w:rPr>
        <w:t xml:space="preserve"> </w:t>
      </w:r>
      <w:r w:rsidRPr="004B45A8">
        <w:t>local</w:t>
      </w:r>
      <w:r w:rsidRPr="004B45A8">
        <w:rPr>
          <w:spacing w:val="-13"/>
        </w:rPr>
        <w:t xml:space="preserve"> </w:t>
      </w:r>
      <w:r w:rsidRPr="004B45A8">
        <w:t>machine.</w:t>
      </w:r>
      <w:r w:rsidRPr="004B45A8">
        <w:rPr>
          <w:spacing w:val="-22"/>
        </w:rPr>
        <w:t xml:space="preserve"> </w:t>
      </w:r>
      <w:r w:rsidRPr="004B45A8">
        <w:t>It</w:t>
      </w:r>
      <w:r w:rsidRPr="004B45A8">
        <w:rPr>
          <w:spacing w:val="-13"/>
        </w:rPr>
        <w:t xml:space="preserve"> </w:t>
      </w:r>
      <w:r w:rsidRPr="004B45A8">
        <w:t>not</w:t>
      </w:r>
      <w:r w:rsidRPr="004B45A8">
        <w:rPr>
          <w:spacing w:val="-12"/>
        </w:rPr>
        <w:t xml:space="preserve"> </w:t>
      </w:r>
      <w:r w:rsidRPr="004B45A8">
        <w:t>only</w:t>
      </w:r>
      <w:r w:rsidRPr="004B45A8">
        <w:rPr>
          <w:spacing w:val="-2"/>
        </w:rPr>
        <w:t xml:space="preserve"> </w:t>
      </w:r>
      <w:r w:rsidRPr="004B45A8">
        <w:t>copies</w:t>
      </w:r>
      <w:r w:rsidRPr="004B45A8">
        <w:rPr>
          <w:spacing w:val="-58"/>
        </w:rPr>
        <w:t xml:space="preserve"> </w:t>
      </w:r>
      <w:r w:rsidRPr="004B45A8">
        <w:t>the</w:t>
      </w:r>
      <w:r w:rsidRPr="004B45A8">
        <w:rPr>
          <w:spacing w:val="-17"/>
        </w:rPr>
        <w:t xml:space="preserve"> </w:t>
      </w:r>
      <w:r w:rsidRPr="004B45A8">
        <w:t>files</w:t>
      </w:r>
      <w:r w:rsidRPr="004B45A8">
        <w:rPr>
          <w:spacing w:val="-2"/>
        </w:rPr>
        <w:t xml:space="preserve"> </w:t>
      </w:r>
      <w:r w:rsidRPr="004B45A8">
        <w:t>but</w:t>
      </w:r>
      <w:r w:rsidRPr="004B45A8">
        <w:rPr>
          <w:spacing w:val="-26"/>
        </w:rPr>
        <w:t xml:space="preserve"> </w:t>
      </w:r>
      <w:r w:rsidRPr="004B45A8">
        <w:t>also</w:t>
      </w:r>
      <w:r w:rsidRPr="004B45A8">
        <w:rPr>
          <w:spacing w:val="-15"/>
        </w:rPr>
        <w:t xml:space="preserve"> </w:t>
      </w:r>
      <w:r w:rsidRPr="004B45A8">
        <w:t>sets</w:t>
      </w:r>
      <w:r w:rsidRPr="004B45A8">
        <w:rPr>
          <w:spacing w:val="-20"/>
        </w:rPr>
        <w:t xml:space="preserve"> </w:t>
      </w:r>
      <w:r w:rsidRPr="004B45A8">
        <w:t>up</w:t>
      </w:r>
      <w:r w:rsidRPr="004B45A8">
        <w:rPr>
          <w:spacing w:val="-15"/>
        </w:rPr>
        <w:t xml:space="preserve"> </w:t>
      </w:r>
      <w:r w:rsidRPr="004B45A8">
        <w:t>a</w:t>
      </w:r>
      <w:r w:rsidRPr="004B45A8">
        <w:rPr>
          <w:spacing w:val="-16"/>
        </w:rPr>
        <w:t xml:space="preserve"> </w:t>
      </w:r>
      <w:r w:rsidRPr="004B45A8">
        <w:t>connection</w:t>
      </w:r>
      <w:r w:rsidRPr="004B45A8">
        <w:rPr>
          <w:spacing w:val="-15"/>
        </w:rPr>
        <w:t xml:space="preserve"> </w:t>
      </w:r>
      <w:r w:rsidRPr="004B45A8">
        <w:t>to</w:t>
      </w:r>
      <w:r w:rsidRPr="004B45A8">
        <w:rPr>
          <w:spacing w:val="-14"/>
        </w:rPr>
        <w:t xml:space="preserve"> </w:t>
      </w:r>
      <w:r w:rsidRPr="004B45A8">
        <w:t>the</w:t>
      </w:r>
      <w:r w:rsidRPr="004B45A8">
        <w:rPr>
          <w:spacing w:val="-17"/>
        </w:rPr>
        <w:t xml:space="preserve"> </w:t>
      </w:r>
      <w:r w:rsidRPr="004B45A8">
        <w:t>original</w:t>
      </w:r>
      <w:r w:rsidRPr="004B45A8">
        <w:rPr>
          <w:spacing w:val="-26"/>
        </w:rPr>
        <w:t xml:space="preserve"> </w:t>
      </w:r>
      <w:r w:rsidRPr="004B45A8">
        <w:t>repository</w:t>
      </w:r>
      <w:r w:rsidRPr="004B45A8">
        <w:rPr>
          <w:spacing w:val="-32"/>
        </w:rPr>
        <w:t xml:space="preserve"> </w:t>
      </w:r>
      <w:r w:rsidRPr="004B45A8">
        <w:t>so</w:t>
      </w:r>
      <w:r w:rsidRPr="004B45A8">
        <w:rPr>
          <w:spacing w:val="-15"/>
        </w:rPr>
        <w:t xml:space="preserve"> </w:t>
      </w:r>
      <w:r w:rsidRPr="004B45A8">
        <w:t>you</w:t>
      </w:r>
      <w:r w:rsidRPr="004B45A8">
        <w:rPr>
          <w:spacing w:val="-14"/>
        </w:rPr>
        <w:t xml:space="preserve"> </w:t>
      </w:r>
      <w:r w:rsidRPr="004B45A8">
        <w:t>can</w:t>
      </w:r>
      <w:r w:rsidRPr="004B45A8">
        <w:rPr>
          <w:spacing w:val="-32"/>
        </w:rPr>
        <w:t xml:space="preserve"> </w:t>
      </w:r>
      <w:r w:rsidRPr="004B45A8">
        <w:t>pull</w:t>
      </w:r>
      <w:r w:rsidRPr="004B45A8">
        <w:rPr>
          <w:spacing w:val="-1"/>
        </w:rPr>
        <w:t xml:space="preserve"> </w:t>
      </w:r>
      <w:r w:rsidRPr="004B45A8">
        <w:t>in</w:t>
      </w:r>
      <w:r w:rsidRPr="004B45A8">
        <w:rPr>
          <w:spacing w:val="-14"/>
        </w:rPr>
        <w:t xml:space="preserve"> </w:t>
      </w:r>
      <w:r w:rsidRPr="004B45A8">
        <w:t>updates</w:t>
      </w:r>
      <w:r w:rsidRPr="004B45A8">
        <w:rPr>
          <w:spacing w:val="-58"/>
        </w:rPr>
        <w:t xml:space="preserve"> </w:t>
      </w:r>
      <w:r w:rsidRPr="004B45A8">
        <w:t>later.</w:t>
      </w:r>
    </w:p>
    <w:p w14:paraId="30BDBC7F" w14:textId="77777777" w:rsidR="00670843" w:rsidRPr="004B45A8" w:rsidRDefault="00670843" w:rsidP="00E07DAA">
      <w:pPr>
        <w:pStyle w:val="BodyText"/>
        <w:spacing w:line="362" w:lineRule="auto"/>
        <w:jc w:val="both"/>
      </w:pPr>
    </w:p>
    <w:p w14:paraId="79F52954" w14:textId="77777777" w:rsidR="00670843" w:rsidRPr="004B45A8" w:rsidRDefault="00670843" w:rsidP="00E07DAA">
      <w:pPr>
        <w:pStyle w:val="BodyText"/>
        <w:spacing w:before="80"/>
      </w:pPr>
      <w:r w:rsidRPr="004B45A8">
        <w:t>git</w:t>
      </w:r>
      <w:r w:rsidRPr="004B45A8">
        <w:rPr>
          <w:spacing w:val="5"/>
        </w:rPr>
        <w:t xml:space="preserve"> </w:t>
      </w:r>
      <w:r w:rsidRPr="004B45A8">
        <w:t>add</w:t>
      </w:r>
      <w:r w:rsidRPr="004B45A8">
        <w:rPr>
          <w:spacing w:val="16"/>
        </w:rPr>
        <w:t xml:space="preserve"> </w:t>
      </w:r>
      <w:r w:rsidRPr="004B45A8">
        <w:t>.</w:t>
      </w:r>
    </w:p>
    <w:p w14:paraId="4D3F6983" w14:textId="77777777" w:rsidR="00670843" w:rsidRPr="004B45A8" w:rsidRDefault="00670843" w:rsidP="00E07DAA">
      <w:pPr>
        <w:pStyle w:val="BodyText"/>
        <w:spacing w:before="10"/>
      </w:pPr>
    </w:p>
    <w:p w14:paraId="14BF92F2" w14:textId="77777777" w:rsidR="00670843" w:rsidRPr="004B45A8" w:rsidRDefault="00670843" w:rsidP="00E07DAA">
      <w:pPr>
        <w:pStyle w:val="BodyText"/>
        <w:spacing w:line="348" w:lineRule="auto"/>
        <w:ind w:firstLine="48"/>
        <w:jc w:val="both"/>
      </w:pPr>
      <w:r w:rsidRPr="004B45A8">
        <w:t>This command is used to stage all changes in the current directory for the next commit.</w:t>
      </w:r>
      <w:r w:rsidRPr="004B45A8">
        <w:rPr>
          <w:spacing w:val="1"/>
        </w:rPr>
        <w:t xml:space="preserve"> </w:t>
      </w:r>
      <w:r w:rsidRPr="004B45A8">
        <w:t>Staging is the process of preparing files to be included in the next commit. The dot (.)</w:t>
      </w:r>
      <w:r w:rsidRPr="004B45A8">
        <w:rPr>
          <w:spacing w:val="1"/>
        </w:rPr>
        <w:t xml:space="preserve"> </w:t>
      </w:r>
      <w:r w:rsidRPr="004B45A8">
        <w:t>indicates that all changes, including new files, modified files, and deleted files, should be</w:t>
      </w:r>
      <w:r w:rsidRPr="004B45A8">
        <w:rPr>
          <w:spacing w:val="1"/>
        </w:rPr>
        <w:t xml:space="preserve"> </w:t>
      </w:r>
      <w:r w:rsidRPr="004B45A8">
        <w:t>staged.</w:t>
      </w:r>
    </w:p>
    <w:p w14:paraId="147504EA" w14:textId="77777777" w:rsidR="00A3568B" w:rsidRPr="004B45A8" w:rsidRDefault="00A3568B" w:rsidP="00B30D95">
      <w:pPr>
        <w:pStyle w:val="BodyText"/>
        <w:spacing w:before="1"/>
      </w:pPr>
      <w:r w:rsidRPr="004B45A8">
        <w:t>git</w:t>
      </w:r>
      <w:r w:rsidRPr="004B45A8">
        <w:rPr>
          <w:spacing w:val="9"/>
        </w:rPr>
        <w:t xml:space="preserve"> </w:t>
      </w:r>
      <w:r w:rsidRPr="004B45A8">
        <w:t>commit</w:t>
      </w:r>
      <w:r w:rsidRPr="004B45A8">
        <w:rPr>
          <w:spacing w:val="11"/>
        </w:rPr>
        <w:t xml:space="preserve"> </w:t>
      </w:r>
      <w:r w:rsidRPr="004B45A8">
        <w:t>-m</w:t>
      </w:r>
      <w:r w:rsidRPr="004B45A8">
        <w:rPr>
          <w:spacing w:val="18"/>
        </w:rPr>
        <w:t xml:space="preserve"> </w:t>
      </w:r>
      <w:r w:rsidRPr="004B45A8">
        <w:t>"&lt;message&gt;"</w:t>
      </w:r>
    </w:p>
    <w:p w14:paraId="684A44EB" w14:textId="77777777" w:rsidR="00A3568B" w:rsidRPr="004B45A8" w:rsidRDefault="00A3568B" w:rsidP="00B30D95">
      <w:pPr>
        <w:pStyle w:val="BodyText"/>
      </w:pPr>
    </w:p>
    <w:p w14:paraId="0442E941" w14:textId="77777777" w:rsidR="00A3568B" w:rsidRPr="004B45A8" w:rsidRDefault="00A3568B" w:rsidP="00B30D95">
      <w:pPr>
        <w:pStyle w:val="BodyText"/>
        <w:spacing w:before="4"/>
      </w:pPr>
    </w:p>
    <w:p w14:paraId="15FB1C16" w14:textId="77777777" w:rsidR="00A3568B" w:rsidRPr="004B45A8" w:rsidRDefault="00A3568B" w:rsidP="00E07DAA">
      <w:pPr>
        <w:pStyle w:val="BodyText"/>
        <w:spacing w:line="372" w:lineRule="auto"/>
        <w:ind w:hanging="16"/>
        <w:jc w:val="both"/>
      </w:pPr>
      <w:r w:rsidRPr="004B45A8">
        <w:t>This</w:t>
      </w:r>
      <w:r w:rsidRPr="004B45A8">
        <w:rPr>
          <w:spacing w:val="-7"/>
        </w:rPr>
        <w:t xml:space="preserve"> </w:t>
      </w:r>
      <w:r w:rsidRPr="004B45A8">
        <w:t>command</w:t>
      </w:r>
      <w:r w:rsidRPr="004B45A8">
        <w:rPr>
          <w:spacing w:val="-1"/>
        </w:rPr>
        <w:t xml:space="preserve"> </w:t>
      </w:r>
      <w:r w:rsidRPr="004B45A8">
        <w:t>is</w:t>
      </w:r>
      <w:r w:rsidRPr="004B45A8">
        <w:rPr>
          <w:spacing w:val="-6"/>
        </w:rPr>
        <w:t xml:space="preserve"> </w:t>
      </w:r>
      <w:r w:rsidRPr="004B45A8">
        <w:t>used</w:t>
      </w:r>
      <w:r w:rsidRPr="004B45A8">
        <w:rPr>
          <w:spacing w:val="-17"/>
        </w:rPr>
        <w:t xml:space="preserve"> </w:t>
      </w:r>
      <w:r w:rsidRPr="004B45A8">
        <w:t>to</w:t>
      </w:r>
      <w:r w:rsidRPr="004B45A8">
        <w:rPr>
          <w:spacing w:val="-1"/>
        </w:rPr>
        <w:t xml:space="preserve"> </w:t>
      </w:r>
      <w:r w:rsidRPr="004B45A8">
        <w:t>record</w:t>
      </w:r>
      <w:r w:rsidRPr="004B45A8">
        <w:rPr>
          <w:spacing w:val="-17"/>
        </w:rPr>
        <w:t xml:space="preserve"> </w:t>
      </w:r>
      <w:r w:rsidRPr="004B45A8">
        <w:t>the</w:t>
      </w:r>
      <w:r w:rsidRPr="004B45A8">
        <w:rPr>
          <w:spacing w:val="-3"/>
        </w:rPr>
        <w:t xml:space="preserve"> </w:t>
      </w:r>
      <w:r w:rsidRPr="004B45A8">
        <w:t>changes</w:t>
      </w:r>
      <w:r w:rsidRPr="004B45A8">
        <w:rPr>
          <w:spacing w:val="-24"/>
        </w:rPr>
        <w:t xml:space="preserve"> </w:t>
      </w:r>
      <w:r w:rsidRPr="004B45A8">
        <w:t>that</w:t>
      </w:r>
      <w:r w:rsidRPr="004B45A8">
        <w:rPr>
          <w:spacing w:val="-12"/>
        </w:rPr>
        <w:t xml:space="preserve"> </w:t>
      </w:r>
      <w:r w:rsidRPr="004B45A8">
        <w:t>have</w:t>
      </w:r>
      <w:r w:rsidRPr="004B45A8">
        <w:rPr>
          <w:spacing w:val="-3"/>
        </w:rPr>
        <w:t xml:space="preserve"> </w:t>
      </w:r>
      <w:r w:rsidRPr="004B45A8">
        <w:t>been</w:t>
      </w:r>
      <w:r w:rsidRPr="004B45A8">
        <w:rPr>
          <w:spacing w:val="-1"/>
        </w:rPr>
        <w:t xml:space="preserve"> </w:t>
      </w:r>
      <w:r w:rsidRPr="004B45A8">
        <w:t>staged</w:t>
      </w:r>
      <w:r w:rsidRPr="004B45A8">
        <w:rPr>
          <w:spacing w:val="-17"/>
        </w:rPr>
        <w:t xml:space="preserve"> </w:t>
      </w:r>
      <w:r w:rsidRPr="004B45A8">
        <w:t>(using</w:t>
      </w:r>
      <w:r w:rsidRPr="004B45A8">
        <w:rPr>
          <w:spacing w:val="-17"/>
        </w:rPr>
        <w:t xml:space="preserve"> </w:t>
      </w:r>
      <w:r w:rsidRPr="004B45A8">
        <w:t>git</w:t>
      </w:r>
      <w:r w:rsidRPr="004B45A8">
        <w:rPr>
          <w:spacing w:val="-12"/>
        </w:rPr>
        <w:t xml:space="preserve"> </w:t>
      </w:r>
      <w:r w:rsidRPr="004B45A8">
        <w:t>add)</w:t>
      </w:r>
      <w:r w:rsidRPr="004B45A8">
        <w:rPr>
          <w:spacing w:val="-8"/>
        </w:rPr>
        <w:t xml:space="preserve"> </w:t>
      </w:r>
      <w:r w:rsidRPr="004B45A8">
        <w:t>in</w:t>
      </w:r>
      <w:r w:rsidRPr="004B45A8">
        <w:rPr>
          <w:spacing w:val="-1"/>
        </w:rPr>
        <w:t xml:space="preserve"> </w:t>
      </w:r>
      <w:r w:rsidRPr="004B45A8">
        <w:t>the</w:t>
      </w:r>
      <w:r w:rsidRPr="004B45A8">
        <w:rPr>
          <w:spacing w:val="1"/>
        </w:rPr>
        <w:t xml:space="preserve"> </w:t>
      </w:r>
      <w:r w:rsidRPr="004B45A8">
        <w:t>repository.</w:t>
      </w:r>
      <w:r w:rsidRPr="004B45A8">
        <w:rPr>
          <w:spacing w:val="-19"/>
        </w:rPr>
        <w:t xml:space="preserve"> </w:t>
      </w:r>
      <w:r w:rsidRPr="004B45A8">
        <w:t>The</w:t>
      </w:r>
      <w:r w:rsidRPr="004B45A8">
        <w:rPr>
          <w:spacing w:val="-10"/>
        </w:rPr>
        <w:t xml:space="preserve"> </w:t>
      </w:r>
      <w:r w:rsidRPr="004B45A8">
        <w:t>-m</w:t>
      </w:r>
      <w:r w:rsidRPr="004B45A8">
        <w:rPr>
          <w:spacing w:val="-16"/>
        </w:rPr>
        <w:t xml:space="preserve"> </w:t>
      </w:r>
      <w:r w:rsidRPr="004B45A8">
        <w:t>flag</w:t>
      </w:r>
      <w:r w:rsidRPr="004B45A8">
        <w:rPr>
          <w:spacing w:val="-13"/>
        </w:rPr>
        <w:t xml:space="preserve"> </w:t>
      </w:r>
      <w:r w:rsidRPr="004B45A8">
        <w:t>allows you</w:t>
      </w:r>
      <w:r w:rsidRPr="004B45A8">
        <w:rPr>
          <w:spacing w:val="-13"/>
        </w:rPr>
        <w:t xml:space="preserve"> </w:t>
      </w:r>
      <w:r w:rsidRPr="004B45A8">
        <w:t>to</w:t>
      </w:r>
      <w:r w:rsidRPr="004B45A8">
        <w:rPr>
          <w:spacing w:val="-14"/>
        </w:rPr>
        <w:t xml:space="preserve"> </w:t>
      </w:r>
      <w:r w:rsidRPr="004B45A8">
        <w:t>include</w:t>
      </w:r>
      <w:r w:rsidRPr="004B45A8">
        <w:rPr>
          <w:spacing w:val="-15"/>
        </w:rPr>
        <w:t xml:space="preserve"> </w:t>
      </w:r>
      <w:r w:rsidRPr="004B45A8">
        <w:t>a</w:t>
      </w:r>
      <w:r w:rsidRPr="004B45A8">
        <w:rPr>
          <w:spacing w:val="-16"/>
        </w:rPr>
        <w:t xml:space="preserve"> </w:t>
      </w:r>
      <w:r w:rsidRPr="004B45A8">
        <w:t>short</w:t>
      </w:r>
      <w:r w:rsidRPr="004B45A8">
        <w:rPr>
          <w:spacing w:val="-25"/>
        </w:rPr>
        <w:t xml:space="preserve"> </w:t>
      </w:r>
      <w:r w:rsidRPr="004B45A8">
        <w:t>message</w:t>
      </w:r>
      <w:r w:rsidRPr="004B45A8">
        <w:rPr>
          <w:spacing w:val="-16"/>
        </w:rPr>
        <w:t xml:space="preserve"> </w:t>
      </w:r>
      <w:r w:rsidRPr="004B45A8">
        <w:t>that</w:t>
      </w:r>
      <w:r w:rsidRPr="004B45A8">
        <w:rPr>
          <w:spacing w:val="-25"/>
        </w:rPr>
        <w:t xml:space="preserve"> </w:t>
      </w:r>
      <w:r w:rsidRPr="004B45A8">
        <w:t>describes</w:t>
      </w:r>
      <w:r w:rsidRPr="004B45A8">
        <w:rPr>
          <w:spacing w:val="-19"/>
        </w:rPr>
        <w:t xml:space="preserve"> </w:t>
      </w:r>
      <w:r w:rsidRPr="004B45A8">
        <w:t>the</w:t>
      </w:r>
      <w:r w:rsidRPr="004B45A8">
        <w:rPr>
          <w:spacing w:val="-16"/>
        </w:rPr>
        <w:t xml:space="preserve"> </w:t>
      </w:r>
      <w:r w:rsidRPr="004B45A8">
        <w:t>changes</w:t>
      </w:r>
      <w:r w:rsidRPr="004B45A8">
        <w:rPr>
          <w:spacing w:val="1"/>
        </w:rPr>
        <w:t xml:space="preserve"> </w:t>
      </w:r>
      <w:r w:rsidRPr="004B45A8">
        <w:t>made</w:t>
      </w:r>
      <w:r w:rsidRPr="004B45A8">
        <w:rPr>
          <w:spacing w:val="-7"/>
        </w:rPr>
        <w:t xml:space="preserve"> </w:t>
      </w:r>
      <w:r w:rsidRPr="004B45A8">
        <w:t>in</w:t>
      </w:r>
      <w:r w:rsidRPr="004B45A8">
        <w:rPr>
          <w:spacing w:val="-4"/>
        </w:rPr>
        <w:t xml:space="preserve"> </w:t>
      </w:r>
      <w:r w:rsidRPr="004B45A8">
        <w:t>this</w:t>
      </w:r>
      <w:r w:rsidRPr="004B45A8">
        <w:rPr>
          <w:spacing w:val="-9"/>
        </w:rPr>
        <w:t xml:space="preserve"> </w:t>
      </w:r>
      <w:r w:rsidRPr="004B45A8">
        <w:t>commit.</w:t>
      </w:r>
      <w:r w:rsidRPr="004B45A8">
        <w:rPr>
          <w:spacing w:val="-8"/>
        </w:rPr>
        <w:t xml:space="preserve"> </w:t>
      </w:r>
      <w:r w:rsidRPr="004B45A8">
        <w:t>It's</w:t>
      </w:r>
      <w:r w:rsidRPr="004B45A8">
        <w:rPr>
          <w:spacing w:val="-9"/>
        </w:rPr>
        <w:t xml:space="preserve"> </w:t>
      </w:r>
      <w:r w:rsidRPr="004B45A8">
        <w:t>good</w:t>
      </w:r>
      <w:r w:rsidRPr="004B45A8">
        <w:rPr>
          <w:spacing w:val="-4"/>
        </w:rPr>
        <w:t xml:space="preserve"> </w:t>
      </w:r>
      <w:r w:rsidRPr="004B45A8">
        <w:t>practice</w:t>
      </w:r>
      <w:r w:rsidRPr="004B45A8">
        <w:rPr>
          <w:spacing w:val="-7"/>
        </w:rPr>
        <w:t xml:space="preserve"> </w:t>
      </w:r>
      <w:r w:rsidRPr="004B45A8">
        <w:t>to</w:t>
      </w:r>
      <w:r w:rsidRPr="004B45A8">
        <w:rPr>
          <w:spacing w:val="-4"/>
        </w:rPr>
        <w:t xml:space="preserve"> </w:t>
      </w:r>
      <w:r w:rsidRPr="004B45A8">
        <w:t>write</w:t>
      </w:r>
      <w:r w:rsidRPr="004B45A8">
        <w:rPr>
          <w:spacing w:val="-6"/>
        </w:rPr>
        <w:t xml:space="preserve"> </w:t>
      </w:r>
      <w:r w:rsidRPr="004B45A8">
        <w:t>clear</w:t>
      </w:r>
      <w:r w:rsidRPr="004B45A8">
        <w:rPr>
          <w:spacing w:val="-11"/>
        </w:rPr>
        <w:t xml:space="preserve"> </w:t>
      </w:r>
      <w:r w:rsidRPr="004B45A8">
        <w:t>and</w:t>
      </w:r>
      <w:r w:rsidRPr="004B45A8">
        <w:rPr>
          <w:spacing w:val="-19"/>
        </w:rPr>
        <w:t xml:space="preserve"> </w:t>
      </w:r>
      <w:r w:rsidRPr="004B45A8">
        <w:t>concise</w:t>
      </w:r>
      <w:r w:rsidRPr="004B45A8">
        <w:rPr>
          <w:spacing w:val="-7"/>
        </w:rPr>
        <w:t xml:space="preserve"> </w:t>
      </w:r>
      <w:r w:rsidRPr="004B45A8">
        <w:t>commit</w:t>
      </w:r>
      <w:r w:rsidRPr="004B45A8">
        <w:rPr>
          <w:spacing w:val="-14"/>
        </w:rPr>
        <w:t xml:space="preserve"> </w:t>
      </w:r>
      <w:r w:rsidRPr="004B45A8">
        <w:t>messages</w:t>
      </w:r>
      <w:r w:rsidRPr="004B45A8">
        <w:rPr>
          <w:spacing w:val="-9"/>
        </w:rPr>
        <w:t xml:space="preserve"> </w:t>
      </w:r>
      <w:r w:rsidRPr="004B45A8">
        <w:t>that</w:t>
      </w:r>
      <w:r w:rsidRPr="004B45A8">
        <w:rPr>
          <w:spacing w:val="-58"/>
        </w:rPr>
        <w:t xml:space="preserve"> </w:t>
      </w:r>
      <w:r w:rsidRPr="004B45A8">
        <w:t>explain</w:t>
      </w:r>
      <w:r w:rsidRPr="004B45A8">
        <w:rPr>
          <w:spacing w:val="12"/>
        </w:rPr>
        <w:t xml:space="preserve"> </w:t>
      </w:r>
      <w:r w:rsidRPr="004B45A8">
        <w:t>the</w:t>
      </w:r>
      <w:r w:rsidRPr="004B45A8">
        <w:rPr>
          <w:spacing w:val="10"/>
        </w:rPr>
        <w:t xml:space="preserve"> </w:t>
      </w:r>
      <w:r w:rsidRPr="004B45A8">
        <w:t>purpose</w:t>
      </w:r>
      <w:r w:rsidRPr="004B45A8">
        <w:rPr>
          <w:spacing w:val="11"/>
        </w:rPr>
        <w:t xml:space="preserve"> </w:t>
      </w:r>
      <w:r w:rsidRPr="004B45A8">
        <w:t>of</w:t>
      </w:r>
      <w:r w:rsidRPr="004B45A8">
        <w:rPr>
          <w:spacing w:val="4"/>
        </w:rPr>
        <w:t xml:space="preserve"> </w:t>
      </w:r>
      <w:r w:rsidRPr="004B45A8">
        <w:t>the</w:t>
      </w:r>
      <w:r w:rsidRPr="004B45A8">
        <w:rPr>
          <w:spacing w:val="10"/>
        </w:rPr>
        <w:t xml:space="preserve"> </w:t>
      </w:r>
      <w:r w:rsidRPr="004B45A8">
        <w:t>changes.</w:t>
      </w:r>
    </w:p>
    <w:p w14:paraId="5D7137AE" w14:textId="77777777" w:rsidR="00A3568B" w:rsidRPr="004B45A8" w:rsidRDefault="00A3568B" w:rsidP="00E07DAA">
      <w:pPr>
        <w:pStyle w:val="BodyText"/>
        <w:spacing w:before="152"/>
      </w:pPr>
      <w:r w:rsidRPr="004B45A8">
        <w:t>git</w:t>
      </w:r>
      <w:r w:rsidRPr="004B45A8">
        <w:rPr>
          <w:spacing w:val="9"/>
        </w:rPr>
        <w:t xml:space="preserve"> </w:t>
      </w:r>
      <w:r w:rsidRPr="004B45A8">
        <w:t>push</w:t>
      </w:r>
    </w:p>
    <w:p w14:paraId="5B71F72F" w14:textId="77777777" w:rsidR="00A3568B" w:rsidRPr="004B45A8" w:rsidRDefault="00A3568B" w:rsidP="00E07DAA">
      <w:pPr>
        <w:pStyle w:val="BodyText"/>
      </w:pPr>
    </w:p>
    <w:p w14:paraId="3E24B245" w14:textId="77777777" w:rsidR="00A3568B" w:rsidRPr="004B45A8" w:rsidRDefault="00A3568B" w:rsidP="00E07DAA">
      <w:pPr>
        <w:pStyle w:val="BodyText"/>
        <w:spacing w:before="5"/>
      </w:pPr>
    </w:p>
    <w:p w14:paraId="20D7E5FF" w14:textId="77777777" w:rsidR="00A3568B" w:rsidRPr="004B45A8" w:rsidRDefault="00A3568B" w:rsidP="00E07DAA">
      <w:pPr>
        <w:pStyle w:val="BodyText"/>
        <w:spacing w:line="364" w:lineRule="auto"/>
        <w:ind w:firstLine="32"/>
        <w:jc w:val="both"/>
      </w:pPr>
      <w:r w:rsidRPr="004B45A8">
        <w:t>This command is used to upload local repository content to a remote repository. In the</w:t>
      </w:r>
      <w:r w:rsidRPr="004B45A8">
        <w:rPr>
          <w:spacing w:val="-57"/>
        </w:rPr>
        <w:t xml:space="preserve"> </w:t>
      </w:r>
      <w:r w:rsidRPr="004B45A8">
        <w:t>context of GitHub, it typically sends committed changes from your local repository to</w:t>
      </w:r>
      <w:r w:rsidRPr="004B45A8">
        <w:rPr>
          <w:spacing w:val="1"/>
        </w:rPr>
        <w:t xml:space="preserve"> </w:t>
      </w:r>
      <w:r w:rsidRPr="004B45A8">
        <w:t>the remote repository on GitHub. This allows others to see the changes you've made</w:t>
      </w:r>
      <w:r w:rsidRPr="004B45A8">
        <w:rPr>
          <w:spacing w:val="1"/>
        </w:rPr>
        <w:t xml:space="preserve"> </w:t>
      </w:r>
      <w:r w:rsidRPr="004B45A8">
        <w:t>and collaborate with</w:t>
      </w:r>
      <w:r w:rsidRPr="004B45A8">
        <w:rPr>
          <w:spacing w:val="1"/>
        </w:rPr>
        <w:t xml:space="preserve"> </w:t>
      </w:r>
      <w:r w:rsidRPr="004B45A8">
        <w:t>you. Depending on your Git configuration, you may need to</w:t>
      </w:r>
      <w:r w:rsidRPr="004B45A8">
        <w:rPr>
          <w:spacing w:val="1"/>
        </w:rPr>
        <w:t xml:space="preserve"> </w:t>
      </w:r>
      <w:r w:rsidRPr="004B45A8">
        <w:t>specify the remote repository and branch name, but if you've cloned a repository, Git</w:t>
      </w:r>
      <w:r w:rsidRPr="004B45A8">
        <w:rPr>
          <w:spacing w:val="1"/>
        </w:rPr>
        <w:t xml:space="preserve"> </w:t>
      </w:r>
      <w:r w:rsidRPr="004B45A8">
        <w:t>usually</w:t>
      </w:r>
      <w:r w:rsidRPr="004B45A8">
        <w:rPr>
          <w:spacing w:val="13"/>
        </w:rPr>
        <w:t xml:space="preserve"> </w:t>
      </w:r>
      <w:r w:rsidRPr="004B45A8">
        <w:t>sets</w:t>
      </w:r>
      <w:r w:rsidRPr="004B45A8">
        <w:rPr>
          <w:spacing w:val="8"/>
        </w:rPr>
        <w:t xml:space="preserve"> </w:t>
      </w:r>
      <w:r w:rsidRPr="004B45A8">
        <w:t>up</w:t>
      </w:r>
      <w:r w:rsidRPr="004B45A8">
        <w:rPr>
          <w:spacing w:val="14"/>
        </w:rPr>
        <w:t xml:space="preserve"> </w:t>
      </w:r>
      <w:r w:rsidRPr="004B45A8">
        <w:t>the</w:t>
      </w:r>
      <w:r w:rsidRPr="004B45A8">
        <w:rPr>
          <w:spacing w:val="12"/>
        </w:rPr>
        <w:t xml:space="preserve"> </w:t>
      </w:r>
      <w:r w:rsidRPr="004B45A8">
        <w:t>default</w:t>
      </w:r>
      <w:r w:rsidRPr="004B45A8">
        <w:rPr>
          <w:spacing w:val="3"/>
        </w:rPr>
        <w:t xml:space="preserve"> </w:t>
      </w:r>
      <w:r w:rsidRPr="004B45A8">
        <w:t>remote</w:t>
      </w:r>
      <w:r w:rsidRPr="004B45A8">
        <w:rPr>
          <w:spacing w:val="11"/>
        </w:rPr>
        <w:t xml:space="preserve"> </w:t>
      </w:r>
      <w:r w:rsidRPr="004B45A8">
        <w:t>and</w:t>
      </w:r>
      <w:r w:rsidRPr="004B45A8">
        <w:rPr>
          <w:spacing w:val="14"/>
        </w:rPr>
        <w:t xml:space="preserve"> </w:t>
      </w:r>
      <w:r w:rsidRPr="004B45A8">
        <w:t>branch</w:t>
      </w:r>
      <w:r w:rsidRPr="004B45A8">
        <w:rPr>
          <w:spacing w:val="13"/>
        </w:rPr>
        <w:t xml:space="preserve"> </w:t>
      </w:r>
      <w:r w:rsidRPr="004B45A8">
        <w:t>for</w:t>
      </w:r>
      <w:r w:rsidRPr="004B45A8">
        <w:rPr>
          <w:spacing w:val="6"/>
        </w:rPr>
        <w:t xml:space="preserve"> </w:t>
      </w:r>
      <w:r w:rsidRPr="004B45A8">
        <w:t>you.</w:t>
      </w:r>
    </w:p>
    <w:p w14:paraId="159F34D1" w14:textId="77777777" w:rsidR="00670843" w:rsidRPr="004B45A8" w:rsidRDefault="00670843" w:rsidP="00E07DAA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7B9ECDA" w14:textId="77777777" w:rsidR="003C1435" w:rsidRPr="004B45A8" w:rsidRDefault="00422125" w:rsidP="00E07DAA">
      <w:pPr>
        <w:numPr>
          <w:ilvl w:val="1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line="36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ocedure</w:t>
      </w:r>
      <w:r w:rsidR="00A3568B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and Results</w:t>
      </w:r>
    </w:p>
    <w:p w14:paraId="52C02024" w14:textId="77777777" w:rsidR="00A3568B" w:rsidRPr="004B45A8" w:rsidRDefault="003C1435" w:rsidP="00E07DAA">
      <w:pPr>
        <w:pStyle w:val="BodyText"/>
      </w:pPr>
      <w:r w:rsidRPr="004B45A8">
        <w:rPr>
          <w:color w:val="000000" w:themeColor="text1"/>
        </w:rPr>
        <w:t xml:space="preserve"> </w:t>
      </w:r>
      <w:r w:rsidR="00A3568B" w:rsidRPr="004B45A8">
        <w:t>git</w:t>
      </w:r>
      <w:r w:rsidR="00A3568B" w:rsidRPr="004B45A8">
        <w:rPr>
          <w:spacing w:val="12"/>
        </w:rPr>
        <w:t xml:space="preserve"> </w:t>
      </w:r>
      <w:r w:rsidR="00A3568B" w:rsidRPr="004B45A8">
        <w:t>clone</w:t>
      </w:r>
      <w:r w:rsidR="00A3568B" w:rsidRPr="004B45A8">
        <w:rPr>
          <w:spacing w:val="21"/>
        </w:rPr>
        <w:t xml:space="preserve"> </w:t>
      </w:r>
      <w:r w:rsidR="00A3568B" w:rsidRPr="004B45A8">
        <w:t>‘remote</w:t>
      </w:r>
      <w:r w:rsidR="00A3568B" w:rsidRPr="004B45A8">
        <w:rPr>
          <w:spacing w:val="22"/>
        </w:rPr>
        <w:t xml:space="preserve"> </w:t>
      </w:r>
      <w:r w:rsidR="00A3568B" w:rsidRPr="004B45A8">
        <w:t>repository</w:t>
      </w:r>
      <w:r w:rsidR="00A3568B" w:rsidRPr="004B45A8">
        <w:rPr>
          <w:spacing w:val="24"/>
        </w:rPr>
        <w:t xml:space="preserve"> </w:t>
      </w:r>
      <w:r w:rsidR="00A3568B" w:rsidRPr="004B45A8">
        <w:t>link’</w:t>
      </w:r>
    </w:p>
    <w:p w14:paraId="2F9DE0B7" w14:textId="77777777" w:rsidR="00A3568B" w:rsidRPr="004B45A8" w:rsidRDefault="00A3568B" w:rsidP="00E07DAA">
      <w:pPr>
        <w:pStyle w:val="BodyText"/>
      </w:pPr>
    </w:p>
    <w:p w14:paraId="56C2ABF0" w14:textId="77777777" w:rsidR="00A3568B" w:rsidRPr="004B45A8" w:rsidRDefault="00A3568B" w:rsidP="00E07DAA">
      <w:pPr>
        <w:pStyle w:val="BodyText"/>
        <w:spacing w:before="9"/>
      </w:pPr>
      <w:r w:rsidRPr="004B45A8">
        <w:rPr>
          <w:noProof/>
        </w:rPr>
        <w:drawing>
          <wp:anchor distT="0" distB="0" distL="0" distR="0" simplePos="0" relativeHeight="251708416" behindDoc="0" locked="0" layoutInCell="1" allowOverlap="1" wp14:anchorId="0168C38D" wp14:editId="1E4321E0">
            <wp:simplePos x="0" y="0"/>
            <wp:positionH relativeFrom="page">
              <wp:posOffset>1228089</wp:posOffset>
            </wp:positionH>
            <wp:positionV relativeFrom="paragraph">
              <wp:posOffset>155043</wp:posOffset>
            </wp:positionV>
            <wp:extent cx="5090828" cy="930116"/>
            <wp:effectExtent l="0" t="0" r="0" b="0"/>
            <wp:wrapTopAndBottom/>
            <wp:docPr id="3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90828" cy="93011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54AFFC4" w14:textId="77777777" w:rsidR="003C1435" w:rsidRPr="004B45A8" w:rsidRDefault="001B1278" w:rsidP="00E07DAA">
      <w:pPr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</w:t>
      </w:r>
      <w:r w:rsidR="0042212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2942B30F" w14:textId="77777777" w:rsidR="00A3568B" w:rsidRPr="004B45A8" w:rsidRDefault="00A3568B" w:rsidP="00E07DAA">
      <w:pPr>
        <w:pStyle w:val="BodyText"/>
      </w:pPr>
      <w:r w:rsidRPr="004B45A8">
        <w:t>git</w:t>
      </w:r>
      <w:r w:rsidRPr="004B45A8">
        <w:rPr>
          <w:spacing w:val="5"/>
        </w:rPr>
        <w:t xml:space="preserve"> </w:t>
      </w:r>
      <w:r w:rsidRPr="004B45A8">
        <w:t>add</w:t>
      </w:r>
      <w:r w:rsidRPr="004B45A8">
        <w:rPr>
          <w:spacing w:val="16"/>
        </w:rPr>
        <w:t xml:space="preserve"> </w:t>
      </w:r>
      <w:r w:rsidRPr="004B45A8">
        <w:t>.</w:t>
      </w:r>
    </w:p>
    <w:p w14:paraId="7EDC0A68" w14:textId="77777777" w:rsidR="00A3568B" w:rsidRPr="004B45A8" w:rsidRDefault="00A3568B" w:rsidP="00E07DAA">
      <w:pPr>
        <w:pStyle w:val="BodyText"/>
      </w:pPr>
    </w:p>
    <w:p w14:paraId="5A882E51" w14:textId="77777777" w:rsidR="00A3568B" w:rsidRPr="004B45A8" w:rsidRDefault="00A3568B" w:rsidP="00E07DAA">
      <w:pPr>
        <w:pStyle w:val="BodyText"/>
        <w:spacing w:before="1"/>
      </w:pPr>
      <w:r w:rsidRPr="004B45A8">
        <w:rPr>
          <w:noProof/>
        </w:rPr>
        <w:drawing>
          <wp:anchor distT="0" distB="0" distL="0" distR="0" simplePos="0" relativeHeight="251710464" behindDoc="0" locked="0" layoutInCell="1" allowOverlap="1" wp14:anchorId="2B22B07F" wp14:editId="4ED4C3F0">
            <wp:simplePos x="0" y="0"/>
            <wp:positionH relativeFrom="page">
              <wp:posOffset>1234439</wp:posOffset>
            </wp:positionH>
            <wp:positionV relativeFrom="paragraph">
              <wp:posOffset>193803</wp:posOffset>
            </wp:positionV>
            <wp:extent cx="5084802" cy="266033"/>
            <wp:effectExtent l="0" t="0" r="0" b="0"/>
            <wp:wrapTopAndBottom/>
            <wp:docPr id="39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084802" cy="26603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565C10D" w14:textId="77777777" w:rsidR="00A3568B" w:rsidRPr="004B45A8" w:rsidRDefault="00A3568B" w:rsidP="00E07DAA">
      <w:pPr>
        <w:pStyle w:val="BodyText"/>
        <w:spacing w:before="4"/>
      </w:pPr>
    </w:p>
    <w:p w14:paraId="1BABF195" w14:textId="77777777" w:rsidR="001B1278" w:rsidRPr="004B45A8" w:rsidRDefault="001B1278" w:rsidP="00E07DAA">
      <w:pPr>
        <w:pStyle w:val="BodyText"/>
      </w:pPr>
    </w:p>
    <w:p w14:paraId="2E5F9D26" w14:textId="77777777" w:rsidR="001B1278" w:rsidRPr="004B45A8" w:rsidRDefault="001B1278" w:rsidP="00E07DAA">
      <w:pPr>
        <w:pStyle w:val="BodyText"/>
      </w:pPr>
    </w:p>
    <w:p w14:paraId="251C813D" w14:textId="77777777" w:rsidR="001B1278" w:rsidRDefault="001B1278" w:rsidP="00E07DAA">
      <w:pPr>
        <w:pStyle w:val="BodyText"/>
      </w:pPr>
    </w:p>
    <w:p w14:paraId="5196D11C" w14:textId="77777777" w:rsidR="003E760B" w:rsidRPr="004B45A8" w:rsidRDefault="003E760B" w:rsidP="00E07DAA">
      <w:pPr>
        <w:pStyle w:val="BodyText"/>
      </w:pPr>
    </w:p>
    <w:p w14:paraId="21E0F1BF" w14:textId="77777777" w:rsidR="001B1278" w:rsidRPr="004B45A8" w:rsidRDefault="001B1278" w:rsidP="00E07DAA">
      <w:pPr>
        <w:pStyle w:val="BodyText"/>
      </w:pPr>
    </w:p>
    <w:p w14:paraId="4DA6E64E" w14:textId="77777777" w:rsidR="00A3568B" w:rsidRPr="004B45A8" w:rsidRDefault="00A3568B" w:rsidP="00E07DAA">
      <w:pPr>
        <w:pStyle w:val="BodyText"/>
      </w:pPr>
      <w:r w:rsidRPr="004B45A8">
        <w:t>git</w:t>
      </w:r>
      <w:r w:rsidRPr="004B45A8">
        <w:rPr>
          <w:spacing w:val="9"/>
        </w:rPr>
        <w:t xml:space="preserve"> </w:t>
      </w:r>
      <w:r w:rsidRPr="004B45A8">
        <w:t>commit</w:t>
      </w:r>
      <w:r w:rsidRPr="004B45A8">
        <w:rPr>
          <w:spacing w:val="11"/>
        </w:rPr>
        <w:t xml:space="preserve"> </w:t>
      </w:r>
      <w:r w:rsidRPr="004B45A8">
        <w:t>-m</w:t>
      </w:r>
      <w:r w:rsidRPr="004B45A8">
        <w:rPr>
          <w:spacing w:val="18"/>
        </w:rPr>
        <w:t xml:space="preserve"> </w:t>
      </w:r>
      <w:r w:rsidRPr="004B45A8">
        <w:t>"&lt;message&gt;"</w:t>
      </w:r>
    </w:p>
    <w:p w14:paraId="16DE27D6" w14:textId="77777777" w:rsidR="00A3568B" w:rsidRPr="004B45A8" w:rsidRDefault="00A3568B" w:rsidP="00E07DAA">
      <w:pPr>
        <w:pStyle w:val="BodyText"/>
      </w:pPr>
    </w:p>
    <w:p w14:paraId="63AB0CFD" w14:textId="77777777" w:rsidR="00A3568B" w:rsidRPr="004B45A8" w:rsidRDefault="00A3568B" w:rsidP="00B30D95">
      <w:pPr>
        <w:pStyle w:val="BodyText"/>
        <w:spacing w:before="1"/>
      </w:pPr>
      <w:r w:rsidRPr="004B45A8">
        <w:rPr>
          <w:noProof/>
        </w:rPr>
        <w:lastRenderedPageBreak/>
        <w:drawing>
          <wp:anchor distT="0" distB="0" distL="0" distR="0" simplePos="0" relativeHeight="251712512" behindDoc="0" locked="0" layoutInCell="1" allowOverlap="1" wp14:anchorId="6CD9BB6C" wp14:editId="2E18F7DE">
            <wp:simplePos x="0" y="0"/>
            <wp:positionH relativeFrom="page">
              <wp:posOffset>1233805</wp:posOffset>
            </wp:positionH>
            <wp:positionV relativeFrom="paragraph">
              <wp:posOffset>142354</wp:posOffset>
            </wp:positionV>
            <wp:extent cx="5420517" cy="521208"/>
            <wp:effectExtent l="0" t="0" r="0" b="0"/>
            <wp:wrapTopAndBottom/>
            <wp:docPr id="40" name="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20517" cy="52120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41E345B" w14:textId="77777777" w:rsidR="00A3568B" w:rsidRPr="004B45A8" w:rsidRDefault="00A3568B" w:rsidP="00B30D95">
      <w:pPr>
        <w:pStyle w:val="BodyText"/>
        <w:spacing w:before="203"/>
      </w:pPr>
      <w:r w:rsidRPr="004B45A8">
        <w:t>git</w:t>
      </w:r>
      <w:r w:rsidRPr="004B45A8">
        <w:rPr>
          <w:spacing w:val="9"/>
        </w:rPr>
        <w:t xml:space="preserve"> </w:t>
      </w:r>
      <w:r w:rsidRPr="004B45A8">
        <w:t>push</w:t>
      </w:r>
    </w:p>
    <w:p w14:paraId="05CB56DC" w14:textId="77777777" w:rsidR="00A3568B" w:rsidRPr="004B45A8" w:rsidRDefault="00A3568B" w:rsidP="00B30D95">
      <w:pPr>
        <w:pStyle w:val="BodyText"/>
      </w:pPr>
    </w:p>
    <w:p w14:paraId="64CFFA8E" w14:textId="77777777" w:rsidR="00A3568B" w:rsidRPr="004B45A8" w:rsidRDefault="00A3568B" w:rsidP="00B30D95">
      <w:pPr>
        <w:pStyle w:val="BodyText"/>
        <w:spacing w:before="3"/>
      </w:pPr>
      <w:r w:rsidRPr="004B45A8">
        <w:rPr>
          <w:noProof/>
        </w:rPr>
        <w:drawing>
          <wp:anchor distT="0" distB="0" distL="0" distR="0" simplePos="0" relativeHeight="251714560" behindDoc="0" locked="0" layoutInCell="1" allowOverlap="1" wp14:anchorId="77F807EB" wp14:editId="3AD692C4">
            <wp:simplePos x="0" y="0"/>
            <wp:positionH relativeFrom="page">
              <wp:posOffset>1234439</wp:posOffset>
            </wp:positionH>
            <wp:positionV relativeFrom="paragraph">
              <wp:posOffset>150801</wp:posOffset>
            </wp:positionV>
            <wp:extent cx="5456577" cy="1696021"/>
            <wp:effectExtent l="0" t="0" r="0" b="0"/>
            <wp:wrapTopAndBottom/>
            <wp:docPr id="4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6577" cy="169602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9CC021D" w14:textId="77777777" w:rsidR="003C1435" w:rsidRPr="004B45A8" w:rsidRDefault="003C1435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279D4EC" w14:textId="77777777" w:rsidR="003C1435" w:rsidRPr="004B45A8" w:rsidRDefault="003C1435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6EA3906" w14:textId="77777777" w:rsidR="003C1435" w:rsidRPr="004B45A8" w:rsidRDefault="003C1435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29A8C78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0BCA03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55196A8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60D5C08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990972A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B0414A1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6982D65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7124B6A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3E40589" w14:textId="77777777" w:rsidR="00A3568B" w:rsidRPr="004B45A8" w:rsidRDefault="00A3568B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DB5456A" w14:textId="77777777" w:rsidR="007D45BA" w:rsidRPr="004B45A8" w:rsidRDefault="007D45BA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34DBE2" w14:textId="77777777" w:rsidR="003C1435" w:rsidRPr="004B45A8" w:rsidRDefault="003C1435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CE447FE" w14:textId="77777777" w:rsidR="007A6250" w:rsidRPr="004B45A8" w:rsidRDefault="007A6250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CAA9B69" w14:textId="77777777" w:rsidR="007A6250" w:rsidRPr="004B45A8" w:rsidRDefault="007A6250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818F791" w14:textId="77777777" w:rsidR="007A6250" w:rsidRPr="004B45A8" w:rsidRDefault="007A6250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0DE4926" w14:textId="77777777" w:rsidR="007A6250" w:rsidRPr="004B45A8" w:rsidRDefault="007A6250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AA8F79E" w14:textId="77777777" w:rsidR="007A6250" w:rsidRPr="004B45A8" w:rsidRDefault="007A6250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046CF" w14:textId="77777777" w:rsidR="003C1435" w:rsidRPr="004B45A8" w:rsidRDefault="00D57280" w:rsidP="00B30D95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 w:val="0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154B757" wp14:editId="473AB8E2">
                <wp:simplePos x="0" y="0"/>
                <wp:positionH relativeFrom="column">
                  <wp:posOffset>-62865</wp:posOffset>
                </wp:positionH>
                <wp:positionV relativeFrom="paragraph">
                  <wp:posOffset>276225</wp:posOffset>
                </wp:positionV>
                <wp:extent cx="6092190" cy="9525"/>
                <wp:effectExtent l="13335" t="9525" r="9525" b="9525"/>
                <wp:wrapNone/>
                <wp:docPr id="26" name="AutoShape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92190" cy="9525"/>
                        </a:xfrm>
                        <a:prstGeom prst="straightConnector1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885F01" id="AutoShape 81" o:spid="_x0000_s1026" type="#_x0000_t32" style="position:absolute;margin-left:-4.95pt;margin-top:21.75pt;width:479.7pt;height: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" strokeweight="1pt"/>
            </w:pict>
          </mc:Fallback>
        </mc:AlternateContent>
      </w:r>
      <w:r w:rsidR="003C1435"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</w:t>
      </w:r>
      <w:r w:rsidR="00951A0C"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ERIMENT No. 02</w:t>
      </w:r>
      <w:r w:rsidR="003C1435"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D64F3E" w:rsidRPr="004B45A8">
        <w:rPr>
          <w:rFonts w:ascii="Times New Roman" w:hAnsi="Times New Roman" w:cs="Times New Roman"/>
          <w:sz w:val="24"/>
          <w:szCs w:val="24"/>
        </w:rPr>
        <w:t>Creating</w:t>
      </w:r>
      <w:r w:rsidR="00D64F3E" w:rsidRPr="004B45A8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="00D64F3E" w:rsidRPr="004B45A8">
        <w:rPr>
          <w:rFonts w:ascii="Times New Roman" w:hAnsi="Times New Roman" w:cs="Times New Roman"/>
          <w:sz w:val="24"/>
          <w:szCs w:val="24"/>
        </w:rPr>
        <w:t>and</w:t>
      </w:r>
      <w:r w:rsidR="00D64F3E"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="00D64F3E" w:rsidRPr="004B45A8">
        <w:rPr>
          <w:rFonts w:ascii="Times New Roman" w:hAnsi="Times New Roman" w:cs="Times New Roman"/>
          <w:sz w:val="24"/>
          <w:szCs w:val="24"/>
        </w:rPr>
        <w:t>Managing</w:t>
      </w:r>
      <w:r w:rsidR="00D64F3E" w:rsidRPr="004B45A8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D64F3E" w:rsidRPr="004B45A8">
        <w:rPr>
          <w:rFonts w:ascii="Times New Roman" w:hAnsi="Times New Roman" w:cs="Times New Roman"/>
          <w:sz w:val="24"/>
          <w:szCs w:val="24"/>
        </w:rPr>
        <w:t>Branches</w:t>
      </w:r>
    </w:p>
    <w:p w14:paraId="2A195369" w14:textId="77777777" w:rsidR="003C1435" w:rsidRPr="004B45A8" w:rsidRDefault="00D57280" w:rsidP="00B30D95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A0A268D" wp14:editId="7C0062CB">
                <wp:simplePos x="0" y="0"/>
                <wp:positionH relativeFrom="column">
                  <wp:posOffset>76200</wp:posOffset>
                </wp:positionH>
                <wp:positionV relativeFrom="paragraph">
                  <wp:posOffset>139700</wp:posOffset>
                </wp:positionV>
                <wp:extent cx="0" cy="12700"/>
                <wp:effectExtent l="9525" t="6350" r="9525" b="0"/>
                <wp:wrapNone/>
                <wp:docPr id="24" name="Freeform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0" cy="12700"/>
                        </a:xfrm>
                        <a:custGeom>
                          <a:avLst/>
                          <a:gdLst>
                            <a:gd name="T0" fmla="*/ 0 w 6039485"/>
                            <a:gd name="T1" fmla="*/ 0 h 1"/>
                            <a:gd name="T2" fmla="*/ 6039485 w 6039485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039485" h="1" extrusionOk="0">
                              <a:moveTo>
                                <a:pt x="0" y="0"/>
                              </a:moveTo>
                              <a:lnTo>
                                <a:pt x="6039485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C6EADDD" id="Freeform 73" o:spid="_x0000_s1026" style="position:absolute;margin-left:6pt;margin-top:11pt;width:0;height: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" path="m,l6039485,e" strokeweight="1pt">
                <v:stroke startarrowwidth="narrow" startarrowlength="short" endarrowwidth="narrow" endarrowlength="short"/>
                <v:path arrowok="t" o:extrusionok="f" o:connecttype="custom" o:connectlocs="0,0;1,0" o:connectangles="0,0"/>
              </v:shape>
            </w:pict>
          </mc:Fallback>
        </mc:AlternateContent>
      </w:r>
    </w:p>
    <w:tbl>
      <w:tblPr>
        <w:tblW w:w="8204" w:type="dxa"/>
        <w:tblInd w:w="12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02"/>
        <w:gridCol w:w="4102"/>
      </w:tblGrid>
      <w:tr w:rsidR="003C1435" w:rsidRPr="004B45A8" w14:paraId="7C702E07" w14:textId="77777777" w:rsidTr="00933915">
        <w:trPr>
          <w:trHeight w:val="76"/>
        </w:trPr>
        <w:tc>
          <w:tcPr>
            <w:tcW w:w="4102" w:type="dxa"/>
          </w:tcPr>
          <w:p w14:paraId="28A19F50" w14:textId="77777777" w:rsidR="003C1435" w:rsidRPr="004B45A8" w:rsidRDefault="00DA493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</w:t>
            </w:r>
            <w:r w:rsidR="003C1435"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.1 Objective</w:t>
            </w:r>
          </w:p>
        </w:tc>
        <w:tc>
          <w:tcPr>
            <w:tcW w:w="4102" w:type="dxa"/>
          </w:tcPr>
          <w:p w14:paraId="5B69946E" w14:textId="77777777" w:rsidR="003C1435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4 Introduction</w:t>
            </w:r>
          </w:p>
        </w:tc>
      </w:tr>
      <w:tr w:rsidR="002720C1" w:rsidRPr="004B45A8" w14:paraId="32F97B6D" w14:textId="77777777" w:rsidTr="00933915">
        <w:trPr>
          <w:trHeight w:val="72"/>
        </w:trPr>
        <w:tc>
          <w:tcPr>
            <w:tcW w:w="4102" w:type="dxa"/>
          </w:tcPr>
          <w:p w14:paraId="76A2BC39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2 System Configuration</w:t>
            </w:r>
          </w:p>
        </w:tc>
        <w:tc>
          <w:tcPr>
            <w:tcW w:w="4102" w:type="dxa"/>
          </w:tcPr>
          <w:p w14:paraId="5C1BD64F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5 Procedure and Results</w:t>
            </w:r>
          </w:p>
        </w:tc>
      </w:tr>
      <w:tr w:rsidR="002720C1" w:rsidRPr="004B45A8" w14:paraId="7E6C172B" w14:textId="77777777" w:rsidTr="00933915">
        <w:trPr>
          <w:trHeight w:val="72"/>
        </w:trPr>
        <w:tc>
          <w:tcPr>
            <w:tcW w:w="4102" w:type="dxa"/>
          </w:tcPr>
          <w:p w14:paraId="2800DF90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2.3 Pre-Requisite</w:t>
            </w:r>
          </w:p>
        </w:tc>
        <w:tc>
          <w:tcPr>
            <w:tcW w:w="4102" w:type="dxa"/>
          </w:tcPr>
          <w:p w14:paraId="448D5E6B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720C1" w:rsidRPr="004B45A8" w14:paraId="67A4EE28" w14:textId="77777777" w:rsidTr="00933915">
        <w:trPr>
          <w:trHeight w:val="188"/>
        </w:trPr>
        <w:tc>
          <w:tcPr>
            <w:tcW w:w="4102" w:type="dxa"/>
          </w:tcPr>
          <w:p w14:paraId="13C1C6D5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b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6912" behindDoc="0" locked="0" layoutInCell="1" allowOverlap="1" wp14:anchorId="6275AD90" wp14:editId="2DD67495">
                      <wp:simplePos x="0" y="0"/>
                      <wp:positionH relativeFrom="column">
                        <wp:posOffset>-923290</wp:posOffset>
                      </wp:positionH>
                      <wp:positionV relativeFrom="paragraph">
                        <wp:posOffset>60960</wp:posOffset>
                      </wp:positionV>
                      <wp:extent cx="6196965" cy="9525"/>
                      <wp:effectExtent l="0" t="0" r="13335" b="28575"/>
                      <wp:wrapNone/>
                      <wp:docPr id="25" name="AutoShape 83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196965" cy="9525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10090F" id="AutoShape 83" o:spid="_x0000_s1026" type="#_x0000_t32" style="position:absolute;margin-left:-72.7pt;margin-top:4.8pt;width:487.95pt;height:.7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" strokeweight="1pt"/>
                  </w:pict>
                </mc:Fallback>
              </mc:AlternateContent>
            </w: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7088" behindDoc="0" locked="0" layoutInCell="1" allowOverlap="1" wp14:anchorId="57905773" wp14:editId="08CCB563">
                      <wp:simplePos x="0" y="0"/>
                      <wp:positionH relativeFrom="column">
                        <wp:posOffset>-762000</wp:posOffset>
                      </wp:positionH>
                      <wp:positionV relativeFrom="paragraph">
                        <wp:posOffset>266700</wp:posOffset>
                      </wp:positionV>
                      <wp:extent cx="0" cy="12700"/>
                      <wp:effectExtent l="9525" t="9525" r="9525" b="0"/>
                      <wp:wrapNone/>
                      <wp:docPr id="23" name="Freeform 8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0" cy="12700"/>
                              </a:xfrm>
                              <a:custGeom>
                                <a:avLst/>
                                <a:gdLst>
                                  <a:gd name="T0" fmla="*/ 0 w 6039485"/>
                                  <a:gd name="T1" fmla="*/ 0 h 1"/>
                                  <a:gd name="T2" fmla="*/ 6039485 w 6039485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6039485" h="1" extrusionOk="0">
                                    <a:moveTo>
                                      <a:pt x="0" y="0"/>
                                    </a:moveTo>
                                    <a:lnTo>
                                      <a:pt x="603948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F8FE4EF" id="Freeform 80" o:spid="_x0000_s1026" style="position:absolute;margin-left:-60pt;margin-top:21pt;width:0;height:1pt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" path="m,l6039485,e" strokeweight="1pt">
                      <v:stroke startarrowwidth="narrow" startarrowlength="short" endarrowwidth="narrow" endarrowlength="short"/>
                      <v:path arrowok="t" o:extrusionok="f" o:connecttype="custom" o:connectlocs="0,0;1,0" o:connectangles="0,0"/>
                    </v:shape>
                  </w:pict>
                </mc:Fallback>
              </mc:AlternateContent>
            </w:r>
          </w:p>
        </w:tc>
        <w:tc>
          <w:tcPr>
            <w:tcW w:w="4102" w:type="dxa"/>
          </w:tcPr>
          <w:p w14:paraId="0BF596C0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3D516D64" w14:textId="77777777" w:rsidR="003C1435" w:rsidRPr="004B45A8" w:rsidRDefault="00970303" w:rsidP="00E07DAA">
      <w:pPr>
        <w:tabs>
          <w:tab w:val="left" w:pos="2177"/>
        </w:tabs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.1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Objective</w:t>
      </w:r>
    </w:p>
    <w:p w14:paraId="77DE6EA4" w14:textId="77777777" w:rsidR="00F53F0B" w:rsidRPr="004B45A8" w:rsidRDefault="00F53F0B" w:rsidP="00E07DAA">
      <w:pPr>
        <w:pStyle w:val="ListParagraph"/>
        <w:widowControl w:val="0"/>
        <w:numPr>
          <w:ilvl w:val="0"/>
          <w:numId w:val="31"/>
        </w:numPr>
        <w:tabs>
          <w:tab w:val="left" w:pos="875"/>
          <w:tab w:val="left" w:pos="876"/>
        </w:tabs>
        <w:autoSpaceDE w:val="0"/>
        <w:autoSpaceDN w:val="0"/>
        <w:spacing w:after="0" w:line="403" w:lineRule="auto"/>
        <w:ind w:left="0" w:firstLine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Create</w:t>
      </w:r>
      <w:r w:rsidRPr="004B45A8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new</w:t>
      </w:r>
      <w:r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ranch</w:t>
      </w:r>
      <w:r w:rsidRPr="004B45A8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named</w:t>
      </w:r>
      <w:r w:rsidRPr="004B45A8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feature-branch”.</w:t>
      </w:r>
      <w:r w:rsidRPr="004B45A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Switch</w:t>
      </w:r>
      <w:r w:rsidRPr="004B45A8">
        <w:rPr>
          <w:rFonts w:ascii="Times New Roman" w:hAnsi="Times New Roman" w:cs="Times New Roman"/>
          <w:spacing w:val="2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2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master”</w:t>
      </w:r>
      <w:r w:rsidRPr="004B45A8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ranch.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rg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feature-branch”</w:t>
      </w:r>
      <w:r w:rsidRPr="004B45A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to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master”.</w:t>
      </w:r>
    </w:p>
    <w:p w14:paraId="2B477733" w14:textId="77777777" w:rsidR="00F53F0B" w:rsidRPr="004B45A8" w:rsidRDefault="00F53F0B" w:rsidP="00E07DAA">
      <w:pPr>
        <w:pStyle w:val="BodyText"/>
        <w:spacing w:before="3"/>
      </w:pPr>
    </w:p>
    <w:p w14:paraId="6FB4AF79" w14:textId="77777777" w:rsidR="00F53F0B" w:rsidRPr="004B45A8" w:rsidRDefault="00F53F0B" w:rsidP="00E07DAA">
      <w:pPr>
        <w:pStyle w:val="ListParagraph"/>
        <w:widowControl w:val="0"/>
        <w:numPr>
          <w:ilvl w:val="0"/>
          <w:numId w:val="31"/>
        </w:numPr>
        <w:tabs>
          <w:tab w:val="left" w:pos="875"/>
          <w:tab w:val="left" w:pos="876"/>
        </w:tabs>
        <w:autoSpaceDE w:val="0"/>
        <w:autoSpaceDN w:val="0"/>
        <w:spacing w:before="1" w:after="0" w:line="403" w:lineRule="auto"/>
        <w:ind w:left="0" w:firstLine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rite</w:t>
      </w:r>
      <w:r w:rsidRPr="004B45A8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ands</w:t>
      </w:r>
      <w:r w:rsidRPr="004B45A8">
        <w:rPr>
          <w:rFonts w:ascii="Times New Roman" w:hAnsi="Times New Roman" w:cs="Times New Roman"/>
          <w:spacing w:val="-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stash</w:t>
      </w:r>
      <w:r w:rsidRPr="004B45A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your</w:t>
      </w:r>
      <w:r w:rsidRPr="004B45A8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hanges,</w:t>
      </w:r>
      <w:r w:rsidRPr="004B45A8">
        <w:rPr>
          <w:rFonts w:ascii="Times New Roman" w:hAnsi="Times New Roman" w:cs="Times New Roman"/>
          <w:spacing w:val="-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switch</w:t>
      </w:r>
      <w:r w:rsidRPr="004B45A8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ranches,</w:t>
      </w:r>
      <w:r w:rsidRPr="004B45A8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nd</w:t>
      </w:r>
      <w:r w:rsidRPr="004B45A8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n</w:t>
      </w:r>
      <w:r w:rsidRPr="004B45A8">
        <w:rPr>
          <w:rFonts w:ascii="Times New Roman" w:hAnsi="Times New Roman" w:cs="Times New Roman"/>
          <w:spacing w:val="-1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pply</w:t>
      </w:r>
      <w:r w:rsidRPr="004B45A8">
        <w:rPr>
          <w:rFonts w:ascii="Times New Roman" w:hAnsi="Times New Roman" w:cs="Times New Roman"/>
          <w:spacing w:val="-1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stashed</w:t>
      </w:r>
      <w:r w:rsidRPr="004B45A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hanges.</w:t>
      </w:r>
    </w:p>
    <w:p w14:paraId="01BCADE5" w14:textId="77777777" w:rsidR="003C1435" w:rsidRPr="004B45A8" w:rsidRDefault="00970303" w:rsidP="00974B03">
      <w:pPr>
        <w:tabs>
          <w:tab w:val="left" w:pos="217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2 </w:t>
      </w:r>
      <w:r w:rsidR="00F53F0B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ystem Configuration</w:t>
      </w:r>
    </w:p>
    <w:p w14:paraId="3E67E443" w14:textId="77777777" w:rsidR="00F53F0B" w:rsidRPr="004B45A8" w:rsidRDefault="00974B03" w:rsidP="00974B03">
      <w:pPr>
        <w:pStyle w:val="BodyText"/>
      </w:pPr>
      <w:r>
        <w:t xml:space="preserve">        </w:t>
      </w:r>
      <w:r w:rsidR="00F53F0B" w:rsidRPr="004B45A8">
        <w:t>Windows</w:t>
      </w:r>
      <w:r w:rsidR="00F53F0B" w:rsidRPr="004B45A8">
        <w:rPr>
          <w:spacing w:val="21"/>
        </w:rPr>
        <w:t xml:space="preserve"> </w:t>
      </w:r>
      <w:r w:rsidR="00F53F0B" w:rsidRPr="004B45A8">
        <w:t>10,</w:t>
      </w:r>
      <w:r w:rsidR="00F53F0B" w:rsidRPr="004B45A8">
        <w:rPr>
          <w:spacing w:val="22"/>
        </w:rPr>
        <w:t xml:space="preserve"> </w:t>
      </w:r>
      <w:r w:rsidR="00F53F0B" w:rsidRPr="004B45A8">
        <w:t>Linux,</w:t>
      </w:r>
      <w:r w:rsidR="00F53F0B" w:rsidRPr="004B45A8">
        <w:rPr>
          <w:spacing w:val="22"/>
        </w:rPr>
        <w:t xml:space="preserve"> </w:t>
      </w:r>
      <w:r w:rsidR="00F53F0B" w:rsidRPr="004B45A8">
        <w:t>Mac</w:t>
      </w:r>
    </w:p>
    <w:p w14:paraId="32ACAF6A" w14:textId="77777777" w:rsidR="00F53F0B" w:rsidRPr="004B45A8" w:rsidRDefault="00F53F0B" w:rsidP="00974B03">
      <w:pPr>
        <w:tabs>
          <w:tab w:val="left" w:pos="217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5D25485" w14:textId="77777777" w:rsidR="003C1435" w:rsidRPr="004B45A8" w:rsidRDefault="00970303" w:rsidP="00974B03">
      <w:pP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3 Pre-Requisite</w:t>
      </w:r>
    </w:p>
    <w:p w14:paraId="11013215" w14:textId="77777777" w:rsidR="00F53F0B" w:rsidRPr="004B45A8" w:rsidRDefault="00974B03" w:rsidP="00974B03">
      <w:pPr>
        <w:pStyle w:val="ListParagraph"/>
        <w:widowControl w:val="0"/>
        <w:tabs>
          <w:tab w:val="left" w:pos="395"/>
        </w:tabs>
        <w:autoSpaceDE w:val="0"/>
        <w:autoSpaceDN w:val="0"/>
        <w:spacing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 xml:space="preserve">1. </w:t>
      </w:r>
      <w:r w:rsidR="00F53F0B" w:rsidRPr="004B45A8">
        <w:rPr>
          <w:rFonts w:ascii="Times New Roman" w:hAnsi="Times New Roman" w:cs="Times New Roman"/>
          <w:sz w:val="24"/>
          <w:szCs w:val="24"/>
        </w:rPr>
        <w:t>Git</w:t>
      </w:r>
      <w:r w:rsidR="00F53F0B" w:rsidRPr="004B45A8">
        <w:rPr>
          <w:rFonts w:ascii="Times New Roman" w:hAnsi="Times New Roman" w:cs="Times New Roman"/>
          <w:spacing w:val="8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is</w:t>
      </w:r>
      <w:r w:rsidR="00F53F0B" w:rsidRPr="004B45A8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installed</w:t>
      </w:r>
      <w:r w:rsidR="00F53F0B"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on</w:t>
      </w:r>
      <w:r w:rsidR="00F53F0B" w:rsidRPr="004B45A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your</w:t>
      </w:r>
      <w:r w:rsidR="00F53F0B"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system.</w:t>
      </w:r>
    </w:p>
    <w:p w14:paraId="75EB1935" w14:textId="77777777" w:rsidR="00F53F0B" w:rsidRPr="004B45A8" w:rsidRDefault="00974B03" w:rsidP="00974B03">
      <w:pPr>
        <w:pStyle w:val="ListParagraph"/>
        <w:widowControl w:val="0"/>
        <w:tabs>
          <w:tab w:val="left" w:pos="395"/>
        </w:tabs>
        <w:autoSpaceDE w:val="0"/>
        <w:autoSpaceDN w:val="0"/>
        <w:spacing w:before="188"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2. </w:t>
      </w:r>
      <w:r w:rsidR="00F53F0B" w:rsidRPr="004B45A8">
        <w:rPr>
          <w:rFonts w:ascii="Times New Roman" w:hAnsi="Times New Roman" w:cs="Times New Roman"/>
          <w:sz w:val="24"/>
          <w:szCs w:val="24"/>
        </w:rPr>
        <w:t>You</w:t>
      </w:r>
      <w:r w:rsidR="00F53F0B"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have</w:t>
      </w:r>
      <w:r w:rsidR="00F53F0B"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a</w:t>
      </w:r>
      <w:r w:rsidR="00F53F0B" w:rsidRPr="004B45A8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Git</w:t>
      </w:r>
      <w:r w:rsidR="00F53F0B" w:rsidRPr="004B45A8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repository</w:t>
      </w:r>
      <w:r w:rsidR="00F53F0B" w:rsidRPr="004B45A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initialized</w:t>
      </w:r>
      <w:r w:rsidR="00F53F0B" w:rsidRPr="004B45A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and</w:t>
      </w:r>
      <w:r w:rsidR="00F53F0B"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have</w:t>
      </w:r>
      <w:r w:rsidR="00F53F0B"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some</w:t>
      </w:r>
      <w:r w:rsidR="00F53F0B" w:rsidRPr="004B45A8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changes</w:t>
      </w:r>
      <w:r w:rsidR="00F53F0B" w:rsidRPr="004B45A8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made</w:t>
      </w:r>
      <w:r w:rsidR="00F53F0B" w:rsidRPr="004B45A8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to</w:t>
      </w:r>
      <w:r w:rsidR="00F53F0B" w:rsidRPr="004B45A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the</w:t>
      </w:r>
      <w:r w:rsidR="00F53F0B"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files.</w:t>
      </w:r>
    </w:p>
    <w:p w14:paraId="5732EE54" w14:textId="77777777" w:rsidR="00F53F0B" w:rsidRPr="004B45A8" w:rsidRDefault="00974B03" w:rsidP="00974B03">
      <w:pPr>
        <w:pStyle w:val="ListParagraph"/>
        <w:widowControl w:val="0"/>
        <w:tabs>
          <w:tab w:val="left" w:pos="395"/>
        </w:tabs>
        <w:autoSpaceDE w:val="0"/>
        <w:autoSpaceDN w:val="0"/>
        <w:spacing w:before="173"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3. </w:t>
      </w:r>
      <w:r w:rsidR="00F53F0B" w:rsidRPr="004B45A8">
        <w:rPr>
          <w:rFonts w:ascii="Times New Roman" w:hAnsi="Times New Roman" w:cs="Times New Roman"/>
          <w:sz w:val="24"/>
          <w:szCs w:val="24"/>
        </w:rPr>
        <w:t>You</w:t>
      </w:r>
      <w:r w:rsidR="00F53F0B" w:rsidRPr="004B45A8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have</w:t>
      </w:r>
      <w:r w:rsidR="00F53F0B" w:rsidRPr="004B45A8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at</w:t>
      </w:r>
      <w:r w:rsidR="00F53F0B" w:rsidRPr="004B45A8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least</w:t>
      </w:r>
      <w:r w:rsidR="00F53F0B" w:rsidRPr="004B45A8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two</w:t>
      </w:r>
      <w:r w:rsidR="00F53F0B" w:rsidRPr="004B45A8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branches:</w:t>
      </w:r>
      <w:r w:rsidR="00F53F0B" w:rsidRPr="004B45A8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master/main</w:t>
      </w:r>
      <w:r w:rsidR="00F53F0B" w:rsidRPr="004B45A8">
        <w:rPr>
          <w:rFonts w:ascii="Times New Roman" w:hAnsi="Times New Roman" w:cs="Times New Roman"/>
          <w:spacing w:val="28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and</w:t>
      </w:r>
      <w:r w:rsidR="00F53F0B" w:rsidRPr="004B45A8">
        <w:rPr>
          <w:rFonts w:ascii="Times New Roman" w:hAnsi="Times New Roman" w:cs="Times New Roman"/>
          <w:spacing w:val="27"/>
          <w:sz w:val="24"/>
          <w:szCs w:val="24"/>
        </w:rPr>
        <w:t xml:space="preserve"> </w:t>
      </w:r>
      <w:r w:rsidR="00F53F0B" w:rsidRPr="004B45A8">
        <w:rPr>
          <w:rFonts w:ascii="Times New Roman" w:hAnsi="Times New Roman" w:cs="Times New Roman"/>
          <w:sz w:val="24"/>
          <w:szCs w:val="24"/>
        </w:rPr>
        <w:t>feature-branch.</w:t>
      </w:r>
    </w:p>
    <w:p w14:paraId="57EDF1E4" w14:textId="77777777" w:rsidR="003C1435" w:rsidRPr="004B45A8" w:rsidRDefault="003C1435" w:rsidP="00974B03">
      <w:pP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E65AED0" w14:textId="77777777" w:rsidR="003C1435" w:rsidRPr="004B45A8" w:rsidRDefault="00970303" w:rsidP="00974B03">
      <w:pP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2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4 Introduction</w:t>
      </w:r>
    </w:p>
    <w:p w14:paraId="7DF04C7B" w14:textId="77777777" w:rsidR="00F53F0B" w:rsidRPr="004B45A8" w:rsidRDefault="0020659E" w:rsidP="00E07DAA">
      <w:pPr>
        <w:pStyle w:val="BodyText"/>
        <w:spacing w:before="188"/>
      </w:pPr>
      <w:r w:rsidRPr="004B45A8">
        <w:rPr>
          <w:color w:val="000000" w:themeColor="text1"/>
        </w:rPr>
        <w:tab/>
      </w:r>
      <w:r w:rsidR="003C1435" w:rsidRPr="004B45A8">
        <w:rPr>
          <w:color w:val="000000" w:themeColor="text1"/>
        </w:rPr>
        <w:t xml:space="preserve">. </w:t>
      </w:r>
      <w:r w:rsidR="00F53F0B" w:rsidRPr="004B45A8">
        <w:t>git</w:t>
      </w:r>
      <w:r w:rsidR="00F53F0B" w:rsidRPr="004B45A8">
        <w:rPr>
          <w:spacing w:val="16"/>
        </w:rPr>
        <w:t xml:space="preserve"> </w:t>
      </w:r>
      <w:r w:rsidR="00F53F0B" w:rsidRPr="004B45A8">
        <w:t>branch</w:t>
      </w:r>
      <w:r w:rsidR="00F53F0B" w:rsidRPr="004B45A8">
        <w:rPr>
          <w:spacing w:val="33"/>
        </w:rPr>
        <w:t xml:space="preserve"> </w:t>
      </w:r>
      <w:r w:rsidR="00F53F0B" w:rsidRPr="004B45A8">
        <w:t>-b</w:t>
      </w:r>
      <w:r w:rsidR="00F53F0B" w:rsidRPr="004B45A8">
        <w:rPr>
          <w:spacing w:val="29"/>
        </w:rPr>
        <w:t xml:space="preserve"> </w:t>
      </w:r>
      <w:r w:rsidR="00F53F0B" w:rsidRPr="004B45A8">
        <w:t>feature-branch</w:t>
      </w:r>
    </w:p>
    <w:p w14:paraId="06B3129B" w14:textId="77777777" w:rsidR="00F53F0B" w:rsidRPr="004B45A8" w:rsidRDefault="00F53F0B" w:rsidP="00E07DAA">
      <w:pPr>
        <w:pStyle w:val="BodyText"/>
        <w:spacing w:before="173"/>
      </w:pPr>
      <w:r w:rsidRPr="004B45A8">
        <w:t>This</w:t>
      </w:r>
      <w:r w:rsidRPr="004B45A8">
        <w:rPr>
          <w:spacing w:val="1"/>
        </w:rPr>
        <w:t xml:space="preserve"> </w:t>
      </w:r>
      <w:r w:rsidRPr="004B45A8">
        <w:t>command</w:t>
      </w:r>
      <w:r w:rsidRPr="004B45A8">
        <w:rPr>
          <w:spacing w:val="7"/>
        </w:rPr>
        <w:t xml:space="preserve"> </w:t>
      </w:r>
      <w:r w:rsidRPr="004B45A8">
        <w:t>creates</w:t>
      </w:r>
      <w:r w:rsidRPr="004B45A8">
        <w:rPr>
          <w:spacing w:val="2"/>
        </w:rPr>
        <w:t xml:space="preserve"> </w:t>
      </w:r>
      <w:r w:rsidRPr="004B45A8">
        <w:t>a</w:t>
      </w:r>
      <w:r w:rsidRPr="004B45A8">
        <w:rPr>
          <w:spacing w:val="5"/>
        </w:rPr>
        <w:t xml:space="preserve"> </w:t>
      </w:r>
      <w:r w:rsidRPr="004B45A8">
        <w:t>new</w:t>
      </w:r>
      <w:r w:rsidRPr="004B45A8">
        <w:rPr>
          <w:spacing w:val="1"/>
        </w:rPr>
        <w:t xml:space="preserve"> </w:t>
      </w:r>
      <w:r w:rsidRPr="004B45A8">
        <w:t>branch</w:t>
      </w:r>
      <w:r w:rsidRPr="004B45A8">
        <w:rPr>
          <w:spacing w:val="8"/>
        </w:rPr>
        <w:t xml:space="preserve"> </w:t>
      </w:r>
      <w:r w:rsidRPr="004B45A8">
        <w:t>named</w:t>
      </w:r>
      <w:r w:rsidRPr="004B45A8">
        <w:rPr>
          <w:spacing w:val="27"/>
        </w:rPr>
        <w:t xml:space="preserve"> </w:t>
      </w:r>
      <w:r w:rsidRPr="004B45A8">
        <w:t>"feature-branch"</w:t>
      </w:r>
      <w:r w:rsidRPr="004B45A8">
        <w:rPr>
          <w:spacing w:val="14"/>
        </w:rPr>
        <w:t xml:space="preserve"> </w:t>
      </w:r>
      <w:r w:rsidRPr="004B45A8">
        <w:t>but</w:t>
      </w:r>
      <w:r w:rsidRPr="004B45A8">
        <w:rPr>
          <w:spacing w:val="15"/>
        </w:rPr>
        <w:t xml:space="preserve"> </w:t>
      </w:r>
      <w:r w:rsidRPr="004B45A8">
        <w:t>doesn't</w:t>
      </w:r>
      <w:r w:rsidRPr="004B45A8">
        <w:rPr>
          <w:spacing w:val="15"/>
        </w:rPr>
        <w:t xml:space="preserve"> </w:t>
      </w:r>
      <w:r w:rsidRPr="004B45A8">
        <w:t>switch</w:t>
      </w:r>
      <w:r w:rsidRPr="004B45A8">
        <w:rPr>
          <w:spacing w:val="27"/>
        </w:rPr>
        <w:t xml:space="preserve"> </w:t>
      </w:r>
      <w:r w:rsidRPr="004B45A8">
        <w:t>to</w:t>
      </w:r>
      <w:r w:rsidRPr="004B45A8">
        <w:rPr>
          <w:spacing w:val="27"/>
        </w:rPr>
        <w:t xml:space="preserve"> </w:t>
      </w:r>
      <w:r w:rsidRPr="004B45A8">
        <w:t>it.</w:t>
      </w:r>
    </w:p>
    <w:p w14:paraId="1EDD8AF8" w14:textId="77777777" w:rsidR="00F53F0B" w:rsidRPr="004B45A8" w:rsidRDefault="00F53F0B" w:rsidP="00E07DAA">
      <w:pPr>
        <w:pStyle w:val="BodyText"/>
      </w:pPr>
    </w:p>
    <w:p w14:paraId="34290A96" w14:textId="77777777" w:rsidR="00F53F0B" w:rsidRPr="004B45A8" w:rsidRDefault="00F53F0B" w:rsidP="00E07DAA">
      <w:pPr>
        <w:pStyle w:val="BodyText"/>
        <w:spacing w:before="4"/>
      </w:pPr>
    </w:p>
    <w:p w14:paraId="2587E2B4" w14:textId="77777777" w:rsidR="00F53F0B" w:rsidRPr="004B45A8" w:rsidRDefault="00F53F0B" w:rsidP="00E07DAA">
      <w:pPr>
        <w:pStyle w:val="BodyText"/>
      </w:pPr>
      <w:r w:rsidRPr="004B45A8">
        <w:t>git</w:t>
      </w:r>
      <w:r w:rsidRPr="004B45A8">
        <w:rPr>
          <w:spacing w:val="20"/>
        </w:rPr>
        <w:t xml:space="preserve"> </w:t>
      </w:r>
      <w:r w:rsidRPr="004B45A8">
        <w:t>checkout</w:t>
      </w:r>
      <w:r w:rsidRPr="004B45A8">
        <w:rPr>
          <w:spacing w:val="21"/>
        </w:rPr>
        <w:t xml:space="preserve"> </w:t>
      </w:r>
      <w:r w:rsidRPr="004B45A8">
        <w:t>master/main</w:t>
      </w:r>
    </w:p>
    <w:p w14:paraId="6910CE6F" w14:textId="77777777" w:rsidR="00F53F0B" w:rsidRPr="004B45A8" w:rsidRDefault="00F53F0B" w:rsidP="00E07DAA">
      <w:pPr>
        <w:pStyle w:val="BodyText"/>
        <w:spacing w:before="157"/>
      </w:pPr>
      <w:r w:rsidRPr="004B45A8">
        <w:t>This</w:t>
      </w:r>
      <w:r w:rsidRPr="004B45A8">
        <w:rPr>
          <w:spacing w:val="18"/>
        </w:rPr>
        <w:t xml:space="preserve"> </w:t>
      </w:r>
      <w:r w:rsidRPr="004B45A8">
        <w:t>command</w:t>
      </w:r>
      <w:r w:rsidRPr="004B45A8">
        <w:rPr>
          <w:spacing w:val="25"/>
        </w:rPr>
        <w:t xml:space="preserve"> </w:t>
      </w:r>
      <w:r w:rsidRPr="004B45A8">
        <w:t>switches</w:t>
      </w:r>
      <w:r w:rsidRPr="004B45A8">
        <w:rPr>
          <w:spacing w:val="19"/>
        </w:rPr>
        <w:t xml:space="preserve"> </w:t>
      </w:r>
      <w:r w:rsidRPr="004B45A8">
        <w:t>to</w:t>
      </w:r>
      <w:r w:rsidRPr="004B45A8">
        <w:rPr>
          <w:spacing w:val="25"/>
        </w:rPr>
        <w:t xml:space="preserve"> </w:t>
      </w:r>
      <w:r w:rsidRPr="004B45A8">
        <w:t>the</w:t>
      </w:r>
      <w:r w:rsidRPr="004B45A8">
        <w:rPr>
          <w:spacing w:val="22"/>
        </w:rPr>
        <w:t xml:space="preserve"> </w:t>
      </w:r>
      <w:r w:rsidRPr="004B45A8">
        <w:t>"master"</w:t>
      </w:r>
      <w:r w:rsidRPr="004B45A8">
        <w:rPr>
          <w:spacing w:val="13"/>
        </w:rPr>
        <w:t xml:space="preserve"> </w:t>
      </w:r>
      <w:r w:rsidRPr="004B45A8">
        <w:t>branch.</w:t>
      </w:r>
    </w:p>
    <w:p w14:paraId="44CC5742" w14:textId="77777777" w:rsidR="00F53F0B" w:rsidRPr="004B45A8" w:rsidRDefault="00F53F0B" w:rsidP="00E07DAA">
      <w:pPr>
        <w:pStyle w:val="BodyText"/>
      </w:pPr>
    </w:p>
    <w:p w14:paraId="6E3C5E22" w14:textId="77777777" w:rsidR="00F53F0B" w:rsidRPr="004B45A8" w:rsidRDefault="00F53F0B" w:rsidP="00E07DAA">
      <w:pPr>
        <w:pStyle w:val="BodyText"/>
        <w:spacing w:before="11"/>
      </w:pPr>
    </w:p>
    <w:p w14:paraId="1CF4326B" w14:textId="77777777" w:rsidR="00F53F0B" w:rsidRPr="004B45A8" w:rsidRDefault="00F53F0B" w:rsidP="00E07DAA">
      <w:pPr>
        <w:pStyle w:val="BodyText"/>
      </w:pPr>
      <w:r w:rsidRPr="004B45A8">
        <w:t>git</w:t>
      </w:r>
      <w:r w:rsidRPr="004B45A8">
        <w:rPr>
          <w:spacing w:val="20"/>
        </w:rPr>
        <w:t xml:space="preserve"> </w:t>
      </w:r>
      <w:r w:rsidRPr="004B45A8">
        <w:t>merge</w:t>
      </w:r>
      <w:r w:rsidRPr="004B45A8">
        <w:rPr>
          <w:spacing w:val="32"/>
        </w:rPr>
        <w:t xml:space="preserve"> </w:t>
      </w:r>
      <w:r w:rsidRPr="004B45A8">
        <w:t>feature-branch</w:t>
      </w:r>
    </w:p>
    <w:p w14:paraId="5F3EF448" w14:textId="77777777" w:rsidR="00F53F0B" w:rsidRPr="004B45A8" w:rsidRDefault="00F53F0B" w:rsidP="00E07DAA">
      <w:pPr>
        <w:pStyle w:val="BodyText"/>
        <w:spacing w:before="172" w:line="388" w:lineRule="auto"/>
        <w:ind w:hanging="16"/>
      </w:pPr>
      <w:r w:rsidRPr="004B45A8">
        <w:t>This</w:t>
      </w:r>
      <w:r w:rsidRPr="004B45A8">
        <w:rPr>
          <w:spacing w:val="1"/>
        </w:rPr>
        <w:t xml:space="preserve"> </w:t>
      </w:r>
      <w:r w:rsidRPr="004B45A8">
        <w:t>command</w:t>
      </w:r>
      <w:r w:rsidRPr="004B45A8">
        <w:rPr>
          <w:spacing w:val="1"/>
        </w:rPr>
        <w:t xml:space="preserve"> </w:t>
      </w:r>
      <w:r w:rsidRPr="004B45A8">
        <w:t>merges changes from</w:t>
      </w:r>
      <w:r w:rsidRPr="004B45A8">
        <w:rPr>
          <w:spacing w:val="1"/>
        </w:rPr>
        <w:t xml:space="preserve"> </w:t>
      </w:r>
      <w:r w:rsidRPr="004B45A8">
        <w:t>"feature-branch" into</w:t>
      </w:r>
      <w:r w:rsidRPr="004B45A8">
        <w:rPr>
          <w:spacing w:val="1"/>
        </w:rPr>
        <w:t xml:space="preserve"> </w:t>
      </w:r>
      <w:r w:rsidRPr="004B45A8">
        <w:t>the</w:t>
      </w:r>
      <w:r w:rsidRPr="004B45A8">
        <w:rPr>
          <w:spacing w:val="1"/>
        </w:rPr>
        <w:t xml:space="preserve"> </w:t>
      </w:r>
      <w:r w:rsidRPr="004B45A8">
        <w:t>"master"</w:t>
      </w:r>
      <w:r w:rsidRPr="004B45A8">
        <w:rPr>
          <w:spacing w:val="1"/>
        </w:rPr>
        <w:t xml:space="preserve"> </w:t>
      </w:r>
      <w:r w:rsidRPr="004B45A8">
        <w:t>branch</w:t>
      </w:r>
      <w:r w:rsidRPr="004B45A8">
        <w:rPr>
          <w:spacing w:val="1"/>
        </w:rPr>
        <w:t xml:space="preserve"> </w:t>
      </w:r>
      <w:r w:rsidRPr="004B45A8">
        <w:t>git</w:t>
      </w:r>
      <w:r w:rsidRPr="004B45A8">
        <w:rPr>
          <w:spacing w:val="-57"/>
        </w:rPr>
        <w:t xml:space="preserve"> </w:t>
      </w:r>
      <w:r w:rsidRPr="004B45A8">
        <w:t>stash:</w:t>
      </w:r>
    </w:p>
    <w:p w14:paraId="0D2E5DF4" w14:textId="77777777" w:rsidR="00F53F0B" w:rsidRPr="004B45A8" w:rsidRDefault="00F53F0B" w:rsidP="00E07DAA">
      <w:pPr>
        <w:pStyle w:val="BodyText"/>
        <w:spacing w:before="80"/>
      </w:pPr>
      <w:r w:rsidRPr="004B45A8">
        <w:t>Stash</w:t>
      </w:r>
      <w:r w:rsidRPr="004B45A8">
        <w:rPr>
          <w:spacing w:val="29"/>
        </w:rPr>
        <w:t xml:space="preserve"> </w:t>
      </w:r>
      <w:r w:rsidRPr="004B45A8">
        <w:t>your</w:t>
      </w:r>
      <w:r w:rsidRPr="004B45A8">
        <w:rPr>
          <w:spacing w:val="19"/>
        </w:rPr>
        <w:t xml:space="preserve"> </w:t>
      </w:r>
      <w:r w:rsidRPr="004B45A8">
        <w:t>changes</w:t>
      </w:r>
    </w:p>
    <w:p w14:paraId="46D70D6A" w14:textId="77777777" w:rsidR="00F53F0B" w:rsidRPr="004B45A8" w:rsidRDefault="00F53F0B" w:rsidP="00E07DAA">
      <w:pPr>
        <w:pStyle w:val="BodyText"/>
      </w:pPr>
    </w:p>
    <w:p w14:paraId="432A890E" w14:textId="77777777" w:rsidR="00F53F0B" w:rsidRPr="004B45A8" w:rsidRDefault="00F53F0B" w:rsidP="00E07DAA">
      <w:pPr>
        <w:pStyle w:val="BodyText"/>
        <w:spacing w:before="7"/>
      </w:pPr>
    </w:p>
    <w:p w14:paraId="51D8A6FE" w14:textId="77777777" w:rsidR="00F53F0B" w:rsidRPr="004B45A8" w:rsidRDefault="00F53F0B" w:rsidP="00E07DAA">
      <w:pPr>
        <w:pStyle w:val="BodyText"/>
      </w:pPr>
      <w:r w:rsidRPr="004B45A8">
        <w:t>git</w:t>
      </w:r>
      <w:r w:rsidRPr="004B45A8">
        <w:rPr>
          <w:spacing w:val="29"/>
        </w:rPr>
        <w:t xml:space="preserve"> </w:t>
      </w:r>
      <w:r w:rsidRPr="004B45A8">
        <w:t>checkout</w:t>
      </w:r>
      <w:r w:rsidRPr="004B45A8">
        <w:rPr>
          <w:spacing w:val="30"/>
        </w:rPr>
        <w:t xml:space="preserve"> </w:t>
      </w:r>
      <w:r w:rsidRPr="004B45A8">
        <w:t>feature-branch</w:t>
      </w:r>
    </w:p>
    <w:p w14:paraId="7F8B2DFE" w14:textId="77777777" w:rsidR="00F53F0B" w:rsidRPr="004B45A8" w:rsidRDefault="00F53F0B" w:rsidP="00E07DAA">
      <w:pPr>
        <w:pStyle w:val="BodyText"/>
        <w:spacing w:before="28"/>
      </w:pPr>
      <w:r w:rsidRPr="004B45A8">
        <w:t>Switch</w:t>
      </w:r>
      <w:r w:rsidRPr="004B45A8">
        <w:rPr>
          <w:spacing w:val="31"/>
        </w:rPr>
        <w:t xml:space="preserve"> </w:t>
      </w:r>
      <w:r w:rsidRPr="004B45A8">
        <w:t>branches</w:t>
      </w:r>
      <w:r w:rsidRPr="004B45A8">
        <w:rPr>
          <w:spacing w:val="24"/>
        </w:rPr>
        <w:t xml:space="preserve"> </w:t>
      </w:r>
      <w:r w:rsidRPr="004B45A8">
        <w:t>(example:</w:t>
      </w:r>
      <w:r w:rsidRPr="004B45A8">
        <w:rPr>
          <w:spacing w:val="19"/>
        </w:rPr>
        <w:t xml:space="preserve"> </w:t>
      </w:r>
      <w:r w:rsidRPr="004B45A8">
        <w:t>from</w:t>
      </w:r>
      <w:r w:rsidRPr="004B45A8">
        <w:rPr>
          <w:spacing w:val="28"/>
        </w:rPr>
        <w:t xml:space="preserve"> </w:t>
      </w:r>
      <w:r w:rsidRPr="004B45A8">
        <w:t>"master"</w:t>
      </w:r>
      <w:r w:rsidRPr="004B45A8">
        <w:rPr>
          <w:spacing w:val="19"/>
        </w:rPr>
        <w:t xml:space="preserve"> </w:t>
      </w:r>
      <w:r w:rsidRPr="004B45A8">
        <w:t>to</w:t>
      </w:r>
      <w:r w:rsidRPr="004B45A8">
        <w:rPr>
          <w:spacing w:val="31"/>
        </w:rPr>
        <w:t xml:space="preserve"> </w:t>
      </w:r>
      <w:r w:rsidRPr="004B45A8">
        <w:t>"feature-branch")</w:t>
      </w:r>
    </w:p>
    <w:p w14:paraId="197073AB" w14:textId="77777777" w:rsidR="00F53F0B" w:rsidRPr="004B45A8" w:rsidRDefault="00F53F0B" w:rsidP="00E07DAA">
      <w:pPr>
        <w:pStyle w:val="BodyText"/>
      </w:pPr>
    </w:p>
    <w:p w14:paraId="0A122D7B" w14:textId="77777777" w:rsidR="00F53F0B" w:rsidRPr="004B45A8" w:rsidRDefault="00F53F0B" w:rsidP="00E07DAA">
      <w:pPr>
        <w:pStyle w:val="BodyText"/>
        <w:spacing w:before="4"/>
      </w:pPr>
    </w:p>
    <w:p w14:paraId="766790A9" w14:textId="77777777" w:rsidR="00F53F0B" w:rsidRPr="004B45A8" w:rsidRDefault="00F53F0B" w:rsidP="00E07DAA">
      <w:pPr>
        <w:pStyle w:val="BodyText"/>
      </w:pPr>
      <w:r w:rsidRPr="004B45A8">
        <w:t>git</w:t>
      </w:r>
      <w:r w:rsidRPr="004B45A8">
        <w:rPr>
          <w:spacing w:val="8"/>
        </w:rPr>
        <w:t xml:space="preserve"> </w:t>
      </w:r>
      <w:r w:rsidRPr="004B45A8">
        <w:t>stash</w:t>
      </w:r>
      <w:r w:rsidRPr="004B45A8">
        <w:rPr>
          <w:spacing w:val="20"/>
        </w:rPr>
        <w:t xml:space="preserve"> </w:t>
      </w:r>
      <w:r w:rsidRPr="004B45A8">
        <w:t>apply</w:t>
      </w:r>
    </w:p>
    <w:p w14:paraId="7E25A072" w14:textId="77777777" w:rsidR="00974B03" w:rsidRDefault="00F53F0B" w:rsidP="00974B03">
      <w:pPr>
        <w:pStyle w:val="BodyText"/>
        <w:spacing w:before="157"/>
      </w:pPr>
      <w:r w:rsidRPr="004B45A8">
        <w:t>Apply</w:t>
      </w:r>
      <w:r w:rsidRPr="004B45A8">
        <w:rPr>
          <w:spacing w:val="28"/>
        </w:rPr>
        <w:t xml:space="preserve"> </w:t>
      </w:r>
      <w:r w:rsidRPr="004B45A8">
        <w:t>the</w:t>
      </w:r>
      <w:r w:rsidRPr="004B45A8">
        <w:rPr>
          <w:spacing w:val="26"/>
        </w:rPr>
        <w:t xml:space="preserve"> </w:t>
      </w:r>
      <w:r w:rsidRPr="004B45A8">
        <w:t>stashed</w:t>
      </w:r>
      <w:r w:rsidRPr="004B45A8">
        <w:rPr>
          <w:spacing w:val="28"/>
        </w:rPr>
        <w:t xml:space="preserve"> </w:t>
      </w:r>
      <w:r w:rsidRPr="004B45A8">
        <w:t>changes</w:t>
      </w:r>
    </w:p>
    <w:p w14:paraId="04893BC4" w14:textId="77777777" w:rsidR="003C1435" w:rsidRPr="00974B03" w:rsidRDefault="00970303" w:rsidP="00974B03">
      <w:pPr>
        <w:pStyle w:val="BodyText"/>
        <w:spacing w:before="157"/>
      </w:pPr>
      <w:r w:rsidRPr="004B45A8">
        <w:rPr>
          <w:b/>
          <w:color w:val="000000" w:themeColor="text1"/>
        </w:rPr>
        <w:t>2</w:t>
      </w:r>
      <w:r w:rsidR="003C1435" w:rsidRPr="004B45A8">
        <w:rPr>
          <w:b/>
          <w:color w:val="000000" w:themeColor="text1"/>
        </w:rPr>
        <w:t>.5 Procedure</w:t>
      </w:r>
      <w:r w:rsidR="007A5527" w:rsidRPr="004B45A8">
        <w:rPr>
          <w:b/>
          <w:color w:val="000000" w:themeColor="text1"/>
        </w:rPr>
        <w:t xml:space="preserve"> and Results</w:t>
      </w:r>
    </w:p>
    <w:p w14:paraId="1FC6758B" w14:textId="77777777" w:rsidR="004E175F" w:rsidRDefault="007A5527" w:rsidP="00E07DAA">
      <w:pPr>
        <w:pStyle w:val="BodyText"/>
        <w:tabs>
          <w:tab w:val="left" w:pos="2939"/>
        </w:tabs>
        <w:spacing w:after="14" w:line="388" w:lineRule="auto"/>
        <w:ind w:hanging="16"/>
      </w:pPr>
      <w:r w:rsidRPr="004B45A8">
        <w:t>git</w:t>
      </w:r>
      <w:r w:rsidRPr="004B45A8">
        <w:rPr>
          <w:spacing w:val="56"/>
        </w:rPr>
        <w:t xml:space="preserve"> </w:t>
      </w:r>
      <w:r w:rsidRPr="004B45A8">
        <w:t>branch</w:t>
      </w:r>
      <w:r w:rsidRPr="004B45A8">
        <w:rPr>
          <w:spacing w:val="28"/>
        </w:rPr>
        <w:t xml:space="preserve"> </w:t>
      </w:r>
      <w:r w:rsidRPr="004B45A8">
        <w:t>feature-branch</w:t>
      </w:r>
      <w:r w:rsidRPr="004B45A8">
        <w:tab/>
      </w:r>
    </w:p>
    <w:p w14:paraId="1B9816D6" w14:textId="77777777" w:rsidR="007A5527" w:rsidRPr="004B45A8" w:rsidRDefault="007A5527" w:rsidP="00E07DAA">
      <w:pPr>
        <w:pStyle w:val="BodyText"/>
        <w:tabs>
          <w:tab w:val="left" w:pos="2939"/>
        </w:tabs>
        <w:spacing w:after="14" w:line="388" w:lineRule="auto"/>
        <w:ind w:hanging="16"/>
      </w:pPr>
      <w:r w:rsidRPr="004B45A8">
        <w:t>git</w:t>
      </w:r>
      <w:r w:rsidR="004E175F">
        <w:t xml:space="preserve"> </w:t>
      </w:r>
      <w:r w:rsidRPr="004B45A8">
        <w:rPr>
          <w:spacing w:val="-57"/>
        </w:rPr>
        <w:t xml:space="preserve"> </w:t>
      </w:r>
      <w:r w:rsidRPr="004B45A8">
        <w:t>checkout</w:t>
      </w:r>
      <w:r w:rsidRPr="004B45A8">
        <w:rPr>
          <w:spacing w:val="9"/>
        </w:rPr>
        <w:t xml:space="preserve"> </w:t>
      </w:r>
      <w:r w:rsidRPr="004B45A8">
        <w:t>feature-branch</w:t>
      </w:r>
    </w:p>
    <w:p w14:paraId="34B0D234" w14:textId="77777777" w:rsidR="003C1435" w:rsidRPr="004B45A8" w:rsidRDefault="007A5527" w:rsidP="00E07DAA">
      <w:pPr>
        <w:pStyle w:val="BodyText"/>
      </w:pPr>
      <w:r w:rsidRPr="004B45A8">
        <w:rPr>
          <w:noProof/>
        </w:rPr>
        <w:drawing>
          <wp:inline distT="0" distB="0" distL="0" distR="0" wp14:anchorId="5777A8BF" wp14:editId="36728370">
            <wp:extent cx="5505364" cy="420052"/>
            <wp:effectExtent l="0" t="0" r="0" b="0"/>
            <wp:docPr id="42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5364" cy="420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CF326" w14:textId="77777777" w:rsidR="003C1435" w:rsidRPr="004B45A8" w:rsidRDefault="003C1435" w:rsidP="00E07DAA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A88E5FA" w14:textId="77777777" w:rsidR="007A5527" w:rsidRPr="004B45A8" w:rsidRDefault="007A5527" w:rsidP="00E07DAA">
      <w:pPr>
        <w:pStyle w:val="BodyText"/>
      </w:pPr>
      <w:r w:rsidRPr="004B45A8">
        <w:t>git</w:t>
      </w:r>
      <w:r w:rsidRPr="004B45A8">
        <w:rPr>
          <w:spacing w:val="5"/>
        </w:rPr>
        <w:t xml:space="preserve"> </w:t>
      </w:r>
      <w:r w:rsidRPr="004B45A8">
        <w:t>add</w:t>
      </w:r>
      <w:r w:rsidRPr="004B45A8">
        <w:rPr>
          <w:spacing w:val="16"/>
        </w:rPr>
        <w:t xml:space="preserve"> </w:t>
      </w:r>
      <w:r w:rsidRPr="004B45A8">
        <w:t>.</w:t>
      </w:r>
    </w:p>
    <w:p w14:paraId="10EB7453" w14:textId="77777777" w:rsidR="007A5527" w:rsidRPr="004B45A8" w:rsidRDefault="007A5527" w:rsidP="00E07DAA">
      <w:pPr>
        <w:pStyle w:val="BodyText"/>
        <w:spacing w:before="125" w:line="340" w:lineRule="auto"/>
        <w:ind w:hanging="16"/>
      </w:pPr>
      <w:r w:rsidRPr="004B45A8">
        <w:t>git commit -m</w:t>
      </w:r>
      <w:r w:rsidRPr="004B45A8">
        <w:rPr>
          <w:spacing w:val="1"/>
        </w:rPr>
        <w:t xml:space="preserve"> </w:t>
      </w:r>
      <w:r w:rsidRPr="004B45A8">
        <w:t>“&lt;message&gt;”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6"/>
        </w:rPr>
        <w:t xml:space="preserve"> </w:t>
      </w:r>
      <w:r w:rsidRPr="004B45A8">
        <w:t>checkout</w:t>
      </w:r>
      <w:r w:rsidRPr="004B45A8">
        <w:rPr>
          <w:spacing w:val="7"/>
        </w:rPr>
        <w:t xml:space="preserve"> </w:t>
      </w:r>
      <w:r w:rsidRPr="004B45A8">
        <w:t>master</w:t>
      </w:r>
      <w:r w:rsidRPr="004B45A8">
        <w:rPr>
          <w:spacing w:val="8"/>
        </w:rPr>
        <w:t xml:space="preserve"> </w:t>
      </w:r>
      <w:r w:rsidRPr="004B45A8">
        <w:t>git</w:t>
      </w:r>
      <w:r w:rsidRPr="004B45A8">
        <w:rPr>
          <w:spacing w:val="1"/>
        </w:rPr>
        <w:t xml:space="preserve"> </w:t>
      </w:r>
      <w:r w:rsidRPr="004B45A8">
        <w:t>merge</w:t>
      </w:r>
    </w:p>
    <w:p w14:paraId="33DA5916" w14:textId="77777777" w:rsidR="007A6250" w:rsidRPr="004B45A8" w:rsidRDefault="007A5527" w:rsidP="00B30D95">
      <w:pPr>
        <w:pStyle w:val="BodyText"/>
      </w:pPr>
      <w:r w:rsidRPr="004B45A8">
        <w:rPr>
          <w:noProof/>
        </w:rPr>
        <w:drawing>
          <wp:inline distT="0" distB="0" distL="0" distR="0" wp14:anchorId="24919CA7" wp14:editId="73A0CCE0">
            <wp:extent cx="5696935" cy="1824037"/>
            <wp:effectExtent l="0" t="0" r="0" b="0"/>
            <wp:docPr id="43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96935" cy="1824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87F07" w14:textId="77777777" w:rsidR="007A5527" w:rsidRPr="004B45A8" w:rsidRDefault="007A5527" w:rsidP="00E07DAA">
      <w:pPr>
        <w:pStyle w:val="BodyText"/>
        <w:spacing w:before="80"/>
      </w:pPr>
      <w:r w:rsidRPr="004B45A8">
        <w:t>git</w:t>
      </w:r>
      <w:r w:rsidRPr="004B45A8">
        <w:rPr>
          <w:spacing w:val="5"/>
        </w:rPr>
        <w:t xml:space="preserve"> </w:t>
      </w:r>
      <w:r w:rsidRPr="004B45A8">
        <w:t>stash</w:t>
      </w:r>
    </w:p>
    <w:p w14:paraId="274E07CF" w14:textId="77777777" w:rsidR="003159DF" w:rsidRDefault="007A5527" w:rsidP="00E07DAA">
      <w:pPr>
        <w:pStyle w:val="BodyText"/>
        <w:spacing w:before="124" w:line="333" w:lineRule="auto"/>
        <w:ind w:hanging="16"/>
        <w:rPr>
          <w:spacing w:val="35"/>
        </w:rPr>
      </w:pPr>
      <w:r w:rsidRPr="004B45A8">
        <w:t>git</w:t>
      </w:r>
      <w:r w:rsidRPr="004B45A8">
        <w:rPr>
          <w:spacing w:val="6"/>
        </w:rPr>
        <w:t xml:space="preserve"> </w:t>
      </w:r>
      <w:r w:rsidRPr="004B45A8">
        <w:t>checkout</w:t>
      </w:r>
      <w:r w:rsidRPr="004B45A8">
        <w:rPr>
          <w:spacing w:val="21"/>
        </w:rPr>
        <w:t xml:space="preserve"> </w:t>
      </w:r>
      <w:r w:rsidRPr="004B45A8">
        <w:t>feature-branch</w:t>
      </w:r>
      <w:r w:rsidRPr="004B45A8">
        <w:rPr>
          <w:spacing w:val="35"/>
        </w:rPr>
        <w:t xml:space="preserve"> </w:t>
      </w:r>
    </w:p>
    <w:p w14:paraId="778E68FC" w14:textId="77777777" w:rsidR="007A5527" w:rsidRPr="004B45A8" w:rsidRDefault="007A5527" w:rsidP="00E07DAA">
      <w:pPr>
        <w:pStyle w:val="BodyText"/>
        <w:spacing w:before="124" w:line="333" w:lineRule="auto"/>
        <w:ind w:hanging="16"/>
      </w:pPr>
      <w:r w:rsidRPr="004B45A8">
        <w:t>git</w:t>
      </w:r>
      <w:r w:rsidRPr="004B45A8">
        <w:rPr>
          <w:spacing w:val="-57"/>
        </w:rPr>
        <w:t xml:space="preserve"> </w:t>
      </w:r>
      <w:r w:rsidR="00DB2B9E">
        <w:rPr>
          <w:spacing w:val="-57"/>
        </w:rPr>
        <w:t xml:space="preserve">  </w:t>
      </w:r>
      <w:r w:rsidRPr="004B45A8">
        <w:t>stash</w:t>
      </w:r>
      <w:r w:rsidRPr="004B45A8">
        <w:rPr>
          <w:spacing w:val="11"/>
        </w:rPr>
        <w:t xml:space="preserve"> </w:t>
      </w:r>
      <w:r w:rsidRPr="004B45A8">
        <w:t>apply</w:t>
      </w:r>
    </w:p>
    <w:p w14:paraId="2D5E951E" w14:textId="77777777" w:rsidR="007A5527" w:rsidRPr="004B45A8" w:rsidRDefault="007A5527" w:rsidP="00E07DAA">
      <w:pPr>
        <w:pStyle w:val="BodyText"/>
      </w:pPr>
    </w:p>
    <w:p w14:paraId="208B6642" w14:textId="77777777" w:rsidR="007A5527" w:rsidRPr="004B45A8" w:rsidRDefault="007A5527" w:rsidP="00E07DAA">
      <w:pPr>
        <w:pStyle w:val="BodyText"/>
        <w:spacing w:before="8"/>
        <w:sectPr w:rsidR="007A5527" w:rsidRPr="004B45A8">
          <w:headerReference w:type="default" r:id="rId14"/>
          <w:footerReference w:type="default" r:id="rId15"/>
          <w:pgSz w:w="11910" w:h="16840"/>
          <w:pgMar w:top="1500" w:right="920" w:bottom="1000" w:left="1640" w:header="751" w:footer="801" w:gutter="0"/>
          <w:pgBorders w:offsetFrom="page">
            <w:top w:val="single" w:sz="4" w:space="24" w:color="000000"/>
            <w:left w:val="single" w:sz="4" w:space="24" w:color="000000"/>
            <w:bottom w:val="single" w:sz="4" w:space="23" w:color="000000"/>
            <w:right w:val="single" w:sz="4" w:space="24" w:color="000000"/>
          </w:pgBorders>
          <w:cols w:space="720"/>
        </w:sectPr>
      </w:pPr>
      <w:r w:rsidRPr="004B45A8">
        <w:rPr>
          <w:noProof/>
        </w:rPr>
        <w:drawing>
          <wp:anchor distT="0" distB="0" distL="0" distR="0" simplePos="0" relativeHeight="251718656" behindDoc="0" locked="0" layoutInCell="1" allowOverlap="1" wp14:anchorId="0133706A" wp14:editId="45C27551">
            <wp:simplePos x="0" y="0"/>
            <wp:positionH relativeFrom="page">
              <wp:posOffset>1080770</wp:posOffset>
            </wp:positionH>
            <wp:positionV relativeFrom="paragraph">
              <wp:posOffset>117475</wp:posOffset>
            </wp:positionV>
            <wp:extent cx="5522595" cy="1483995"/>
            <wp:effectExtent l="0" t="0" r="1905" b="1905"/>
            <wp:wrapTopAndBottom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22595" cy="14839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EDEBAF6" w14:textId="77777777" w:rsidR="003C1435" w:rsidRPr="004B45A8" w:rsidRDefault="003C1435" w:rsidP="00E07DAA">
      <w:pPr>
        <w:tabs>
          <w:tab w:val="left" w:pos="2475"/>
        </w:tabs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EXPERIMEN</w:t>
      </w:r>
      <w:r w:rsidR="00951A0C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T No.03</w:t>
      </w: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: </w:t>
      </w:r>
      <w:r w:rsidR="001B1278" w:rsidRPr="004B45A8">
        <w:rPr>
          <w:rFonts w:ascii="Times New Roman" w:hAnsi="Times New Roman" w:cs="Times New Roman"/>
          <w:sz w:val="24"/>
          <w:szCs w:val="24"/>
        </w:rPr>
        <w:t>Collaboration</w:t>
      </w:r>
      <w:r w:rsidR="001B1278" w:rsidRPr="004B45A8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="001B1278" w:rsidRPr="004B45A8">
        <w:rPr>
          <w:rFonts w:ascii="Times New Roman" w:hAnsi="Times New Roman" w:cs="Times New Roman"/>
          <w:sz w:val="24"/>
          <w:szCs w:val="24"/>
        </w:rPr>
        <w:t>and</w:t>
      </w:r>
      <w:r w:rsidR="001B1278" w:rsidRPr="004B45A8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="001B1278" w:rsidRPr="004B45A8">
        <w:rPr>
          <w:rFonts w:ascii="Times New Roman" w:hAnsi="Times New Roman" w:cs="Times New Roman"/>
          <w:sz w:val="24"/>
          <w:szCs w:val="24"/>
        </w:rPr>
        <w:t>Remote</w:t>
      </w:r>
      <w:r w:rsidR="001B1278"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="001B1278" w:rsidRPr="004B45A8">
        <w:rPr>
          <w:rFonts w:ascii="Times New Roman" w:hAnsi="Times New Roman" w:cs="Times New Roman"/>
          <w:sz w:val="24"/>
          <w:szCs w:val="24"/>
        </w:rPr>
        <w:t>Repositories</w:t>
      </w:r>
    </w:p>
    <w:p w14:paraId="61B71FB2" w14:textId="77777777" w:rsidR="003C1435" w:rsidRPr="004B45A8" w:rsidRDefault="00D57280" w:rsidP="00E07DAA">
      <w:pPr>
        <w:tabs>
          <w:tab w:val="left" w:pos="2475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D6C3966" wp14:editId="60AC707C">
                <wp:simplePos x="0" y="0"/>
                <wp:positionH relativeFrom="column">
                  <wp:posOffset>-66675</wp:posOffset>
                </wp:positionH>
                <wp:positionV relativeFrom="paragraph">
                  <wp:posOffset>109855</wp:posOffset>
                </wp:positionV>
                <wp:extent cx="6076950" cy="9525"/>
                <wp:effectExtent l="9525" t="5080" r="9525" b="13970"/>
                <wp:wrapNone/>
                <wp:docPr id="21" name="AutoShape 8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76950" cy="952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6ED4372" id="AutoShape 87" o:spid="_x0000_s1026" type="#_x0000_t32" style="position:absolute;margin-left:-5.25pt;margin-top:8.65pt;width:478.5pt;height:.7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"/>
            </w:pict>
          </mc:Fallback>
        </mc:AlternateContent>
      </w: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BE2BBF3" wp14:editId="6AC1A56E">
                <wp:simplePos x="0" y="0"/>
                <wp:positionH relativeFrom="column">
                  <wp:posOffset>76200</wp:posOffset>
                </wp:positionH>
                <wp:positionV relativeFrom="paragraph">
                  <wp:posOffset>139700</wp:posOffset>
                </wp:positionV>
                <wp:extent cx="0" cy="12700"/>
                <wp:effectExtent l="9525" t="6350" r="9525" b="0"/>
                <wp:wrapNone/>
                <wp:docPr id="20" name="Freeform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0" cy="12700"/>
                        </a:xfrm>
                        <a:custGeom>
                          <a:avLst/>
                          <a:gdLst>
                            <a:gd name="T0" fmla="*/ 0 w 6039485"/>
                            <a:gd name="T1" fmla="*/ 0 h 1"/>
                            <a:gd name="T2" fmla="*/ 6039485 w 6039485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039485" h="1" extrusionOk="0">
                              <a:moveTo>
                                <a:pt x="0" y="0"/>
                              </a:moveTo>
                              <a:lnTo>
                                <a:pt x="6039485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50D7027" id="Freeform 70" o:spid="_x0000_s1026" style="position:absolute;margin-left:6pt;margin-top:11pt;width:0;height: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" path="m,l6039485,e" strokeweight="1pt">
                <v:stroke startarrowwidth="narrow" startarrowlength="short" endarrowwidth="narrow" endarrowlength="short"/>
                <v:path arrowok="t" o:extrusionok="f" o:connecttype="custom" o:connectlocs="0,0;1,0" o:connectangles="0,0"/>
              </v:shape>
            </w:pict>
          </mc:Fallback>
        </mc:AlternateContent>
      </w:r>
    </w:p>
    <w:tbl>
      <w:tblPr>
        <w:tblW w:w="8206" w:type="dxa"/>
        <w:tblInd w:w="12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03"/>
        <w:gridCol w:w="4103"/>
      </w:tblGrid>
      <w:tr w:rsidR="002720C1" w:rsidRPr="004B45A8" w14:paraId="1F7C814E" w14:textId="77777777" w:rsidTr="00933915">
        <w:trPr>
          <w:trHeight w:val="40"/>
        </w:trPr>
        <w:tc>
          <w:tcPr>
            <w:tcW w:w="4103" w:type="dxa"/>
          </w:tcPr>
          <w:p w14:paraId="4947CF92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1 Objective</w:t>
            </w:r>
          </w:p>
        </w:tc>
        <w:tc>
          <w:tcPr>
            <w:tcW w:w="4103" w:type="dxa"/>
          </w:tcPr>
          <w:p w14:paraId="62F3010F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4 Introduction</w:t>
            </w: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9136" behindDoc="0" locked="0" layoutInCell="1" allowOverlap="1" wp14:anchorId="3451199B" wp14:editId="3674B3CE">
                      <wp:simplePos x="0" y="0"/>
                      <wp:positionH relativeFrom="column">
                        <wp:posOffset>-762000</wp:posOffset>
                      </wp:positionH>
                      <wp:positionV relativeFrom="paragraph">
                        <wp:posOffset>266700</wp:posOffset>
                      </wp:positionV>
                      <wp:extent cx="0" cy="12700"/>
                      <wp:effectExtent l="9525" t="9525" r="9525" b="0"/>
                      <wp:wrapNone/>
                      <wp:docPr id="19" name="Freeform 76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0" cy="12700"/>
                              </a:xfrm>
                              <a:custGeom>
                                <a:avLst/>
                                <a:gdLst>
                                  <a:gd name="T0" fmla="*/ 0 w 6039485"/>
                                  <a:gd name="T1" fmla="*/ 0 h 1"/>
                                  <a:gd name="T2" fmla="*/ 6039485 w 6039485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6039485" h="1" extrusionOk="0">
                                    <a:moveTo>
                                      <a:pt x="0" y="0"/>
                                    </a:moveTo>
                                    <a:lnTo>
                                      <a:pt x="603948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E75A7CE" id="Freeform 76" o:spid="_x0000_s1026" style="position:absolute;margin-left:-60pt;margin-top:21pt;width:0;height:1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" path="m,l6039485,e" strokeweight="1pt">
                      <v:stroke startarrowwidth="narrow" startarrowlength="short" endarrowwidth="narrow" endarrowlength="short"/>
                      <v:path arrowok="t" o:extrusionok="f" o:connecttype="custom" o:connectlocs="0,0;1,0" o:connectangles="0,0"/>
                    </v:shape>
                  </w:pict>
                </mc:Fallback>
              </mc:AlternateContent>
            </w:r>
          </w:p>
        </w:tc>
      </w:tr>
      <w:tr w:rsidR="002720C1" w:rsidRPr="004B45A8" w14:paraId="0BD568DB" w14:textId="77777777" w:rsidTr="00933915">
        <w:trPr>
          <w:trHeight w:val="38"/>
        </w:trPr>
        <w:tc>
          <w:tcPr>
            <w:tcW w:w="4103" w:type="dxa"/>
          </w:tcPr>
          <w:p w14:paraId="0679538C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2 System Configuration</w:t>
            </w:r>
          </w:p>
        </w:tc>
        <w:tc>
          <w:tcPr>
            <w:tcW w:w="4103" w:type="dxa"/>
          </w:tcPr>
          <w:p w14:paraId="7786DCE6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5 Procedure and Results</w:t>
            </w:r>
          </w:p>
        </w:tc>
      </w:tr>
      <w:tr w:rsidR="002720C1" w:rsidRPr="004B45A8" w14:paraId="66B97611" w14:textId="77777777" w:rsidTr="00933915">
        <w:trPr>
          <w:trHeight w:val="38"/>
        </w:trPr>
        <w:tc>
          <w:tcPr>
            <w:tcW w:w="4103" w:type="dxa"/>
          </w:tcPr>
          <w:p w14:paraId="1524526F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3.3 Pre-Requisite</w:t>
            </w:r>
          </w:p>
        </w:tc>
        <w:tc>
          <w:tcPr>
            <w:tcW w:w="4103" w:type="dxa"/>
          </w:tcPr>
          <w:p w14:paraId="2D7B1AA2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720C1" w:rsidRPr="004B45A8" w14:paraId="1A6AB3AE" w14:textId="77777777" w:rsidTr="00933915">
        <w:trPr>
          <w:trHeight w:val="99"/>
        </w:trPr>
        <w:tc>
          <w:tcPr>
            <w:tcW w:w="4103" w:type="dxa"/>
          </w:tcPr>
          <w:p w14:paraId="73F3535F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2650139C" wp14:editId="6CFDCE94">
                      <wp:simplePos x="0" y="0"/>
                      <wp:positionH relativeFrom="column">
                        <wp:posOffset>-843915</wp:posOffset>
                      </wp:positionH>
                      <wp:positionV relativeFrom="paragraph">
                        <wp:posOffset>67310</wp:posOffset>
                      </wp:positionV>
                      <wp:extent cx="6086475" cy="29210"/>
                      <wp:effectExtent l="0" t="0" r="28575" b="27940"/>
                      <wp:wrapNone/>
                      <wp:docPr id="22" name="AutoShape 8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86475" cy="2921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65FC9A8" id="AutoShape 88" o:spid="_x0000_s1026" type="#_x0000_t32" style="position:absolute;margin-left:-66.45pt;margin-top:5.3pt;width:479.25pt;height:2.3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" strokeweight="1pt"/>
                  </w:pict>
                </mc:Fallback>
              </mc:AlternateContent>
            </w:r>
          </w:p>
        </w:tc>
        <w:tc>
          <w:tcPr>
            <w:tcW w:w="4103" w:type="dxa"/>
          </w:tcPr>
          <w:p w14:paraId="58D2649D" w14:textId="77777777" w:rsidR="002720C1" w:rsidRPr="004B45A8" w:rsidRDefault="002720C1" w:rsidP="00E07DAA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0A7BC91F" w14:textId="77777777" w:rsidR="003C1435" w:rsidRPr="004B45A8" w:rsidRDefault="00970303" w:rsidP="00E07DAA">
      <w:pPr>
        <w:spacing w:after="12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3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1 Objectives:</w:t>
      </w:r>
    </w:p>
    <w:p w14:paraId="49DF527F" w14:textId="77777777" w:rsidR="007A6250" w:rsidRPr="004B45A8" w:rsidRDefault="007A6250" w:rsidP="00E07DAA">
      <w:pPr>
        <w:pStyle w:val="ListParagraph"/>
        <w:widowControl w:val="0"/>
        <w:numPr>
          <w:ilvl w:val="2"/>
          <w:numId w:val="33"/>
        </w:numPr>
        <w:tabs>
          <w:tab w:val="left" w:pos="763"/>
        </w:tabs>
        <w:autoSpaceDE w:val="0"/>
        <w:autoSpaceDN w:val="0"/>
        <w:spacing w:before="172" w:after="0" w:line="240" w:lineRule="auto"/>
        <w:ind w:left="0" w:hanging="257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Clone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mote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Git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pository</w:t>
      </w:r>
      <w:r w:rsidRPr="004B45A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your</w:t>
      </w:r>
      <w:r w:rsidRPr="004B45A8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ocal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achine.</w:t>
      </w:r>
    </w:p>
    <w:p w14:paraId="176CC0BC" w14:textId="77777777" w:rsidR="007A6250" w:rsidRPr="004B45A8" w:rsidRDefault="007A6250" w:rsidP="00E07DAA">
      <w:pPr>
        <w:pStyle w:val="ListParagraph"/>
        <w:widowControl w:val="0"/>
        <w:numPr>
          <w:ilvl w:val="2"/>
          <w:numId w:val="33"/>
        </w:numPr>
        <w:tabs>
          <w:tab w:val="left" w:pos="763"/>
        </w:tabs>
        <w:autoSpaceDE w:val="0"/>
        <w:autoSpaceDN w:val="0"/>
        <w:spacing w:before="189" w:after="0" w:line="388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Fetch</w:t>
      </w:r>
      <w:r w:rsidRPr="004B45A8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atest</w:t>
      </w:r>
      <w:r w:rsidRPr="004B45A8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hanges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from</w:t>
      </w:r>
      <w:r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mote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pository</w:t>
      </w:r>
      <w:r w:rsidRPr="004B45A8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nd</w:t>
      </w:r>
      <w:r w:rsidRPr="004B45A8">
        <w:rPr>
          <w:rFonts w:ascii="Times New Roman" w:hAnsi="Times New Roman" w:cs="Times New Roman"/>
          <w:spacing w:val="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base</w:t>
      </w:r>
      <w:r w:rsidRPr="004B45A8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your</w:t>
      </w:r>
      <w:r w:rsidRPr="004B45A8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ocal</w:t>
      </w:r>
      <w:r w:rsidRPr="004B45A8">
        <w:rPr>
          <w:rFonts w:ascii="Times New Roman" w:hAnsi="Times New Roman" w:cs="Times New Roman"/>
          <w:spacing w:val="-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ranch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onto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updated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mote</w:t>
      </w:r>
      <w:r w:rsidRPr="004B45A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ranch.</w:t>
      </w:r>
    </w:p>
    <w:p w14:paraId="422AA3AB" w14:textId="77777777" w:rsidR="007A6250" w:rsidRPr="004B45A8" w:rsidRDefault="007A6250" w:rsidP="00E07DAA">
      <w:pPr>
        <w:pStyle w:val="ListParagraph"/>
        <w:widowControl w:val="0"/>
        <w:numPr>
          <w:ilvl w:val="2"/>
          <w:numId w:val="33"/>
        </w:numPr>
        <w:tabs>
          <w:tab w:val="left" w:pos="763"/>
        </w:tabs>
        <w:autoSpaceDE w:val="0"/>
        <w:autoSpaceDN w:val="0"/>
        <w:spacing w:before="18" w:after="0" w:line="391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rite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and</w:t>
      </w:r>
      <w:r w:rsidRPr="004B45A8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rge</w:t>
      </w:r>
      <w:r w:rsidRPr="004B45A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feature-branch”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to</w:t>
      </w:r>
      <w:r w:rsidRPr="004B45A8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master”</w:t>
      </w:r>
      <w:r w:rsidRPr="004B45A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while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providing</w:t>
      </w:r>
      <w:r w:rsidRPr="004B45A8">
        <w:rPr>
          <w:rFonts w:ascii="Times New Roman" w:hAnsi="Times New Roman" w:cs="Times New Roman"/>
          <w:spacing w:val="2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ustom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</w:t>
      </w:r>
      <w:r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ssag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for</w:t>
      </w:r>
      <w:r w:rsidRPr="004B45A8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rge.</w:t>
      </w:r>
    </w:p>
    <w:p w14:paraId="78D5B9E0" w14:textId="77777777" w:rsidR="007A6250" w:rsidRPr="004B45A8" w:rsidRDefault="007A6250" w:rsidP="00E07DAA">
      <w:pPr>
        <w:spacing w:after="12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3A48AFA6" w14:textId="77777777" w:rsidR="007A6250" w:rsidRPr="004B45A8" w:rsidRDefault="007A6250" w:rsidP="00E07DAA">
      <w:pPr>
        <w:pStyle w:val="ListParagraph"/>
        <w:numPr>
          <w:ilvl w:val="1"/>
          <w:numId w:val="33"/>
        </w:numPr>
        <w:tabs>
          <w:tab w:val="left" w:pos="2475"/>
          <w:tab w:val="left" w:pos="2610"/>
        </w:tabs>
        <w:spacing w:after="0" w:line="36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ystem Configuration: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 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</w:p>
    <w:p w14:paraId="11875517" w14:textId="77777777" w:rsidR="003C1435" w:rsidRPr="004B45A8" w:rsidRDefault="007A6250" w:rsidP="00E07DAA">
      <w:pPr>
        <w:pStyle w:val="ListParagraph"/>
        <w:widowControl w:val="0"/>
        <w:tabs>
          <w:tab w:val="left" w:pos="587"/>
        </w:tabs>
        <w:autoSpaceDE w:val="0"/>
        <w:autoSpaceDN w:val="0"/>
        <w:spacing w:before="179" w:after="0" w:line="388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indows</w:t>
      </w:r>
      <w:r w:rsidRPr="004B45A8">
        <w:rPr>
          <w:rFonts w:ascii="Times New Roman" w:hAnsi="Times New Roman" w:cs="Times New Roman"/>
          <w:spacing w:val="7"/>
          <w:sz w:val="24"/>
          <w:szCs w:val="24"/>
        </w:rPr>
        <w:t xml:space="preserve"> </w:t>
      </w:r>
      <w:r w:rsidR="002720C1" w:rsidRPr="004B45A8">
        <w:rPr>
          <w:rFonts w:ascii="Times New Roman" w:hAnsi="Times New Roman" w:cs="Times New Roman"/>
          <w:sz w:val="24"/>
          <w:szCs w:val="24"/>
        </w:rPr>
        <w:t>10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</w:p>
    <w:p w14:paraId="0FD80868" w14:textId="77777777" w:rsidR="007A6250" w:rsidRPr="004B45A8" w:rsidRDefault="003C1435" w:rsidP="00E07DAA">
      <w:pPr>
        <w:pStyle w:val="ListParagraph"/>
        <w:numPr>
          <w:ilvl w:val="1"/>
          <w:numId w:val="33"/>
        </w:numPr>
        <w:spacing w:after="0" w:line="36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e-Requisite:</w:t>
      </w: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ab/>
      </w:r>
    </w:p>
    <w:p w14:paraId="6DC74855" w14:textId="77777777" w:rsidR="007A6250" w:rsidRPr="004B45A8" w:rsidRDefault="007A6250" w:rsidP="00E07DAA">
      <w:pPr>
        <w:pStyle w:val="ListParagraph"/>
        <w:widowControl w:val="0"/>
        <w:tabs>
          <w:tab w:val="left" w:pos="891"/>
          <w:tab w:val="left" w:pos="892"/>
        </w:tabs>
        <w:autoSpaceDE w:val="0"/>
        <w:autoSpaceDN w:val="0"/>
        <w:spacing w:before="155"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Git</w:t>
      </w:r>
      <w:r w:rsidRPr="004B45A8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ash</w:t>
      </w:r>
      <w:r w:rsidRPr="004B45A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should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e</w:t>
      </w:r>
      <w:r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stalled</w:t>
      </w:r>
    </w:p>
    <w:p w14:paraId="112EDAD2" w14:textId="77777777" w:rsidR="007A6250" w:rsidRPr="004B45A8" w:rsidRDefault="007A6250" w:rsidP="00E07DAA">
      <w:pPr>
        <w:pStyle w:val="BodyText"/>
        <w:spacing w:before="10"/>
      </w:pPr>
    </w:p>
    <w:p w14:paraId="4D8D5A2B" w14:textId="77777777" w:rsidR="007A6250" w:rsidRPr="004B45A8" w:rsidRDefault="007A6250" w:rsidP="00E07DAA">
      <w:pPr>
        <w:pStyle w:val="ListParagraph"/>
        <w:widowControl w:val="0"/>
        <w:tabs>
          <w:tab w:val="left" w:pos="891"/>
          <w:tab w:val="left" w:pos="892"/>
        </w:tabs>
        <w:autoSpaceDE w:val="0"/>
        <w:autoSpaceDN w:val="0"/>
        <w:spacing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Visual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studio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de</w:t>
      </w:r>
      <w:r w:rsidRPr="004B45A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editor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should</w:t>
      </w:r>
      <w:r w:rsidRPr="004B45A8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e</w:t>
      </w:r>
      <w:r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stalled</w:t>
      </w:r>
    </w:p>
    <w:p w14:paraId="42C90015" w14:textId="77777777" w:rsidR="003C1435" w:rsidRPr="004B45A8" w:rsidRDefault="003C1435" w:rsidP="00E07DAA">
      <w:pPr>
        <w:tabs>
          <w:tab w:val="left" w:pos="450"/>
          <w:tab w:val="left" w:pos="2475"/>
          <w:tab w:val="left" w:pos="2610"/>
        </w:tabs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  <w:r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34150504" w14:textId="77777777" w:rsidR="007A6250" w:rsidRPr="004B45A8" w:rsidRDefault="002A482D" w:rsidP="00E07DAA">
      <w:pPr>
        <w:tabs>
          <w:tab w:val="left" w:pos="45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3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4 Introduction: </w:t>
      </w:r>
    </w:p>
    <w:p w14:paraId="256E26B3" w14:textId="77777777" w:rsidR="007A6250" w:rsidRPr="004B45A8" w:rsidRDefault="007A6250" w:rsidP="00E07DAA">
      <w:pPr>
        <w:pStyle w:val="ListParagraph"/>
        <w:widowControl w:val="0"/>
        <w:numPr>
          <w:ilvl w:val="2"/>
          <w:numId w:val="33"/>
        </w:numPr>
        <w:tabs>
          <w:tab w:val="left" w:pos="892"/>
        </w:tabs>
        <w:autoSpaceDE w:val="0"/>
        <w:autoSpaceDN w:val="0"/>
        <w:spacing w:before="204" w:after="0" w:line="391" w:lineRule="auto"/>
        <w:ind w:left="0" w:hanging="353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Clone</w:t>
      </w:r>
      <w:r w:rsidRPr="004B45A8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2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mote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Git</w:t>
      </w:r>
      <w:r w:rsidRPr="004B45A8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pository</w:t>
      </w:r>
      <w:r w:rsidRPr="004B45A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2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your</w:t>
      </w:r>
      <w:r w:rsidRPr="004B45A8">
        <w:rPr>
          <w:rFonts w:ascii="Times New Roman" w:hAnsi="Times New Roman" w:cs="Times New Roman"/>
          <w:spacing w:val="1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ocal</w:t>
      </w:r>
      <w:r w:rsidRPr="004B45A8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achine: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git</w:t>
      </w:r>
      <w:r w:rsidRPr="004B45A8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lon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&lt;repository_url&gt;</w:t>
      </w:r>
    </w:p>
    <w:p w14:paraId="0DCF5601" w14:textId="77777777" w:rsidR="007A6250" w:rsidRPr="004B45A8" w:rsidRDefault="007A6250" w:rsidP="00E07DAA">
      <w:pPr>
        <w:pStyle w:val="BodyText"/>
        <w:spacing w:line="225" w:lineRule="exact"/>
        <w:jc w:val="both"/>
      </w:pPr>
      <w:r w:rsidRPr="004B45A8">
        <w:t>This</w:t>
      </w:r>
      <w:r w:rsidRPr="004B45A8">
        <w:rPr>
          <w:spacing w:val="-8"/>
        </w:rPr>
        <w:t xml:space="preserve"> </w:t>
      </w:r>
      <w:r w:rsidRPr="004B45A8">
        <w:t>command</w:t>
      </w:r>
      <w:r w:rsidRPr="004B45A8">
        <w:rPr>
          <w:spacing w:val="-2"/>
        </w:rPr>
        <w:t xml:space="preserve"> </w:t>
      </w:r>
      <w:r w:rsidRPr="004B45A8">
        <w:t>clones</w:t>
      </w:r>
      <w:r w:rsidRPr="004B45A8">
        <w:rPr>
          <w:spacing w:val="-8"/>
        </w:rPr>
        <w:t xml:space="preserve"> </w:t>
      </w:r>
      <w:r w:rsidRPr="004B45A8">
        <w:t>a</w:t>
      </w:r>
      <w:r w:rsidRPr="004B45A8">
        <w:rPr>
          <w:spacing w:val="-5"/>
        </w:rPr>
        <w:t xml:space="preserve"> </w:t>
      </w:r>
      <w:r w:rsidRPr="004B45A8">
        <w:t>remote</w:t>
      </w:r>
      <w:r w:rsidRPr="004B45A8">
        <w:rPr>
          <w:spacing w:val="-4"/>
        </w:rPr>
        <w:t xml:space="preserve"> </w:t>
      </w:r>
      <w:r w:rsidRPr="004B45A8">
        <w:t>Git</w:t>
      </w:r>
      <w:r w:rsidRPr="004B45A8">
        <w:rPr>
          <w:spacing w:val="-13"/>
        </w:rPr>
        <w:t xml:space="preserve"> </w:t>
      </w:r>
      <w:r w:rsidRPr="004B45A8">
        <w:t>repository</w:t>
      </w:r>
      <w:r w:rsidRPr="004B45A8">
        <w:rPr>
          <w:spacing w:val="-18"/>
        </w:rPr>
        <w:t xml:space="preserve"> </w:t>
      </w:r>
      <w:r w:rsidRPr="004B45A8">
        <w:t>onto</w:t>
      </w:r>
      <w:r w:rsidRPr="004B45A8">
        <w:rPr>
          <w:spacing w:val="-18"/>
        </w:rPr>
        <w:t xml:space="preserve"> </w:t>
      </w:r>
      <w:r w:rsidRPr="004B45A8">
        <w:t>your</w:t>
      </w:r>
      <w:r w:rsidRPr="004B45A8">
        <w:rPr>
          <w:spacing w:val="-10"/>
        </w:rPr>
        <w:t xml:space="preserve"> </w:t>
      </w:r>
      <w:r w:rsidRPr="004B45A8">
        <w:t>local</w:t>
      </w:r>
      <w:r w:rsidRPr="004B45A8">
        <w:rPr>
          <w:spacing w:val="-13"/>
        </w:rPr>
        <w:t xml:space="preserve"> </w:t>
      </w:r>
      <w:r w:rsidRPr="004B45A8">
        <w:t>machine,</w:t>
      </w:r>
      <w:r w:rsidRPr="004B45A8">
        <w:rPr>
          <w:spacing w:val="-6"/>
        </w:rPr>
        <w:t xml:space="preserve"> </w:t>
      </w:r>
      <w:r w:rsidRPr="004B45A8">
        <w:t>creating</w:t>
      </w:r>
    </w:p>
    <w:p w14:paraId="662327F2" w14:textId="77777777" w:rsidR="007A6250" w:rsidRPr="004B45A8" w:rsidRDefault="007A6250" w:rsidP="00E07DAA">
      <w:pPr>
        <w:pStyle w:val="BodyText"/>
        <w:spacing w:before="157"/>
        <w:jc w:val="both"/>
      </w:pPr>
      <w:r w:rsidRPr="004B45A8">
        <w:t>a</w:t>
      </w:r>
      <w:r w:rsidRPr="004B45A8">
        <w:rPr>
          <w:spacing w:val="17"/>
        </w:rPr>
        <w:t xml:space="preserve"> </w:t>
      </w:r>
      <w:r w:rsidRPr="004B45A8">
        <w:t>new</w:t>
      </w:r>
      <w:r w:rsidRPr="004B45A8">
        <w:rPr>
          <w:spacing w:val="13"/>
        </w:rPr>
        <w:t xml:space="preserve"> </w:t>
      </w:r>
      <w:r w:rsidRPr="004B45A8">
        <w:t>directory</w:t>
      </w:r>
      <w:r w:rsidRPr="004B45A8">
        <w:rPr>
          <w:spacing w:val="20"/>
        </w:rPr>
        <w:t xml:space="preserve"> </w:t>
      </w:r>
      <w:r w:rsidRPr="004B45A8">
        <w:t>with</w:t>
      </w:r>
      <w:r w:rsidRPr="004B45A8">
        <w:rPr>
          <w:spacing w:val="19"/>
        </w:rPr>
        <w:t xml:space="preserve"> </w:t>
      </w:r>
      <w:r w:rsidRPr="004B45A8">
        <w:t>the</w:t>
      </w:r>
      <w:r w:rsidRPr="004B45A8">
        <w:rPr>
          <w:spacing w:val="17"/>
        </w:rPr>
        <w:t xml:space="preserve"> </w:t>
      </w:r>
      <w:r w:rsidRPr="004B45A8">
        <w:t>same</w:t>
      </w:r>
      <w:r w:rsidRPr="004B45A8">
        <w:rPr>
          <w:spacing w:val="17"/>
        </w:rPr>
        <w:t xml:space="preserve"> </w:t>
      </w:r>
      <w:r w:rsidRPr="004B45A8">
        <w:t>name</w:t>
      </w:r>
      <w:r w:rsidRPr="004B45A8">
        <w:rPr>
          <w:spacing w:val="17"/>
        </w:rPr>
        <w:t xml:space="preserve"> </w:t>
      </w:r>
      <w:r w:rsidRPr="004B45A8">
        <w:t>as</w:t>
      </w:r>
      <w:r w:rsidRPr="004B45A8">
        <w:rPr>
          <w:spacing w:val="14"/>
        </w:rPr>
        <w:t xml:space="preserve"> </w:t>
      </w:r>
      <w:r w:rsidRPr="004B45A8">
        <w:t>the</w:t>
      </w:r>
      <w:r w:rsidRPr="004B45A8">
        <w:rPr>
          <w:spacing w:val="17"/>
        </w:rPr>
        <w:t xml:space="preserve"> </w:t>
      </w:r>
      <w:r w:rsidRPr="004B45A8">
        <w:t>repository.</w:t>
      </w:r>
    </w:p>
    <w:p w14:paraId="6DC068F8" w14:textId="77777777" w:rsidR="007A6250" w:rsidRPr="004B45A8" w:rsidRDefault="007A6250" w:rsidP="00E07DAA">
      <w:pPr>
        <w:pStyle w:val="ListParagraph"/>
        <w:widowControl w:val="0"/>
        <w:numPr>
          <w:ilvl w:val="2"/>
          <w:numId w:val="33"/>
        </w:numPr>
        <w:tabs>
          <w:tab w:val="left" w:pos="892"/>
        </w:tabs>
        <w:autoSpaceDE w:val="0"/>
        <w:autoSpaceDN w:val="0"/>
        <w:spacing w:before="220" w:after="0" w:line="388" w:lineRule="auto"/>
        <w:ind w:left="0" w:hanging="353"/>
        <w:contextualSpacing w:val="0"/>
        <w:jc w:val="both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Fetch the latest changes from a remote repository and rebase your local branch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onto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updated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mote</w:t>
      </w:r>
      <w:r w:rsidRPr="004B45A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ranch:</w:t>
      </w:r>
    </w:p>
    <w:p w14:paraId="0987EE2E" w14:textId="77777777" w:rsidR="007A6250" w:rsidRPr="004B45A8" w:rsidRDefault="007A6250" w:rsidP="00E07DAA">
      <w:pPr>
        <w:pStyle w:val="BodyText"/>
        <w:spacing w:before="19" w:line="403" w:lineRule="auto"/>
        <w:jc w:val="both"/>
      </w:pPr>
      <w:r w:rsidRPr="004B45A8">
        <w:t>git checkout -b feature-branch</w:t>
      </w:r>
      <w:r w:rsidRPr="004B45A8">
        <w:rPr>
          <w:spacing w:val="1"/>
        </w:rPr>
        <w:t xml:space="preserve"> </w:t>
      </w:r>
      <w:r w:rsidRPr="004B45A8">
        <w:t>git</w:t>
      </w:r>
      <w:r w:rsidRPr="004B45A8">
        <w:rPr>
          <w:spacing w:val="1"/>
        </w:rPr>
        <w:t xml:space="preserve"> </w:t>
      </w:r>
      <w:r w:rsidRPr="004B45A8">
        <w:t>fetch</w:t>
      </w:r>
      <w:r w:rsidRPr="004B45A8">
        <w:rPr>
          <w:spacing w:val="12"/>
        </w:rPr>
        <w:t xml:space="preserve"> </w:t>
      </w:r>
      <w:r w:rsidRPr="004B45A8">
        <w:t>origin</w:t>
      </w:r>
    </w:p>
    <w:p w14:paraId="3EC90665" w14:textId="77777777" w:rsidR="007A6250" w:rsidRPr="004B45A8" w:rsidRDefault="007A6250" w:rsidP="00E07DAA">
      <w:pPr>
        <w:pStyle w:val="BodyText"/>
        <w:spacing w:before="2"/>
        <w:jc w:val="both"/>
      </w:pPr>
      <w:r w:rsidRPr="004B45A8">
        <w:t>git</w:t>
      </w:r>
      <w:r w:rsidRPr="004B45A8">
        <w:rPr>
          <w:spacing w:val="26"/>
        </w:rPr>
        <w:t xml:space="preserve"> </w:t>
      </w:r>
      <w:r w:rsidRPr="004B45A8">
        <w:t>rebase</w:t>
      </w:r>
      <w:r w:rsidRPr="004B45A8">
        <w:rPr>
          <w:spacing w:val="37"/>
        </w:rPr>
        <w:t xml:space="preserve"> </w:t>
      </w:r>
      <w:r w:rsidRPr="004B45A8">
        <w:t>origin/&lt;branch_name&gt;</w:t>
      </w:r>
    </w:p>
    <w:p w14:paraId="4107268F" w14:textId="77777777" w:rsidR="007A6250" w:rsidRPr="004B45A8" w:rsidRDefault="007A6250" w:rsidP="00E07DAA">
      <w:pPr>
        <w:pStyle w:val="BodyText"/>
        <w:spacing w:before="188" w:line="362" w:lineRule="auto"/>
        <w:ind w:hanging="16"/>
        <w:jc w:val="both"/>
      </w:pPr>
      <w:r w:rsidRPr="004B45A8">
        <w:t>The first command (git fetch origin) fetches the latest changes from the remote</w:t>
      </w:r>
      <w:r w:rsidRPr="004B45A8">
        <w:rPr>
          <w:spacing w:val="-57"/>
        </w:rPr>
        <w:t xml:space="preserve"> </w:t>
      </w:r>
      <w:r w:rsidRPr="004B45A8">
        <w:t>repository named "origin" without merging them into your local branches. The</w:t>
      </w:r>
      <w:r w:rsidRPr="004B45A8">
        <w:rPr>
          <w:spacing w:val="-57"/>
        </w:rPr>
        <w:t xml:space="preserve"> </w:t>
      </w:r>
      <w:r w:rsidRPr="004B45A8">
        <w:t>second</w:t>
      </w:r>
      <w:r w:rsidRPr="004B45A8">
        <w:rPr>
          <w:spacing w:val="-1"/>
        </w:rPr>
        <w:t xml:space="preserve"> </w:t>
      </w:r>
      <w:r w:rsidRPr="004B45A8">
        <w:t>command</w:t>
      </w:r>
      <w:r w:rsidRPr="004B45A8">
        <w:rPr>
          <w:spacing w:val="-16"/>
        </w:rPr>
        <w:t xml:space="preserve"> </w:t>
      </w:r>
      <w:r w:rsidRPr="004B45A8">
        <w:t>(git</w:t>
      </w:r>
      <w:r w:rsidRPr="004B45A8">
        <w:rPr>
          <w:spacing w:val="-11"/>
        </w:rPr>
        <w:t xml:space="preserve"> </w:t>
      </w:r>
      <w:r w:rsidRPr="004B45A8">
        <w:t>rebase</w:t>
      </w:r>
      <w:r w:rsidRPr="004B45A8">
        <w:rPr>
          <w:spacing w:val="-3"/>
        </w:rPr>
        <w:t xml:space="preserve"> </w:t>
      </w:r>
      <w:r w:rsidRPr="004B45A8">
        <w:t>origin/&lt;branch_name&gt;)</w:t>
      </w:r>
      <w:r w:rsidRPr="004B45A8">
        <w:rPr>
          <w:spacing w:val="-8"/>
        </w:rPr>
        <w:t xml:space="preserve"> </w:t>
      </w:r>
      <w:r w:rsidRPr="004B45A8">
        <w:t>rebases</w:t>
      </w:r>
      <w:r w:rsidRPr="004B45A8">
        <w:rPr>
          <w:spacing w:val="-5"/>
        </w:rPr>
        <w:t xml:space="preserve"> </w:t>
      </w:r>
      <w:r w:rsidRPr="004B45A8">
        <w:t>your</w:t>
      </w:r>
      <w:r w:rsidRPr="004B45A8">
        <w:rPr>
          <w:spacing w:val="-8"/>
        </w:rPr>
        <w:t xml:space="preserve"> </w:t>
      </w:r>
      <w:r w:rsidRPr="004B45A8">
        <w:t>current</w:t>
      </w:r>
      <w:r w:rsidRPr="004B45A8">
        <w:rPr>
          <w:spacing w:val="-11"/>
        </w:rPr>
        <w:t xml:space="preserve"> </w:t>
      </w:r>
      <w:r w:rsidRPr="004B45A8">
        <w:t>local</w:t>
      </w:r>
      <w:r w:rsidRPr="004B45A8">
        <w:rPr>
          <w:spacing w:val="-58"/>
        </w:rPr>
        <w:t xml:space="preserve"> </w:t>
      </w:r>
      <w:r w:rsidRPr="004B45A8">
        <w:t>branch onto the updated remote branch, integrating the latest changes from the</w:t>
      </w:r>
      <w:r w:rsidRPr="004B45A8">
        <w:rPr>
          <w:spacing w:val="-57"/>
        </w:rPr>
        <w:t xml:space="preserve"> </w:t>
      </w:r>
      <w:r w:rsidRPr="004B45A8">
        <w:t>remote</w:t>
      </w:r>
      <w:r w:rsidRPr="004B45A8">
        <w:rPr>
          <w:spacing w:val="11"/>
        </w:rPr>
        <w:t xml:space="preserve"> </w:t>
      </w:r>
      <w:r w:rsidRPr="004B45A8">
        <w:t>repository</w:t>
      </w:r>
      <w:r w:rsidRPr="004B45A8">
        <w:rPr>
          <w:spacing w:val="14"/>
        </w:rPr>
        <w:t xml:space="preserve"> </w:t>
      </w:r>
      <w:r w:rsidRPr="004B45A8">
        <w:t>while</w:t>
      </w:r>
      <w:r w:rsidRPr="004B45A8">
        <w:rPr>
          <w:spacing w:val="11"/>
        </w:rPr>
        <w:t xml:space="preserve"> </w:t>
      </w:r>
      <w:r w:rsidRPr="004B45A8">
        <w:t>maintaining</w:t>
      </w:r>
      <w:r w:rsidRPr="004B45A8">
        <w:rPr>
          <w:spacing w:val="14"/>
        </w:rPr>
        <w:t xml:space="preserve"> </w:t>
      </w:r>
      <w:r w:rsidRPr="004B45A8">
        <w:t>the</w:t>
      </w:r>
      <w:r w:rsidRPr="004B45A8">
        <w:rPr>
          <w:spacing w:val="11"/>
        </w:rPr>
        <w:t xml:space="preserve"> </w:t>
      </w:r>
      <w:r w:rsidRPr="004B45A8">
        <w:t>commit</w:t>
      </w:r>
      <w:r w:rsidRPr="004B45A8">
        <w:rPr>
          <w:spacing w:val="3"/>
        </w:rPr>
        <w:t xml:space="preserve"> </w:t>
      </w:r>
      <w:r w:rsidRPr="004B45A8">
        <w:t>history.</w:t>
      </w:r>
    </w:p>
    <w:p w14:paraId="4A5F1BEF" w14:textId="77777777" w:rsidR="007A6250" w:rsidRPr="004B45A8" w:rsidRDefault="007A6250" w:rsidP="00E07DAA">
      <w:pPr>
        <w:pStyle w:val="ListParagraph"/>
        <w:widowControl w:val="0"/>
        <w:numPr>
          <w:ilvl w:val="2"/>
          <w:numId w:val="33"/>
        </w:numPr>
        <w:tabs>
          <w:tab w:val="left" w:pos="892"/>
        </w:tabs>
        <w:autoSpaceDE w:val="0"/>
        <w:autoSpaceDN w:val="0"/>
        <w:spacing w:before="96" w:after="0" w:line="388" w:lineRule="auto"/>
        <w:ind w:left="0" w:hanging="353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rite</w:t>
      </w:r>
      <w:r w:rsidRPr="004B45A8">
        <w:rPr>
          <w:rFonts w:ascii="Times New Roman" w:hAnsi="Times New Roman" w:cs="Times New Roman"/>
          <w:spacing w:val="4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and</w:t>
      </w:r>
      <w:r w:rsidRPr="004B45A8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4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rge</w:t>
      </w:r>
      <w:r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feature-branch”</w:t>
      </w:r>
      <w:r w:rsidRPr="004B45A8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to</w:t>
      </w:r>
      <w:r w:rsidRPr="004B45A8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“master”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while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providing</w:t>
      </w:r>
      <w:r w:rsidRPr="004B45A8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ustom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</w:t>
      </w:r>
      <w:r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ssag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for</w:t>
      </w:r>
      <w:r w:rsidRPr="004B45A8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rge:</w:t>
      </w:r>
    </w:p>
    <w:p w14:paraId="3DBF6D73" w14:textId="77777777" w:rsidR="007A6250" w:rsidRPr="004B45A8" w:rsidRDefault="007A6250" w:rsidP="00E07DAA">
      <w:pPr>
        <w:pStyle w:val="BodyText"/>
        <w:spacing w:before="19"/>
        <w:jc w:val="both"/>
      </w:pPr>
      <w:r w:rsidRPr="004B45A8">
        <w:t>git</w:t>
      </w:r>
      <w:r w:rsidRPr="004B45A8">
        <w:rPr>
          <w:spacing w:val="19"/>
        </w:rPr>
        <w:t xml:space="preserve"> </w:t>
      </w:r>
      <w:r w:rsidRPr="004B45A8">
        <w:t>checkout</w:t>
      </w:r>
      <w:r w:rsidRPr="004B45A8">
        <w:rPr>
          <w:spacing w:val="19"/>
        </w:rPr>
        <w:t xml:space="preserve"> </w:t>
      </w:r>
      <w:r w:rsidRPr="004B45A8">
        <w:t>master</w:t>
      </w:r>
    </w:p>
    <w:p w14:paraId="73D6B582" w14:textId="77777777" w:rsidR="007A6250" w:rsidRPr="004B45A8" w:rsidRDefault="007A6250" w:rsidP="00E07DAA">
      <w:pPr>
        <w:pStyle w:val="BodyText"/>
        <w:spacing w:before="172"/>
        <w:jc w:val="both"/>
      </w:pPr>
      <w:r w:rsidRPr="004B45A8">
        <w:t>git</w:t>
      </w:r>
      <w:r w:rsidRPr="004B45A8">
        <w:rPr>
          <w:spacing w:val="16"/>
        </w:rPr>
        <w:t xml:space="preserve"> </w:t>
      </w:r>
      <w:r w:rsidRPr="004B45A8">
        <w:t>merge</w:t>
      </w:r>
      <w:r w:rsidRPr="004B45A8">
        <w:rPr>
          <w:spacing w:val="29"/>
        </w:rPr>
        <w:t xml:space="preserve"> </w:t>
      </w:r>
      <w:r w:rsidRPr="004B45A8">
        <w:t>--no-ff</w:t>
      </w:r>
      <w:r w:rsidRPr="004B45A8">
        <w:rPr>
          <w:spacing w:val="19"/>
        </w:rPr>
        <w:t xml:space="preserve"> </w:t>
      </w:r>
      <w:r w:rsidRPr="004B45A8">
        <w:t>feature-branch</w:t>
      </w:r>
      <w:r w:rsidRPr="004B45A8">
        <w:rPr>
          <w:spacing w:val="34"/>
        </w:rPr>
        <w:t xml:space="preserve"> </w:t>
      </w:r>
      <w:r w:rsidRPr="004B45A8">
        <w:t>-m</w:t>
      </w:r>
      <w:r w:rsidRPr="004B45A8">
        <w:rPr>
          <w:spacing w:val="27"/>
        </w:rPr>
        <w:t xml:space="preserve"> </w:t>
      </w:r>
      <w:r w:rsidRPr="004B45A8">
        <w:t>"Custom</w:t>
      </w:r>
      <w:r w:rsidRPr="004B45A8">
        <w:rPr>
          <w:spacing w:val="27"/>
        </w:rPr>
        <w:t xml:space="preserve"> </w:t>
      </w:r>
      <w:r w:rsidRPr="004B45A8">
        <w:t>commit</w:t>
      </w:r>
      <w:r w:rsidRPr="004B45A8">
        <w:rPr>
          <w:spacing w:val="17"/>
        </w:rPr>
        <w:t xml:space="preserve"> </w:t>
      </w:r>
      <w:r w:rsidRPr="004B45A8">
        <w:t>message"</w:t>
      </w:r>
    </w:p>
    <w:p w14:paraId="0EFE292D" w14:textId="77777777" w:rsidR="003C1435" w:rsidRPr="004B45A8" w:rsidRDefault="007A6250" w:rsidP="00E07DAA">
      <w:pPr>
        <w:pStyle w:val="BodyText"/>
        <w:spacing w:before="189" w:line="384" w:lineRule="auto"/>
        <w:jc w:val="both"/>
      </w:pPr>
      <w:r w:rsidRPr="004B45A8">
        <w:t>The first command (git checkout master) switches to the "master" branch. The</w:t>
      </w:r>
      <w:r w:rsidRPr="004B45A8">
        <w:rPr>
          <w:spacing w:val="1"/>
        </w:rPr>
        <w:t xml:space="preserve"> </w:t>
      </w:r>
      <w:r w:rsidRPr="004B45A8">
        <w:t>second</w:t>
      </w:r>
      <w:r w:rsidRPr="004B45A8">
        <w:rPr>
          <w:spacing w:val="1"/>
        </w:rPr>
        <w:t xml:space="preserve"> </w:t>
      </w:r>
      <w:r w:rsidRPr="004B45A8">
        <w:t>command</w:t>
      </w:r>
      <w:r w:rsidRPr="004B45A8">
        <w:rPr>
          <w:spacing w:val="1"/>
        </w:rPr>
        <w:t xml:space="preserve"> </w:t>
      </w:r>
      <w:r w:rsidRPr="004B45A8">
        <w:t>(git</w:t>
      </w:r>
      <w:r w:rsidRPr="004B45A8">
        <w:rPr>
          <w:spacing w:val="1"/>
        </w:rPr>
        <w:t xml:space="preserve"> </w:t>
      </w:r>
      <w:r w:rsidRPr="004B45A8">
        <w:t>merge</w:t>
      </w:r>
      <w:r w:rsidRPr="004B45A8">
        <w:rPr>
          <w:spacing w:val="1"/>
        </w:rPr>
        <w:t xml:space="preserve"> </w:t>
      </w:r>
      <w:r w:rsidRPr="004B45A8">
        <w:t>--no-ff</w:t>
      </w:r>
      <w:r w:rsidRPr="004B45A8">
        <w:rPr>
          <w:spacing w:val="1"/>
        </w:rPr>
        <w:t xml:space="preserve"> </w:t>
      </w:r>
      <w:r w:rsidRPr="004B45A8">
        <w:t>feature-branch</w:t>
      </w:r>
      <w:r w:rsidRPr="004B45A8">
        <w:rPr>
          <w:spacing w:val="1"/>
        </w:rPr>
        <w:t xml:space="preserve"> </w:t>
      </w:r>
      <w:r w:rsidRPr="004B45A8">
        <w:t>-m</w:t>
      </w:r>
      <w:r w:rsidRPr="004B45A8">
        <w:rPr>
          <w:spacing w:val="1"/>
        </w:rPr>
        <w:t xml:space="preserve"> </w:t>
      </w:r>
      <w:r w:rsidRPr="004B45A8">
        <w:t>"Custom</w:t>
      </w:r>
      <w:r w:rsidRPr="004B45A8">
        <w:rPr>
          <w:spacing w:val="1"/>
        </w:rPr>
        <w:t xml:space="preserve"> </w:t>
      </w:r>
      <w:r w:rsidRPr="004B45A8">
        <w:t>commit</w:t>
      </w:r>
      <w:r w:rsidRPr="004B45A8">
        <w:rPr>
          <w:spacing w:val="1"/>
        </w:rPr>
        <w:t xml:space="preserve"> </w:t>
      </w:r>
      <w:r w:rsidRPr="004B45A8">
        <w:t>message")</w:t>
      </w:r>
      <w:r w:rsidRPr="004B45A8">
        <w:rPr>
          <w:spacing w:val="-17"/>
        </w:rPr>
        <w:t xml:space="preserve"> </w:t>
      </w:r>
      <w:r w:rsidRPr="004B45A8">
        <w:t>merges</w:t>
      </w:r>
      <w:r w:rsidRPr="004B45A8">
        <w:rPr>
          <w:spacing w:val="-15"/>
        </w:rPr>
        <w:t xml:space="preserve"> </w:t>
      </w:r>
      <w:r w:rsidRPr="004B45A8">
        <w:t>the</w:t>
      </w:r>
      <w:r w:rsidRPr="004B45A8">
        <w:rPr>
          <w:spacing w:val="-10"/>
        </w:rPr>
        <w:t xml:space="preserve"> </w:t>
      </w:r>
      <w:r w:rsidRPr="004B45A8">
        <w:t>changes</w:t>
      </w:r>
      <w:r w:rsidRPr="004B45A8">
        <w:rPr>
          <w:spacing w:val="-14"/>
        </w:rPr>
        <w:t xml:space="preserve"> </w:t>
      </w:r>
      <w:r w:rsidRPr="004B45A8">
        <w:t>from</w:t>
      </w:r>
      <w:r w:rsidRPr="004B45A8">
        <w:rPr>
          <w:spacing w:val="-11"/>
        </w:rPr>
        <w:t xml:space="preserve"> </w:t>
      </w:r>
      <w:r w:rsidRPr="004B45A8">
        <w:t>the</w:t>
      </w:r>
      <w:r w:rsidRPr="004B45A8">
        <w:rPr>
          <w:spacing w:val="-10"/>
        </w:rPr>
        <w:t xml:space="preserve"> </w:t>
      </w:r>
      <w:r w:rsidRPr="004B45A8">
        <w:t>"feature-branch"</w:t>
      </w:r>
      <w:r w:rsidRPr="004B45A8">
        <w:rPr>
          <w:spacing w:val="-21"/>
        </w:rPr>
        <w:t xml:space="preserve"> </w:t>
      </w:r>
      <w:r w:rsidRPr="004B45A8">
        <w:t>into</w:t>
      </w:r>
      <w:r w:rsidRPr="004B45A8">
        <w:rPr>
          <w:spacing w:val="-8"/>
        </w:rPr>
        <w:t xml:space="preserve"> </w:t>
      </w:r>
      <w:r w:rsidRPr="004B45A8">
        <w:t>the</w:t>
      </w:r>
      <w:r w:rsidRPr="004B45A8">
        <w:rPr>
          <w:spacing w:val="-10"/>
        </w:rPr>
        <w:t xml:space="preserve"> </w:t>
      </w:r>
      <w:r w:rsidRPr="004B45A8">
        <w:t>"master"</w:t>
      </w:r>
      <w:r w:rsidRPr="004B45A8">
        <w:rPr>
          <w:spacing w:val="-20"/>
        </w:rPr>
        <w:t xml:space="preserve"> </w:t>
      </w:r>
      <w:r w:rsidRPr="004B45A8">
        <w:t>branch,</w:t>
      </w:r>
      <w:r w:rsidRPr="004B45A8">
        <w:rPr>
          <w:spacing w:val="-57"/>
        </w:rPr>
        <w:t xml:space="preserve"> </w:t>
      </w:r>
      <w:r w:rsidRPr="004B45A8">
        <w:t>creating a merge commit with the provided custom commit message. The --no-ff</w:t>
      </w:r>
      <w:r w:rsidRPr="004B45A8">
        <w:rPr>
          <w:spacing w:val="1"/>
        </w:rPr>
        <w:t xml:space="preserve"> </w:t>
      </w:r>
      <w:r w:rsidRPr="004B45A8">
        <w:t>option ensures that a merge commit is always created, even if the merge could be</w:t>
      </w:r>
      <w:r w:rsidRPr="004B45A8">
        <w:rPr>
          <w:spacing w:val="-57"/>
        </w:rPr>
        <w:t xml:space="preserve"> </w:t>
      </w:r>
      <w:r w:rsidRPr="004B45A8">
        <w:t>performed</w:t>
      </w:r>
      <w:r w:rsidRPr="004B45A8">
        <w:rPr>
          <w:spacing w:val="11"/>
        </w:rPr>
        <w:t xml:space="preserve"> </w:t>
      </w:r>
      <w:r w:rsidRPr="004B45A8">
        <w:t>with</w:t>
      </w:r>
      <w:r w:rsidRPr="004B45A8">
        <w:rPr>
          <w:spacing w:val="12"/>
        </w:rPr>
        <w:t xml:space="preserve"> </w:t>
      </w:r>
      <w:r w:rsidRPr="004B45A8">
        <w:t>a</w:t>
      </w:r>
      <w:r w:rsidRPr="004B45A8">
        <w:rPr>
          <w:spacing w:val="10"/>
        </w:rPr>
        <w:t xml:space="preserve"> </w:t>
      </w:r>
      <w:r w:rsidRPr="004B45A8">
        <w:t>fast-forward.</w:t>
      </w:r>
      <w:bookmarkStart w:id="0" w:name="_heading=h.a3ab1wrw20wy" w:colFirst="0" w:colLast="0"/>
      <w:bookmarkEnd w:id="0"/>
    </w:p>
    <w:p w14:paraId="477E5B05" w14:textId="77777777" w:rsidR="007A6250" w:rsidRPr="004B45A8" w:rsidRDefault="007A6250" w:rsidP="00E07DAA">
      <w:pPr>
        <w:pStyle w:val="BodyText"/>
        <w:spacing w:before="189" w:line="384" w:lineRule="auto"/>
        <w:jc w:val="both"/>
      </w:pPr>
    </w:p>
    <w:p w14:paraId="5576A715" w14:textId="77777777" w:rsidR="003C1435" w:rsidRPr="004B45A8" w:rsidRDefault="002A482D" w:rsidP="00E07DAA">
      <w:pPr>
        <w:tabs>
          <w:tab w:val="left" w:pos="45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3</w:t>
      </w:r>
      <w:r w:rsidR="007A6250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.5 Procedure and </w:t>
      </w:r>
      <w:r w:rsidR="003C1435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sults:</w:t>
      </w:r>
    </w:p>
    <w:p w14:paraId="43F4A96B" w14:textId="77777777" w:rsidR="007A6250" w:rsidRPr="004B45A8" w:rsidRDefault="007A6250" w:rsidP="00E07DAA">
      <w:pPr>
        <w:pStyle w:val="BodyText"/>
      </w:pPr>
      <w:r w:rsidRPr="004B45A8">
        <w:t>git</w:t>
      </w:r>
      <w:r w:rsidRPr="004B45A8">
        <w:rPr>
          <w:spacing w:val="16"/>
        </w:rPr>
        <w:t xml:space="preserve"> </w:t>
      </w:r>
      <w:r w:rsidRPr="004B45A8">
        <w:t>clone</w:t>
      </w:r>
      <w:r w:rsidRPr="004B45A8">
        <w:rPr>
          <w:spacing w:val="26"/>
        </w:rPr>
        <w:t xml:space="preserve"> </w:t>
      </w:r>
      <w:r w:rsidRPr="004B45A8">
        <w:t>&lt;repository_url&gt;</w:t>
      </w:r>
    </w:p>
    <w:p w14:paraId="1C145114" w14:textId="77777777" w:rsidR="007A6250" w:rsidRPr="004B45A8" w:rsidRDefault="007A6250" w:rsidP="00E07DAA">
      <w:pPr>
        <w:pStyle w:val="BodyText"/>
        <w:spacing w:before="7"/>
      </w:pPr>
      <w:r w:rsidRPr="004B45A8">
        <w:rPr>
          <w:noProof/>
        </w:rPr>
        <w:drawing>
          <wp:anchor distT="0" distB="0" distL="0" distR="0" simplePos="0" relativeHeight="251720704" behindDoc="0" locked="0" layoutInCell="1" allowOverlap="1" wp14:anchorId="690CFDA8" wp14:editId="14D322C9">
            <wp:simplePos x="0" y="0"/>
            <wp:positionH relativeFrom="page">
              <wp:posOffset>1223644</wp:posOffset>
            </wp:positionH>
            <wp:positionV relativeFrom="paragraph">
              <wp:posOffset>226783</wp:posOffset>
            </wp:positionV>
            <wp:extent cx="5131640" cy="937260"/>
            <wp:effectExtent l="0" t="0" r="0" b="0"/>
            <wp:wrapTopAndBottom/>
            <wp:docPr id="45" name="image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pn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13164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77329F" w14:textId="77777777" w:rsidR="007A6250" w:rsidRPr="004B45A8" w:rsidRDefault="007A6250" w:rsidP="00E07DAA">
      <w:pPr>
        <w:tabs>
          <w:tab w:val="left" w:pos="45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1DDED1B" w14:textId="77777777" w:rsidR="00E07DAA" w:rsidRDefault="004731CB" w:rsidP="00E07DAA">
      <w:pPr>
        <w:pStyle w:val="BodyText"/>
        <w:tabs>
          <w:tab w:val="left" w:pos="3403"/>
        </w:tabs>
        <w:spacing w:line="472" w:lineRule="auto"/>
        <w:ind w:hanging="16"/>
      </w:pPr>
      <w:r w:rsidRPr="004B45A8">
        <w:t>git</w:t>
      </w:r>
      <w:r w:rsidRPr="004B45A8">
        <w:rPr>
          <w:spacing w:val="48"/>
        </w:rPr>
        <w:t xml:space="preserve"> </w:t>
      </w:r>
      <w:r w:rsidRPr="004B45A8">
        <w:t>checkout</w:t>
      </w:r>
      <w:r w:rsidRPr="004B45A8">
        <w:rPr>
          <w:spacing w:val="33"/>
        </w:rPr>
        <w:t xml:space="preserve"> </w:t>
      </w:r>
      <w:r w:rsidRPr="004B45A8">
        <w:t>-b</w:t>
      </w:r>
      <w:r w:rsidRPr="004B45A8">
        <w:rPr>
          <w:spacing w:val="41"/>
        </w:rPr>
        <w:t xml:space="preserve"> </w:t>
      </w:r>
      <w:r w:rsidRPr="004B45A8">
        <w:t>feature-branch</w:t>
      </w:r>
      <w:r w:rsidRPr="004B45A8">
        <w:tab/>
      </w:r>
    </w:p>
    <w:p w14:paraId="79DDFB7F" w14:textId="77777777" w:rsidR="004731CB" w:rsidRPr="004B45A8" w:rsidRDefault="004731CB" w:rsidP="00E07DAA">
      <w:pPr>
        <w:pStyle w:val="BodyText"/>
        <w:tabs>
          <w:tab w:val="left" w:pos="3403"/>
        </w:tabs>
        <w:spacing w:line="472" w:lineRule="auto"/>
        <w:ind w:hanging="16"/>
      </w:pPr>
      <w:r w:rsidRPr="004B45A8">
        <w:rPr>
          <w:spacing w:val="-4"/>
        </w:rPr>
        <w:t>git</w:t>
      </w:r>
      <w:r w:rsidRPr="004B45A8">
        <w:rPr>
          <w:spacing w:val="-57"/>
        </w:rPr>
        <w:t xml:space="preserve"> </w:t>
      </w:r>
      <w:r w:rsidRPr="004B45A8">
        <w:t>fetch</w:t>
      </w:r>
      <w:r w:rsidRPr="004B45A8">
        <w:rPr>
          <w:spacing w:val="11"/>
        </w:rPr>
        <w:t xml:space="preserve"> </w:t>
      </w:r>
      <w:r w:rsidRPr="004B45A8">
        <w:t>origin</w:t>
      </w:r>
    </w:p>
    <w:p w14:paraId="54063D68" w14:textId="77777777" w:rsidR="004731CB" w:rsidRPr="004B45A8" w:rsidRDefault="004731CB" w:rsidP="00E07DAA">
      <w:pPr>
        <w:pStyle w:val="BodyText"/>
        <w:spacing w:before="34"/>
      </w:pPr>
      <w:r w:rsidRPr="004B45A8">
        <w:rPr>
          <w:noProof/>
        </w:rPr>
        <w:drawing>
          <wp:anchor distT="0" distB="0" distL="0" distR="0" simplePos="0" relativeHeight="251722752" behindDoc="0" locked="0" layoutInCell="1" allowOverlap="1" wp14:anchorId="326BFE25" wp14:editId="6E018710">
            <wp:simplePos x="0" y="0"/>
            <wp:positionH relativeFrom="page">
              <wp:posOffset>1109344</wp:posOffset>
            </wp:positionH>
            <wp:positionV relativeFrom="paragraph">
              <wp:posOffset>218073</wp:posOffset>
            </wp:positionV>
            <wp:extent cx="5288946" cy="864203"/>
            <wp:effectExtent l="0" t="0" r="0" b="0"/>
            <wp:wrapTopAndBottom/>
            <wp:docPr id="4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88946" cy="86420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45A8">
        <w:t>git</w:t>
      </w:r>
      <w:r w:rsidRPr="004B45A8">
        <w:rPr>
          <w:spacing w:val="26"/>
        </w:rPr>
        <w:t xml:space="preserve"> </w:t>
      </w:r>
      <w:r w:rsidRPr="004B45A8">
        <w:t>rebase</w:t>
      </w:r>
      <w:r w:rsidRPr="004B45A8">
        <w:rPr>
          <w:spacing w:val="37"/>
        </w:rPr>
        <w:t xml:space="preserve"> </w:t>
      </w:r>
      <w:r w:rsidRPr="004B45A8">
        <w:t>origin/&lt;branch_name&gt;</w:t>
      </w:r>
    </w:p>
    <w:p w14:paraId="0E6EABCE" w14:textId="77777777" w:rsidR="002720C1" w:rsidRPr="004B45A8" w:rsidRDefault="002720C1" w:rsidP="00E07DAA">
      <w:pPr>
        <w:pStyle w:val="BodyText"/>
        <w:spacing w:before="34"/>
      </w:pPr>
    </w:p>
    <w:p w14:paraId="46C1BC53" w14:textId="77777777" w:rsidR="002720C1" w:rsidRPr="004B45A8" w:rsidRDefault="002720C1" w:rsidP="00E07DAA">
      <w:pPr>
        <w:pStyle w:val="BodyText"/>
        <w:spacing w:before="34"/>
      </w:pPr>
      <w:r w:rsidRPr="004B45A8">
        <w:rPr>
          <w:noProof/>
        </w:rPr>
        <w:drawing>
          <wp:anchor distT="0" distB="0" distL="0" distR="0" simplePos="0" relativeHeight="251723776" behindDoc="0" locked="0" layoutInCell="1" allowOverlap="1" wp14:anchorId="7401A702" wp14:editId="702C2032">
            <wp:simplePos x="0" y="0"/>
            <wp:positionH relativeFrom="page">
              <wp:posOffset>1108710</wp:posOffset>
            </wp:positionH>
            <wp:positionV relativeFrom="paragraph">
              <wp:posOffset>10160</wp:posOffset>
            </wp:positionV>
            <wp:extent cx="5619750" cy="1316355"/>
            <wp:effectExtent l="0" t="0" r="0" b="0"/>
            <wp:wrapTopAndBottom/>
            <wp:docPr id="48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19750" cy="1316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162A8BA" w14:textId="77777777" w:rsidR="004731CB" w:rsidRPr="004B45A8" w:rsidRDefault="004731CB" w:rsidP="00E07DAA">
      <w:pPr>
        <w:pStyle w:val="BodyText"/>
        <w:spacing w:before="9"/>
      </w:pPr>
    </w:p>
    <w:p w14:paraId="10EFA29E" w14:textId="77777777" w:rsidR="004B45A8" w:rsidRPr="004B45A8" w:rsidRDefault="004B45A8" w:rsidP="00B30D95">
      <w:pPr>
        <w:pStyle w:val="ListParagraph"/>
        <w:tabs>
          <w:tab w:val="left" w:pos="2475"/>
        </w:tabs>
        <w:spacing w:after="0" w:line="24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43E3FF8" w14:textId="77777777" w:rsidR="004731CB" w:rsidRPr="004B45A8" w:rsidRDefault="00BC456E" w:rsidP="00B30D95">
      <w:pPr>
        <w:pStyle w:val="ListParagraph"/>
        <w:tabs>
          <w:tab w:val="left" w:pos="2475"/>
        </w:tabs>
        <w:spacing w:after="0" w:line="24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EXPERIMENT No.04: </w:t>
      </w:r>
      <w:r w:rsidR="004731CB" w:rsidRPr="004B45A8">
        <w:rPr>
          <w:rFonts w:ascii="Times New Roman" w:hAnsi="Times New Roman" w:cs="Times New Roman"/>
          <w:sz w:val="24"/>
          <w:szCs w:val="24"/>
        </w:rPr>
        <w:t>Git</w:t>
      </w:r>
      <w:r w:rsidR="004731CB" w:rsidRPr="004B45A8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4731CB" w:rsidRPr="004B45A8">
        <w:rPr>
          <w:rFonts w:ascii="Times New Roman" w:hAnsi="Times New Roman" w:cs="Times New Roman"/>
          <w:sz w:val="24"/>
          <w:szCs w:val="24"/>
        </w:rPr>
        <w:t>Tags</w:t>
      </w:r>
      <w:r w:rsidR="004731CB"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="004731CB" w:rsidRPr="004B45A8">
        <w:rPr>
          <w:rFonts w:ascii="Times New Roman" w:hAnsi="Times New Roman" w:cs="Times New Roman"/>
          <w:sz w:val="24"/>
          <w:szCs w:val="24"/>
        </w:rPr>
        <w:t>and</w:t>
      </w:r>
      <w:r w:rsidR="004731CB"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="004731CB" w:rsidRPr="004B45A8">
        <w:rPr>
          <w:rFonts w:ascii="Times New Roman" w:hAnsi="Times New Roman" w:cs="Times New Roman"/>
          <w:sz w:val="24"/>
          <w:szCs w:val="24"/>
        </w:rPr>
        <w:t>Releases</w:t>
      </w: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</w:p>
    <w:p w14:paraId="7328EC40" w14:textId="77777777" w:rsidR="00BC456E" w:rsidRPr="004B45A8" w:rsidRDefault="00BC456E" w:rsidP="00B30D95">
      <w:pPr>
        <w:pStyle w:val="ListParagraph"/>
        <w:tabs>
          <w:tab w:val="left" w:pos="2475"/>
        </w:tabs>
        <w:spacing w:after="0" w:line="240" w:lineRule="auto"/>
        <w:ind w:left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7E70E232" wp14:editId="5083E10C">
                <wp:simplePos x="0" y="0"/>
                <wp:positionH relativeFrom="column">
                  <wp:posOffset>-38100</wp:posOffset>
                </wp:positionH>
                <wp:positionV relativeFrom="paragraph">
                  <wp:posOffset>1262380</wp:posOffset>
                </wp:positionV>
                <wp:extent cx="6054090" cy="19050"/>
                <wp:effectExtent l="9525" t="5080" r="13335" b="13970"/>
                <wp:wrapNone/>
                <wp:docPr id="82" name="AutoShape 9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054090" cy="1905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7D213F5" id="AutoShape 90" o:spid="_x0000_s1026" type="#_x0000_t32" style="position:absolute;margin-left:-3pt;margin-top:99.4pt;width:476.7pt;height:1.5pt;flip:y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"/>
            </w:pict>
          </mc:Fallback>
        </mc:AlternateContent>
      </w: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BA29CB6" wp14:editId="0FECEA9E">
                <wp:simplePos x="0" y="0"/>
                <wp:positionH relativeFrom="column">
                  <wp:posOffset>-38100</wp:posOffset>
                </wp:positionH>
                <wp:positionV relativeFrom="paragraph">
                  <wp:posOffset>24130</wp:posOffset>
                </wp:positionV>
                <wp:extent cx="6038850" cy="66675"/>
                <wp:effectExtent l="9525" t="5080" r="9525" b="13970"/>
                <wp:wrapNone/>
                <wp:docPr id="83" name="AutoShap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8850" cy="666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BF88579" id="AutoShape 89" o:spid="_x0000_s1026" type="#_x0000_t32" style="position:absolute;margin-left:-3pt;margin-top:1.9pt;width:475.5pt;height:5.25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"/>
            </w:pict>
          </mc:Fallback>
        </mc:AlternateContent>
      </w: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862D865" wp14:editId="5C7F47A6">
                <wp:simplePos x="0" y="0"/>
                <wp:positionH relativeFrom="column">
                  <wp:posOffset>76200</wp:posOffset>
                </wp:positionH>
                <wp:positionV relativeFrom="paragraph">
                  <wp:posOffset>139700</wp:posOffset>
                </wp:positionV>
                <wp:extent cx="0" cy="12700"/>
                <wp:effectExtent l="9525" t="6350" r="9525" b="0"/>
                <wp:wrapNone/>
                <wp:docPr id="84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0" cy="12700"/>
                        </a:xfrm>
                        <a:custGeom>
                          <a:avLst/>
                          <a:gdLst>
                            <a:gd name="T0" fmla="*/ 0 w 5965190"/>
                            <a:gd name="T1" fmla="*/ 0 h 1"/>
                            <a:gd name="T2" fmla="*/ 5965190 w 596519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965190" h="1" extrusionOk="0">
                              <a:moveTo>
                                <a:pt x="0" y="0"/>
                              </a:moveTo>
                              <a:lnTo>
                                <a:pt x="5965190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EC3EC89" id="Freeform 65" o:spid="_x0000_s1026" style="position:absolute;margin-left:6pt;margin-top:11pt;width:0;height:1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596519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" path="m,l5965190,e" strokeweight="1pt">
                <v:stroke startarrowwidth="narrow" startarrowlength="short" endarrowwidth="narrow" endarrowlength="short"/>
                <v:path arrowok="t" o:extrusionok="f" o:connecttype="custom" o:connectlocs="0,0;1,0" o:connectangles="0,0"/>
              </v:shape>
            </w:pict>
          </mc:Fallback>
        </mc:AlternateContent>
      </w:r>
    </w:p>
    <w:tbl>
      <w:tblPr>
        <w:tblW w:w="8204" w:type="dxa"/>
        <w:tblInd w:w="12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02"/>
        <w:gridCol w:w="4102"/>
      </w:tblGrid>
      <w:tr w:rsidR="002720C1" w:rsidRPr="004B45A8" w14:paraId="7F8E9488" w14:textId="77777777" w:rsidTr="00D7570C">
        <w:trPr>
          <w:trHeight w:val="51"/>
        </w:trPr>
        <w:tc>
          <w:tcPr>
            <w:tcW w:w="4102" w:type="dxa"/>
          </w:tcPr>
          <w:p w14:paraId="03FC4751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1 Objective</w:t>
            </w:r>
          </w:p>
        </w:tc>
        <w:tc>
          <w:tcPr>
            <w:tcW w:w="4102" w:type="dxa"/>
          </w:tcPr>
          <w:p w14:paraId="0048AFD8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4 Introduction</w:t>
            </w: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41184" behindDoc="0" locked="0" layoutInCell="1" allowOverlap="1" wp14:anchorId="43147235" wp14:editId="2651795A">
                      <wp:simplePos x="0" y="0"/>
                      <wp:positionH relativeFrom="column">
                        <wp:posOffset>-762000</wp:posOffset>
                      </wp:positionH>
                      <wp:positionV relativeFrom="paragraph">
                        <wp:posOffset>266700</wp:posOffset>
                      </wp:positionV>
                      <wp:extent cx="0" cy="12700"/>
                      <wp:effectExtent l="9525" t="9525" r="9525" b="0"/>
                      <wp:wrapNone/>
                      <wp:docPr id="109" name="Freeform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0" cy="12700"/>
                              </a:xfrm>
                              <a:custGeom>
                                <a:avLst/>
                                <a:gdLst>
                                  <a:gd name="T0" fmla="*/ 0 w 6039485"/>
                                  <a:gd name="T1" fmla="*/ 0 h 1"/>
                                  <a:gd name="T2" fmla="*/ 6039485 w 6039485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6039485" h="1" extrusionOk="0">
                                    <a:moveTo>
                                      <a:pt x="0" y="0"/>
                                    </a:moveTo>
                                    <a:lnTo>
                                      <a:pt x="603948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3F2CFDA" id="Freeform 71" o:spid="_x0000_s1026" style="position:absolute;margin-left:-60pt;margin-top:21pt;width:0;height:1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" path="m,l6039485,e" strokeweight="1pt">
                      <v:stroke startarrowwidth="narrow" startarrowlength="short" endarrowwidth="narrow" endarrowlength="short"/>
                      <v:path arrowok="t" o:extrusionok="f" o:connecttype="custom" o:connectlocs="0,0;1,0" o:connectangles="0,0"/>
                    </v:shape>
                  </w:pict>
                </mc:Fallback>
              </mc:AlternateContent>
            </w:r>
          </w:p>
        </w:tc>
      </w:tr>
      <w:tr w:rsidR="002720C1" w:rsidRPr="004B45A8" w14:paraId="402BAEF6" w14:textId="77777777" w:rsidTr="00D7570C">
        <w:trPr>
          <w:trHeight w:val="48"/>
        </w:trPr>
        <w:tc>
          <w:tcPr>
            <w:tcW w:w="4102" w:type="dxa"/>
          </w:tcPr>
          <w:p w14:paraId="1BE525EA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2 System Configuration</w:t>
            </w:r>
          </w:p>
        </w:tc>
        <w:tc>
          <w:tcPr>
            <w:tcW w:w="4102" w:type="dxa"/>
          </w:tcPr>
          <w:p w14:paraId="40EC314A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5 Procedure and Results</w:t>
            </w:r>
          </w:p>
        </w:tc>
      </w:tr>
      <w:tr w:rsidR="002720C1" w:rsidRPr="004B45A8" w14:paraId="4501C045" w14:textId="77777777" w:rsidTr="00D7570C">
        <w:trPr>
          <w:trHeight w:val="48"/>
        </w:trPr>
        <w:tc>
          <w:tcPr>
            <w:tcW w:w="4102" w:type="dxa"/>
          </w:tcPr>
          <w:p w14:paraId="66E3ED5B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4.3 Pre-Requisite</w:t>
            </w:r>
          </w:p>
        </w:tc>
        <w:tc>
          <w:tcPr>
            <w:tcW w:w="4102" w:type="dxa"/>
          </w:tcPr>
          <w:p w14:paraId="51159BAB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2720C1" w:rsidRPr="004B45A8" w14:paraId="406400F6" w14:textId="77777777" w:rsidTr="00D7570C">
        <w:trPr>
          <w:trHeight w:val="125"/>
        </w:trPr>
        <w:tc>
          <w:tcPr>
            <w:tcW w:w="4102" w:type="dxa"/>
          </w:tcPr>
          <w:p w14:paraId="6F39E60A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4102" w:type="dxa"/>
          </w:tcPr>
          <w:p w14:paraId="1B3AF8B5" w14:textId="77777777" w:rsidR="002720C1" w:rsidRPr="004B45A8" w:rsidRDefault="002720C1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5785A29A" w14:textId="77777777" w:rsidR="00BC456E" w:rsidRPr="004B45A8" w:rsidRDefault="00B77397" w:rsidP="00344A9B">
      <w:pPr>
        <w:tabs>
          <w:tab w:val="left" w:pos="2177"/>
        </w:tabs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4</w:t>
      </w:r>
      <w:r w:rsidR="00BC456E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.1 Objective</w:t>
      </w:r>
    </w:p>
    <w:p w14:paraId="3CBBC17E" w14:textId="77777777" w:rsidR="00BC456E" w:rsidRPr="004B45A8" w:rsidRDefault="004731CB" w:rsidP="00344A9B">
      <w:pPr>
        <w:spacing w:before="12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rite</w:t>
      </w:r>
      <w:r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 command</w:t>
      </w:r>
      <w:r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reate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 lightweight</w:t>
      </w:r>
      <w:r w:rsidRPr="004B45A8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Git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ag</w:t>
      </w:r>
      <w:r w:rsidRPr="004B45A8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named</w:t>
      </w:r>
      <w:r w:rsidRPr="004B45A8">
        <w:rPr>
          <w:rFonts w:ascii="Times New Roman" w:hAnsi="Times New Roman" w:cs="Times New Roman"/>
          <w:spacing w:val="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"v1.0"</w:t>
      </w:r>
      <w:r w:rsidRPr="004B45A8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for</w:t>
      </w:r>
      <w:r w:rsidRPr="004B45A8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</w:t>
      </w:r>
      <w:r w:rsidRPr="004B45A8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your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ocal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pository.</w:t>
      </w:r>
    </w:p>
    <w:p w14:paraId="09FAC68F" w14:textId="77777777" w:rsidR="00466819" w:rsidRPr="004B45A8" w:rsidRDefault="00B77397" w:rsidP="00344A9B">
      <w:pPr>
        <w:pBdr>
          <w:top w:val="nil"/>
          <w:left w:val="nil"/>
          <w:bottom w:val="nil"/>
          <w:right w:val="nil"/>
          <w:between w:val="nil"/>
        </w:pBdr>
        <w:tabs>
          <w:tab w:val="left" w:pos="217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4.2</w:t>
      </w:r>
      <w:r w:rsidR="00466819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4731CB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System Configuration</w:t>
      </w:r>
    </w:p>
    <w:p w14:paraId="74A00FDF" w14:textId="77777777" w:rsidR="004731CB" w:rsidRPr="004B45A8" w:rsidRDefault="004731CB" w:rsidP="00344A9B">
      <w:pPr>
        <w:pStyle w:val="BodyText"/>
      </w:pPr>
      <w:r w:rsidRPr="004B45A8">
        <w:t>Windows</w:t>
      </w:r>
      <w:r w:rsidRPr="004B45A8">
        <w:rPr>
          <w:spacing w:val="16"/>
        </w:rPr>
        <w:t xml:space="preserve"> </w:t>
      </w:r>
      <w:r w:rsidRPr="004B45A8">
        <w:t>10,</w:t>
      </w:r>
      <w:r w:rsidRPr="004B45A8">
        <w:rPr>
          <w:spacing w:val="18"/>
        </w:rPr>
        <w:t xml:space="preserve"> </w:t>
      </w:r>
      <w:r w:rsidRPr="004B45A8">
        <w:t>Linux,</w:t>
      </w:r>
      <w:r w:rsidRPr="004B45A8">
        <w:rPr>
          <w:spacing w:val="18"/>
        </w:rPr>
        <w:t xml:space="preserve"> </w:t>
      </w:r>
      <w:r w:rsidR="007F30F6" w:rsidRPr="004B45A8">
        <w:t>Mac</w:t>
      </w:r>
    </w:p>
    <w:p w14:paraId="3B8DD97E" w14:textId="77777777" w:rsidR="004731CB" w:rsidRPr="004B45A8" w:rsidRDefault="004731CB" w:rsidP="00344A9B">
      <w:pPr>
        <w:pBdr>
          <w:top w:val="nil"/>
          <w:left w:val="nil"/>
          <w:bottom w:val="nil"/>
          <w:right w:val="nil"/>
          <w:between w:val="nil"/>
        </w:pBdr>
        <w:tabs>
          <w:tab w:val="left" w:pos="217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BDD9DCD" w14:textId="77777777" w:rsidR="00BC456E" w:rsidRPr="004B45A8" w:rsidRDefault="00B77397" w:rsidP="00344A9B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4.3</w:t>
      </w:r>
      <w:r w:rsidR="00BC456E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Pre-Requisite</w:t>
      </w:r>
    </w:p>
    <w:p w14:paraId="0FFB91F3" w14:textId="77777777" w:rsidR="004731CB" w:rsidRPr="004B45A8" w:rsidRDefault="004731CB" w:rsidP="00344A9B">
      <w:pPr>
        <w:pStyle w:val="BodyText"/>
      </w:pPr>
      <w:r w:rsidRPr="004B45A8">
        <w:t>Install</w:t>
      </w:r>
      <w:r w:rsidRPr="004B45A8">
        <w:rPr>
          <w:spacing w:val="11"/>
        </w:rPr>
        <w:t xml:space="preserve"> </w:t>
      </w:r>
      <w:r w:rsidRPr="004B45A8">
        <w:t>Git</w:t>
      </w:r>
      <w:r w:rsidRPr="004B45A8">
        <w:rPr>
          <w:spacing w:val="12"/>
        </w:rPr>
        <w:t xml:space="preserve"> </w:t>
      </w:r>
      <w:r w:rsidRPr="004B45A8">
        <w:t>bash</w:t>
      </w:r>
      <w:r w:rsidRPr="004B45A8">
        <w:rPr>
          <w:spacing w:val="23"/>
        </w:rPr>
        <w:t xml:space="preserve"> </w:t>
      </w:r>
      <w:r w:rsidRPr="004B45A8">
        <w:t>and</w:t>
      </w:r>
      <w:r w:rsidRPr="004B45A8">
        <w:rPr>
          <w:spacing w:val="24"/>
        </w:rPr>
        <w:t xml:space="preserve"> </w:t>
      </w:r>
      <w:r w:rsidRPr="004B45A8">
        <w:t>make</w:t>
      </w:r>
      <w:r w:rsidRPr="004B45A8">
        <w:rPr>
          <w:spacing w:val="21"/>
        </w:rPr>
        <w:t xml:space="preserve"> </w:t>
      </w:r>
      <w:r w:rsidRPr="004B45A8">
        <w:t>required</w:t>
      </w:r>
      <w:r w:rsidRPr="004B45A8">
        <w:rPr>
          <w:spacing w:val="23"/>
        </w:rPr>
        <w:t xml:space="preserve"> </w:t>
      </w:r>
      <w:r w:rsidRPr="004B45A8">
        <w:t>settings.</w:t>
      </w:r>
    </w:p>
    <w:p w14:paraId="411ACDE6" w14:textId="77777777" w:rsidR="00BC456E" w:rsidRPr="004B45A8" w:rsidRDefault="00BC456E" w:rsidP="00344A9B">
      <w:pP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59DA5B" w14:textId="77777777" w:rsidR="00BC456E" w:rsidRPr="004B45A8" w:rsidRDefault="00B77397" w:rsidP="00344A9B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4.4</w:t>
      </w:r>
      <w:r w:rsidR="00BC456E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Introduction</w:t>
      </w:r>
    </w:p>
    <w:p w14:paraId="5E1A9AD1" w14:textId="77777777" w:rsidR="004731CB" w:rsidRPr="004B45A8" w:rsidRDefault="004731CB" w:rsidP="00344A9B">
      <w:pPr>
        <w:pStyle w:val="ListParagraph"/>
        <w:tabs>
          <w:tab w:val="left" w:pos="474"/>
        </w:tabs>
        <w:spacing w:line="348" w:lineRule="auto"/>
        <w:ind w:left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git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og</w:t>
      </w:r>
    </w:p>
    <w:p w14:paraId="3DB221E3" w14:textId="77777777" w:rsidR="004731CB" w:rsidRPr="004B45A8" w:rsidRDefault="004731CB" w:rsidP="00344A9B">
      <w:pPr>
        <w:pStyle w:val="BodyText"/>
        <w:spacing w:before="33" w:line="388" w:lineRule="auto"/>
      </w:pPr>
      <w:r w:rsidRPr="004B45A8">
        <w:t>to</w:t>
      </w:r>
      <w:r w:rsidRPr="004B45A8">
        <w:rPr>
          <w:spacing w:val="1"/>
        </w:rPr>
        <w:t xml:space="preserve"> </w:t>
      </w:r>
      <w:r w:rsidRPr="004B45A8">
        <w:t>view</w:t>
      </w:r>
      <w:r w:rsidRPr="004B45A8">
        <w:rPr>
          <w:spacing w:val="14"/>
        </w:rPr>
        <w:t xml:space="preserve"> </w:t>
      </w:r>
      <w:r w:rsidRPr="004B45A8">
        <w:t>the</w:t>
      </w:r>
      <w:r w:rsidRPr="004B45A8">
        <w:rPr>
          <w:spacing w:val="18"/>
        </w:rPr>
        <w:t xml:space="preserve"> </w:t>
      </w:r>
      <w:r w:rsidRPr="004B45A8">
        <w:t>commit</w:t>
      </w:r>
      <w:r w:rsidRPr="004B45A8">
        <w:rPr>
          <w:spacing w:val="8"/>
        </w:rPr>
        <w:t xml:space="preserve"> </w:t>
      </w:r>
      <w:r w:rsidRPr="004B45A8">
        <w:t>history</w:t>
      </w:r>
      <w:r w:rsidRPr="004B45A8">
        <w:rPr>
          <w:spacing w:val="20"/>
        </w:rPr>
        <w:t xml:space="preserve"> </w:t>
      </w:r>
      <w:r w:rsidRPr="004B45A8">
        <w:t>and</w:t>
      </w:r>
      <w:r w:rsidRPr="004B45A8">
        <w:rPr>
          <w:spacing w:val="20"/>
        </w:rPr>
        <w:t xml:space="preserve"> </w:t>
      </w:r>
      <w:r w:rsidRPr="004B45A8">
        <w:t>find</w:t>
      </w:r>
      <w:r w:rsidRPr="004B45A8">
        <w:rPr>
          <w:spacing w:val="19"/>
        </w:rPr>
        <w:t xml:space="preserve"> </w:t>
      </w:r>
      <w:r w:rsidRPr="004B45A8">
        <w:t>the</w:t>
      </w:r>
      <w:r w:rsidRPr="004B45A8">
        <w:rPr>
          <w:spacing w:val="18"/>
        </w:rPr>
        <w:t xml:space="preserve"> </w:t>
      </w:r>
      <w:r w:rsidRPr="004B45A8">
        <w:t>commit</w:t>
      </w:r>
      <w:r w:rsidRPr="004B45A8">
        <w:rPr>
          <w:spacing w:val="8"/>
        </w:rPr>
        <w:t xml:space="preserve"> </w:t>
      </w:r>
      <w:r w:rsidRPr="004B45A8">
        <w:t>ID</w:t>
      </w:r>
      <w:r w:rsidRPr="004B45A8">
        <w:rPr>
          <w:spacing w:val="14"/>
        </w:rPr>
        <w:t xml:space="preserve"> </w:t>
      </w:r>
      <w:r w:rsidRPr="004B45A8">
        <w:t>you</w:t>
      </w:r>
      <w:r w:rsidRPr="004B45A8">
        <w:rPr>
          <w:spacing w:val="20"/>
        </w:rPr>
        <w:t xml:space="preserve"> </w:t>
      </w:r>
      <w:r w:rsidRPr="004B45A8">
        <w:t>want</w:t>
      </w:r>
      <w:r w:rsidRPr="004B45A8">
        <w:rPr>
          <w:spacing w:val="9"/>
        </w:rPr>
        <w:t xml:space="preserve"> </w:t>
      </w:r>
      <w:r w:rsidRPr="004B45A8">
        <w:t>to</w:t>
      </w:r>
      <w:r w:rsidRPr="004B45A8">
        <w:rPr>
          <w:spacing w:val="19"/>
        </w:rPr>
        <w:t xml:space="preserve"> </w:t>
      </w:r>
      <w:r w:rsidRPr="004B45A8">
        <w:t>tag.</w:t>
      </w:r>
      <w:r w:rsidRPr="004B45A8">
        <w:rPr>
          <w:spacing w:val="15"/>
        </w:rPr>
        <w:t xml:space="preserve"> </w:t>
      </w:r>
      <w:r w:rsidRPr="004B45A8">
        <w:t>Each</w:t>
      </w:r>
      <w:r w:rsidRPr="004B45A8">
        <w:rPr>
          <w:spacing w:val="20"/>
        </w:rPr>
        <w:t xml:space="preserve"> </w:t>
      </w:r>
      <w:r w:rsidRPr="004B45A8">
        <w:t>commit</w:t>
      </w:r>
      <w:r w:rsidRPr="004B45A8">
        <w:rPr>
          <w:spacing w:val="9"/>
        </w:rPr>
        <w:t xml:space="preserve"> </w:t>
      </w:r>
      <w:r w:rsidRPr="004B45A8">
        <w:t>is</w:t>
      </w:r>
      <w:r w:rsidRPr="004B45A8">
        <w:rPr>
          <w:spacing w:val="-57"/>
        </w:rPr>
        <w:t xml:space="preserve"> </w:t>
      </w:r>
      <w:r w:rsidRPr="004B45A8">
        <w:t>identified</w:t>
      </w:r>
      <w:r w:rsidRPr="004B45A8">
        <w:rPr>
          <w:spacing w:val="11"/>
        </w:rPr>
        <w:t xml:space="preserve"> </w:t>
      </w:r>
      <w:r w:rsidRPr="004B45A8">
        <w:t>by</w:t>
      </w:r>
      <w:r w:rsidRPr="004B45A8">
        <w:rPr>
          <w:spacing w:val="11"/>
        </w:rPr>
        <w:t xml:space="preserve"> </w:t>
      </w:r>
      <w:r w:rsidRPr="004B45A8">
        <w:t>a</w:t>
      </w:r>
      <w:r w:rsidRPr="004B45A8">
        <w:rPr>
          <w:spacing w:val="26"/>
        </w:rPr>
        <w:t xml:space="preserve"> </w:t>
      </w:r>
      <w:r w:rsidRPr="004B45A8">
        <w:t>unique</w:t>
      </w:r>
      <w:r w:rsidRPr="004B45A8">
        <w:rPr>
          <w:spacing w:val="10"/>
        </w:rPr>
        <w:t xml:space="preserve"> </w:t>
      </w:r>
      <w:r w:rsidRPr="004B45A8">
        <w:t>hash.</w:t>
      </w:r>
      <w:r w:rsidRPr="004B45A8">
        <w:rPr>
          <w:spacing w:val="45"/>
        </w:rPr>
        <w:t xml:space="preserve"> </w:t>
      </w:r>
      <w:r w:rsidRPr="004B45A8">
        <w:t>git</w:t>
      </w:r>
    </w:p>
    <w:p w14:paraId="75CAD2C2" w14:textId="77777777" w:rsidR="004731CB" w:rsidRPr="004B45A8" w:rsidRDefault="004731CB" w:rsidP="00344A9B">
      <w:pPr>
        <w:pStyle w:val="BodyText"/>
        <w:spacing w:line="263" w:lineRule="exact"/>
      </w:pPr>
      <w:r w:rsidRPr="004B45A8">
        <w:t>tag</w:t>
      </w:r>
      <w:r w:rsidRPr="004B45A8">
        <w:rPr>
          <w:spacing w:val="23"/>
        </w:rPr>
        <w:t xml:space="preserve"> </w:t>
      </w:r>
      <w:r w:rsidRPr="004B45A8">
        <w:t>v1.0</w:t>
      </w:r>
      <w:r w:rsidRPr="004B45A8">
        <w:rPr>
          <w:spacing w:val="23"/>
        </w:rPr>
        <w:t xml:space="preserve"> </w:t>
      </w:r>
      <w:r w:rsidRPr="004B45A8">
        <w:t>&lt;commit_id&gt;</w:t>
      </w:r>
    </w:p>
    <w:p w14:paraId="01045FC1" w14:textId="77777777" w:rsidR="004731CB" w:rsidRPr="004B45A8" w:rsidRDefault="004731CB" w:rsidP="00344A9B">
      <w:pPr>
        <w:pStyle w:val="BodyText"/>
        <w:spacing w:before="204" w:line="376" w:lineRule="auto"/>
        <w:ind w:firstLine="48"/>
        <w:jc w:val="both"/>
      </w:pPr>
      <w:r w:rsidRPr="004B45A8">
        <w:t>git</w:t>
      </w:r>
      <w:r w:rsidRPr="004B45A8">
        <w:rPr>
          <w:spacing w:val="-7"/>
        </w:rPr>
        <w:t xml:space="preserve"> </w:t>
      </w:r>
      <w:r w:rsidRPr="004B45A8">
        <w:t>tag</w:t>
      </w:r>
      <w:r w:rsidRPr="004B45A8">
        <w:rPr>
          <w:spacing w:val="-13"/>
        </w:rPr>
        <w:t xml:space="preserve"> </w:t>
      </w:r>
      <w:r w:rsidRPr="004B45A8">
        <w:t>followed</w:t>
      </w:r>
      <w:r w:rsidRPr="004B45A8">
        <w:rPr>
          <w:spacing w:val="-13"/>
        </w:rPr>
        <w:t xml:space="preserve"> </w:t>
      </w:r>
      <w:r w:rsidRPr="004B45A8">
        <w:t>by</w:t>
      </w:r>
      <w:r w:rsidRPr="004B45A8">
        <w:rPr>
          <w:spacing w:val="-13"/>
        </w:rPr>
        <w:t xml:space="preserve"> </w:t>
      </w:r>
      <w:r w:rsidRPr="004B45A8">
        <w:t>the</w:t>
      </w:r>
      <w:r w:rsidRPr="004B45A8">
        <w:rPr>
          <w:spacing w:val="-16"/>
        </w:rPr>
        <w:t xml:space="preserve"> </w:t>
      </w:r>
      <w:r w:rsidRPr="004B45A8">
        <w:t>tag</w:t>
      </w:r>
      <w:r w:rsidRPr="004B45A8">
        <w:rPr>
          <w:spacing w:val="-13"/>
        </w:rPr>
        <w:t xml:space="preserve"> </w:t>
      </w:r>
      <w:r w:rsidRPr="004B45A8">
        <w:t>name</w:t>
      </w:r>
      <w:r w:rsidRPr="004B45A8">
        <w:rPr>
          <w:spacing w:val="-16"/>
        </w:rPr>
        <w:t xml:space="preserve"> </w:t>
      </w:r>
      <w:r w:rsidRPr="004B45A8">
        <w:t>(e.g.,</w:t>
      </w:r>
      <w:r w:rsidRPr="004B45A8">
        <w:rPr>
          <w:spacing w:val="-18"/>
        </w:rPr>
        <w:t xml:space="preserve"> </w:t>
      </w:r>
      <w:r w:rsidRPr="004B45A8">
        <w:t>"v1.0")</w:t>
      </w:r>
      <w:r w:rsidRPr="004B45A8">
        <w:rPr>
          <w:spacing w:val="-22"/>
        </w:rPr>
        <w:t xml:space="preserve"> </w:t>
      </w:r>
      <w:r w:rsidRPr="004B45A8">
        <w:t>and</w:t>
      </w:r>
      <w:r w:rsidRPr="004B45A8">
        <w:rPr>
          <w:spacing w:val="-13"/>
        </w:rPr>
        <w:t xml:space="preserve"> </w:t>
      </w:r>
      <w:r w:rsidRPr="004B45A8">
        <w:t>the</w:t>
      </w:r>
      <w:r w:rsidRPr="004B45A8">
        <w:rPr>
          <w:spacing w:val="-16"/>
        </w:rPr>
        <w:t xml:space="preserve"> </w:t>
      </w:r>
      <w:r w:rsidRPr="004B45A8">
        <w:t>commit</w:t>
      </w:r>
      <w:r w:rsidRPr="004B45A8">
        <w:rPr>
          <w:spacing w:val="-25"/>
        </w:rPr>
        <w:t xml:space="preserve"> </w:t>
      </w:r>
      <w:r w:rsidRPr="004B45A8">
        <w:t>ID</w:t>
      </w:r>
      <w:r w:rsidRPr="004B45A8">
        <w:rPr>
          <w:spacing w:val="-18"/>
        </w:rPr>
        <w:t xml:space="preserve"> </w:t>
      </w:r>
      <w:r w:rsidRPr="004B45A8">
        <w:t>to</w:t>
      </w:r>
      <w:r w:rsidRPr="004B45A8">
        <w:rPr>
          <w:spacing w:val="-13"/>
        </w:rPr>
        <w:t xml:space="preserve"> </w:t>
      </w:r>
      <w:r w:rsidRPr="004B45A8">
        <w:t>create</w:t>
      </w:r>
      <w:r w:rsidRPr="004B45A8">
        <w:rPr>
          <w:spacing w:val="-16"/>
        </w:rPr>
        <w:t xml:space="preserve"> </w:t>
      </w:r>
      <w:r w:rsidRPr="004B45A8">
        <w:t>a</w:t>
      </w:r>
      <w:r w:rsidRPr="004B45A8">
        <w:rPr>
          <w:spacing w:val="-16"/>
        </w:rPr>
        <w:t xml:space="preserve"> </w:t>
      </w:r>
      <w:r w:rsidRPr="004B45A8">
        <w:t>lightweight</w:t>
      </w:r>
      <w:r w:rsidRPr="004B45A8">
        <w:rPr>
          <w:spacing w:val="-57"/>
        </w:rPr>
        <w:t xml:space="preserve"> </w:t>
      </w:r>
      <w:r w:rsidRPr="004B45A8">
        <w:t>tag. Lightweight tags are</w:t>
      </w:r>
      <w:r w:rsidRPr="004B45A8">
        <w:rPr>
          <w:spacing w:val="1"/>
        </w:rPr>
        <w:t xml:space="preserve"> </w:t>
      </w:r>
      <w:r w:rsidRPr="004B45A8">
        <w:t>simply pointers to specific commits and do not contain</w:t>
      </w:r>
      <w:r w:rsidRPr="004B45A8">
        <w:rPr>
          <w:spacing w:val="1"/>
        </w:rPr>
        <w:t xml:space="preserve"> </w:t>
      </w:r>
      <w:r w:rsidRPr="004B45A8">
        <w:t>additional</w:t>
      </w:r>
      <w:r w:rsidRPr="004B45A8">
        <w:rPr>
          <w:spacing w:val="2"/>
        </w:rPr>
        <w:t xml:space="preserve"> </w:t>
      </w:r>
      <w:r w:rsidRPr="004B45A8">
        <w:t>metadata</w:t>
      </w:r>
      <w:r w:rsidRPr="004B45A8">
        <w:rPr>
          <w:spacing w:val="10"/>
        </w:rPr>
        <w:t xml:space="preserve"> </w:t>
      </w:r>
      <w:r w:rsidRPr="004B45A8">
        <w:t>like</w:t>
      </w:r>
      <w:r w:rsidRPr="004B45A8">
        <w:rPr>
          <w:spacing w:val="10"/>
        </w:rPr>
        <w:t xml:space="preserve"> </w:t>
      </w:r>
      <w:r w:rsidRPr="004B45A8">
        <w:t>annotated</w:t>
      </w:r>
      <w:r w:rsidRPr="004B45A8">
        <w:rPr>
          <w:spacing w:val="13"/>
        </w:rPr>
        <w:t xml:space="preserve"> </w:t>
      </w:r>
      <w:r w:rsidRPr="004B45A8">
        <w:t>tags.</w:t>
      </w:r>
    </w:p>
    <w:p w14:paraId="1FDA2B95" w14:textId="77777777" w:rsidR="004731CB" w:rsidRPr="004B45A8" w:rsidRDefault="004731CB" w:rsidP="00344A9B">
      <w:pPr>
        <w:pStyle w:val="BodyText"/>
        <w:spacing w:line="274" w:lineRule="exact"/>
        <w:jc w:val="both"/>
      </w:pPr>
      <w:r w:rsidRPr="004B45A8">
        <w:t>git</w:t>
      </w:r>
      <w:r w:rsidRPr="004B45A8">
        <w:rPr>
          <w:spacing w:val="11"/>
        </w:rPr>
        <w:t xml:space="preserve"> </w:t>
      </w:r>
      <w:r w:rsidRPr="004B45A8">
        <w:t>show</w:t>
      </w:r>
      <w:r w:rsidRPr="004B45A8">
        <w:rPr>
          <w:spacing w:val="18"/>
        </w:rPr>
        <w:t xml:space="preserve"> </w:t>
      </w:r>
      <w:r w:rsidRPr="004B45A8">
        <w:t>v1.0</w:t>
      </w:r>
    </w:p>
    <w:p w14:paraId="0FC6BD03" w14:textId="77777777" w:rsidR="004731CB" w:rsidRPr="004B45A8" w:rsidRDefault="004731CB" w:rsidP="00344A9B">
      <w:pPr>
        <w:pStyle w:val="BodyText"/>
        <w:spacing w:before="125" w:line="388" w:lineRule="auto"/>
        <w:ind w:firstLine="48"/>
        <w:jc w:val="both"/>
      </w:pPr>
      <w:r w:rsidRPr="004B45A8">
        <w:t>Use git show followed by the tag name to verify that the tag was created correctly and</w:t>
      </w:r>
      <w:r w:rsidRPr="004B45A8">
        <w:rPr>
          <w:spacing w:val="-57"/>
        </w:rPr>
        <w:t xml:space="preserve"> </w:t>
      </w:r>
      <w:r w:rsidRPr="004B45A8">
        <w:t>is pointing to the desired commit. This command will display the details of the tag,</w:t>
      </w:r>
      <w:r w:rsidRPr="004B45A8">
        <w:rPr>
          <w:spacing w:val="1"/>
        </w:rPr>
        <w:t xml:space="preserve"> </w:t>
      </w:r>
      <w:r w:rsidRPr="004B45A8">
        <w:t>including</w:t>
      </w:r>
      <w:r w:rsidRPr="004B45A8">
        <w:rPr>
          <w:spacing w:val="11"/>
        </w:rPr>
        <w:t xml:space="preserve"> </w:t>
      </w:r>
      <w:r w:rsidRPr="004B45A8">
        <w:t>the</w:t>
      </w:r>
      <w:r w:rsidRPr="004B45A8">
        <w:rPr>
          <w:spacing w:val="10"/>
        </w:rPr>
        <w:t xml:space="preserve"> </w:t>
      </w:r>
      <w:r w:rsidRPr="004B45A8">
        <w:t>commit</w:t>
      </w:r>
      <w:r w:rsidRPr="004B45A8">
        <w:rPr>
          <w:spacing w:val="2"/>
        </w:rPr>
        <w:t xml:space="preserve"> </w:t>
      </w:r>
      <w:r w:rsidRPr="004B45A8">
        <w:t>it</w:t>
      </w:r>
      <w:r w:rsidRPr="004B45A8">
        <w:rPr>
          <w:spacing w:val="2"/>
        </w:rPr>
        <w:t xml:space="preserve"> </w:t>
      </w:r>
      <w:r w:rsidRPr="004B45A8">
        <w:t>points</w:t>
      </w:r>
      <w:r w:rsidRPr="004B45A8">
        <w:rPr>
          <w:spacing w:val="6"/>
        </w:rPr>
        <w:t xml:space="preserve"> </w:t>
      </w:r>
      <w:r w:rsidRPr="004B45A8">
        <w:t>to.</w:t>
      </w:r>
    </w:p>
    <w:p w14:paraId="564DDED0" w14:textId="77777777" w:rsidR="004731CB" w:rsidRPr="004B45A8" w:rsidRDefault="004731CB" w:rsidP="00344A9B">
      <w:pPr>
        <w:pStyle w:val="BodyText"/>
        <w:spacing w:line="248" w:lineRule="exact"/>
        <w:jc w:val="both"/>
      </w:pPr>
      <w:r w:rsidRPr="004B45A8">
        <w:t>git</w:t>
      </w:r>
      <w:r w:rsidRPr="004B45A8">
        <w:rPr>
          <w:spacing w:val="10"/>
        </w:rPr>
        <w:t xml:space="preserve"> </w:t>
      </w:r>
      <w:r w:rsidRPr="004B45A8">
        <w:t>push</w:t>
      </w:r>
      <w:r w:rsidRPr="004B45A8">
        <w:rPr>
          <w:spacing w:val="22"/>
        </w:rPr>
        <w:t xml:space="preserve"> </w:t>
      </w:r>
      <w:r w:rsidRPr="004B45A8">
        <w:t>origin</w:t>
      </w:r>
      <w:r w:rsidRPr="004B45A8">
        <w:rPr>
          <w:spacing w:val="23"/>
        </w:rPr>
        <w:t xml:space="preserve"> </w:t>
      </w:r>
      <w:r w:rsidRPr="004B45A8">
        <w:t>v1.0</w:t>
      </w:r>
    </w:p>
    <w:p w14:paraId="0469B509" w14:textId="77777777" w:rsidR="004731CB" w:rsidRPr="004B45A8" w:rsidRDefault="004731CB" w:rsidP="00344A9B">
      <w:pPr>
        <w:pStyle w:val="BodyText"/>
        <w:spacing w:before="156" w:line="369" w:lineRule="auto"/>
        <w:ind w:hanging="16"/>
        <w:jc w:val="both"/>
      </w:pPr>
      <w:r w:rsidRPr="004B45A8">
        <w:t>If</w:t>
      </w:r>
      <w:r w:rsidRPr="004B45A8">
        <w:rPr>
          <w:spacing w:val="5"/>
        </w:rPr>
        <w:t xml:space="preserve"> </w:t>
      </w:r>
      <w:r w:rsidRPr="004B45A8">
        <w:t>you</w:t>
      </w:r>
      <w:r w:rsidRPr="004B45A8">
        <w:rPr>
          <w:spacing w:val="-3"/>
        </w:rPr>
        <w:t xml:space="preserve"> </w:t>
      </w:r>
      <w:r w:rsidRPr="004B45A8">
        <w:t>want</w:t>
      </w:r>
      <w:r w:rsidRPr="004B45A8">
        <w:rPr>
          <w:spacing w:val="-13"/>
        </w:rPr>
        <w:t xml:space="preserve"> </w:t>
      </w:r>
      <w:r w:rsidRPr="004B45A8">
        <w:t>to</w:t>
      </w:r>
      <w:r w:rsidRPr="004B45A8">
        <w:rPr>
          <w:spacing w:val="-3"/>
        </w:rPr>
        <w:t xml:space="preserve"> </w:t>
      </w:r>
      <w:r w:rsidRPr="004B45A8">
        <w:t>share</w:t>
      </w:r>
      <w:r w:rsidRPr="004B45A8">
        <w:rPr>
          <w:spacing w:val="-5"/>
        </w:rPr>
        <w:t xml:space="preserve"> </w:t>
      </w:r>
      <w:r w:rsidRPr="004B45A8">
        <w:t>the</w:t>
      </w:r>
      <w:r w:rsidRPr="004B45A8">
        <w:rPr>
          <w:spacing w:val="-5"/>
        </w:rPr>
        <w:t xml:space="preserve"> </w:t>
      </w:r>
      <w:r w:rsidRPr="004B45A8">
        <w:t>tag</w:t>
      </w:r>
      <w:r w:rsidRPr="004B45A8">
        <w:rPr>
          <w:spacing w:val="-3"/>
        </w:rPr>
        <w:t xml:space="preserve"> </w:t>
      </w:r>
      <w:r w:rsidRPr="004B45A8">
        <w:t>with</w:t>
      </w:r>
      <w:r w:rsidRPr="004B45A8">
        <w:rPr>
          <w:spacing w:val="-3"/>
        </w:rPr>
        <w:t xml:space="preserve"> </w:t>
      </w:r>
      <w:r w:rsidRPr="004B45A8">
        <w:t>others,</w:t>
      </w:r>
      <w:r w:rsidRPr="004B45A8">
        <w:rPr>
          <w:spacing w:val="-7"/>
        </w:rPr>
        <w:t xml:space="preserve"> </w:t>
      </w:r>
      <w:r w:rsidRPr="004B45A8">
        <w:t>you</w:t>
      </w:r>
      <w:r w:rsidRPr="004B45A8">
        <w:rPr>
          <w:spacing w:val="-3"/>
        </w:rPr>
        <w:t xml:space="preserve"> </w:t>
      </w:r>
      <w:r w:rsidRPr="004B45A8">
        <w:t>can</w:t>
      </w:r>
      <w:r w:rsidRPr="004B45A8">
        <w:rPr>
          <w:spacing w:val="-19"/>
        </w:rPr>
        <w:t xml:space="preserve"> </w:t>
      </w:r>
      <w:r w:rsidRPr="004B45A8">
        <w:t>push</w:t>
      </w:r>
      <w:r w:rsidRPr="004B45A8">
        <w:rPr>
          <w:spacing w:val="-18"/>
        </w:rPr>
        <w:t xml:space="preserve"> </w:t>
      </w:r>
      <w:r w:rsidRPr="004B45A8">
        <w:t>it</w:t>
      </w:r>
      <w:r w:rsidRPr="004B45A8">
        <w:rPr>
          <w:spacing w:val="-13"/>
        </w:rPr>
        <w:t xml:space="preserve"> </w:t>
      </w:r>
      <w:r w:rsidRPr="004B45A8">
        <w:t>to</w:t>
      </w:r>
      <w:r w:rsidRPr="004B45A8">
        <w:rPr>
          <w:spacing w:val="-3"/>
        </w:rPr>
        <w:t xml:space="preserve"> </w:t>
      </w:r>
      <w:r w:rsidRPr="004B45A8">
        <w:t>a</w:t>
      </w:r>
      <w:r w:rsidRPr="004B45A8">
        <w:rPr>
          <w:spacing w:val="-5"/>
        </w:rPr>
        <w:t xml:space="preserve"> </w:t>
      </w:r>
      <w:r w:rsidRPr="004B45A8">
        <w:t>remote</w:t>
      </w:r>
      <w:r w:rsidRPr="004B45A8">
        <w:rPr>
          <w:spacing w:val="-5"/>
        </w:rPr>
        <w:t xml:space="preserve"> </w:t>
      </w:r>
      <w:r w:rsidRPr="004B45A8">
        <w:t>repository</w:t>
      </w:r>
      <w:r w:rsidRPr="004B45A8">
        <w:rPr>
          <w:spacing w:val="-3"/>
        </w:rPr>
        <w:t xml:space="preserve"> </w:t>
      </w:r>
      <w:r w:rsidRPr="004B45A8">
        <w:t>using</w:t>
      </w:r>
      <w:r w:rsidRPr="004B45A8">
        <w:rPr>
          <w:spacing w:val="-3"/>
        </w:rPr>
        <w:t xml:space="preserve"> </w:t>
      </w:r>
      <w:r w:rsidRPr="004B45A8">
        <w:t>git</w:t>
      </w:r>
      <w:r w:rsidRPr="004B45A8">
        <w:rPr>
          <w:spacing w:val="-58"/>
        </w:rPr>
        <w:t xml:space="preserve"> </w:t>
      </w:r>
      <w:r w:rsidRPr="004B45A8">
        <w:t>push.</w:t>
      </w:r>
      <w:r w:rsidRPr="004B45A8">
        <w:rPr>
          <w:spacing w:val="-22"/>
        </w:rPr>
        <w:t xml:space="preserve"> </w:t>
      </w:r>
      <w:r w:rsidRPr="004B45A8">
        <w:t>This</w:t>
      </w:r>
      <w:r w:rsidRPr="004B45A8">
        <w:rPr>
          <w:spacing w:val="-6"/>
        </w:rPr>
        <w:t xml:space="preserve"> </w:t>
      </w:r>
      <w:r w:rsidRPr="004B45A8">
        <w:t>step is</w:t>
      </w:r>
      <w:r w:rsidRPr="004B45A8">
        <w:rPr>
          <w:spacing w:val="-6"/>
        </w:rPr>
        <w:t xml:space="preserve"> </w:t>
      </w:r>
      <w:r w:rsidRPr="004B45A8">
        <w:t>optional</w:t>
      </w:r>
      <w:r w:rsidRPr="004B45A8">
        <w:rPr>
          <w:spacing w:val="-11"/>
        </w:rPr>
        <w:t xml:space="preserve"> </w:t>
      </w:r>
      <w:r w:rsidRPr="004B45A8">
        <w:t>and depends</w:t>
      </w:r>
      <w:r w:rsidRPr="004B45A8">
        <w:rPr>
          <w:spacing w:val="-5"/>
        </w:rPr>
        <w:t xml:space="preserve"> </w:t>
      </w:r>
      <w:r w:rsidRPr="004B45A8">
        <w:t>on</w:t>
      </w:r>
      <w:r w:rsidRPr="004B45A8">
        <w:rPr>
          <w:spacing w:val="-17"/>
        </w:rPr>
        <w:t xml:space="preserve"> </w:t>
      </w:r>
      <w:r w:rsidRPr="004B45A8">
        <w:t>your</w:t>
      </w:r>
      <w:r w:rsidRPr="004B45A8">
        <w:rPr>
          <w:spacing w:val="-7"/>
        </w:rPr>
        <w:t xml:space="preserve"> </w:t>
      </w:r>
      <w:r w:rsidRPr="004B45A8">
        <w:t>workflow</w:t>
      </w:r>
      <w:r w:rsidRPr="004B45A8">
        <w:rPr>
          <w:spacing w:val="-6"/>
        </w:rPr>
        <w:t xml:space="preserve"> </w:t>
      </w:r>
      <w:r w:rsidRPr="004B45A8">
        <w:t>and the</w:t>
      </w:r>
      <w:r w:rsidRPr="004B45A8">
        <w:rPr>
          <w:spacing w:val="-2"/>
        </w:rPr>
        <w:t xml:space="preserve"> </w:t>
      </w:r>
      <w:r w:rsidRPr="004B45A8">
        <w:t>need</w:t>
      </w:r>
      <w:r w:rsidRPr="004B45A8">
        <w:rPr>
          <w:spacing w:val="-1"/>
        </w:rPr>
        <w:t xml:space="preserve"> </w:t>
      </w:r>
      <w:r w:rsidRPr="004B45A8">
        <w:t>to share</w:t>
      </w:r>
      <w:r w:rsidRPr="004B45A8">
        <w:rPr>
          <w:spacing w:val="-2"/>
        </w:rPr>
        <w:t xml:space="preserve"> </w:t>
      </w:r>
      <w:r w:rsidRPr="004B45A8">
        <w:t>the</w:t>
      </w:r>
      <w:r w:rsidRPr="004B45A8">
        <w:rPr>
          <w:spacing w:val="-2"/>
        </w:rPr>
        <w:t xml:space="preserve"> </w:t>
      </w:r>
      <w:r w:rsidRPr="004B45A8">
        <w:t>tag</w:t>
      </w:r>
      <w:r w:rsidRPr="004B45A8">
        <w:rPr>
          <w:spacing w:val="-58"/>
        </w:rPr>
        <w:t xml:space="preserve"> </w:t>
      </w:r>
      <w:r w:rsidRPr="004B45A8">
        <w:t>with</w:t>
      </w:r>
      <w:r w:rsidRPr="004B45A8">
        <w:rPr>
          <w:spacing w:val="11"/>
        </w:rPr>
        <w:t xml:space="preserve"> </w:t>
      </w:r>
      <w:r w:rsidRPr="004B45A8">
        <w:t>others.</w:t>
      </w:r>
    </w:p>
    <w:p w14:paraId="6652BF6F" w14:textId="77777777" w:rsidR="00843296" w:rsidRPr="004B45A8" w:rsidRDefault="00843296" w:rsidP="00B30D95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0F86E2C3" w14:textId="77777777" w:rsidR="00BC456E" w:rsidRPr="004B45A8" w:rsidRDefault="00DB1D37" w:rsidP="00DB1D37">
      <w:pPr>
        <w:pStyle w:val="ListParagraph"/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line="36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DB1D37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4.5</w:t>
      </w:r>
      <w:r>
        <w:rPr>
          <w:rFonts w:ascii="Times New Roman" w:eastAsia="Times New Roman" w:hAnsi="Times New Roman" w:cs="Times New Roman"/>
          <w:color w:val="000000" w:themeColor="text1"/>
          <w:spacing w:val="2"/>
          <w:sz w:val="24"/>
          <w:szCs w:val="24"/>
          <w:lang w:eastAsia="en-IN"/>
        </w:rPr>
        <w:t>.</w:t>
      </w:r>
      <w:r w:rsidR="00BC456E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Procedure</w:t>
      </w:r>
      <w:r w:rsidR="004731CB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and </w:t>
      </w:r>
      <w:r w:rsidR="00BC456E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Results</w:t>
      </w:r>
    </w:p>
    <w:p w14:paraId="44B619B9" w14:textId="77777777" w:rsidR="004731CB" w:rsidRPr="004B45A8" w:rsidRDefault="004731CB" w:rsidP="00DB1D37">
      <w:pPr>
        <w:pStyle w:val="BodyText"/>
      </w:pPr>
      <w:r w:rsidRPr="004B45A8">
        <w:rPr>
          <w:noProof/>
        </w:rPr>
        <w:drawing>
          <wp:anchor distT="0" distB="0" distL="0" distR="0" simplePos="0" relativeHeight="251725824" behindDoc="0" locked="0" layoutInCell="1" allowOverlap="1" wp14:anchorId="026E3B17" wp14:editId="2CE9A665">
            <wp:simplePos x="0" y="0"/>
            <wp:positionH relativeFrom="page">
              <wp:posOffset>1188085</wp:posOffset>
            </wp:positionH>
            <wp:positionV relativeFrom="paragraph">
              <wp:posOffset>245149</wp:posOffset>
            </wp:positionV>
            <wp:extent cx="5341661" cy="1656397"/>
            <wp:effectExtent l="0" t="0" r="0" b="0"/>
            <wp:wrapTopAndBottom/>
            <wp:docPr id="49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41661" cy="16563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45A8">
        <w:t>git</w:t>
      </w:r>
      <w:r w:rsidRPr="004B45A8">
        <w:rPr>
          <w:spacing w:val="4"/>
        </w:rPr>
        <w:t xml:space="preserve"> </w:t>
      </w:r>
      <w:r w:rsidRPr="004B45A8">
        <w:t>log</w:t>
      </w:r>
    </w:p>
    <w:p w14:paraId="1905A19B" w14:textId="77777777" w:rsidR="004731CB" w:rsidRPr="004B45A8" w:rsidRDefault="004731CB" w:rsidP="00E07DAA">
      <w:pPr>
        <w:pStyle w:val="BodyText"/>
        <w:spacing w:before="5"/>
      </w:pPr>
    </w:p>
    <w:p w14:paraId="08157128" w14:textId="77777777" w:rsidR="00506B3A" w:rsidRDefault="004731CB" w:rsidP="00E07DAA">
      <w:pPr>
        <w:pStyle w:val="BodyText"/>
        <w:spacing w:before="1" w:line="362" w:lineRule="auto"/>
        <w:rPr>
          <w:spacing w:val="17"/>
        </w:rPr>
      </w:pPr>
      <w:r w:rsidRPr="004B45A8">
        <w:rPr>
          <w:noProof/>
        </w:rPr>
        <w:drawing>
          <wp:anchor distT="0" distB="0" distL="0" distR="0" simplePos="0" relativeHeight="251726848" behindDoc="0" locked="0" layoutInCell="1" allowOverlap="1" wp14:anchorId="59DDA10B" wp14:editId="4C9BDDEE">
            <wp:simplePos x="0" y="0"/>
            <wp:positionH relativeFrom="page">
              <wp:posOffset>1177925</wp:posOffset>
            </wp:positionH>
            <wp:positionV relativeFrom="paragraph">
              <wp:posOffset>549822</wp:posOffset>
            </wp:positionV>
            <wp:extent cx="5350407" cy="1593341"/>
            <wp:effectExtent l="0" t="0" r="0" b="0"/>
            <wp:wrapTopAndBottom/>
            <wp:docPr id="50" name="image1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50407" cy="15933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tag</w:t>
      </w:r>
      <w:r w:rsidRPr="004B45A8">
        <w:rPr>
          <w:spacing w:val="14"/>
        </w:rPr>
        <w:t xml:space="preserve"> </w:t>
      </w:r>
      <w:r w:rsidRPr="004B45A8">
        <w:t>-a</w:t>
      </w:r>
      <w:r w:rsidRPr="004B45A8">
        <w:rPr>
          <w:spacing w:val="11"/>
        </w:rPr>
        <w:t xml:space="preserve"> </w:t>
      </w:r>
      <w:r w:rsidRPr="004B45A8">
        <w:t>v1.0</w:t>
      </w:r>
      <w:r w:rsidRPr="004B45A8">
        <w:rPr>
          <w:spacing w:val="-2"/>
        </w:rPr>
        <w:t xml:space="preserve"> </w:t>
      </w:r>
      <w:r w:rsidRPr="004B45A8">
        <w:t>-m</w:t>
      </w:r>
      <w:r w:rsidRPr="004B45A8">
        <w:rPr>
          <w:spacing w:val="-6"/>
        </w:rPr>
        <w:t xml:space="preserve"> </w:t>
      </w:r>
      <w:r w:rsidRPr="004B45A8">
        <w:t>“Tag</w:t>
      </w:r>
      <w:r w:rsidRPr="004B45A8">
        <w:rPr>
          <w:spacing w:val="12"/>
        </w:rPr>
        <w:t xml:space="preserve"> </w:t>
      </w:r>
      <w:r w:rsidRPr="004B45A8">
        <w:t>v1.0”</w:t>
      </w:r>
      <w:r w:rsidRPr="004B45A8">
        <w:rPr>
          <w:spacing w:val="17"/>
        </w:rPr>
        <w:t xml:space="preserve"> </w:t>
      </w:r>
    </w:p>
    <w:p w14:paraId="39A2C7B3" w14:textId="77777777" w:rsidR="004731CB" w:rsidRPr="004B45A8" w:rsidRDefault="004731CB" w:rsidP="00E07DAA">
      <w:pPr>
        <w:pStyle w:val="BodyText"/>
        <w:spacing w:before="1" w:line="362" w:lineRule="auto"/>
      </w:pPr>
      <w:r w:rsidRPr="004B45A8">
        <w:t>git</w:t>
      </w:r>
      <w:r w:rsidRPr="004B45A8">
        <w:rPr>
          <w:spacing w:val="-57"/>
        </w:rPr>
        <w:t xml:space="preserve"> </w:t>
      </w:r>
      <w:r w:rsidRPr="004B45A8">
        <w:t>show</w:t>
      </w:r>
      <w:r w:rsidRPr="004B45A8">
        <w:rPr>
          <w:spacing w:val="6"/>
        </w:rPr>
        <w:t xml:space="preserve"> </w:t>
      </w:r>
      <w:r w:rsidRPr="004B45A8">
        <w:t>v1.0</w:t>
      </w:r>
    </w:p>
    <w:p w14:paraId="34D3F266" w14:textId="77777777" w:rsidR="004731CB" w:rsidRPr="004B45A8" w:rsidRDefault="004731CB" w:rsidP="00E07DAA">
      <w:pPr>
        <w:pBdr>
          <w:top w:val="nil"/>
          <w:left w:val="nil"/>
          <w:bottom w:val="nil"/>
          <w:right w:val="nil"/>
          <w:between w:val="nil"/>
        </w:pBdr>
        <w:tabs>
          <w:tab w:val="left" w:pos="450"/>
          <w:tab w:val="left" w:pos="2475"/>
          <w:tab w:val="left" w:pos="2610"/>
        </w:tabs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4206FAC3" w14:textId="77777777" w:rsidR="00BC456E" w:rsidRPr="004B45A8" w:rsidRDefault="00BC456E" w:rsidP="00E07DA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0CEDE2A" w14:textId="77777777" w:rsidR="00B77397" w:rsidRPr="004B45A8" w:rsidRDefault="00B77397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B2DA422" w14:textId="77777777" w:rsidR="00707388" w:rsidRPr="004B45A8" w:rsidRDefault="000F6C92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  </w:t>
      </w:r>
    </w:p>
    <w:p w14:paraId="60FE9300" w14:textId="77777777" w:rsidR="00432530" w:rsidRPr="004B45A8" w:rsidRDefault="00432530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15A615C" w14:textId="77777777" w:rsidR="004731CB" w:rsidRPr="004B45A8" w:rsidRDefault="004731CB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355D1A7" w14:textId="77777777" w:rsidR="004731CB" w:rsidRPr="004B45A8" w:rsidRDefault="004731CB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E58B53B" w14:textId="77777777" w:rsidR="009B5D23" w:rsidRPr="004B45A8" w:rsidRDefault="009B5D23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C2D6FCD" w14:textId="77777777" w:rsidR="009B5D23" w:rsidRPr="004B45A8" w:rsidRDefault="009B5D23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626DD5F" w14:textId="77777777" w:rsidR="009B5D23" w:rsidRPr="004B45A8" w:rsidRDefault="009B5D23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C074D71" w14:textId="77777777" w:rsidR="007F30F6" w:rsidRPr="004B45A8" w:rsidRDefault="007F30F6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32D046" w14:textId="77777777" w:rsidR="009B5D23" w:rsidRDefault="009B5D23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B6D00BF" w14:textId="77777777" w:rsidR="004B45A8" w:rsidRDefault="004B45A8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FC267D7" w14:textId="77777777" w:rsidR="004B45A8" w:rsidRDefault="004B45A8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01695C0" w14:textId="77777777" w:rsidR="00DB1D37" w:rsidRDefault="00DB1D37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D7B96EE" w14:textId="77777777" w:rsidR="00DB1D37" w:rsidRDefault="00DB1D37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1959FA6F" w14:textId="77777777" w:rsidR="00DB1D37" w:rsidRPr="004B45A8" w:rsidRDefault="00DB1D37" w:rsidP="00B30D95">
      <w:pPr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E9433A" w14:textId="77777777" w:rsidR="009B5D23" w:rsidRPr="004B45A8" w:rsidRDefault="003C1435" w:rsidP="00B30D95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XPERIMENT No.05: </w:t>
      </w:r>
      <w:r w:rsidR="009B5D23" w:rsidRPr="004B45A8">
        <w:rPr>
          <w:rFonts w:ascii="Times New Roman" w:hAnsi="Times New Roman" w:cs="Times New Roman"/>
          <w:sz w:val="24"/>
          <w:szCs w:val="24"/>
        </w:rPr>
        <w:t>Advanced</w:t>
      </w:r>
      <w:r w:rsidR="009B5D23" w:rsidRPr="004B45A8">
        <w:rPr>
          <w:rFonts w:ascii="Times New Roman" w:hAnsi="Times New Roman" w:cs="Times New Roman"/>
          <w:spacing w:val="5"/>
          <w:sz w:val="24"/>
          <w:szCs w:val="24"/>
        </w:rPr>
        <w:t xml:space="preserve"> </w:t>
      </w:r>
      <w:r w:rsidR="009B5D23" w:rsidRPr="004B45A8">
        <w:rPr>
          <w:rFonts w:ascii="Times New Roman" w:hAnsi="Times New Roman" w:cs="Times New Roman"/>
          <w:sz w:val="24"/>
          <w:szCs w:val="24"/>
        </w:rPr>
        <w:t>Git</w:t>
      </w:r>
      <w:r w:rsidR="009B5D23"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="009B5D23" w:rsidRPr="004B45A8">
        <w:rPr>
          <w:rFonts w:ascii="Times New Roman" w:hAnsi="Times New Roman" w:cs="Times New Roman"/>
          <w:sz w:val="24"/>
          <w:szCs w:val="24"/>
        </w:rPr>
        <w:t>Operations</w:t>
      </w:r>
    </w:p>
    <w:p w14:paraId="2EC4C5D0" w14:textId="77777777" w:rsidR="003C1435" w:rsidRPr="004B45A8" w:rsidRDefault="007D2792" w:rsidP="00B30D95">
      <w:pPr>
        <w:tabs>
          <w:tab w:val="left" w:pos="2475"/>
        </w:tabs>
        <w:spacing w:after="0" w:line="240" w:lineRule="auto"/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6780BFA" wp14:editId="17E91D12">
                <wp:simplePos x="0" y="0"/>
                <wp:positionH relativeFrom="column">
                  <wp:posOffset>-40005</wp:posOffset>
                </wp:positionH>
                <wp:positionV relativeFrom="paragraph">
                  <wp:posOffset>26035</wp:posOffset>
                </wp:positionV>
                <wp:extent cx="6038850" cy="0"/>
                <wp:effectExtent l="0" t="0" r="19050" b="19050"/>
                <wp:wrapNone/>
                <wp:docPr id="17" name="AutoShape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3885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016CF06" id="AutoShape 89" o:spid="_x0000_s1026" type="#_x0000_t32" style="position:absolute;margin-left:-3.15pt;margin-top:2.05pt;width:475.5pt;height:0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"/>
            </w:pict>
          </mc:Fallback>
        </mc:AlternateContent>
      </w:r>
      <w:r w:rsidR="00D57280"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6702C4B" wp14:editId="3D4E31B6">
                <wp:simplePos x="0" y="0"/>
                <wp:positionH relativeFrom="column">
                  <wp:posOffset>76200</wp:posOffset>
                </wp:positionH>
                <wp:positionV relativeFrom="paragraph">
                  <wp:posOffset>139700</wp:posOffset>
                </wp:positionV>
                <wp:extent cx="0" cy="12700"/>
                <wp:effectExtent l="9525" t="6350" r="9525" b="0"/>
                <wp:wrapNone/>
                <wp:docPr id="16" name="Freeform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0" cy="12700"/>
                        </a:xfrm>
                        <a:custGeom>
                          <a:avLst/>
                          <a:gdLst>
                            <a:gd name="T0" fmla="*/ 0 w 5965190"/>
                            <a:gd name="T1" fmla="*/ 0 h 1"/>
                            <a:gd name="T2" fmla="*/ 5965190 w 596519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5965190" h="1" extrusionOk="0">
                              <a:moveTo>
                                <a:pt x="0" y="0"/>
                              </a:moveTo>
                              <a:lnTo>
                                <a:pt x="5965190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D49B56C" id="Freeform 65" o:spid="_x0000_s1026" style="position:absolute;margin-left:6pt;margin-top:11pt;width:0;height: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596519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" path="m,l5965190,e" strokeweight="1pt">
                <v:stroke startarrowwidth="narrow" startarrowlength="short" endarrowwidth="narrow" endarrowlength="short"/>
                <v:path arrowok="t" o:extrusionok="f" o:connecttype="custom" o:connectlocs="0,0;1,0" o:connectangles="0,0"/>
              </v:shape>
            </w:pict>
          </mc:Fallback>
        </mc:AlternateContent>
      </w:r>
    </w:p>
    <w:tbl>
      <w:tblPr>
        <w:tblW w:w="8204" w:type="dxa"/>
        <w:tblInd w:w="1209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102"/>
        <w:gridCol w:w="4102"/>
      </w:tblGrid>
      <w:tr w:rsidR="003C1435" w:rsidRPr="004B45A8" w14:paraId="5AC5311D" w14:textId="77777777" w:rsidTr="00933915">
        <w:trPr>
          <w:trHeight w:val="51"/>
        </w:trPr>
        <w:tc>
          <w:tcPr>
            <w:tcW w:w="4102" w:type="dxa"/>
          </w:tcPr>
          <w:p w14:paraId="4DE589D0" w14:textId="77777777" w:rsidR="003C1435" w:rsidRPr="004B45A8" w:rsidRDefault="003C1435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1 Objective</w:t>
            </w:r>
          </w:p>
        </w:tc>
        <w:tc>
          <w:tcPr>
            <w:tcW w:w="4102" w:type="dxa"/>
          </w:tcPr>
          <w:p w14:paraId="79E4D4D0" w14:textId="77777777" w:rsidR="003C1435" w:rsidRPr="004B45A8" w:rsidRDefault="007F30F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4 Introduction</w:t>
            </w:r>
          </w:p>
        </w:tc>
      </w:tr>
      <w:tr w:rsidR="007F30F6" w:rsidRPr="004B45A8" w14:paraId="618857F8" w14:textId="77777777" w:rsidTr="00933915">
        <w:trPr>
          <w:trHeight w:val="48"/>
        </w:trPr>
        <w:tc>
          <w:tcPr>
            <w:tcW w:w="4102" w:type="dxa"/>
          </w:tcPr>
          <w:p w14:paraId="59FA019F" w14:textId="77777777" w:rsidR="007F30F6" w:rsidRPr="004B45A8" w:rsidRDefault="007F30F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2 System Configuration</w:t>
            </w:r>
          </w:p>
        </w:tc>
        <w:tc>
          <w:tcPr>
            <w:tcW w:w="4102" w:type="dxa"/>
          </w:tcPr>
          <w:p w14:paraId="671D13AA" w14:textId="77777777" w:rsidR="007F30F6" w:rsidRPr="004B45A8" w:rsidRDefault="007F30F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5 Procedure and Results</w:t>
            </w:r>
          </w:p>
        </w:tc>
      </w:tr>
      <w:tr w:rsidR="007F30F6" w:rsidRPr="004B45A8" w14:paraId="3093B813" w14:textId="77777777" w:rsidTr="00933915">
        <w:trPr>
          <w:trHeight w:val="48"/>
        </w:trPr>
        <w:tc>
          <w:tcPr>
            <w:tcW w:w="4102" w:type="dxa"/>
          </w:tcPr>
          <w:p w14:paraId="46A39E8F" w14:textId="77777777" w:rsidR="007F30F6" w:rsidRPr="004B45A8" w:rsidRDefault="007F30F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5.3 Pre-Requisite</w:t>
            </w:r>
          </w:p>
        </w:tc>
        <w:tc>
          <w:tcPr>
            <w:tcW w:w="4102" w:type="dxa"/>
          </w:tcPr>
          <w:p w14:paraId="0E06A925" w14:textId="77777777" w:rsidR="007F30F6" w:rsidRPr="004B45A8" w:rsidRDefault="007F30F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7F30F6" w:rsidRPr="004B45A8" w14:paraId="37004DBC" w14:textId="77777777" w:rsidTr="00933915">
        <w:trPr>
          <w:trHeight w:val="125"/>
        </w:trPr>
        <w:tc>
          <w:tcPr>
            <w:tcW w:w="4102" w:type="dxa"/>
          </w:tcPr>
          <w:p w14:paraId="2E097D41" w14:textId="77777777" w:rsidR="007F30F6" w:rsidRPr="004B45A8" w:rsidRDefault="007F30F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44256" behindDoc="0" locked="0" layoutInCell="1" allowOverlap="1" wp14:anchorId="7860151B" wp14:editId="57131A25">
                      <wp:simplePos x="0" y="0"/>
                      <wp:positionH relativeFrom="column">
                        <wp:posOffset>-807720</wp:posOffset>
                      </wp:positionH>
                      <wp:positionV relativeFrom="paragraph">
                        <wp:posOffset>62230</wp:posOffset>
                      </wp:positionV>
                      <wp:extent cx="6038850" cy="25400"/>
                      <wp:effectExtent l="0" t="0" r="19050" b="31750"/>
                      <wp:wrapNone/>
                      <wp:docPr id="18" name="AutoShape 9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6038850" cy="2540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99D4052" id="AutoShape 90" o:spid="_x0000_s1026" type="#_x0000_t32" style="position:absolute;margin-left:-63.6pt;margin-top:4.9pt;width:475.5pt;height:2pt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"/>
                  </w:pict>
                </mc:Fallback>
              </mc:AlternateContent>
            </w: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w:t xml:space="preserve"> </w:t>
            </w: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43232" behindDoc="0" locked="0" layoutInCell="1" allowOverlap="1" wp14:anchorId="1916A12D" wp14:editId="08ED42BB">
                      <wp:simplePos x="0" y="0"/>
                      <wp:positionH relativeFrom="column">
                        <wp:posOffset>-762000</wp:posOffset>
                      </wp:positionH>
                      <wp:positionV relativeFrom="paragraph">
                        <wp:posOffset>266700</wp:posOffset>
                      </wp:positionV>
                      <wp:extent cx="0" cy="12700"/>
                      <wp:effectExtent l="9525" t="9525" r="9525" b="0"/>
                      <wp:wrapNone/>
                      <wp:docPr id="15" name="Freeform 7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0" cy="12700"/>
                              </a:xfrm>
                              <a:custGeom>
                                <a:avLst/>
                                <a:gdLst>
                                  <a:gd name="T0" fmla="*/ 0 w 6039485"/>
                                  <a:gd name="T1" fmla="*/ 0 h 1"/>
                                  <a:gd name="T2" fmla="*/ 6039485 w 6039485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6039485" h="1" extrusionOk="0">
                                    <a:moveTo>
                                      <a:pt x="0" y="0"/>
                                    </a:moveTo>
                                    <a:lnTo>
                                      <a:pt x="6039485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313AA0D" id="Freeform 71" o:spid="_x0000_s1026" style="position:absolute;margin-left:-60pt;margin-top:21pt;width:0;height:1pt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39485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" path="m,l6039485,e" strokeweight="1pt">
                      <v:stroke startarrowwidth="narrow" startarrowlength="short" endarrowwidth="narrow" endarrowlength="short"/>
                      <v:path arrowok="t" o:extrusionok="f" o:connecttype="custom" o:connectlocs="0,0;1,0" o:connectangles="0,0"/>
                    </v:shape>
                  </w:pict>
                </mc:Fallback>
              </mc:AlternateContent>
            </w:r>
          </w:p>
        </w:tc>
        <w:tc>
          <w:tcPr>
            <w:tcW w:w="4102" w:type="dxa"/>
          </w:tcPr>
          <w:p w14:paraId="3D1703F9" w14:textId="77777777" w:rsidR="007F30F6" w:rsidRPr="004B45A8" w:rsidRDefault="007F30F6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21B2FCD1" w14:textId="77777777" w:rsidR="003C1435" w:rsidRPr="004B45A8" w:rsidRDefault="003C1435" w:rsidP="00E07DAA">
      <w:pPr>
        <w:tabs>
          <w:tab w:val="left" w:pos="2177"/>
        </w:tabs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5.1 Objective</w:t>
      </w:r>
    </w:p>
    <w:p w14:paraId="6A999765" w14:textId="77777777" w:rsidR="009B5D23" w:rsidRPr="004B45A8" w:rsidRDefault="009B5D23" w:rsidP="0039217A">
      <w:pPr>
        <w:pStyle w:val="BodyText"/>
        <w:spacing w:before="1" w:line="391" w:lineRule="auto"/>
        <w:ind w:firstLine="432"/>
      </w:pPr>
      <w:r w:rsidRPr="004B45A8">
        <w:t>Write</w:t>
      </w:r>
      <w:r w:rsidRPr="004B45A8">
        <w:rPr>
          <w:spacing w:val="-17"/>
        </w:rPr>
        <w:t xml:space="preserve"> </w:t>
      </w:r>
      <w:r w:rsidRPr="004B45A8">
        <w:t>a</w:t>
      </w:r>
      <w:r w:rsidRPr="004B45A8">
        <w:rPr>
          <w:spacing w:val="2"/>
        </w:rPr>
        <w:t xml:space="preserve"> </w:t>
      </w:r>
      <w:r w:rsidRPr="004B45A8">
        <w:t>command</w:t>
      </w:r>
      <w:r w:rsidRPr="004B45A8">
        <w:rPr>
          <w:spacing w:val="-15"/>
        </w:rPr>
        <w:t xml:space="preserve"> </w:t>
      </w:r>
      <w:r w:rsidRPr="004B45A8">
        <w:t>to</w:t>
      </w:r>
      <w:r w:rsidRPr="004B45A8">
        <w:rPr>
          <w:spacing w:val="-14"/>
        </w:rPr>
        <w:t xml:space="preserve"> </w:t>
      </w:r>
      <w:r w:rsidRPr="004B45A8">
        <w:t>cherry-pick</w:t>
      </w:r>
      <w:r w:rsidRPr="004B45A8">
        <w:rPr>
          <w:spacing w:val="-14"/>
        </w:rPr>
        <w:t xml:space="preserve"> </w:t>
      </w:r>
      <w:r w:rsidRPr="004B45A8">
        <w:t>a</w:t>
      </w:r>
      <w:r w:rsidRPr="004B45A8">
        <w:rPr>
          <w:spacing w:val="-17"/>
        </w:rPr>
        <w:t xml:space="preserve"> </w:t>
      </w:r>
      <w:r w:rsidRPr="004B45A8">
        <w:t>range</w:t>
      </w:r>
      <w:r w:rsidRPr="004B45A8">
        <w:rPr>
          <w:spacing w:val="-17"/>
        </w:rPr>
        <w:t xml:space="preserve"> </w:t>
      </w:r>
      <w:r w:rsidRPr="004B45A8">
        <w:t>of</w:t>
      </w:r>
      <w:r w:rsidRPr="004B45A8">
        <w:rPr>
          <w:spacing w:val="-23"/>
        </w:rPr>
        <w:t xml:space="preserve"> </w:t>
      </w:r>
      <w:r w:rsidRPr="004B45A8">
        <w:t>commits</w:t>
      </w:r>
      <w:r w:rsidRPr="004B45A8">
        <w:rPr>
          <w:spacing w:val="-20"/>
        </w:rPr>
        <w:t xml:space="preserve"> </w:t>
      </w:r>
      <w:r w:rsidRPr="004B45A8">
        <w:t>from</w:t>
      </w:r>
      <w:r w:rsidRPr="004B45A8">
        <w:rPr>
          <w:spacing w:val="-16"/>
        </w:rPr>
        <w:t xml:space="preserve"> </w:t>
      </w:r>
      <w:r w:rsidRPr="004B45A8">
        <w:t>"source-branch"</w:t>
      </w:r>
      <w:r w:rsidRPr="004B45A8">
        <w:rPr>
          <w:spacing w:val="-27"/>
        </w:rPr>
        <w:t xml:space="preserve"> </w:t>
      </w:r>
      <w:r w:rsidRPr="004B45A8">
        <w:t>to</w:t>
      </w:r>
      <w:r w:rsidRPr="004B45A8">
        <w:rPr>
          <w:spacing w:val="-14"/>
        </w:rPr>
        <w:t xml:space="preserve"> </w:t>
      </w:r>
      <w:r w:rsidRPr="004B45A8">
        <w:t>the</w:t>
      </w:r>
      <w:r w:rsidRPr="004B45A8">
        <w:rPr>
          <w:spacing w:val="-17"/>
        </w:rPr>
        <w:t xml:space="preserve"> </w:t>
      </w:r>
      <w:r w:rsidRPr="004B45A8">
        <w:t>current</w:t>
      </w:r>
      <w:r w:rsidRPr="004B45A8">
        <w:rPr>
          <w:spacing w:val="-57"/>
        </w:rPr>
        <w:t xml:space="preserve"> </w:t>
      </w:r>
      <w:r w:rsidRPr="004B45A8">
        <w:t>branch.</w:t>
      </w:r>
    </w:p>
    <w:p w14:paraId="2151E3BF" w14:textId="77777777" w:rsidR="009B5D23" w:rsidRPr="004B45A8" w:rsidRDefault="009B5D23" w:rsidP="0039217A">
      <w:pPr>
        <w:tabs>
          <w:tab w:val="left" w:pos="2177"/>
        </w:tabs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5D9AD8FF" w14:textId="77777777" w:rsidR="009B5D23" w:rsidRPr="004B45A8" w:rsidRDefault="009B5D23" w:rsidP="0039217A">
      <w:pPr>
        <w:tabs>
          <w:tab w:val="left" w:pos="217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5.2 System Configuration</w:t>
      </w:r>
    </w:p>
    <w:p w14:paraId="18839AD6" w14:textId="77777777" w:rsidR="009B5D23" w:rsidRPr="004B45A8" w:rsidRDefault="0039217A" w:rsidP="0039217A">
      <w:pPr>
        <w:pStyle w:val="BodyText"/>
      </w:pPr>
      <w:r>
        <w:t xml:space="preserve">          </w:t>
      </w:r>
      <w:r w:rsidR="009B5D23" w:rsidRPr="004B45A8">
        <w:t>Windows</w:t>
      </w:r>
      <w:r w:rsidR="009B5D23" w:rsidRPr="004B45A8">
        <w:rPr>
          <w:spacing w:val="16"/>
        </w:rPr>
        <w:t xml:space="preserve"> </w:t>
      </w:r>
      <w:r w:rsidR="009B5D23" w:rsidRPr="004B45A8">
        <w:t>10,</w:t>
      </w:r>
      <w:r w:rsidR="009B5D23" w:rsidRPr="004B45A8">
        <w:rPr>
          <w:spacing w:val="18"/>
        </w:rPr>
        <w:t xml:space="preserve"> </w:t>
      </w:r>
      <w:r w:rsidR="009B5D23" w:rsidRPr="004B45A8">
        <w:t>Linux,</w:t>
      </w:r>
      <w:r w:rsidR="009B5D23" w:rsidRPr="004B45A8">
        <w:rPr>
          <w:spacing w:val="18"/>
        </w:rPr>
        <w:t xml:space="preserve"> </w:t>
      </w:r>
      <w:r w:rsidR="009B5D23" w:rsidRPr="004B45A8">
        <w:t>Mac</w:t>
      </w:r>
    </w:p>
    <w:p w14:paraId="0BD7C250" w14:textId="77777777" w:rsidR="009B5D23" w:rsidRPr="004B45A8" w:rsidRDefault="009B5D23" w:rsidP="0039217A">
      <w:pPr>
        <w:pStyle w:val="ListParagraph"/>
        <w:tabs>
          <w:tab w:val="left" w:pos="2177"/>
        </w:tabs>
        <w:spacing w:after="0" w:line="360" w:lineRule="auto"/>
        <w:ind w:left="0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F461DDF" w14:textId="77777777" w:rsidR="003C1435" w:rsidRPr="004B45A8" w:rsidRDefault="003C1435" w:rsidP="0039217A">
      <w:pP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5.3 Pre-Requisite</w:t>
      </w:r>
    </w:p>
    <w:p w14:paraId="6FF4F7A8" w14:textId="77777777" w:rsidR="009B5D23" w:rsidRPr="004B45A8" w:rsidRDefault="005033B8" w:rsidP="0039217A">
      <w:pPr>
        <w:pStyle w:val="BodyText"/>
      </w:pPr>
      <w:r w:rsidRPr="004B45A8">
        <w:rPr>
          <w:color w:val="000000" w:themeColor="text1"/>
        </w:rPr>
        <w:tab/>
      </w:r>
      <w:r w:rsidR="009B5D23" w:rsidRPr="004B45A8">
        <w:t>Install</w:t>
      </w:r>
      <w:r w:rsidR="009B5D23" w:rsidRPr="004B45A8">
        <w:rPr>
          <w:spacing w:val="11"/>
        </w:rPr>
        <w:t xml:space="preserve"> </w:t>
      </w:r>
      <w:r w:rsidR="009B5D23" w:rsidRPr="004B45A8">
        <w:t>Git</w:t>
      </w:r>
      <w:r w:rsidR="009B5D23" w:rsidRPr="004B45A8">
        <w:rPr>
          <w:spacing w:val="12"/>
        </w:rPr>
        <w:t xml:space="preserve"> </w:t>
      </w:r>
      <w:r w:rsidR="009B5D23" w:rsidRPr="004B45A8">
        <w:t>bash</w:t>
      </w:r>
      <w:r w:rsidR="009B5D23" w:rsidRPr="004B45A8">
        <w:rPr>
          <w:spacing w:val="23"/>
        </w:rPr>
        <w:t xml:space="preserve"> </w:t>
      </w:r>
      <w:r w:rsidR="009B5D23" w:rsidRPr="004B45A8">
        <w:t>and</w:t>
      </w:r>
      <w:r w:rsidR="009B5D23" w:rsidRPr="004B45A8">
        <w:rPr>
          <w:spacing w:val="24"/>
        </w:rPr>
        <w:t xml:space="preserve"> </w:t>
      </w:r>
      <w:r w:rsidR="009B5D23" w:rsidRPr="004B45A8">
        <w:t>make</w:t>
      </w:r>
      <w:r w:rsidR="009B5D23" w:rsidRPr="004B45A8">
        <w:rPr>
          <w:spacing w:val="21"/>
        </w:rPr>
        <w:t xml:space="preserve"> </w:t>
      </w:r>
      <w:r w:rsidR="009B5D23" w:rsidRPr="004B45A8">
        <w:t>required</w:t>
      </w:r>
      <w:r w:rsidR="009B5D23" w:rsidRPr="004B45A8">
        <w:rPr>
          <w:spacing w:val="23"/>
        </w:rPr>
        <w:t xml:space="preserve"> </w:t>
      </w:r>
      <w:r w:rsidR="009B5D23" w:rsidRPr="004B45A8">
        <w:t>settings.</w:t>
      </w:r>
    </w:p>
    <w:p w14:paraId="23CDEDC8" w14:textId="77777777" w:rsidR="003C1435" w:rsidRPr="004B45A8" w:rsidRDefault="003C1435" w:rsidP="0039217A">
      <w:pP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2E27CDFA" w14:textId="77777777" w:rsidR="003C1435" w:rsidRPr="004B45A8" w:rsidRDefault="003C1435" w:rsidP="00E07DAA">
      <w:pP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5.4 Introduction</w:t>
      </w:r>
    </w:p>
    <w:p w14:paraId="4815ABC3" w14:textId="77777777" w:rsidR="009B5D23" w:rsidRPr="004B45A8" w:rsidRDefault="009B5D23" w:rsidP="00E07DAA">
      <w:pPr>
        <w:pStyle w:val="BodyText"/>
      </w:pPr>
      <w:r w:rsidRPr="004B45A8">
        <w:t>git</w:t>
      </w:r>
      <w:r w:rsidRPr="004B45A8">
        <w:rPr>
          <w:spacing w:val="24"/>
        </w:rPr>
        <w:t xml:space="preserve"> </w:t>
      </w:r>
      <w:r w:rsidRPr="004B45A8">
        <w:t>checkout</w:t>
      </w:r>
      <w:r w:rsidRPr="004B45A8">
        <w:rPr>
          <w:spacing w:val="29"/>
        </w:rPr>
        <w:t xml:space="preserve"> </w:t>
      </w:r>
      <w:r w:rsidRPr="004B45A8">
        <w:t>-b</w:t>
      </w:r>
      <w:r w:rsidRPr="004B45A8">
        <w:rPr>
          <w:spacing w:val="38"/>
        </w:rPr>
        <w:t xml:space="preserve"> </w:t>
      </w:r>
      <w:r w:rsidRPr="004B45A8">
        <w:t>source-branch:</w:t>
      </w:r>
    </w:p>
    <w:p w14:paraId="026B3DAC" w14:textId="77777777" w:rsidR="009B5D23" w:rsidRPr="004B45A8" w:rsidRDefault="009B5D23" w:rsidP="00E07DAA">
      <w:pPr>
        <w:pStyle w:val="BodyText"/>
        <w:spacing w:before="189" w:line="333" w:lineRule="auto"/>
        <w:ind w:hanging="16"/>
      </w:pPr>
      <w:r w:rsidRPr="004B45A8">
        <w:t>Creates and</w:t>
      </w:r>
      <w:r w:rsidRPr="004B45A8">
        <w:rPr>
          <w:spacing w:val="1"/>
        </w:rPr>
        <w:t xml:space="preserve"> </w:t>
      </w:r>
      <w:r w:rsidRPr="004B45A8">
        <w:t>switches to</w:t>
      </w:r>
      <w:r w:rsidRPr="004B45A8">
        <w:rPr>
          <w:spacing w:val="1"/>
        </w:rPr>
        <w:t xml:space="preserve"> </w:t>
      </w:r>
      <w:r w:rsidRPr="004B45A8">
        <w:t>a new branch</w:t>
      </w:r>
      <w:r w:rsidRPr="004B45A8">
        <w:rPr>
          <w:spacing w:val="1"/>
        </w:rPr>
        <w:t xml:space="preserve"> </w:t>
      </w:r>
      <w:r w:rsidRPr="004B45A8">
        <w:t>named</w:t>
      </w:r>
      <w:r w:rsidRPr="004B45A8">
        <w:rPr>
          <w:spacing w:val="1"/>
        </w:rPr>
        <w:t xml:space="preserve"> </w:t>
      </w:r>
      <w:r w:rsidRPr="004B45A8">
        <w:t>"source-branch."</w:t>
      </w:r>
      <w:r w:rsidRPr="004B45A8">
        <w:rPr>
          <w:spacing w:val="-57"/>
        </w:rPr>
        <w:t xml:space="preserve"> </w:t>
      </w:r>
      <w:r w:rsidRPr="004B45A8">
        <w:t>Makes</w:t>
      </w:r>
      <w:r w:rsidRPr="004B45A8">
        <w:rPr>
          <w:spacing w:val="11"/>
        </w:rPr>
        <w:t xml:space="preserve"> </w:t>
      </w:r>
      <w:r w:rsidRPr="004B45A8">
        <w:t>some</w:t>
      </w:r>
      <w:r w:rsidRPr="004B45A8">
        <w:rPr>
          <w:spacing w:val="14"/>
        </w:rPr>
        <w:t xml:space="preserve"> </w:t>
      </w:r>
      <w:r w:rsidRPr="004B45A8">
        <w:t>change</w:t>
      </w:r>
      <w:r w:rsidRPr="004B45A8">
        <w:rPr>
          <w:spacing w:val="14"/>
        </w:rPr>
        <w:t xml:space="preserve"> </w:t>
      </w:r>
      <w:r w:rsidRPr="004B45A8">
        <w:t>filename:</w:t>
      </w:r>
      <w:r w:rsidRPr="004B45A8">
        <w:rPr>
          <w:spacing w:val="23"/>
        </w:rPr>
        <w:t xml:space="preserve"> </w:t>
      </w:r>
      <w:r w:rsidRPr="004B45A8">
        <w:t>Edits</w:t>
      </w:r>
      <w:r w:rsidRPr="004B45A8">
        <w:rPr>
          <w:spacing w:val="11"/>
        </w:rPr>
        <w:t xml:space="preserve"> </w:t>
      </w:r>
      <w:r w:rsidRPr="004B45A8">
        <w:t>a</w:t>
      </w:r>
      <w:r w:rsidRPr="004B45A8">
        <w:rPr>
          <w:spacing w:val="14"/>
        </w:rPr>
        <w:t xml:space="preserve"> </w:t>
      </w:r>
      <w:r w:rsidRPr="004B45A8">
        <w:t>file</w:t>
      </w:r>
      <w:r w:rsidRPr="004B45A8">
        <w:rPr>
          <w:spacing w:val="14"/>
        </w:rPr>
        <w:t xml:space="preserve"> </w:t>
      </w:r>
      <w:r w:rsidRPr="004B45A8">
        <w:t>in</w:t>
      </w:r>
      <w:r w:rsidRPr="004B45A8">
        <w:rPr>
          <w:spacing w:val="17"/>
        </w:rPr>
        <w:t xml:space="preserve"> </w:t>
      </w:r>
      <w:r w:rsidRPr="004B45A8">
        <w:t>the</w:t>
      </w:r>
      <w:r w:rsidRPr="004B45A8">
        <w:rPr>
          <w:spacing w:val="14"/>
        </w:rPr>
        <w:t xml:space="preserve"> </w:t>
      </w:r>
      <w:r w:rsidRPr="004B45A8">
        <w:t>working</w:t>
      </w:r>
      <w:r w:rsidRPr="004B45A8">
        <w:rPr>
          <w:spacing w:val="1"/>
        </w:rPr>
        <w:t xml:space="preserve"> </w:t>
      </w:r>
      <w:r w:rsidRPr="004B45A8">
        <w:t>directory.</w:t>
      </w:r>
    </w:p>
    <w:p w14:paraId="67299D30" w14:textId="77777777" w:rsidR="009B5D23" w:rsidRPr="004B45A8" w:rsidRDefault="009B5D23" w:rsidP="00E07DAA">
      <w:pPr>
        <w:pStyle w:val="BodyText"/>
        <w:spacing w:before="82"/>
      </w:pPr>
      <w:r w:rsidRPr="004B45A8">
        <w:t>git</w:t>
      </w:r>
      <w:r w:rsidRPr="004B45A8">
        <w:rPr>
          <w:spacing w:val="5"/>
        </w:rPr>
        <w:t xml:space="preserve"> </w:t>
      </w:r>
      <w:r w:rsidRPr="004B45A8">
        <w:t>add</w:t>
      </w:r>
      <w:r w:rsidRPr="004B45A8">
        <w:rPr>
          <w:spacing w:val="17"/>
        </w:rPr>
        <w:t xml:space="preserve"> </w:t>
      </w:r>
      <w:r w:rsidRPr="004B45A8">
        <w:t>.</w:t>
      </w:r>
      <w:r w:rsidRPr="004B45A8">
        <w:rPr>
          <w:spacing w:val="15"/>
        </w:rPr>
        <w:t xml:space="preserve"> </w:t>
      </w:r>
      <w:r w:rsidRPr="004B45A8">
        <w:t>:</w:t>
      </w:r>
    </w:p>
    <w:p w14:paraId="42803300" w14:textId="77777777" w:rsidR="009B5D23" w:rsidRPr="004B45A8" w:rsidRDefault="009B5D23" w:rsidP="00E07DAA">
      <w:pPr>
        <w:pStyle w:val="BodyText"/>
        <w:spacing w:before="188" w:line="376" w:lineRule="auto"/>
      </w:pPr>
      <w:r w:rsidRPr="004B45A8">
        <w:t>Stages</w:t>
      </w:r>
      <w:r w:rsidRPr="004B45A8">
        <w:rPr>
          <w:spacing w:val="18"/>
        </w:rPr>
        <w:t xml:space="preserve"> </w:t>
      </w:r>
      <w:r w:rsidRPr="004B45A8">
        <w:t>all</w:t>
      </w:r>
      <w:r w:rsidRPr="004B45A8">
        <w:rPr>
          <w:spacing w:val="12"/>
        </w:rPr>
        <w:t xml:space="preserve"> </w:t>
      </w:r>
      <w:r w:rsidRPr="004B45A8">
        <w:t>changes</w:t>
      </w:r>
      <w:r w:rsidRPr="004B45A8">
        <w:rPr>
          <w:spacing w:val="19"/>
        </w:rPr>
        <w:t xml:space="preserve"> </w:t>
      </w:r>
      <w:r w:rsidRPr="004B45A8">
        <w:t>in</w:t>
      </w:r>
      <w:r w:rsidRPr="004B45A8">
        <w:rPr>
          <w:spacing w:val="24"/>
        </w:rPr>
        <w:t xml:space="preserve"> </w:t>
      </w:r>
      <w:r w:rsidRPr="004B45A8">
        <w:t>the</w:t>
      </w:r>
      <w:r w:rsidRPr="004B45A8">
        <w:rPr>
          <w:spacing w:val="22"/>
        </w:rPr>
        <w:t xml:space="preserve"> </w:t>
      </w:r>
      <w:r w:rsidRPr="004B45A8">
        <w:t>working</w:t>
      </w:r>
      <w:r w:rsidRPr="004B45A8">
        <w:rPr>
          <w:spacing w:val="24"/>
        </w:rPr>
        <w:t xml:space="preserve"> </w:t>
      </w:r>
      <w:r w:rsidRPr="004B45A8">
        <w:t>directory</w:t>
      </w:r>
      <w:r w:rsidRPr="004B45A8">
        <w:rPr>
          <w:spacing w:val="24"/>
        </w:rPr>
        <w:t xml:space="preserve"> </w:t>
      </w:r>
      <w:r w:rsidRPr="004B45A8">
        <w:t>for</w:t>
      </w:r>
      <w:r w:rsidRPr="004B45A8">
        <w:rPr>
          <w:spacing w:val="15"/>
        </w:rPr>
        <w:t xml:space="preserve"> </w:t>
      </w:r>
      <w:r w:rsidRPr="004B45A8">
        <w:t>the</w:t>
      </w:r>
      <w:r w:rsidRPr="004B45A8">
        <w:rPr>
          <w:spacing w:val="22"/>
        </w:rPr>
        <w:t xml:space="preserve"> </w:t>
      </w:r>
      <w:r w:rsidRPr="004B45A8">
        <w:t>next</w:t>
      </w:r>
      <w:r w:rsidRPr="004B45A8">
        <w:rPr>
          <w:spacing w:val="12"/>
        </w:rPr>
        <w:t xml:space="preserve"> </w:t>
      </w:r>
      <w:r w:rsidRPr="004B45A8">
        <w:t>commit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1"/>
        </w:rPr>
        <w:t xml:space="preserve"> </w:t>
      </w:r>
      <w:r w:rsidRPr="004B45A8">
        <w:t>push:</w:t>
      </w:r>
    </w:p>
    <w:p w14:paraId="4B315B72" w14:textId="77777777" w:rsidR="009B5D23" w:rsidRPr="004B45A8" w:rsidRDefault="009B5D23" w:rsidP="00E07DAA">
      <w:pPr>
        <w:pStyle w:val="BodyText"/>
        <w:spacing w:before="31" w:line="403" w:lineRule="auto"/>
      </w:pPr>
      <w:r w:rsidRPr="004B45A8">
        <w:t>Pushes</w:t>
      </w:r>
      <w:r w:rsidRPr="004B45A8">
        <w:rPr>
          <w:spacing w:val="20"/>
        </w:rPr>
        <w:t xml:space="preserve"> </w:t>
      </w:r>
      <w:r w:rsidRPr="004B45A8">
        <w:t>committed</w:t>
      </w:r>
      <w:r w:rsidRPr="004B45A8">
        <w:rPr>
          <w:spacing w:val="27"/>
        </w:rPr>
        <w:t xml:space="preserve"> </w:t>
      </w:r>
      <w:r w:rsidRPr="004B45A8">
        <w:t>changes</w:t>
      </w:r>
      <w:r w:rsidRPr="004B45A8">
        <w:rPr>
          <w:spacing w:val="21"/>
        </w:rPr>
        <w:t xml:space="preserve"> </w:t>
      </w:r>
      <w:r w:rsidRPr="004B45A8">
        <w:t>to</w:t>
      </w:r>
      <w:r w:rsidRPr="004B45A8">
        <w:rPr>
          <w:spacing w:val="27"/>
        </w:rPr>
        <w:t xml:space="preserve"> </w:t>
      </w:r>
      <w:r w:rsidRPr="004B45A8">
        <w:t>the</w:t>
      </w:r>
      <w:r w:rsidRPr="004B45A8">
        <w:rPr>
          <w:spacing w:val="24"/>
        </w:rPr>
        <w:t xml:space="preserve"> </w:t>
      </w:r>
      <w:r w:rsidRPr="004B45A8">
        <w:t>remote</w:t>
      </w:r>
      <w:r w:rsidRPr="004B45A8">
        <w:rPr>
          <w:spacing w:val="25"/>
        </w:rPr>
        <w:t xml:space="preserve"> </w:t>
      </w:r>
      <w:r w:rsidRPr="004B45A8">
        <w:t>repository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commit</w:t>
      </w:r>
      <w:r w:rsidRPr="004B45A8">
        <w:rPr>
          <w:spacing w:val="4"/>
        </w:rPr>
        <w:t xml:space="preserve"> </w:t>
      </w:r>
      <w:r w:rsidRPr="004B45A8">
        <w:t>-m</w:t>
      </w:r>
      <w:r w:rsidRPr="004B45A8">
        <w:rPr>
          <w:spacing w:val="11"/>
        </w:rPr>
        <w:t xml:space="preserve"> </w:t>
      </w:r>
      <w:r w:rsidRPr="004B45A8">
        <w:t>"commit123":</w:t>
      </w:r>
    </w:p>
    <w:p w14:paraId="3F8DF317" w14:textId="77777777" w:rsidR="009B5D23" w:rsidRPr="004B45A8" w:rsidRDefault="009B5D23" w:rsidP="00E07DAA">
      <w:pPr>
        <w:pStyle w:val="BodyText"/>
        <w:spacing w:before="1" w:line="403" w:lineRule="auto"/>
      </w:pPr>
      <w:r w:rsidRPr="004B45A8">
        <w:t>Commits</w:t>
      </w:r>
      <w:r w:rsidRPr="004B45A8">
        <w:rPr>
          <w:spacing w:val="21"/>
        </w:rPr>
        <w:t xml:space="preserve"> </w:t>
      </w:r>
      <w:r w:rsidRPr="004B45A8">
        <w:t>the</w:t>
      </w:r>
      <w:r w:rsidRPr="004B45A8">
        <w:rPr>
          <w:spacing w:val="25"/>
        </w:rPr>
        <w:t xml:space="preserve"> </w:t>
      </w:r>
      <w:r w:rsidRPr="004B45A8">
        <w:t>staged</w:t>
      </w:r>
      <w:r w:rsidRPr="004B45A8">
        <w:rPr>
          <w:spacing w:val="27"/>
        </w:rPr>
        <w:t xml:space="preserve"> </w:t>
      </w:r>
      <w:r w:rsidRPr="004B45A8">
        <w:t>changes</w:t>
      </w:r>
      <w:r w:rsidRPr="004B45A8">
        <w:rPr>
          <w:spacing w:val="22"/>
        </w:rPr>
        <w:t xml:space="preserve"> </w:t>
      </w:r>
      <w:r w:rsidRPr="004B45A8">
        <w:t>with</w:t>
      </w:r>
      <w:r w:rsidRPr="004B45A8">
        <w:rPr>
          <w:spacing w:val="27"/>
        </w:rPr>
        <w:t xml:space="preserve"> </w:t>
      </w:r>
      <w:r w:rsidRPr="004B45A8">
        <w:t>the</w:t>
      </w:r>
      <w:r w:rsidRPr="004B45A8">
        <w:rPr>
          <w:spacing w:val="25"/>
        </w:rPr>
        <w:t xml:space="preserve"> </w:t>
      </w:r>
      <w:r w:rsidRPr="004B45A8">
        <w:t>given</w:t>
      </w:r>
      <w:r w:rsidRPr="004B45A8">
        <w:rPr>
          <w:spacing w:val="27"/>
        </w:rPr>
        <w:t xml:space="preserve"> </w:t>
      </w:r>
      <w:r w:rsidRPr="004B45A8">
        <w:t>commit</w:t>
      </w:r>
      <w:r w:rsidRPr="004B45A8">
        <w:rPr>
          <w:spacing w:val="16"/>
        </w:rPr>
        <w:t xml:space="preserve"> </w:t>
      </w:r>
      <w:r w:rsidRPr="004B45A8">
        <w:t>message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1"/>
        </w:rPr>
        <w:t xml:space="preserve"> </w:t>
      </w:r>
      <w:r w:rsidRPr="004B45A8">
        <w:t>status:</w:t>
      </w:r>
    </w:p>
    <w:p w14:paraId="43B3888E" w14:textId="77777777" w:rsidR="009B5D23" w:rsidRPr="004B45A8" w:rsidRDefault="009B5D23" w:rsidP="00E07DAA">
      <w:pPr>
        <w:pStyle w:val="BodyText"/>
        <w:spacing w:before="2"/>
      </w:pPr>
      <w:r w:rsidRPr="004B45A8">
        <w:t>Displays</w:t>
      </w:r>
      <w:r w:rsidRPr="004B45A8">
        <w:rPr>
          <w:spacing w:val="22"/>
        </w:rPr>
        <w:t xml:space="preserve"> </w:t>
      </w:r>
      <w:r w:rsidRPr="004B45A8">
        <w:t>the</w:t>
      </w:r>
      <w:r w:rsidRPr="004B45A8">
        <w:rPr>
          <w:spacing w:val="27"/>
        </w:rPr>
        <w:t xml:space="preserve"> </w:t>
      </w:r>
      <w:r w:rsidRPr="004B45A8">
        <w:t>status</w:t>
      </w:r>
      <w:r w:rsidRPr="004B45A8">
        <w:rPr>
          <w:spacing w:val="23"/>
        </w:rPr>
        <w:t xml:space="preserve"> </w:t>
      </w:r>
      <w:r w:rsidRPr="004B45A8">
        <w:t>of</w:t>
      </w:r>
      <w:r w:rsidRPr="004B45A8">
        <w:rPr>
          <w:spacing w:val="19"/>
        </w:rPr>
        <w:t xml:space="preserve"> </w:t>
      </w:r>
      <w:r w:rsidRPr="004B45A8">
        <w:t>changes</w:t>
      </w:r>
      <w:r w:rsidRPr="004B45A8">
        <w:rPr>
          <w:spacing w:val="23"/>
        </w:rPr>
        <w:t xml:space="preserve"> </w:t>
      </w:r>
      <w:r w:rsidRPr="004B45A8">
        <w:t>as</w:t>
      </w:r>
      <w:r w:rsidRPr="004B45A8">
        <w:rPr>
          <w:spacing w:val="23"/>
        </w:rPr>
        <w:t xml:space="preserve"> </w:t>
      </w:r>
      <w:r w:rsidRPr="004B45A8">
        <w:t>untracked,</w:t>
      </w:r>
      <w:r w:rsidRPr="004B45A8">
        <w:rPr>
          <w:spacing w:val="24"/>
        </w:rPr>
        <w:t xml:space="preserve"> </w:t>
      </w:r>
      <w:r w:rsidRPr="004B45A8">
        <w:t>modified,</w:t>
      </w:r>
      <w:r w:rsidRPr="004B45A8">
        <w:rPr>
          <w:spacing w:val="24"/>
        </w:rPr>
        <w:t xml:space="preserve"> </w:t>
      </w:r>
      <w:r w:rsidRPr="004B45A8">
        <w:t>or</w:t>
      </w:r>
      <w:r w:rsidRPr="004B45A8">
        <w:rPr>
          <w:spacing w:val="19"/>
        </w:rPr>
        <w:t xml:space="preserve"> </w:t>
      </w:r>
      <w:r w:rsidRPr="004B45A8">
        <w:t>staged.</w:t>
      </w:r>
    </w:p>
    <w:p w14:paraId="598A8933" w14:textId="77777777" w:rsidR="009B5D23" w:rsidRPr="004B45A8" w:rsidRDefault="009B5D23" w:rsidP="00E07DAA">
      <w:pPr>
        <w:pStyle w:val="BodyText"/>
        <w:spacing w:before="80"/>
      </w:pPr>
      <w:r w:rsidRPr="004B45A8">
        <w:t>git</w:t>
      </w:r>
      <w:r w:rsidRPr="004B45A8">
        <w:rPr>
          <w:spacing w:val="10"/>
        </w:rPr>
        <w:t xml:space="preserve"> </w:t>
      </w:r>
      <w:r w:rsidRPr="004B45A8">
        <w:t>log</w:t>
      </w:r>
      <w:r w:rsidRPr="004B45A8">
        <w:rPr>
          <w:spacing w:val="24"/>
        </w:rPr>
        <w:t xml:space="preserve"> </w:t>
      </w:r>
      <w:r w:rsidRPr="004B45A8">
        <w:t>--oneline:</w:t>
      </w:r>
    </w:p>
    <w:p w14:paraId="32BE4CA9" w14:textId="77777777" w:rsidR="009B5D23" w:rsidRPr="004B45A8" w:rsidRDefault="009B5D23" w:rsidP="00E07DAA">
      <w:pPr>
        <w:pStyle w:val="BodyText"/>
        <w:spacing w:before="204" w:line="391" w:lineRule="auto"/>
      </w:pPr>
      <w:r w:rsidRPr="004B45A8">
        <w:t>Shows a concise log</w:t>
      </w:r>
      <w:r w:rsidRPr="004B45A8">
        <w:rPr>
          <w:spacing w:val="1"/>
        </w:rPr>
        <w:t xml:space="preserve"> </w:t>
      </w:r>
      <w:r w:rsidRPr="004B45A8">
        <w:t>of commits with</w:t>
      </w:r>
      <w:r w:rsidRPr="004B45A8">
        <w:rPr>
          <w:spacing w:val="1"/>
        </w:rPr>
        <w:t xml:space="preserve"> </w:t>
      </w:r>
      <w:r w:rsidRPr="004B45A8">
        <w:t>their hash</w:t>
      </w:r>
      <w:r w:rsidRPr="004B45A8">
        <w:rPr>
          <w:spacing w:val="1"/>
        </w:rPr>
        <w:t xml:space="preserve"> </w:t>
      </w:r>
      <w:r w:rsidRPr="004B45A8">
        <w:t>and</w:t>
      </w:r>
      <w:r w:rsidRPr="004B45A8">
        <w:rPr>
          <w:spacing w:val="1"/>
        </w:rPr>
        <w:t xml:space="preserve"> </w:t>
      </w:r>
      <w:r w:rsidRPr="004B45A8">
        <w:t>short descriptions.</w:t>
      </w:r>
      <w:r w:rsidRPr="004B45A8">
        <w:rPr>
          <w:spacing w:val="-57"/>
        </w:rPr>
        <w:t xml:space="preserve"> </w:t>
      </w:r>
      <w:r w:rsidRPr="004B45A8">
        <w:t>Copy</w:t>
      </w:r>
      <w:r w:rsidRPr="004B45A8">
        <w:rPr>
          <w:spacing w:val="11"/>
        </w:rPr>
        <w:t xml:space="preserve"> </w:t>
      </w:r>
      <w:r w:rsidRPr="004B45A8">
        <w:t>hash</w:t>
      </w:r>
      <w:r w:rsidRPr="004B45A8">
        <w:rPr>
          <w:spacing w:val="12"/>
        </w:rPr>
        <w:t xml:space="preserve"> </w:t>
      </w:r>
      <w:r w:rsidRPr="004B45A8">
        <w:t>of</w:t>
      </w:r>
      <w:r w:rsidRPr="004B45A8">
        <w:rPr>
          <w:spacing w:val="4"/>
        </w:rPr>
        <w:t xml:space="preserve"> </w:t>
      </w:r>
      <w:r w:rsidRPr="004B45A8">
        <w:t>the</w:t>
      </w:r>
      <w:r w:rsidRPr="004B45A8">
        <w:rPr>
          <w:spacing w:val="10"/>
        </w:rPr>
        <w:t xml:space="preserve"> </w:t>
      </w:r>
      <w:r w:rsidRPr="004B45A8">
        <w:t>commit:</w:t>
      </w:r>
    </w:p>
    <w:p w14:paraId="498FAEC9" w14:textId="77777777" w:rsidR="009B5D23" w:rsidRPr="004B45A8" w:rsidRDefault="009B5D23" w:rsidP="00E07DAA">
      <w:pPr>
        <w:pStyle w:val="BodyText"/>
        <w:spacing w:before="13" w:line="264" w:lineRule="auto"/>
      </w:pPr>
      <w:r w:rsidRPr="004B45A8">
        <w:t>Manually</w:t>
      </w:r>
      <w:r w:rsidRPr="004B45A8">
        <w:rPr>
          <w:spacing w:val="28"/>
        </w:rPr>
        <w:t xml:space="preserve"> </w:t>
      </w:r>
      <w:r w:rsidRPr="004B45A8">
        <w:t>record</w:t>
      </w:r>
      <w:r w:rsidRPr="004B45A8">
        <w:rPr>
          <w:spacing w:val="28"/>
        </w:rPr>
        <w:t xml:space="preserve"> </w:t>
      </w:r>
      <w:r w:rsidRPr="004B45A8">
        <w:t>the</w:t>
      </w:r>
      <w:r w:rsidRPr="004B45A8">
        <w:rPr>
          <w:spacing w:val="26"/>
        </w:rPr>
        <w:t xml:space="preserve"> </w:t>
      </w:r>
      <w:r w:rsidRPr="004B45A8">
        <w:t>commit</w:t>
      </w:r>
      <w:r w:rsidRPr="004B45A8">
        <w:rPr>
          <w:spacing w:val="16"/>
        </w:rPr>
        <w:t xml:space="preserve"> </w:t>
      </w:r>
      <w:r w:rsidRPr="004B45A8">
        <w:t>hash</w:t>
      </w:r>
      <w:r w:rsidRPr="004B45A8">
        <w:rPr>
          <w:spacing w:val="29"/>
        </w:rPr>
        <w:t xml:space="preserve"> </w:t>
      </w:r>
      <w:r w:rsidRPr="004B45A8">
        <w:t>for</w:t>
      </w:r>
      <w:r w:rsidRPr="004B45A8">
        <w:rPr>
          <w:spacing w:val="18"/>
        </w:rPr>
        <w:t xml:space="preserve"> </w:t>
      </w:r>
      <w:r w:rsidRPr="004B45A8">
        <w:t>reference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checkout</w:t>
      </w:r>
      <w:r w:rsidRPr="004B45A8">
        <w:rPr>
          <w:spacing w:val="5"/>
        </w:rPr>
        <w:t xml:space="preserve"> </w:t>
      </w:r>
      <w:r w:rsidRPr="004B45A8">
        <w:t>-m</w:t>
      </w:r>
      <w:r w:rsidRPr="004B45A8">
        <w:rPr>
          <w:spacing w:val="11"/>
        </w:rPr>
        <w:t xml:space="preserve"> </w:t>
      </w:r>
      <w:r w:rsidRPr="004B45A8">
        <w:t>main:</w:t>
      </w:r>
    </w:p>
    <w:p w14:paraId="2831221F" w14:textId="77777777" w:rsidR="009B5D23" w:rsidRPr="004B45A8" w:rsidRDefault="009B5D23" w:rsidP="00E07DAA">
      <w:pPr>
        <w:pStyle w:val="BodyText"/>
        <w:spacing w:before="146" w:line="403" w:lineRule="auto"/>
      </w:pPr>
      <w:r w:rsidRPr="004B45A8">
        <w:t>Switches to</w:t>
      </w:r>
      <w:r w:rsidRPr="004B45A8">
        <w:rPr>
          <w:spacing w:val="1"/>
        </w:rPr>
        <w:t xml:space="preserve"> </w:t>
      </w:r>
      <w:r w:rsidRPr="004B45A8">
        <w:t>the "main" branch, assuming</w:t>
      </w:r>
      <w:r w:rsidRPr="004B45A8">
        <w:rPr>
          <w:spacing w:val="1"/>
        </w:rPr>
        <w:t xml:space="preserve"> </w:t>
      </w:r>
      <w:r w:rsidRPr="004B45A8">
        <w:t>it already</w:t>
      </w:r>
      <w:r w:rsidRPr="004B45A8">
        <w:rPr>
          <w:spacing w:val="1"/>
        </w:rPr>
        <w:t xml:space="preserve"> </w:t>
      </w:r>
      <w:r w:rsidRPr="004B45A8">
        <w:t>exists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cherry-pick</w:t>
      </w:r>
      <w:r w:rsidRPr="004B45A8">
        <w:rPr>
          <w:spacing w:val="12"/>
        </w:rPr>
        <w:t xml:space="preserve"> </w:t>
      </w:r>
      <w:r w:rsidRPr="004B45A8">
        <w:t>cb0249:</w:t>
      </w:r>
    </w:p>
    <w:p w14:paraId="7FF6D593" w14:textId="77777777" w:rsidR="009B5D23" w:rsidRPr="004B45A8" w:rsidRDefault="009B5D23" w:rsidP="00E07DAA">
      <w:pPr>
        <w:pStyle w:val="BodyText"/>
        <w:spacing w:line="403" w:lineRule="auto"/>
      </w:pPr>
      <w:r w:rsidRPr="004B45A8">
        <w:t>Applies</w:t>
      </w:r>
      <w:r w:rsidRPr="004B45A8">
        <w:rPr>
          <w:spacing w:val="22"/>
        </w:rPr>
        <w:t xml:space="preserve"> </w:t>
      </w:r>
      <w:r w:rsidRPr="004B45A8">
        <w:t>the</w:t>
      </w:r>
      <w:r w:rsidRPr="004B45A8">
        <w:rPr>
          <w:spacing w:val="26"/>
        </w:rPr>
        <w:t xml:space="preserve"> </w:t>
      </w:r>
      <w:r w:rsidRPr="004B45A8">
        <w:t>changes</w:t>
      </w:r>
      <w:r w:rsidRPr="004B45A8">
        <w:rPr>
          <w:spacing w:val="22"/>
        </w:rPr>
        <w:t xml:space="preserve"> </w:t>
      </w:r>
      <w:r w:rsidRPr="004B45A8">
        <w:t>from</w:t>
      </w:r>
      <w:r w:rsidRPr="004B45A8">
        <w:rPr>
          <w:spacing w:val="26"/>
        </w:rPr>
        <w:t xml:space="preserve"> </w:t>
      </w:r>
      <w:r w:rsidRPr="004B45A8">
        <w:t>a</w:t>
      </w:r>
      <w:r w:rsidRPr="004B45A8">
        <w:rPr>
          <w:spacing w:val="26"/>
        </w:rPr>
        <w:t xml:space="preserve"> </w:t>
      </w:r>
      <w:r w:rsidRPr="004B45A8">
        <w:t>specific</w:t>
      </w:r>
      <w:r w:rsidRPr="004B45A8">
        <w:rPr>
          <w:spacing w:val="26"/>
        </w:rPr>
        <w:t xml:space="preserve"> </w:t>
      </w:r>
      <w:r w:rsidRPr="004B45A8">
        <w:t>commit</w:t>
      </w:r>
      <w:r w:rsidRPr="004B45A8">
        <w:rPr>
          <w:spacing w:val="17"/>
        </w:rPr>
        <w:t xml:space="preserve"> </w:t>
      </w:r>
      <w:r w:rsidRPr="004B45A8">
        <w:t>(cb0249)</w:t>
      </w:r>
      <w:r w:rsidRPr="004B45A8">
        <w:rPr>
          <w:spacing w:val="18"/>
        </w:rPr>
        <w:t xml:space="preserve"> </w:t>
      </w:r>
      <w:r w:rsidRPr="004B45A8">
        <w:t>to</w:t>
      </w:r>
      <w:r w:rsidRPr="004B45A8">
        <w:rPr>
          <w:spacing w:val="29"/>
        </w:rPr>
        <w:t xml:space="preserve"> </w:t>
      </w:r>
      <w:r w:rsidRPr="004B45A8">
        <w:t>the</w:t>
      </w:r>
      <w:r w:rsidRPr="004B45A8">
        <w:rPr>
          <w:spacing w:val="26"/>
        </w:rPr>
        <w:t xml:space="preserve"> </w:t>
      </w:r>
      <w:r w:rsidRPr="004B45A8">
        <w:t>current</w:t>
      </w:r>
      <w:r w:rsidRPr="004B45A8">
        <w:rPr>
          <w:spacing w:val="16"/>
        </w:rPr>
        <w:t xml:space="preserve"> </w:t>
      </w:r>
      <w:r w:rsidRPr="004B45A8">
        <w:t>branch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1"/>
        </w:rPr>
        <w:t xml:space="preserve"> </w:t>
      </w:r>
      <w:r w:rsidRPr="004B45A8">
        <w:t>cherry-pick</w:t>
      </w:r>
      <w:r w:rsidRPr="004B45A8">
        <w:rPr>
          <w:spacing w:val="13"/>
        </w:rPr>
        <w:t xml:space="preserve"> </w:t>
      </w:r>
      <w:r w:rsidRPr="004B45A8">
        <w:t>5ei3ei...2b:</w:t>
      </w:r>
    </w:p>
    <w:p w14:paraId="3B6C7232" w14:textId="77777777" w:rsidR="009B5D23" w:rsidRPr="004B45A8" w:rsidRDefault="009B5D23" w:rsidP="00E07DAA">
      <w:pPr>
        <w:pStyle w:val="BodyText"/>
        <w:spacing w:line="388" w:lineRule="auto"/>
      </w:pPr>
      <w:r w:rsidRPr="004B45A8">
        <w:t>Picks</w:t>
      </w:r>
      <w:r w:rsidRPr="004B45A8">
        <w:rPr>
          <w:spacing w:val="17"/>
        </w:rPr>
        <w:t xml:space="preserve"> </w:t>
      </w:r>
      <w:r w:rsidRPr="004B45A8">
        <w:t>a</w:t>
      </w:r>
      <w:r w:rsidRPr="004B45A8">
        <w:rPr>
          <w:spacing w:val="22"/>
        </w:rPr>
        <w:t xml:space="preserve"> </w:t>
      </w:r>
      <w:r w:rsidRPr="004B45A8">
        <w:t>range</w:t>
      </w:r>
      <w:r w:rsidRPr="004B45A8">
        <w:rPr>
          <w:spacing w:val="22"/>
        </w:rPr>
        <w:t xml:space="preserve"> </w:t>
      </w:r>
      <w:r w:rsidRPr="004B45A8">
        <w:t>of</w:t>
      </w:r>
      <w:r w:rsidRPr="004B45A8">
        <w:rPr>
          <w:spacing w:val="14"/>
        </w:rPr>
        <w:t xml:space="preserve"> </w:t>
      </w:r>
      <w:r w:rsidRPr="004B45A8">
        <w:t>commits</w:t>
      </w:r>
      <w:r w:rsidRPr="004B45A8">
        <w:rPr>
          <w:spacing w:val="18"/>
        </w:rPr>
        <w:t xml:space="preserve"> </w:t>
      </w:r>
      <w:r w:rsidRPr="004B45A8">
        <w:t>and</w:t>
      </w:r>
      <w:r w:rsidRPr="004B45A8">
        <w:rPr>
          <w:spacing w:val="24"/>
        </w:rPr>
        <w:t xml:space="preserve"> </w:t>
      </w:r>
      <w:r w:rsidRPr="004B45A8">
        <w:t>applies</w:t>
      </w:r>
      <w:r w:rsidRPr="004B45A8">
        <w:rPr>
          <w:spacing w:val="18"/>
        </w:rPr>
        <w:t xml:space="preserve"> </w:t>
      </w:r>
      <w:r w:rsidRPr="004B45A8">
        <w:t>them</w:t>
      </w:r>
      <w:r w:rsidRPr="004B45A8">
        <w:rPr>
          <w:spacing w:val="21"/>
        </w:rPr>
        <w:t xml:space="preserve"> </w:t>
      </w:r>
      <w:r w:rsidRPr="004B45A8">
        <w:t>to</w:t>
      </w:r>
      <w:r w:rsidRPr="004B45A8">
        <w:rPr>
          <w:spacing w:val="24"/>
        </w:rPr>
        <w:t xml:space="preserve"> </w:t>
      </w:r>
      <w:r w:rsidRPr="004B45A8">
        <w:t>the</w:t>
      </w:r>
      <w:r w:rsidRPr="004B45A8">
        <w:rPr>
          <w:spacing w:val="22"/>
        </w:rPr>
        <w:t xml:space="preserve"> </w:t>
      </w:r>
      <w:r w:rsidRPr="004B45A8">
        <w:t>current</w:t>
      </w:r>
      <w:r w:rsidRPr="004B45A8">
        <w:rPr>
          <w:spacing w:val="12"/>
        </w:rPr>
        <w:t xml:space="preserve"> </w:t>
      </w:r>
      <w:r w:rsidRPr="004B45A8">
        <w:t>branch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cherry-pick</w:t>
      </w:r>
      <w:r w:rsidRPr="004B45A8">
        <w:rPr>
          <w:spacing w:val="14"/>
        </w:rPr>
        <w:t xml:space="preserve"> </w:t>
      </w:r>
      <w:r w:rsidRPr="004B45A8">
        <w:t>--continue:</w:t>
      </w:r>
    </w:p>
    <w:p w14:paraId="4A65C380" w14:textId="77777777" w:rsidR="009B5D23" w:rsidRPr="004B45A8" w:rsidRDefault="009B5D23" w:rsidP="00E07DAA">
      <w:pPr>
        <w:pStyle w:val="BodyText"/>
        <w:spacing w:line="403" w:lineRule="auto"/>
      </w:pPr>
      <w:r w:rsidRPr="004B45A8">
        <w:t>Continues the</w:t>
      </w:r>
      <w:r w:rsidRPr="004B45A8">
        <w:rPr>
          <w:spacing w:val="1"/>
        </w:rPr>
        <w:t xml:space="preserve"> </w:t>
      </w:r>
      <w:r w:rsidRPr="004B45A8">
        <w:t>cherry-pick</w:t>
      </w:r>
      <w:r w:rsidRPr="004B45A8">
        <w:rPr>
          <w:spacing w:val="1"/>
        </w:rPr>
        <w:t xml:space="preserve"> </w:t>
      </w:r>
      <w:r w:rsidRPr="004B45A8">
        <w:t>process after resolving</w:t>
      </w:r>
      <w:r w:rsidRPr="004B45A8">
        <w:rPr>
          <w:spacing w:val="1"/>
        </w:rPr>
        <w:t xml:space="preserve"> </w:t>
      </w:r>
      <w:r w:rsidRPr="004B45A8">
        <w:t>conflicts.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1"/>
        </w:rPr>
        <w:t xml:space="preserve"> </w:t>
      </w:r>
      <w:r w:rsidRPr="004B45A8">
        <w:t>log</w:t>
      </w:r>
      <w:r w:rsidRPr="004B45A8">
        <w:rPr>
          <w:spacing w:val="14"/>
        </w:rPr>
        <w:t xml:space="preserve"> </w:t>
      </w:r>
      <w:r w:rsidRPr="004B45A8">
        <w:t>--oneline:</w:t>
      </w:r>
    </w:p>
    <w:p w14:paraId="3D09EF73" w14:textId="77777777" w:rsidR="009B5D23" w:rsidRPr="004B45A8" w:rsidRDefault="009B5D23" w:rsidP="00E07DAA">
      <w:pPr>
        <w:pStyle w:val="BodyText"/>
        <w:spacing w:before="7"/>
      </w:pPr>
      <w:r w:rsidRPr="004B45A8">
        <w:t>Displays</w:t>
      </w:r>
      <w:r w:rsidRPr="004B45A8">
        <w:rPr>
          <w:spacing w:val="23"/>
        </w:rPr>
        <w:t xml:space="preserve"> </w:t>
      </w:r>
      <w:r w:rsidRPr="004B45A8">
        <w:t>an</w:t>
      </w:r>
      <w:r w:rsidRPr="004B45A8">
        <w:rPr>
          <w:spacing w:val="29"/>
        </w:rPr>
        <w:t xml:space="preserve"> </w:t>
      </w:r>
      <w:r w:rsidRPr="004B45A8">
        <w:t>updated</w:t>
      </w:r>
      <w:r w:rsidRPr="004B45A8">
        <w:rPr>
          <w:spacing w:val="29"/>
        </w:rPr>
        <w:t xml:space="preserve"> </w:t>
      </w:r>
      <w:r w:rsidRPr="004B45A8">
        <w:t>log</w:t>
      </w:r>
      <w:r w:rsidRPr="004B45A8">
        <w:rPr>
          <w:spacing w:val="29"/>
        </w:rPr>
        <w:t xml:space="preserve"> </w:t>
      </w:r>
      <w:r w:rsidRPr="004B45A8">
        <w:t>after</w:t>
      </w:r>
      <w:r w:rsidRPr="004B45A8">
        <w:rPr>
          <w:spacing w:val="20"/>
        </w:rPr>
        <w:t xml:space="preserve"> </w:t>
      </w:r>
      <w:r w:rsidRPr="004B45A8">
        <w:t>cherry-picking,</w:t>
      </w:r>
      <w:r w:rsidRPr="004B45A8">
        <w:rPr>
          <w:spacing w:val="24"/>
        </w:rPr>
        <w:t xml:space="preserve"> </w:t>
      </w:r>
      <w:r w:rsidRPr="004B45A8">
        <w:t>showing</w:t>
      </w:r>
      <w:r w:rsidRPr="004B45A8">
        <w:rPr>
          <w:spacing w:val="29"/>
        </w:rPr>
        <w:t xml:space="preserve"> </w:t>
      </w:r>
      <w:r w:rsidRPr="004B45A8">
        <w:t>the</w:t>
      </w:r>
      <w:r w:rsidRPr="004B45A8">
        <w:rPr>
          <w:spacing w:val="27"/>
        </w:rPr>
        <w:t xml:space="preserve"> </w:t>
      </w:r>
      <w:r w:rsidRPr="004B45A8">
        <w:t>new</w:t>
      </w:r>
      <w:r w:rsidRPr="004B45A8">
        <w:rPr>
          <w:spacing w:val="23"/>
        </w:rPr>
        <w:t xml:space="preserve"> </w:t>
      </w:r>
      <w:r w:rsidRPr="004B45A8">
        <w:t>commit(s).</w:t>
      </w:r>
    </w:p>
    <w:p w14:paraId="4133E279" w14:textId="77777777" w:rsidR="003C1435" w:rsidRPr="004B45A8" w:rsidRDefault="003C1435" w:rsidP="00E07DAA">
      <w:pPr>
        <w:tabs>
          <w:tab w:val="left" w:pos="2475"/>
        </w:tabs>
        <w:spacing w:after="0" w:line="360" w:lineRule="auto"/>
        <w:ind w:hanging="360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E8411AC" w14:textId="77777777" w:rsidR="003C1435" w:rsidRPr="004B45A8" w:rsidRDefault="003C1435" w:rsidP="00E07DAA">
      <w:pPr>
        <w:tabs>
          <w:tab w:val="left" w:pos="2475"/>
        </w:tabs>
        <w:spacing w:after="0" w:line="360" w:lineRule="auto"/>
        <w:ind w:hanging="360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white"/>
        </w:rPr>
      </w:pPr>
    </w:p>
    <w:p w14:paraId="2BA6EBE5" w14:textId="77777777" w:rsidR="003C1435" w:rsidRPr="004B45A8" w:rsidRDefault="003C1435" w:rsidP="00E07DAA">
      <w:pPr>
        <w:tabs>
          <w:tab w:val="left" w:pos="450"/>
          <w:tab w:val="left" w:pos="2475"/>
          <w:tab w:val="left" w:pos="2610"/>
        </w:tabs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5.5 Procedure</w:t>
      </w:r>
      <w:r w:rsidR="009B5D23"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 and Results</w:t>
      </w:r>
    </w:p>
    <w:p w14:paraId="3DB48622" w14:textId="77777777" w:rsidR="009B5D23" w:rsidRPr="004B45A8" w:rsidRDefault="009B5D23" w:rsidP="0039217A">
      <w:pPr>
        <w:pStyle w:val="BodyText"/>
        <w:spacing w:line="348" w:lineRule="auto"/>
        <w:ind w:firstLine="432"/>
      </w:pPr>
      <w:r w:rsidRPr="004B45A8">
        <w:t>git</w:t>
      </w:r>
      <w:r w:rsidRPr="004B45A8">
        <w:rPr>
          <w:spacing w:val="1"/>
        </w:rPr>
        <w:t xml:space="preserve"> </w:t>
      </w:r>
      <w:r w:rsidRPr="004B45A8">
        <w:t>status</w:t>
      </w:r>
    </w:p>
    <w:p w14:paraId="518AAD4D" w14:textId="77777777" w:rsidR="009B5D23" w:rsidRPr="004B45A8" w:rsidRDefault="009B5D23" w:rsidP="0039217A">
      <w:pPr>
        <w:pStyle w:val="BodyText"/>
        <w:spacing w:line="261" w:lineRule="exact"/>
        <w:ind w:firstLine="432"/>
      </w:pPr>
      <w:r w:rsidRPr="004B45A8">
        <w:rPr>
          <w:noProof/>
        </w:rPr>
        <w:drawing>
          <wp:anchor distT="0" distB="0" distL="0" distR="0" simplePos="0" relativeHeight="251728896" behindDoc="0" locked="0" layoutInCell="1" allowOverlap="1" wp14:anchorId="1431F246" wp14:editId="22114DAF">
            <wp:simplePos x="0" y="0"/>
            <wp:positionH relativeFrom="page">
              <wp:posOffset>1094740</wp:posOffset>
            </wp:positionH>
            <wp:positionV relativeFrom="paragraph">
              <wp:posOffset>227965</wp:posOffset>
            </wp:positionV>
            <wp:extent cx="5509895" cy="1722755"/>
            <wp:effectExtent l="0" t="0" r="0" b="0"/>
            <wp:wrapTopAndBottom/>
            <wp:docPr id="51" name="image1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9895" cy="17227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45A8">
        <w:t>git</w:t>
      </w:r>
      <w:r w:rsidRPr="004B45A8">
        <w:rPr>
          <w:spacing w:val="8"/>
        </w:rPr>
        <w:t xml:space="preserve"> </w:t>
      </w:r>
      <w:r w:rsidRPr="004B45A8">
        <w:t>log</w:t>
      </w:r>
      <w:r w:rsidRPr="004B45A8">
        <w:rPr>
          <w:spacing w:val="23"/>
        </w:rPr>
        <w:t xml:space="preserve"> </w:t>
      </w:r>
      <w:r w:rsidRPr="004B45A8">
        <w:t>--oneline</w:t>
      </w:r>
    </w:p>
    <w:p w14:paraId="502752D7" w14:textId="77777777" w:rsidR="003C1435" w:rsidRPr="004B45A8" w:rsidRDefault="003C1435" w:rsidP="00E07DAA">
      <w:pPr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FA1E337" w14:textId="77777777" w:rsidR="009B5D23" w:rsidRPr="004B45A8" w:rsidRDefault="009B5D23" w:rsidP="00E07DAA">
      <w:pPr>
        <w:pStyle w:val="BodyText"/>
        <w:spacing w:line="362" w:lineRule="auto"/>
      </w:pPr>
      <w:r w:rsidRPr="004B45A8">
        <w:t>git</w:t>
      </w:r>
      <w:r w:rsidRPr="004B45A8">
        <w:rPr>
          <w:spacing w:val="42"/>
        </w:rPr>
        <w:t xml:space="preserve"> </w:t>
      </w:r>
      <w:r w:rsidRPr="004B45A8">
        <w:t>checkout</w:t>
      </w:r>
      <w:r w:rsidRPr="004B45A8">
        <w:rPr>
          <w:spacing w:val="42"/>
        </w:rPr>
        <w:t xml:space="preserve"> </w:t>
      </w:r>
      <w:r w:rsidRPr="004B45A8">
        <w:t>feature-branch</w:t>
      </w:r>
      <w:r w:rsidRPr="004B45A8">
        <w:rPr>
          <w:spacing w:val="-57"/>
        </w:rPr>
        <w:t xml:space="preserve"> </w:t>
      </w:r>
      <w:r w:rsidRPr="004B45A8">
        <w:t>git</w:t>
      </w:r>
      <w:r w:rsidRPr="004B45A8">
        <w:rPr>
          <w:spacing w:val="6"/>
        </w:rPr>
        <w:t xml:space="preserve"> </w:t>
      </w:r>
      <w:r w:rsidRPr="004B45A8">
        <w:t>cherry-pick</w:t>
      </w:r>
      <w:r w:rsidRPr="004B45A8">
        <w:rPr>
          <w:spacing w:val="17"/>
        </w:rPr>
        <w:t xml:space="preserve"> </w:t>
      </w:r>
      <w:r w:rsidRPr="004B45A8">
        <w:t>&lt;hash&gt;</w:t>
      </w:r>
    </w:p>
    <w:p w14:paraId="5096780A" w14:textId="77777777" w:rsidR="009B5D23" w:rsidRPr="004B45A8" w:rsidRDefault="009B5D23" w:rsidP="00E07DAA">
      <w:pPr>
        <w:pStyle w:val="BodyText"/>
      </w:pPr>
      <w:r w:rsidRPr="004B45A8">
        <w:rPr>
          <w:noProof/>
        </w:rPr>
        <w:drawing>
          <wp:inline distT="0" distB="0" distL="0" distR="0" wp14:anchorId="5B282060" wp14:editId="4BF326A3">
            <wp:extent cx="5439165" cy="1060704"/>
            <wp:effectExtent l="0" t="0" r="0" b="0"/>
            <wp:docPr id="27" name="image1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14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39165" cy="1060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80747" w14:textId="77777777" w:rsidR="001B1278" w:rsidRPr="004B45A8" w:rsidRDefault="001B1278" w:rsidP="00B30D95">
      <w:pPr>
        <w:pStyle w:val="BodyText"/>
      </w:pPr>
    </w:p>
    <w:p w14:paraId="788BFAFE" w14:textId="77777777" w:rsidR="001B1278" w:rsidRDefault="001B1278" w:rsidP="00B30D95">
      <w:pPr>
        <w:pStyle w:val="BodyText"/>
      </w:pPr>
    </w:p>
    <w:p w14:paraId="2D28D810" w14:textId="77777777" w:rsidR="004B45A8" w:rsidRDefault="004B45A8" w:rsidP="00B30D95">
      <w:pPr>
        <w:pStyle w:val="BodyText"/>
      </w:pPr>
    </w:p>
    <w:p w14:paraId="12F5A5F9" w14:textId="77777777" w:rsidR="004B45A8" w:rsidRDefault="004B45A8" w:rsidP="00B30D95">
      <w:pPr>
        <w:pStyle w:val="BodyText"/>
      </w:pPr>
    </w:p>
    <w:p w14:paraId="74ECF1DC" w14:textId="77777777" w:rsidR="004B45A8" w:rsidRDefault="004B45A8" w:rsidP="00B30D95">
      <w:pPr>
        <w:pStyle w:val="BodyText"/>
      </w:pPr>
    </w:p>
    <w:p w14:paraId="41076BCC" w14:textId="77777777" w:rsidR="007E00FA" w:rsidRDefault="007E00FA" w:rsidP="00B30D95">
      <w:pPr>
        <w:pStyle w:val="BodyText"/>
      </w:pPr>
    </w:p>
    <w:p w14:paraId="54BF5A15" w14:textId="77777777" w:rsidR="00E07DAA" w:rsidRDefault="00E07DAA" w:rsidP="00B30D95">
      <w:pPr>
        <w:pStyle w:val="BodyText"/>
      </w:pPr>
    </w:p>
    <w:p w14:paraId="4BEFC3D3" w14:textId="77777777" w:rsidR="00E07DAA" w:rsidRDefault="00E07DAA" w:rsidP="00B30D95">
      <w:pPr>
        <w:pStyle w:val="BodyText"/>
      </w:pPr>
    </w:p>
    <w:p w14:paraId="48385A95" w14:textId="77777777" w:rsidR="00E07DAA" w:rsidRDefault="00E07DAA" w:rsidP="00B30D95">
      <w:pPr>
        <w:pStyle w:val="BodyText"/>
      </w:pPr>
    </w:p>
    <w:p w14:paraId="34F7D34E" w14:textId="77777777" w:rsidR="00E07DAA" w:rsidRDefault="00E07DAA" w:rsidP="00B30D95">
      <w:pPr>
        <w:pStyle w:val="BodyText"/>
      </w:pPr>
    </w:p>
    <w:p w14:paraId="227234A0" w14:textId="77777777" w:rsidR="00E07DAA" w:rsidRDefault="00E07DAA" w:rsidP="00B30D95">
      <w:pPr>
        <w:pStyle w:val="BodyText"/>
      </w:pPr>
    </w:p>
    <w:p w14:paraId="12599713" w14:textId="77777777" w:rsidR="00E07DAA" w:rsidRDefault="00E07DAA" w:rsidP="00B30D95">
      <w:pPr>
        <w:pStyle w:val="BodyText"/>
      </w:pPr>
    </w:p>
    <w:p w14:paraId="1205692E" w14:textId="77777777" w:rsidR="00E07DAA" w:rsidRDefault="00E07DAA" w:rsidP="00B30D95">
      <w:pPr>
        <w:pStyle w:val="BodyText"/>
      </w:pPr>
    </w:p>
    <w:p w14:paraId="74A0C2CE" w14:textId="77777777" w:rsidR="00E07DAA" w:rsidRDefault="00E07DAA" w:rsidP="00B30D95">
      <w:pPr>
        <w:pStyle w:val="BodyText"/>
      </w:pPr>
    </w:p>
    <w:p w14:paraId="565E4269" w14:textId="77777777" w:rsidR="00E07DAA" w:rsidRDefault="00E07DAA" w:rsidP="00B30D95">
      <w:pPr>
        <w:pStyle w:val="BodyText"/>
      </w:pPr>
    </w:p>
    <w:p w14:paraId="79268D6F" w14:textId="77777777" w:rsidR="00E07DAA" w:rsidRDefault="00E07DAA" w:rsidP="00B30D95">
      <w:pPr>
        <w:pStyle w:val="BodyText"/>
      </w:pPr>
    </w:p>
    <w:p w14:paraId="570CCC9D" w14:textId="77777777" w:rsidR="00E07DAA" w:rsidRDefault="00E07DAA" w:rsidP="00B30D95">
      <w:pPr>
        <w:pStyle w:val="BodyText"/>
      </w:pPr>
    </w:p>
    <w:p w14:paraId="21129574" w14:textId="77777777" w:rsidR="00E07DAA" w:rsidRDefault="00E07DAA" w:rsidP="00B30D95">
      <w:pPr>
        <w:pStyle w:val="BodyText"/>
      </w:pPr>
    </w:p>
    <w:p w14:paraId="60FC44A0" w14:textId="77777777" w:rsidR="00E07DAA" w:rsidRDefault="00E07DAA" w:rsidP="00B30D95">
      <w:pPr>
        <w:pStyle w:val="BodyText"/>
      </w:pPr>
    </w:p>
    <w:p w14:paraId="48E1A4E3" w14:textId="77777777" w:rsidR="00E07DAA" w:rsidRDefault="00E07DAA" w:rsidP="00B30D95">
      <w:pPr>
        <w:pStyle w:val="BodyText"/>
      </w:pPr>
    </w:p>
    <w:p w14:paraId="137F6E7C" w14:textId="77777777" w:rsidR="00E07DAA" w:rsidRDefault="00E07DAA" w:rsidP="00B30D95">
      <w:pPr>
        <w:pStyle w:val="BodyText"/>
      </w:pPr>
    </w:p>
    <w:p w14:paraId="1ABE529B" w14:textId="77777777" w:rsidR="00E07DAA" w:rsidRPr="004B45A8" w:rsidRDefault="00E07DAA" w:rsidP="00B30D95">
      <w:pPr>
        <w:pStyle w:val="BodyText"/>
      </w:pPr>
    </w:p>
    <w:p w14:paraId="1273C9B2" w14:textId="77777777" w:rsidR="001B1278" w:rsidRPr="004B45A8" w:rsidRDefault="001B1278" w:rsidP="00B30D95">
      <w:pPr>
        <w:tabs>
          <w:tab w:val="left" w:pos="450"/>
        </w:tabs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 xml:space="preserve">EXPERIMENT No.06: </w:t>
      </w:r>
      <w:r w:rsidRPr="004B45A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nalzing</w:t>
      </w:r>
      <w:r w:rsidRPr="004B45A8">
        <w:rPr>
          <w:rFonts w:ascii="Times New Roman" w:eastAsia="Times New Roman" w:hAnsi="Times New Roman" w:cs="Times New Roman"/>
          <w:bCs/>
          <w:spacing w:val="17"/>
          <w:sz w:val="24"/>
          <w:szCs w:val="24"/>
          <w:lang w:val="en-US"/>
        </w:rPr>
        <w:t xml:space="preserve"> </w:t>
      </w:r>
      <w:r w:rsidRPr="004B45A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and</w:t>
      </w:r>
      <w:r w:rsidRPr="004B45A8">
        <w:rPr>
          <w:rFonts w:ascii="Times New Roman" w:eastAsia="Times New Roman" w:hAnsi="Times New Roman" w:cs="Times New Roman"/>
          <w:bCs/>
          <w:spacing w:val="2"/>
          <w:sz w:val="24"/>
          <w:szCs w:val="24"/>
          <w:lang w:val="en-US"/>
        </w:rPr>
        <w:t xml:space="preserve"> </w:t>
      </w:r>
      <w:r w:rsidRPr="004B45A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Changing</w:t>
      </w:r>
      <w:r w:rsidRPr="004B45A8">
        <w:rPr>
          <w:rFonts w:ascii="Times New Roman" w:eastAsia="Times New Roman" w:hAnsi="Times New Roman" w:cs="Times New Roman"/>
          <w:bCs/>
          <w:spacing w:val="16"/>
          <w:sz w:val="24"/>
          <w:szCs w:val="24"/>
          <w:lang w:val="en-US"/>
        </w:rPr>
        <w:t xml:space="preserve"> </w:t>
      </w:r>
      <w:r w:rsidRPr="004B45A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Git</w:t>
      </w:r>
      <w:r w:rsidRPr="004B45A8">
        <w:rPr>
          <w:rFonts w:ascii="Times New Roman" w:eastAsia="Times New Roman" w:hAnsi="Times New Roman" w:cs="Times New Roman"/>
          <w:bCs/>
          <w:spacing w:val="8"/>
          <w:sz w:val="24"/>
          <w:szCs w:val="24"/>
          <w:lang w:val="en-US"/>
        </w:rPr>
        <w:t xml:space="preserve"> </w:t>
      </w:r>
      <w:r w:rsidRPr="004B45A8">
        <w:rPr>
          <w:rFonts w:ascii="Times New Roman" w:eastAsia="Times New Roman" w:hAnsi="Times New Roman" w:cs="Times New Roman"/>
          <w:bCs/>
          <w:sz w:val="24"/>
          <w:szCs w:val="24"/>
          <w:lang w:val="en-US"/>
        </w:rPr>
        <w:t>History</w:t>
      </w:r>
    </w:p>
    <w:p w14:paraId="7F0D6CC7" w14:textId="77777777" w:rsidR="001B1278" w:rsidRPr="004B45A8" w:rsidRDefault="001B1278" w:rsidP="00B30D95">
      <w:pPr>
        <w:tabs>
          <w:tab w:val="left" w:pos="450"/>
        </w:tabs>
        <w:spacing w:after="0" w:line="36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4B45A8">
        <w:rPr>
          <w:rFonts w:ascii="Times New Roman" w:hAnsi="Times New Roman" w:cs="Times New Roman"/>
          <w:noProof/>
          <w:color w:val="000000" w:themeColor="text1"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2D6EDE84" wp14:editId="4B4B5347">
                <wp:simplePos x="0" y="0"/>
                <wp:positionH relativeFrom="column">
                  <wp:posOffset>-66040</wp:posOffset>
                </wp:positionH>
                <wp:positionV relativeFrom="paragraph">
                  <wp:posOffset>95885</wp:posOffset>
                </wp:positionV>
                <wp:extent cx="6104890" cy="45085"/>
                <wp:effectExtent l="0" t="0" r="10160" b="0"/>
                <wp:wrapNone/>
                <wp:docPr id="14" name="Freeform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04890" cy="45085"/>
                        </a:xfrm>
                        <a:custGeom>
                          <a:avLst/>
                          <a:gdLst>
                            <a:gd name="T0" fmla="*/ 0 w 6028690"/>
                            <a:gd name="T1" fmla="*/ 0 h 1"/>
                            <a:gd name="T2" fmla="*/ 6028690 w 6028690"/>
                            <a:gd name="T3" fmla="*/ 0 h 1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</a:cxnLst>
                          <a:rect l="0" t="0" r="r" b="b"/>
                          <a:pathLst>
                            <a:path w="6028690" h="1" extrusionOk="0">
                              <a:moveTo>
                                <a:pt x="0" y="0"/>
                              </a:moveTo>
                              <a:lnTo>
                                <a:pt x="6028690" y="0"/>
                              </a:lnTo>
                            </a:path>
                          </a:pathLst>
                        </a:custGeom>
                        <a:solidFill>
                          <a:srgbClr val="FFFFFF"/>
                        </a:solidFill>
                        <a:ln w="12700">
                          <a:solidFill>
                            <a:srgbClr val="000000"/>
                          </a:solidFill>
                          <a:round/>
                          <a:headEnd type="none" w="sm" len="sm"/>
                          <a:tailEnd type="none" w="sm" len="sm"/>
                        </a:ln>
                      </wps:spPr>
                      <wps:bodyPr rot="0" vert="horz" wrap="square" lIns="91440" tIns="45720" rIns="91440" bIns="45720" anchor="ctr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9064006" id="Freeform 78" o:spid="_x0000_s1026" style="position:absolute;margin-left:-5.2pt;margin-top:7.55pt;width:480.7pt;height:3.55pt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2869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" path="m,l6028690,e" strokeweight="1pt">
                <v:stroke startarrowwidth="narrow" startarrowlength="short" endarrowwidth="narrow" endarrowlength="short"/>
                <v:path arrowok="t" o:extrusionok="f" o:connecttype="custom" o:connectlocs="0,0;6104890,0" o:connectangles="0,0"/>
              </v:shape>
            </w:pict>
          </mc:Fallback>
        </mc:AlternateContent>
      </w:r>
    </w:p>
    <w:tbl>
      <w:tblPr>
        <w:tblW w:w="8812" w:type="dxa"/>
        <w:tblInd w:w="-108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4406"/>
        <w:gridCol w:w="4406"/>
      </w:tblGrid>
      <w:tr w:rsidR="001B1278" w:rsidRPr="004B45A8" w14:paraId="258849FD" w14:textId="77777777" w:rsidTr="0021729E">
        <w:trPr>
          <w:trHeight w:val="74"/>
        </w:trPr>
        <w:tc>
          <w:tcPr>
            <w:tcW w:w="4406" w:type="dxa"/>
          </w:tcPr>
          <w:p w14:paraId="41131A8F" w14:textId="77777777" w:rsidR="001B1278" w:rsidRPr="004B45A8" w:rsidRDefault="001B1278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1 Objective</w:t>
            </w:r>
          </w:p>
        </w:tc>
        <w:tc>
          <w:tcPr>
            <w:tcW w:w="4406" w:type="dxa"/>
          </w:tcPr>
          <w:p w14:paraId="14EEBAFD" w14:textId="77777777" w:rsidR="001B1278" w:rsidRPr="004B45A8" w:rsidRDefault="001B1278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4 Introduction</w:t>
            </w:r>
          </w:p>
        </w:tc>
      </w:tr>
      <w:tr w:rsidR="001B1278" w:rsidRPr="004B45A8" w14:paraId="3C47B884" w14:textId="77777777" w:rsidTr="0021729E">
        <w:trPr>
          <w:trHeight w:val="71"/>
        </w:trPr>
        <w:tc>
          <w:tcPr>
            <w:tcW w:w="4406" w:type="dxa"/>
          </w:tcPr>
          <w:p w14:paraId="788B2CB9" w14:textId="77777777" w:rsidR="001B1278" w:rsidRPr="004B45A8" w:rsidRDefault="001B1278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2 System Configuration</w:t>
            </w:r>
          </w:p>
        </w:tc>
        <w:tc>
          <w:tcPr>
            <w:tcW w:w="4406" w:type="dxa"/>
          </w:tcPr>
          <w:p w14:paraId="0E3FAFCB" w14:textId="77777777" w:rsidR="001B1278" w:rsidRPr="004B45A8" w:rsidRDefault="001B1278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5 Procedure</w:t>
            </w:r>
            <w:r w:rsidR="002F145F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 xml:space="preserve"> and </w:t>
            </w:r>
            <w:r w:rsidR="002F145F"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Results</w:t>
            </w:r>
          </w:p>
        </w:tc>
      </w:tr>
      <w:tr w:rsidR="001B1278" w:rsidRPr="004B45A8" w14:paraId="2CD58FBF" w14:textId="77777777" w:rsidTr="0021729E">
        <w:trPr>
          <w:trHeight w:val="71"/>
        </w:trPr>
        <w:tc>
          <w:tcPr>
            <w:tcW w:w="4406" w:type="dxa"/>
          </w:tcPr>
          <w:p w14:paraId="267E7B84" w14:textId="77777777" w:rsidR="001B1278" w:rsidRPr="004B45A8" w:rsidRDefault="001B1278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  <w:t>6.3 Pre-Requisite</w:t>
            </w:r>
          </w:p>
        </w:tc>
        <w:tc>
          <w:tcPr>
            <w:tcW w:w="4406" w:type="dxa"/>
          </w:tcPr>
          <w:p w14:paraId="5D554F71" w14:textId="77777777" w:rsidR="001B1278" w:rsidRPr="004B45A8" w:rsidRDefault="001B1278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  <w:tr w:rsidR="001B1278" w:rsidRPr="004B45A8" w14:paraId="360DCCCA" w14:textId="77777777" w:rsidTr="00CE64A4">
        <w:trPr>
          <w:trHeight w:val="165"/>
        </w:trPr>
        <w:tc>
          <w:tcPr>
            <w:tcW w:w="4406" w:type="dxa"/>
          </w:tcPr>
          <w:p w14:paraId="17F8693B" w14:textId="77777777" w:rsidR="001B1278" w:rsidRPr="004B45A8" w:rsidRDefault="00CE64A4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  <w:r w:rsidRPr="004B45A8">
              <w:rPr>
                <w:rFonts w:ascii="Times New Roman" w:hAnsi="Times New Roman" w:cs="Times New Roman"/>
                <w:noProof/>
                <w:color w:val="000000" w:themeColor="text1"/>
                <w:sz w:val="24"/>
                <w:szCs w:val="24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731968" behindDoc="0" locked="0" layoutInCell="1" allowOverlap="1" wp14:anchorId="115B270D" wp14:editId="167B8E77">
                      <wp:simplePos x="0" y="0"/>
                      <wp:positionH relativeFrom="column">
                        <wp:posOffset>-5715</wp:posOffset>
                      </wp:positionH>
                      <wp:positionV relativeFrom="paragraph">
                        <wp:posOffset>101600</wp:posOffset>
                      </wp:positionV>
                      <wp:extent cx="6104890" cy="45085"/>
                      <wp:effectExtent l="0" t="0" r="10160" b="0"/>
                      <wp:wrapNone/>
                      <wp:docPr id="75" name="Freeform 78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6104890" cy="45085"/>
                              </a:xfrm>
                              <a:custGeom>
                                <a:avLst/>
                                <a:gdLst>
                                  <a:gd name="T0" fmla="*/ 0 w 6028690"/>
                                  <a:gd name="T1" fmla="*/ 0 h 1"/>
                                  <a:gd name="T2" fmla="*/ 6028690 w 6028690"/>
                                  <a:gd name="T3" fmla="*/ 0 h 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</a:cxnLst>
                                <a:rect l="0" t="0" r="r" b="b"/>
                                <a:pathLst>
                                  <a:path w="6028690" h="1" extrusionOk="0">
                                    <a:moveTo>
                                      <a:pt x="0" y="0"/>
                                    </a:moveTo>
                                    <a:lnTo>
                                      <a:pt x="6028690" y="0"/>
                                    </a:lnTo>
                                  </a:path>
                                </a:pathLst>
                              </a:custGeom>
                              <a:solidFill>
                                <a:srgbClr val="FFFFFF"/>
                              </a:solidFill>
                              <a:ln w="12700">
                                <a:solidFill>
                                  <a:srgbClr val="000000"/>
                                </a:solidFill>
                                <a:round/>
                                <a:headEnd type="none" w="sm" len="sm"/>
                                <a:tailEnd type="none" w="sm" len="sm"/>
                              </a:ln>
                            </wps:spPr>
                            <wps:bodyPr rot="0" vert="horz" wrap="squar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13C40A4" id="Freeform 78" o:spid="_x0000_s1026" style="position:absolute;margin-left:-.45pt;margin-top:8pt;width:480.7pt;height:3.55pt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coordsize="6028690,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" path="m,l6028690,e" strokeweight="1pt">
                      <v:stroke startarrowwidth="narrow" startarrowlength="short" endarrowwidth="narrow" endarrowlength="short"/>
                      <v:path arrowok="t" o:extrusionok="f" o:connecttype="custom" o:connectlocs="0,0;6104890,0" o:connectangles="0,0"/>
                    </v:shape>
                  </w:pict>
                </mc:Fallback>
              </mc:AlternateContent>
            </w:r>
          </w:p>
        </w:tc>
        <w:tc>
          <w:tcPr>
            <w:tcW w:w="4406" w:type="dxa"/>
          </w:tcPr>
          <w:p w14:paraId="2FE9C3EB" w14:textId="77777777" w:rsidR="001B1278" w:rsidRPr="004B45A8" w:rsidRDefault="001B1278" w:rsidP="00B30D95">
            <w:pPr>
              <w:rPr>
                <w:rFonts w:ascii="Times New Roman" w:eastAsia="Times New Roman" w:hAnsi="Times New Roman" w:cs="Times New Roman"/>
                <w:color w:val="000000" w:themeColor="text1"/>
                <w:sz w:val="24"/>
                <w:szCs w:val="24"/>
              </w:rPr>
            </w:pPr>
          </w:p>
        </w:tc>
      </w:tr>
    </w:tbl>
    <w:p w14:paraId="4A76209F" w14:textId="77777777" w:rsidR="001B1278" w:rsidRPr="004B45A8" w:rsidRDefault="001B1278" w:rsidP="00E07DAA">
      <w:pPr>
        <w:tabs>
          <w:tab w:val="left" w:pos="2177"/>
        </w:tabs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6.1 Objective</w:t>
      </w:r>
    </w:p>
    <w:p w14:paraId="30CE594A" w14:textId="77777777" w:rsidR="001B1278" w:rsidRPr="004B45A8" w:rsidRDefault="001B1278" w:rsidP="00E07DAA">
      <w:pPr>
        <w:pStyle w:val="ListParagraph"/>
        <w:widowControl w:val="0"/>
        <w:numPr>
          <w:ilvl w:val="0"/>
          <w:numId w:val="36"/>
        </w:numPr>
        <w:tabs>
          <w:tab w:val="left" w:pos="395"/>
        </w:tabs>
        <w:autoSpaceDE w:val="0"/>
        <w:autoSpaceDN w:val="0"/>
        <w:spacing w:before="188" w:after="0" w:line="391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Given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 ID, how would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you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use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Git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view the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details of</w:t>
      </w:r>
      <w:r w:rsidRPr="004B45A8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at specific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,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cluding</w:t>
      </w:r>
      <w:r w:rsidRPr="004B45A8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uthor,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date,</w:t>
      </w:r>
      <w:r w:rsidRPr="004B45A8">
        <w:rPr>
          <w:rFonts w:ascii="Times New Roman" w:hAnsi="Times New Roman" w:cs="Times New Roman"/>
          <w:spacing w:val="1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nd</w:t>
      </w:r>
      <w:r w:rsidRPr="004B45A8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</w:t>
      </w:r>
      <w:r w:rsidRPr="004B45A8">
        <w:rPr>
          <w:rFonts w:ascii="Times New Roman" w:hAnsi="Times New Roman" w:cs="Times New Roman"/>
          <w:spacing w:val="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essage?</w:t>
      </w:r>
    </w:p>
    <w:p w14:paraId="77444A70" w14:textId="77777777" w:rsidR="001B1278" w:rsidRPr="004B45A8" w:rsidRDefault="001B1278" w:rsidP="00E07DAA">
      <w:pPr>
        <w:pStyle w:val="ListParagraph"/>
        <w:widowControl w:val="0"/>
        <w:numPr>
          <w:ilvl w:val="0"/>
          <w:numId w:val="36"/>
        </w:numPr>
        <w:tabs>
          <w:tab w:val="left" w:pos="395"/>
        </w:tabs>
        <w:autoSpaceDE w:val="0"/>
        <w:autoSpaceDN w:val="0"/>
        <w:spacing w:before="14" w:after="0" w:line="403" w:lineRule="auto"/>
        <w:ind w:left="0" w:hanging="257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rite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and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2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ist</w:t>
      </w:r>
      <w:r w:rsidRPr="004B45A8">
        <w:rPr>
          <w:rFonts w:ascii="Times New Roman" w:hAnsi="Times New Roman" w:cs="Times New Roman"/>
          <w:spacing w:val="1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ll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s</w:t>
      </w:r>
      <w:r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made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y</w:t>
      </w:r>
      <w:r w:rsidRPr="004B45A8">
        <w:rPr>
          <w:rFonts w:ascii="Times New Roman" w:hAnsi="Times New Roman" w:cs="Times New Roman"/>
          <w:spacing w:val="2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uthor</w:t>
      </w:r>
      <w:r w:rsidRPr="004B45A8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"JohnDoe"</w:t>
      </w:r>
      <w:r w:rsidRPr="004B45A8">
        <w:rPr>
          <w:rFonts w:ascii="Times New Roman" w:hAnsi="Times New Roman" w:cs="Times New Roman"/>
          <w:spacing w:val="1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etween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"2023-01-01"</w:t>
      </w:r>
      <w:r w:rsidRPr="004B45A8">
        <w:rPr>
          <w:rFonts w:ascii="Times New Roman" w:hAnsi="Times New Roman" w:cs="Times New Roman"/>
          <w:spacing w:val="2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and</w:t>
      </w:r>
      <w:r w:rsidRPr="004B45A8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"2023-12-31."</w:t>
      </w:r>
    </w:p>
    <w:p w14:paraId="11E8B3BC" w14:textId="77777777" w:rsidR="001B1278" w:rsidRPr="004B45A8" w:rsidRDefault="001B1278" w:rsidP="00E07DAA">
      <w:pPr>
        <w:pStyle w:val="ListParagraph"/>
        <w:widowControl w:val="0"/>
        <w:numPr>
          <w:ilvl w:val="0"/>
          <w:numId w:val="36"/>
        </w:numPr>
        <w:tabs>
          <w:tab w:val="left" w:pos="395"/>
        </w:tabs>
        <w:autoSpaceDE w:val="0"/>
        <w:autoSpaceDN w:val="0"/>
        <w:spacing w:before="1" w:after="0" w:line="240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rite</w:t>
      </w:r>
      <w:r w:rsidRPr="004B45A8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and</w:t>
      </w:r>
      <w:r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display</w:t>
      </w:r>
      <w:r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last</w:t>
      </w:r>
      <w:r w:rsidRPr="004B45A8">
        <w:rPr>
          <w:rFonts w:ascii="Times New Roman" w:hAnsi="Times New Roman" w:cs="Times New Roman"/>
          <w:spacing w:val="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five</w:t>
      </w:r>
      <w:r w:rsidRPr="004B45A8">
        <w:rPr>
          <w:rFonts w:ascii="Times New Roman" w:hAnsi="Times New Roman" w:cs="Times New Roman"/>
          <w:spacing w:val="1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s</w:t>
      </w:r>
      <w:r w:rsidRPr="004B45A8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</w:t>
      </w:r>
      <w:r w:rsidRPr="004B45A8">
        <w:rPr>
          <w:rFonts w:ascii="Times New Roman" w:hAnsi="Times New Roman" w:cs="Times New Roman"/>
          <w:spacing w:val="19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1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repository's</w:t>
      </w:r>
      <w:r w:rsidRPr="004B45A8">
        <w:rPr>
          <w:rFonts w:ascii="Times New Roman" w:hAnsi="Times New Roman" w:cs="Times New Roman"/>
          <w:spacing w:val="1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history.</w:t>
      </w:r>
    </w:p>
    <w:p w14:paraId="2743EF51" w14:textId="77777777" w:rsidR="001B1278" w:rsidRPr="004B45A8" w:rsidRDefault="001B1278" w:rsidP="00E07DAA">
      <w:pPr>
        <w:pStyle w:val="ListParagraph"/>
        <w:widowControl w:val="0"/>
        <w:numPr>
          <w:ilvl w:val="0"/>
          <w:numId w:val="36"/>
        </w:numPr>
        <w:tabs>
          <w:tab w:val="left" w:pos="395"/>
        </w:tabs>
        <w:autoSpaceDE w:val="0"/>
        <w:autoSpaceDN w:val="0"/>
        <w:spacing w:before="188" w:after="0" w:line="362" w:lineRule="auto"/>
        <w:ind w:left="0"/>
        <w:contextualSpacing w:val="0"/>
        <w:rPr>
          <w:rFonts w:ascii="Times New Roman" w:hAnsi="Times New Roman" w:cs="Times New Roman"/>
          <w:sz w:val="24"/>
          <w:szCs w:val="24"/>
        </w:rPr>
      </w:pPr>
      <w:r w:rsidRPr="004B45A8">
        <w:rPr>
          <w:rFonts w:ascii="Times New Roman" w:hAnsi="Times New Roman" w:cs="Times New Roman"/>
          <w:sz w:val="24"/>
          <w:szCs w:val="24"/>
        </w:rPr>
        <w:t>Write</w:t>
      </w:r>
      <w:r w:rsidRPr="004B45A8">
        <w:rPr>
          <w:rFonts w:ascii="Times New Roman" w:hAnsi="Times New Roman" w:cs="Times New Roman"/>
          <w:spacing w:val="5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53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and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o</w:t>
      </w:r>
      <w:r w:rsidRPr="004B45A8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undo</w:t>
      </w:r>
      <w:r w:rsidRPr="004B45A8">
        <w:rPr>
          <w:rFonts w:ascii="Times New Roman" w:hAnsi="Times New Roman" w:cs="Times New Roman"/>
          <w:spacing w:val="20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5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hanges</w:t>
      </w:r>
      <w:r w:rsidRPr="004B45A8">
        <w:rPr>
          <w:rFonts w:ascii="Times New Roman" w:hAnsi="Times New Roman" w:cs="Times New Roman"/>
          <w:spacing w:val="14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ntroduced</w:t>
      </w:r>
      <w:r w:rsidRPr="004B45A8">
        <w:rPr>
          <w:rFonts w:ascii="Times New Roman" w:hAnsi="Times New Roman" w:cs="Times New Roman"/>
          <w:spacing w:val="21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by</w:t>
      </w:r>
      <w:r w:rsidRPr="004B45A8">
        <w:rPr>
          <w:rFonts w:ascii="Times New Roman" w:hAnsi="Times New Roman" w:cs="Times New Roman"/>
          <w:spacing w:val="38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commit</w:t>
      </w:r>
      <w:r w:rsidRPr="004B45A8">
        <w:rPr>
          <w:rFonts w:ascii="Times New Roman" w:hAnsi="Times New Roman" w:cs="Times New Roman"/>
          <w:spacing w:val="45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with</w:t>
      </w:r>
      <w:r w:rsidRPr="004B45A8">
        <w:rPr>
          <w:rFonts w:ascii="Times New Roman" w:hAnsi="Times New Roman" w:cs="Times New Roman"/>
          <w:spacing w:val="5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the</w:t>
      </w:r>
      <w:r w:rsidRPr="004B45A8">
        <w:rPr>
          <w:rFonts w:ascii="Times New Roman" w:hAnsi="Times New Roman" w:cs="Times New Roman"/>
          <w:spacing w:val="36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ID</w:t>
      </w:r>
      <w:r w:rsidRPr="004B45A8">
        <w:rPr>
          <w:rFonts w:ascii="Times New Roman" w:hAnsi="Times New Roman" w:cs="Times New Roman"/>
          <w:spacing w:val="-57"/>
          <w:sz w:val="24"/>
          <w:szCs w:val="24"/>
        </w:rPr>
        <w:t xml:space="preserve"> </w:t>
      </w:r>
      <w:r w:rsidRPr="004B45A8">
        <w:rPr>
          <w:rFonts w:ascii="Times New Roman" w:hAnsi="Times New Roman" w:cs="Times New Roman"/>
          <w:sz w:val="24"/>
          <w:szCs w:val="24"/>
        </w:rPr>
        <w:t>"abc123".</w:t>
      </w:r>
    </w:p>
    <w:p w14:paraId="7440BCDB" w14:textId="77777777" w:rsidR="001B1278" w:rsidRPr="004B45A8" w:rsidRDefault="001B1278" w:rsidP="00E07DAA">
      <w:pPr>
        <w:tabs>
          <w:tab w:val="left" w:pos="2177"/>
        </w:tabs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729A13DE" w14:textId="77777777" w:rsidR="001B1278" w:rsidRPr="004B45A8" w:rsidRDefault="001B1278" w:rsidP="00E07DAA">
      <w:pPr>
        <w:tabs>
          <w:tab w:val="left" w:pos="217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6.2 Software Required</w:t>
      </w:r>
    </w:p>
    <w:p w14:paraId="1BF924A9" w14:textId="77777777" w:rsidR="001B1278" w:rsidRPr="004B45A8" w:rsidRDefault="001B1278" w:rsidP="00E07DAA">
      <w:pPr>
        <w:pStyle w:val="BodyText"/>
        <w:jc w:val="both"/>
      </w:pPr>
      <w:r w:rsidRPr="004B45A8">
        <w:t>Windows</w:t>
      </w:r>
      <w:r w:rsidRPr="004B45A8">
        <w:rPr>
          <w:spacing w:val="16"/>
        </w:rPr>
        <w:t xml:space="preserve"> </w:t>
      </w:r>
      <w:r w:rsidRPr="004B45A8">
        <w:t>10,</w:t>
      </w:r>
      <w:r w:rsidRPr="004B45A8">
        <w:rPr>
          <w:spacing w:val="18"/>
        </w:rPr>
        <w:t xml:space="preserve"> </w:t>
      </w:r>
      <w:r w:rsidRPr="004B45A8">
        <w:t>Linux,</w:t>
      </w:r>
      <w:r w:rsidRPr="004B45A8">
        <w:rPr>
          <w:spacing w:val="18"/>
        </w:rPr>
        <w:t xml:space="preserve"> </w:t>
      </w:r>
      <w:r w:rsidRPr="004B45A8">
        <w:t>Mac</w:t>
      </w:r>
    </w:p>
    <w:p w14:paraId="4000285C" w14:textId="77777777" w:rsidR="001B1278" w:rsidRPr="004B45A8" w:rsidRDefault="001B1278" w:rsidP="00E07DAA">
      <w:pPr>
        <w:tabs>
          <w:tab w:val="left" w:pos="2177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61191767" w14:textId="77777777" w:rsidR="001B1278" w:rsidRPr="004B45A8" w:rsidRDefault="001B1278" w:rsidP="00E07DAA">
      <w:pPr>
        <w:tabs>
          <w:tab w:val="left" w:pos="450"/>
          <w:tab w:val="left" w:pos="2475"/>
          <w:tab w:val="left" w:pos="2610"/>
        </w:tabs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6.3 Pre-Requisite</w:t>
      </w:r>
    </w:p>
    <w:p w14:paraId="1AA3BD49" w14:textId="77777777" w:rsidR="001B1278" w:rsidRPr="004B45A8" w:rsidRDefault="001B1278" w:rsidP="00E07DAA">
      <w:pPr>
        <w:pStyle w:val="BodyText"/>
        <w:spacing w:before="1"/>
        <w:jc w:val="both"/>
      </w:pPr>
      <w:r w:rsidRPr="004B45A8">
        <w:t>Install</w:t>
      </w:r>
      <w:r w:rsidRPr="004B45A8">
        <w:rPr>
          <w:spacing w:val="11"/>
        </w:rPr>
        <w:t xml:space="preserve"> </w:t>
      </w:r>
      <w:r w:rsidRPr="004B45A8">
        <w:t>Git</w:t>
      </w:r>
      <w:r w:rsidRPr="004B45A8">
        <w:rPr>
          <w:spacing w:val="12"/>
        </w:rPr>
        <w:t xml:space="preserve"> </w:t>
      </w:r>
      <w:r w:rsidRPr="004B45A8">
        <w:t>bash</w:t>
      </w:r>
      <w:r w:rsidRPr="004B45A8">
        <w:rPr>
          <w:spacing w:val="23"/>
        </w:rPr>
        <w:t xml:space="preserve"> </w:t>
      </w:r>
      <w:r w:rsidRPr="004B45A8">
        <w:t>and</w:t>
      </w:r>
      <w:r w:rsidRPr="004B45A8">
        <w:rPr>
          <w:spacing w:val="24"/>
        </w:rPr>
        <w:t xml:space="preserve"> </w:t>
      </w:r>
      <w:r w:rsidRPr="004B45A8">
        <w:t>make</w:t>
      </w:r>
      <w:r w:rsidRPr="004B45A8">
        <w:rPr>
          <w:spacing w:val="21"/>
        </w:rPr>
        <w:t xml:space="preserve"> </w:t>
      </w:r>
      <w:r w:rsidRPr="004B45A8">
        <w:t>required</w:t>
      </w:r>
      <w:r w:rsidRPr="004B45A8">
        <w:rPr>
          <w:spacing w:val="23"/>
        </w:rPr>
        <w:t xml:space="preserve"> </w:t>
      </w:r>
      <w:r w:rsidRPr="004B45A8">
        <w:t>settings.</w:t>
      </w:r>
    </w:p>
    <w:p w14:paraId="16A15E75" w14:textId="77777777" w:rsidR="001B1278" w:rsidRPr="004B45A8" w:rsidRDefault="001B1278" w:rsidP="00E07DAA">
      <w:pPr>
        <w:pStyle w:val="BodyText"/>
      </w:pPr>
    </w:p>
    <w:p w14:paraId="47B1662D" w14:textId="77777777" w:rsidR="00CE64A4" w:rsidRPr="004B45A8" w:rsidRDefault="00CE64A4" w:rsidP="00E07DAA">
      <w:pPr>
        <w:pStyle w:val="BodyText"/>
      </w:pPr>
    </w:p>
    <w:p w14:paraId="7BA9A49C" w14:textId="77777777" w:rsidR="001B1278" w:rsidRPr="004B45A8" w:rsidRDefault="001B1278" w:rsidP="00E07DAA">
      <w:pPr>
        <w:tabs>
          <w:tab w:val="left" w:pos="450"/>
          <w:tab w:val="left" w:pos="2475"/>
          <w:tab w:val="left" w:pos="2610"/>
        </w:tabs>
        <w:spacing w:after="0" w:line="360" w:lineRule="auto"/>
        <w:jc w:val="both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6.4 Introduction</w:t>
      </w:r>
    </w:p>
    <w:p w14:paraId="361CF3D3" w14:textId="77777777" w:rsidR="001B1278" w:rsidRPr="004B45A8" w:rsidRDefault="001B1278" w:rsidP="00E07DAA">
      <w:pPr>
        <w:pStyle w:val="BodyText"/>
        <w:jc w:val="both"/>
      </w:pPr>
      <w:r w:rsidRPr="004B45A8">
        <w:t>git</w:t>
      </w:r>
      <w:r w:rsidRPr="004B45A8">
        <w:rPr>
          <w:spacing w:val="12"/>
        </w:rPr>
        <w:t xml:space="preserve"> </w:t>
      </w:r>
      <w:r w:rsidRPr="004B45A8">
        <w:t>show</w:t>
      </w:r>
      <w:r w:rsidRPr="004B45A8">
        <w:rPr>
          <w:spacing w:val="18"/>
        </w:rPr>
        <w:t xml:space="preserve"> </w:t>
      </w:r>
      <w:r w:rsidRPr="004B45A8">
        <w:t>&lt;commit_id&gt;</w:t>
      </w:r>
    </w:p>
    <w:p w14:paraId="0FC2C8F0" w14:textId="77777777" w:rsidR="001B1278" w:rsidRPr="004B45A8" w:rsidRDefault="001B1278" w:rsidP="00E07DAA">
      <w:pPr>
        <w:pStyle w:val="BodyText"/>
        <w:spacing w:before="108" w:line="391" w:lineRule="auto"/>
        <w:ind w:hanging="16"/>
        <w:jc w:val="both"/>
      </w:pPr>
      <w:r w:rsidRPr="004B45A8">
        <w:t>This command</w:t>
      </w:r>
      <w:r w:rsidRPr="004B45A8">
        <w:rPr>
          <w:spacing w:val="-13"/>
        </w:rPr>
        <w:t xml:space="preserve"> </w:t>
      </w:r>
      <w:r w:rsidRPr="004B45A8">
        <w:t>displays</w:t>
      </w:r>
      <w:r w:rsidRPr="004B45A8">
        <w:rPr>
          <w:spacing w:val="-19"/>
        </w:rPr>
        <w:t xml:space="preserve"> </w:t>
      </w:r>
      <w:r w:rsidRPr="004B45A8">
        <w:t>the</w:t>
      </w:r>
      <w:r w:rsidRPr="004B45A8">
        <w:rPr>
          <w:spacing w:val="-15"/>
        </w:rPr>
        <w:t xml:space="preserve"> </w:t>
      </w:r>
      <w:r w:rsidRPr="004B45A8">
        <w:t>details</w:t>
      </w:r>
      <w:r w:rsidRPr="004B45A8">
        <w:rPr>
          <w:spacing w:val="-19"/>
        </w:rPr>
        <w:t xml:space="preserve"> </w:t>
      </w:r>
      <w:r w:rsidRPr="004B45A8">
        <w:t>of</w:t>
      </w:r>
      <w:r w:rsidRPr="004B45A8">
        <w:rPr>
          <w:spacing w:val="-21"/>
        </w:rPr>
        <w:t xml:space="preserve"> </w:t>
      </w:r>
      <w:r w:rsidRPr="004B45A8">
        <w:t>a</w:t>
      </w:r>
      <w:r w:rsidRPr="004B45A8">
        <w:rPr>
          <w:spacing w:val="4"/>
        </w:rPr>
        <w:t xml:space="preserve"> </w:t>
      </w:r>
      <w:r w:rsidRPr="004B45A8">
        <w:t>specific</w:t>
      </w:r>
      <w:r w:rsidRPr="004B45A8">
        <w:rPr>
          <w:spacing w:val="-15"/>
        </w:rPr>
        <w:t xml:space="preserve"> </w:t>
      </w:r>
      <w:r w:rsidRPr="004B45A8">
        <w:t>commit,</w:t>
      </w:r>
      <w:r w:rsidRPr="004B45A8">
        <w:rPr>
          <w:spacing w:val="-17"/>
        </w:rPr>
        <w:t xml:space="preserve"> </w:t>
      </w:r>
      <w:r w:rsidRPr="004B45A8">
        <w:t>including</w:t>
      </w:r>
      <w:r w:rsidRPr="004B45A8">
        <w:rPr>
          <w:spacing w:val="-13"/>
        </w:rPr>
        <w:t xml:space="preserve"> </w:t>
      </w:r>
      <w:r w:rsidRPr="004B45A8">
        <w:t>the</w:t>
      </w:r>
      <w:r w:rsidRPr="004B45A8">
        <w:rPr>
          <w:spacing w:val="-15"/>
        </w:rPr>
        <w:t xml:space="preserve"> </w:t>
      </w:r>
      <w:r w:rsidRPr="004B45A8">
        <w:t>commit</w:t>
      </w:r>
      <w:r w:rsidRPr="004B45A8">
        <w:rPr>
          <w:spacing w:val="-25"/>
        </w:rPr>
        <w:t xml:space="preserve"> </w:t>
      </w:r>
      <w:r w:rsidRPr="004B45A8">
        <w:t>message,</w:t>
      </w:r>
      <w:r w:rsidRPr="004B45A8">
        <w:rPr>
          <w:spacing w:val="-58"/>
        </w:rPr>
        <w:t xml:space="preserve"> </w:t>
      </w:r>
      <w:r w:rsidRPr="004B45A8">
        <w:t>author, date, and the changes made in the commit. It's useful for reviewing the details</w:t>
      </w:r>
      <w:r w:rsidRPr="004B45A8">
        <w:rPr>
          <w:spacing w:val="1"/>
        </w:rPr>
        <w:t xml:space="preserve"> </w:t>
      </w:r>
      <w:r w:rsidRPr="004B45A8">
        <w:t>of</w:t>
      </w:r>
      <w:r w:rsidRPr="004B45A8">
        <w:rPr>
          <w:spacing w:val="3"/>
        </w:rPr>
        <w:t xml:space="preserve"> </w:t>
      </w:r>
      <w:r w:rsidRPr="004B45A8">
        <w:t>a</w:t>
      </w:r>
      <w:r w:rsidRPr="004B45A8">
        <w:rPr>
          <w:spacing w:val="10"/>
        </w:rPr>
        <w:t xml:space="preserve"> </w:t>
      </w:r>
      <w:r w:rsidRPr="004B45A8">
        <w:t>particular</w:t>
      </w:r>
      <w:r w:rsidRPr="004B45A8">
        <w:rPr>
          <w:spacing w:val="4"/>
        </w:rPr>
        <w:t xml:space="preserve"> </w:t>
      </w:r>
      <w:r w:rsidRPr="004B45A8">
        <w:t>commit</w:t>
      </w:r>
      <w:r w:rsidRPr="004B45A8">
        <w:rPr>
          <w:spacing w:val="2"/>
        </w:rPr>
        <w:t xml:space="preserve"> </w:t>
      </w:r>
      <w:r w:rsidRPr="004B45A8">
        <w:t>in</w:t>
      </w:r>
      <w:r w:rsidRPr="004B45A8">
        <w:rPr>
          <w:spacing w:val="12"/>
        </w:rPr>
        <w:t xml:space="preserve"> </w:t>
      </w:r>
      <w:r w:rsidRPr="004B45A8">
        <w:t>your</w:t>
      </w:r>
      <w:r w:rsidRPr="004B45A8">
        <w:rPr>
          <w:spacing w:val="4"/>
        </w:rPr>
        <w:t xml:space="preserve"> </w:t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history.</w:t>
      </w:r>
    </w:p>
    <w:p w14:paraId="3EA34627" w14:textId="77777777" w:rsidR="001B1278" w:rsidRPr="004B45A8" w:rsidRDefault="001B1278" w:rsidP="00E07DAA">
      <w:pPr>
        <w:pStyle w:val="BodyText"/>
        <w:spacing w:line="255" w:lineRule="exact"/>
        <w:jc w:val="both"/>
      </w:pPr>
      <w:r w:rsidRPr="004B45A8">
        <w:t>git</w:t>
      </w:r>
      <w:r w:rsidRPr="004B45A8">
        <w:rPr>
          <w:spacing w:val="31"/>
        </w:rPr>
        <w:t xml:space="preserve"> </w:t>
      </w:r>
      <w:r w:rsidRPr="004B45A8">
        <w:t>log</w:t>
      </w:r>
      <w:r w:rsidRPr="004B45A8">
        <w:rPr>
          <w:spacing w:val="50"/>
        </w:rPr>
        <w:t xml:space="preserve"> </w:t>
      </w:r>
      <w:r w:rsidRPr="004B45A8">
        <w:t>--author=JohnDoe</w:t>
      </w:r>
      <w:r w:rsidRPr="004B45A8">
        <w:rPr>
          <w:spacing w:val="51"/>
        </w:rPr>
        <w:t xml:space="preserve"> </w:t>
      </w:r>
      <w:r w:rsidRPr="004B45A8">
        <w:t>--after=2023-01-01</w:t>
      </w:r>
      <w:r w:rsidRPr="004B45A8">
        <w:rPr>
          <w:spacing w:val="48"/>
        </w:rPr>
        <w:t xml:space="preserve"> </w:t>
      </w:r>
      <w:r w:rsidRPr="004B45A8">
        <w:t>--before=2023-12-31</w:t>
      </w:r>
    </w:p>
    <w:p w14:paraId="18C70B08" w14:textId="77777777" w:rsidR="001B1278" w:rsidRPr="004B45A8" w:rsidRDefault="001B1278" w:rsidP="00E07DAA">
      <w:pPr>
        <w:pStyle w:val="BodyText"/>
        <w:spacing w:before="141" w:line="376" w:lineRule="auto"/>
        <w:ind w:hanging="16"/>
        <w:jc w:val="both"/>
      </w:pPr>
      <w:r w:rsidRPr="004B45A8">
        <w:t>This command lists all commits made by the</w:t>
      </w:r>
      <w:r w:rsidRPr="004B45A8">
        <w:rPr>
          <w:spacing w:val="1"/>
        </w:rPr>
        <w:t xml:space="preserve"> </w:t>
      </w:r>
      <w:r w:rsidRPr="004B45A8">
        <w:t>author "JohnDoe" between the dates</w:t>
      </w:r>
      <w:r w:rsidRPr="004B45A8">
        <w:rPr>
          <w:spacing w:val="1"/>
        </w:rPr>
        <w:t xml:space="preserve"> </w:t>
      </w:r>
      <w:r w:rsidRPr="004B45A8">
        <w:t>"2023-01-01" and "2023-12-31". It's helpful for filtering the commit history based on</w:t>
      </w:r>
      <w:r w:rsidRPr="004B45A8">
        <w:rPr>
          <w:spacing w:val="1"/>
        </w:rPr>
        <w:t xml:space="preserve"> </w:t>
      </w:r>
      <w:r w:rsidRPr="004B45A8">
        <w:t>authorship</w:t>
      </w:r>
      <w:r w:rsidRPr="004B45A8">
        <w:rPr>
          <w:spacing w:val="11"/>
        </w:rPr>
        <w:t xml:space="preserve"> </w:t>
      </w:r>
      <w:r w:rsidRPr="004B45A8">
        <w:t>and</w:t>
      </w:r>
      <w:r w:rsidRPr="004B45A8">
        <w:rPr>
          <w:spacing w:val="12"/>
        </w:rPr>
        <w:t xml:space="preserve"> </w:t>
      </w:r>
      <w:r w:rsidRPr="004B45A8">
        <w:t>date</w:t>
      </w:r>
      <w:r w:rsidRPr="004B45A8">
        <w:rPr>
          <w:spacing w:val="10"/>
        </w:rPr>
        <w:t xml:space="preserve"> </w:t>
      </w:r>
      <w:r w:rsidRPr="004B45A8">
        <w:t>ranges.</w:t>
      </w:r>
    </w:p>
    <w:p w14:paraId="26FEE29D" w14:textId="77777777" w:rsidR="001B1278" w:rsidRPr="004B45A8" w:rsidRDefault="001B1278" w:rsidP="00E07DAA">
      <w:pPr>
        <w:pStyle w:val="BodyText"/>
        <w:spacing w:before="13"/>
        <w:jc w:val="both"/>
      </w:pPr>
      <w:r w:rsidRPr="004B45A8">
        <w:t>git</w:t>
      </w:r>
      <w:r w:rsidRPr="004B45A8">
        <w:rPr>
          <w:spacing w:val="2"/>
        </w:rPr>
        <w:t xml:space="preserve"> </w:t>
      </w:r>
      <w:r w:rsidRPr="004B45A8">
        <w:t>log</w:t>
      </w:r>
      <w:r w:rsidRPr="004B45A8">
        <w:rPr>
          <w:spacing w:val="15"/>
        </w:rPr>
        <w:t xml:space="preserve"> </w:t>
      </w:r>
      <w:r w:rsidRPr="004B45A8">
        <w:t>-n</w:t>
      </w:r>
      <w:r w:rsidRPr="004B45A8">
        <w:rPr>
          <w:spacing w:val="13"/>
        </w:rPr>
        <w:t xml:space="preserve"> </w:t>
      </w:r>
      <w:r w:rsidRPr="004B45A8">
        <w:t>5</w:t>
      </w:r>
    </w:p>
    <w:p w14:paraId="1B485710" w14:textId="77777777" w:rsidR="001B1278" w:rsidRPr="004B45A8" w:rsidRDefault="001B1278" w:rsidP="00E07DAA">
      <w:pPr>
        <w:pStyle w:val="BodyText"/>
        <w:spacing w:before="80" w:line="376" w:lineRule="auto"/>
        <w:ind w:firstLine="32"/>
        <w:jc w:val="both"/>
      </w:pPr>
      <w:r w:rsidRPr="004B45A8">
        <w:t>This command displays the last five commits in the repository's history. It's useful for</w:t>
      </w:r>
      <w:r w:rsidRPr="004B45A8">
        <w:rPr>
          <w:spacing w:val="-57"/>
        </w:rPr>
        <w:t xml:space="preserve"> </w:t>
      </w:r>
      <w:r w:rsidRPr="004B45A8">
        <w:t>quickly viewing recent changes and understanding the recent development activity in</w:t>
      </w:r>
      <w:r w:rsidRPr="004B45A8">
        <w:rPr>
          <w:spacing w:val="1"/>
        </w:rPr>
        <w:t xml:space="preserve"> </w:t>
      </w:r>
      <w:r w:rsidRPr="004B45A8">
        <w:t>the</w:t>
      </w:r>
      <w:r w:rsidRPr="004B45A8">
        <w:rPr>
          <w:spacing w:val="9"/>
        </w:rPr>
        <w:t xml:space="preserve"> </w:t>
      </w:r>
      <w:r w:rsidRPr="004B45A8">
        <w:t>repository.</w:t>
      </w:r>
      <w:r w:rsidRPr="004B45A8">
        <w:rPr>
          <w:spacing w:val="8"/>
        </w:rPr>
        <w:t xml:space="preserve"> </w:t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revert</w:t>
      </w:r>
      <w:r w:rsidRPr="004B45A8">
        <w:rPr>
          <w:spacing w:val="2"/>
        </w:rPr>
        <w:t xml:space="preserve"> </w:t>
      </w:r>
      <w:r w:rsidRPr="004B45A8">
        <w:t>abc123</w:t>
      </w:r>
    </w:p>
    <w:p w14:paraId="4140B2DD" w14:textId="77777777" w:rsidR="001B1278" w:rsidRPr="004B45A8" w:rsidRDefault="001B1278" w:rsidP="00B30D95">
      <w:pPr>
        <w:pStyle w:val="BodyText"/>
        <w:spacing w:line="242" w:lineRule="exact"/>
        <w:jc w:val="both"/>
      </w:pPr>
      <w:r w:rsidRPr="004B45A8">
        <w:t>This</w:t>
      </w:r>
      <w:r w:rsidRPr="004B45A8">
        <w:rPr>
          <w:spacing w:val="3"/>
        </w:rPr>
        <w:t xml:space="preserve"> </w:t>
      </w:r>
      <w:r w:rsidRPr="004B45A8">
        <w:t>command</w:t>
      </w:r>
      <w:r w:rsidRPr="004B45A8">
        <w:rPr>
          <w:spacing w:val="-11"/>
        </w:rPr>
        <w:t xml:space="preserve"> </w:t>
      </w:r>
      <w:r w:rsidRPr="004B45A8">
        <w:t>creates</w:t>
      </w:r>
      <w:r w:rsidRPr="004B45A8">
        <w:rPr>
          <w:spacing w:val="-17"/>
        </w:rPr>
        <w:t xml:space="preserve"> </w:t>
      </w:r>
      <w:r w:rsidRPr="004B45A8">
        <w:t>a</w:t>
      </w:r>
      <w:r w:rsidRPr="004B45A8">
        <w:rPr>
          <w:spacing w:val="-13"/>
        </w:rPr>
        <w:t xml:space="preserve"> </w:t>
      </w:r>
      <w:r w:rsidRPr="004B45A8">
        <w:t>new</w:t>
      </w:r>
      <w:r w:rsidRPr="004B45A8">
        <w:rPr>
          <w:spacing w:val="-17"/>
        </w:rPr>
        <w:t xml:space="preserve"> </w:t>
      </w:r>
      <w:r w:rsidRPr="004B45A8">
        <w:t>commit</w:t>
      </w:r>
      <w:r w:rsidRPr="004B45A8">
        <w:rPr>
          <w:spacing w:val="-23"/>
        </w:rPr>
        <w:t xml:space="preserve"> </w:t>
      </w:r>
      <w:r w:rsidRPr="004B45A8">
        <w:t>that</w:t>
      </w:r>
      <w:r w:rsidRPr="004B45A8">
        <w:rPr>
          <w:spacing w:val="-24"/>
        </w:rPr>
        <w:t xml:space="preserve"> </w:t>
      </w:r>
      <w:r w:rsidRPr="004B45A8">
        <w:t>undoes</w:t>
      </w:r>
      <w:r w:rsidRPr="004B45A8">
        <w:rPr>
          <w:spacing w:val="-16"/>
        </w:rPr>
        <w:t xml:space="preserve"> </w:t>
      </w:r>
      <w:r w:rsidRPr="004B45A8">
        <w:t>the</w:t>
      </w:r>
      <w:r w:rsidRPr="004B45A8">
        <w:rPr>
          <w:spacing w:val="-14"/>
        </w:rPr>
        <w:t xml:space="preserve"> </w:t>
      </w:r>
      <w:r w:rsidRPr="004B45A8">
        <w:t>changes</w:t>
      </w:r>
      <w:r w:rsidRPr="004B45A8">
        <w:rPr>
          <w:spacing w:val="-17"/>
        </w:rPr>
        <w:t xml:space="preserve"> </w:t>
      </w:r>
      <w:r w:rsidRPr="004B45A8">
        <w:t>introduced</w:t>
      </w:r>
      <w:r w:rsidRPr="004B45A8">
        <w:rPr>
          <w:spacing w:val="-9"/>
        </w:rPr>
        <w:t xml:space="preserve"> </w:t>
      </w:r>
      <w:r w:rsidRPr="004B45A8">
        <w:t>by</w:t>
      </w:r>
      <w:r w:rsidRPr="004B45A8">
        <w:rPr>
          <w:spacing w:val="-11"/>
        </w:rPr>
        <w:t xml:space="preserve"> </w:t>
      </w:r>
      <w:r w:rsidRPr="004B45A8">
        <w:t>the</w:t>
      </w:r>
      <w:r w:rsidRPr="004B45A8">
        <w:rPr>
          <w:spacing w:val="-13"/>
        </w:rPr>
        <w:t xml:space="preserve"> </w:t>
      </w:r>
      <w:r w:rsidRPr="004B45A8">
        <w:t>commit</w:t>
      </w:r>
    </w:p>
    <w:p w14:paraId="6A1AAF02" w14:textId="77777777" w:rsidR="001B1278" w:rsidRPr="004B45A8" w:rsidRDefault="001B1278" w:rsidP="00B30D95">
      <w:pPr>
        <w:pStyle w:val="BodyText"/>
        <w:spacing w:before="156" w:line="374" w:lineRule="auto"/>
        <w:ind w:right="860"/>
        <w:jc w:val="both"/>
      </w:pPr>
      <w:r w:rsidRPr="004B45A8">
        <w:t>with the ID "abc123". It's a safe way to undo changes without altering the commit</w:t>
      </w:r>
      <w:r w:rsidRPr="004B45A8">
        <w:rPr>
          <w:spacing w:val="1"/>
        </w:rPr>
        <w:t xml:space="preserve"> </w:t>
      </w:r>
      <w:r w:rsidRPr="004B45A8">
        <w:t>history,</w:t>
      </w:r>
      <w:r w:rsidRPr="004B45A8">
        <w:rPr>
          <w:spacing w:val="13"/>
        </w:rPr>
        <w:t xml:space="preserve"> </w:t>
      </w:r>
      <w:r w:rsidRPr="004B45A8">
        <w:t>as</w:t>
      </w:r>
      <w:r w:rsidRPr="004B45A8">
        <w:rPr>
          <w:spacing w:val="11"/>
        </w:rPr>
        <w:t xml:space="preserve"> </w:t>
      </w:r>
      <w:r w:rsidRPr="004B45A8">
        <w:t>it</w:t>
      </w:r>
      <w:r w:rsidRPr="004B45A8">
        <w:rPr>
          <w:spacing w:val="7"/>
        </w:rPr>
        <w:t xml:space="preserve"> </w:t>
      </w:r>
      <w:r w:rsidRPr="004B45A8">
        <w:t>creates</w:t>
      </w:r>
      <w:r w:rsidRPr="004B45A8">
        <w:rPr>
          <w:spacing w:val="12"/>
        </w:rPr>
        <w:t xml:space="preserve"> </w:t>
      </w:r>
      <w:r w:rsidRPr="004B45A8">
        <w:t>a</w:t>
      </w:r>
      <w:r w:rsidRPr="004B45A8">
        <w:rPr>
          <w:spacing w:val="15"/>
        </w:rPr>
        <w:t xml:space="preserve"> </w:t>
      </w:r>
      <w:r w:rsidRPr="004B45A8">
        <w:t>new</w:t>
      </w:r>
      <w:r w:rsidRPr="004B45A8">
        <w:rPr>
          <w:spacing w:val="12"/>
        </w:rPr>
        <w:t xml:space="preserve"> </w:t>
      </w:r>
      <w:r w:rsidRPr="004B45A8">
        <w:t>commit</w:t>
      </w:r>
      <w:r w:rsidRPr="004B45A8">
        <w:rPr>
          <w:spacing w:val="7"/>
        </w:rPr>
        <w:t xml:space="preserve"> </w:t>
      </w:r>
      <w:r w:rsidRPr="004B45A8">
        <w:t>that</w:t>
      </w:r>
      <w:r w:rsidRPr="004B45A8">
        <w:rPr>
          <w:spacing w:val="6"/>
        </w:rPr>
        <w:t xml:space="preserve"> </w:t>
      </w:r>
      <w:r w:rsidRPr="004B45A8">
        <w:t>reflects</w:t>
      </w:r>
      <w:r w:rsidRPr="004B45A8">
        <w:rPr>
          <w:spacing w:val="12"/>
        </w:rPr>
        <w:t xml:space="preserve"> </w:t>
      </w:r>
      <w:r w:rsidRPr="004B45A8">
        <w:t>the</w:t>
      </w:r>
      <w:r w:rsidRPr="004B45A8">
        <w:rPr>
          <w:spacing w:val="15"/>
        </w:rPr>
        <w:t xml:space="preserve"> </w:t>
      </w:r>
      <w:r w:rsidRPr="004B45A8">
        <w:t>changes</w:t>
      </w:r>
      <w:r w:rsidRPr="004B45A8">
        <w:rPr>
          <w:spacing w:val="12"/>
        </w:rPr>
        <w:t xml:space="preserve"> </w:t>
      </w:r>
      <w:r w:rsidRPr="004B45A8">
        <w:t>being</w:t>
      </w:r>
      <w:r w:rsidRPr="004B45A8">
        <w:rPr>
          <w:spacing w:val="17"/>
        </w:rPr>
        <w:t xml:space="preserve"> </w:t>
      </w:r>
      <w:r w:rsidRPr="004B45A8">
        <w:t>reverted.</w:t>
      </w:r>
    </w:p>
    <w:p w14:paraId="1CB8E10E" w14:textId="77777777" w:rsidR="001B1278" w:rsidRPr="004B45A8" w:rsidRDefault="001B1278" w:rsidP="00B30D95">
      <w:pPr>
        <w:tabs>
          <w:tab w:val="left" w:pos="450"/>
        </w:tabs>
        <w:spacing w:after="0" w:line="360" w:lineRule="auto"/>
        <w:jc w:val="both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9E9D31" w14:textId="77777777" w:rsidR="001B1278" w:rsidRPr="004B45A8" w:rsidRDefault="001B1278" w:rsidP="00B30D95">
      <w:pPr>
        <w:tabs>
          <w:tab w:val="left" w:pos="450"/>
          <w:tab w:val="left" w:pos="2475"/>
          <w:tab w:val="left" w:pos="2610"/>
        </w:tabs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  <w:r w:rsidRPr="004B45A8"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  <w:t>6.5 Procedure and Results</w:t>
      </w:r>
    </w:p>
    <w:p w14:paraId="0F01491B" w14:textId="77777777" w:rsidR="001B1278" w:rsidRPr="004B45A8" w:rsidRDefault="001B1278" w:rsidP="00B30D95">
      <w:pPr>
        <w:pStyle w:val="BodyText"/>
        <w:spacing w:before="9"/>
      </w:pPr>
    </w:p>
    <w:p w14:paraId="3F5E3E4A" w14:textId="77777777" w:rsidR="001B1278" w:rsidRPr="004B45A8" w:rsidRDefault="001B1278" w:rsidP="00B30D95">
      <w:pPr>
        <w:pStyle w:val="BodyText"/>
        <w:spacing w:before="1"/>
      </w:pPr>
      <w:r w:rsidRPr="004B45A8">
        <w:rPr>
          <w:noProof/>
        </w:rPr>
        <w:drawing>
          <wp:anchor distT="0" distB="0" distL="0" distR="0" simplePos="0" relativeHeight="251732992" behindDoc="0" locked="0" layoutInCell="1" allowOverlap="1" wp14:anchorId="70F5E0EE" wp14:editId="51BA4FB9">
            <wp:simplePos x="0" y="0"/>
            <wp:positionH relativeFrom="page">
              <wp:posOffset>1194435</wp:posOffset>
            </wp:positionH>
            <wp:positionV relativeFrom="paragraph">
              <wp:posOffset>240958</wp:posOffset>
            </wp:positionV>
            <wp:extent cx="5501256" cy="1544097"/>
            <wp:effectExtent l="0" t="0" r="0" b="0"/>
            <wp:wrapTopAndBottom/>
            <wp:docPr id="29" name="image1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01256" cy="15440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45A8">
        <w:t>git</w:t>
      </w:r>
      <w:r w:rsidRPr="004B45A8">
        <w:rPr>
          <w:spacing w:val="12"/>
        </w:rPr>
        <w:t xml:space="preserve"> </w:t>
      </w:r>
      <w:r w:rsidRPr="004B45A8">
        <w:t>show</w:t>
      </w:r>
      <w:r w:rsidRPr="004B45A8">
        <w:rPr>
          <w:spacing w:val="18"/>
        </w:rPr>
        <w:t xml:space="preserve"> </w:t>
      </w:r>
      <w:r w:rsidRPr="004B45A8">
        <w:t>&lt;commit_id&gt;</w:t>
      </w:r>
    </w:p>
    <w:p w14:paraId="1D88808A" w14:textId="77777777" w:rsidR="001B1278" w:rsidRPr="004B45A8" w:rsidRDefault="001B1278" w:rsidP="00B30D95">
      <w:pPr>
        <w:tabs>
          <w:tab w:val="left" w:pos="450"/>
          <w:tab w:val="left" w:pos="2475"/>
          <w:tab w:val="left" w:pos="2610"/>
        </w:tabs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8B7F7F1" w14:textId="77777777" w:rsidR="001B1278" w:rsidRPr="004B45A8" w:rsidRDefault="001B1278" w:rsidP="00B30D95">
      <w:pPr>
        <w:pStyle w:val="BodyText"/>
      </w:pPr>
      <w:r w:rsidRPr="004B45A8">
        <w:rPr>
          <w:noProof/>
        </w:rPr>
        <w:drawing>
          <wp:anchor distT="0" distB="0" distL="0" distR="0" simplePos="0" relativeHeight="251734016" behindDoc="0" locked="0" layoutInCell="1" allowOverlap="1" wp14:anchorId="23C3080B" wp14:editId="27476B63">
            <wp:simplePos x="0" y="0"/>
            <wp:positionH relativeFrom="page">
              <wp:posOffset>1193164</wp:posOffset>
            </wp:positionH>
            <wp:positionV relativeFrom="paragraph">
              <wp:posOffset>238418</wp:posOffset>
            </wp:positionV>
            <wp:extent cx="5549163" cy="1426464"/>
            <wp:effectExtent l="0" t="0" r="0" b="0"/>
            <wp:wrapTopAndBottom/>
            <wp:docPr id="31" name="image1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pn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549163" cy="14264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45A8">
        <w:t>git</w:t>
      </w:r>
      <w:r w:rsidRPr="004B45A8">
        <w:rPr>
          <w:spacing w:val="37"/>
        </w:rPr>
        <w:t xml:space="preserve"> </w:t>
      </w:r>
      <w:r w:rsidRPr="004B45A8">
        <w:t>log</w:t>
      </w:r>
      <w:r w:rsidRPr="004B45A8">
        <w:rPr>
          <w:spacing w:val="56"/>
        </w:rPr>
        <w:t xml:space="preserve"> </w:t>
      </w:r>
      <w:r w:rsidRPr="004B45A8">
        <w:t>--author=”JohnDoe”</w:t>
      </w:r>
      <w:r w:rsidRPr="004B45A8">
        <w:rPr>
          <w:spacing w:val="58"/>
        </w:rPr>
        <w:t xml:space="preserve"> </w:t>
      </w:r>
      <w:r w:rsidRPr="004B45A8">
        <w:t>--after=”2023-01-01”</w:t>
      </w:r>
      <w:r w:rsidRPr="004B45A8">
        <w:rPr>
          <w:spacing w:val="52"/>
        </w:rPr>
        <w:t xml:space="preserve"> </w:t>
      </w:r>
      <w:r w:rsidRPr="004B45A8">
        <w:t>--before=”2023-12-31”</w:t>
      </w:r>
    </w:p>
    <w:p w14:paraId="64AF88CD" w14:textId="77777777" w:rsidR="001B1278" w:rsidRPr="004B45A8" w:rsidRDefault="001B1278" w:rsidP="00B30D95">
      <w:pPr>
        <w:pStyle w:val="BodyText"/>
      </w:pPr>
    </w:p>
    <w:p w14:paraId="3D201FC7" w14:textId="77777777" w:rsidR="001B1278" w:rsidRPr="004B45A8" w:rsidRDefault="001B1278" w:rsidP="00B30D95">
      <w:pPr>
        <w:tabs>
          <w:tab w:val="left" w:pos="450"/>
          <w:tab w:val="left" w:pos="2475"/>
          <w:tab w:val="left" w:pos="2610"/>
        </w:tabs>
        <w:spacing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p w14:paraId="146FE013" w14:textId="77777777" w:rsidR="001B1278" w:rsidRPr="004B45A8" w:rsidRDefault="001B1278" w:rsidP="00B30D95">
      <w:pPr>
        <w:pStyle w:val="BodyText"/>
        <w:spacing w:before="205"/>
      </w:pPr>
      <w:r w:rsidRPr="004B45A8">
        <w:rPr>
          <w:noProof/>
        </w:rPr>
        <w:drawing>
          <wp:anchor distT="0" distB="0" distL="0" distR="0" simplePos="0" relativeHeight="251735040" behindDoc="0" locked="0" layoutInCell="1" allowOverlap="1" wp14:anchorId="0C1851F6" wp14:editId="73216AB7">
            <wp:simplePos x="0" y="0"/>
            <wp:positionH relativeFrom="page">
              <wp:posOffset>1188085</wp:posOffset>
            </wp:positionH>
            <wp:positionV relativeFrom="paragraph">
              <wp:posOffset>347765</wp:posOffset>
            </wp:positionV>
            <wp:extent cx="5464408" cy="926211"/>
            <wp:effectExtent l="0" t="0" r="0" b="0"/>
            <wp:wrapTopAndBottom/>
            <wp:docPr id="33" name="image1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64408" cy="9262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4B45A8">
        <w:t>git</w:t>
      </w:r>
      <w:r w:rsidRPr="004B45A8">
        <w:rPr>
          <w:spacing w:val="2"/>
        </w:rPr>
        <w:t xml:space="preserve"> </w:t>
      </w:r>
      <w:r w:rsidRPr="004B45A8">
        <w:t>log</w:t>
      </w:r>
      <w:r w:rsidRPr="004B45A8">
        <w:rPr>
          <w:spacing w:val="15"/>
        </w:rPr>
        <w:t xml:space="preserve"> </w:t>
      </w:r>
      <w:r w:rsidRPr="004B45A8">
        <w:t>-n</w:t>
      </w:r>
      <w:r w:rsidRPr="004B45A8">
        <w:rPr>
          <w:spacing w:val="13"/>
        </w:rPr>
        <w:t xml:space="preserve"> </w:t>
      </w:r>
      <w:r w:rsidRPr="004B45A8">
        <w:t>5</w:t>
      </w:r>
    </w:p>
    <w:p w14:paraId="22F3F705" w14:textId="77777777" w:rsidR="001B1278" w:rsidRPr="004B45A8" w:rsidRDefault="001B1278" w:rsidP="00B30D95">
      <w:pPr>
        <w:spacing w:after="0" w:line="360" w:lineRule="auto"/>
        <w:ind w:firstLine="432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458448D" w14:textId="77777777" w:rsidR="001B1278" w:rsidRPr="004B45A8" w:rsidRDefault="001B1278" w:rsidP="00B30D95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94A7E82" w14:textId="77777777" w:rsidR="001B1278" w:rsidRPr="004B45A8" w:rsidRDefault="001B1278" w:rsidP="00B30D95">
      <w:pPr>
        <w:pStyle w:val="BodyText"/>
      </w:pPr>
    </w:p>
    <w:p w14:paraId="49E41E4A" w14:textId="77777777" w:rsidR="001B1278" w:rsidRPr="004B45A8" w:rsidRDefault="001B1278" w:rsidP="00B30D95">
      <w:pPr>
        <w:pStyle w:val="BodyText"/>
        <w:sectPr w:rsidR="001B1278" w:rsidRPr="004B45A8">
          <w:pgSz w:w="11910" w:h="16840"/>
          <w:pgMar w:top="1500" w:right="920" w:bottom="1000" w:left="1640" w:header="751" w:footer="801" w:gutter="0"/>
          <w:pgBorders w:offsetFrom="page">
            <w:top w:val="single" w:sz="4" w:space="24" w:color="000000"/>
            <w:left w:val="single" w:sz="4" w:space="24" w:color="000000"/>
            <w:bottom w:val="single" w:sz="4" w:space="23" w:color="000000"/>
            <w:right w:val="single" w:sz="4" w:space="24" w:color="000000"/>
          </w:pgBorders>
          <w:cols w:space="720"/>
        </w:sectPr>
      </w:pPr>
    </w:p>
    <w:p w14:paraId="4F6AC749" w14:textId="77777777" w:rsidR="005142FD" w:rsidRDefault="005142FD" w:rsidP="00B30D95">
      <w:pPr>
        <w:spacing w:after="0" w:line="360" w:lineRule="auto"/>
        <w:rPr>
          <w:rFonts w:ascii="Times New Roman" w:eastAsia="Times New Roman" w:hAnsi="Times New Roman" w:cs="Times New Roman"/>
          <w:b/>
          <w:color w:val="000000" w:themeColor="text1"/>
          <w:sz w:val="24"/>
          <w:szCs w:val="24"/>
        </w:rPr>
      </w:pPr>
    </w:p>
    <w:sectPr w:rsidR="005142FD" w:rsidSect="00132B20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pgBorders>
        <w:top w:val="thinThickSmallGap" w:sz="24" w:space="1" w:color="7F7F7F" w:themeColor="text1" w:themeTint="80"/>
        <w:left w:val="thinThickSmallGap" w:sz="24" w:space="4" w:color="7F7F7F" w:themeColor="text1" w:themeTint="80"/>
        <w:bottom w:val="thickThinSmallGap" w:sz="24" w:space="1" w:color="7F7F7F" w:themeColor="text1" w:themeTint="80"/>
        <w:right w:val="thickThinSmallGap" w:sz="24" w:space="4" w:color="7F7F7F" w:themeColor="text1" w:themeTint="80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CEBCBD" w14:textId="77777777" w:rsidR="00B837BA" w:rsidRDefault="00B837BA" w:rsidP="009E2C56">
      <w:pPr>
        <w:spacing w:after="0" w:line="240" w:lineRule="auto"/>
      </w:pPr>
      <w:r>
        <w:separator/>
      </w:r>
    </w:p>
  </w:endnote>
  <w:endnote w:type="continuationSeparator" w:id="0">
    <w:p w14:paraId="4741B218" w14:textId="77777777" w:rsidR="00B837BA" w:rsidRDefault="00B837BA" w:rsidP="009E2C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Noto Sans Symbols"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7A4BD5" w14:textId="77777777" w:rsidR="00546C2F" w:rsidRDefault="00546C2F">
    <w:pPr>
      <w:pStyle w:val="Footer"/>
      <w:pBdr>
        <w:top w:val="thinThickSmallGap" w:sz="24" w:space="1" w:color="622423" w:themeColor="accent2" w:themeShade="7F"/>
      </w:pBdr>
      <w:rPr>
        <w:rFonts w:asciiTheme="majorHAnsi" w:eastAsiaTheme="majorEastAsia" w:hAnsiTheme="majorHAnsi" w:cstheme="majorBidi"/>
      </w:rPr>
    </w:pPr>
    <w:r>
      <w:rPr>
        <w:rFonts w:ascii="Times New Roman" w:hAnsi="Times New Roman" w:cs="Times New Roman"/>
        <w:b/>
        <w:i/>
        <w:sz w:val="18"/>
        <w:szCs w:val="18"/>
      </w:rPr>
      <w:t xml:space="preserve">Department of Information Science &amp; Engineering, SCEM, Mangaluru.   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asciiTheme="minorHAnsi" w:eastAsiaTheme="minorEastAsia" w:hAnsiTheme="minorHAnsi" w:cstheme="minorBidi"/>
      </w:rPr>
      <w:fldChar w:fldCharType="begin"/>
    </w:r>
    <w:r>
      <w:instrText xml:space="preserve"> PAGE   \* MERGEFORMAT </w:instrText>
    </w:r>
    <w:r>
      <w:rPr>
        <w:rFonts w:asciiTheme="minorHAnsi" w:eastAsiaTheme="minorEastAsia" w:hAnsiTheme="minorHAnsi" w:cstheme="minorBidi"/>
      </w:rPr>
      <w:fldChar w:fldCharType="separate"/>
    </w:r>
    <w:r w:rsidR="00506B3A" w:rsidRPr="00506B3A">
      <w:rPr>
        <w:rFonts w:asciiTheme="majorHAnsi" w:eastAsiaTheme="majorEastAsia" w:hAnsiTheme="majorHAnsi" w:cstheme="majorBidi"/>
        <w:noProof/>
      </w:rPr>
      <w:t>9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01BBE4FA" w14:textId="77777777" w:rsidR="00546C2F" w:rsidRDefault="00546C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AF9EFD8" w14:textId="77777777" w:rsidR="00546C2F" w:rsidRDefault="00546C2F" w:rsidP="00132B20">
    <w:pPr>
      <w:pStyle w:val="Footer"/>
      <w:jc w:val="right"/>
    </w:pPr>
  </w:p>
  <w:p w14:paraId="7172FD5E" w14:textId="77777777" w:rsidR="00546C2F" w:rsidRDefault="00546C2F" w:rsidP="00132B20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="Times New Roman" w:hAnsi="Times New Roman" w:cs="Times New Roman"/>
        <w:b/>
        <w:i/>
        <w:sz w:val="18"/>
        <w:szCs w:val="18"/>
      </w:rPr>
      <w:t xml:space="preserve">Department of Information Science &amp; Engineering, SCEM, Mangaluru.   </w:t>
    </w: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>
      <w:rPr>
        <w:rFonts w:asciiTheme="minorHAnsi" w:hAnsiTheme="minorHAnsi"/>
      </w:rPr>
      <w:fldChar w:fldCharType="begin"/>
    </w:r>
    <w:r>
      <w:instrText xml:space="preserve"> PAGE   \* MERGEFORMAT </w:instrText>
    </w:r>
    <w:r>
      <w:rPr>
        <w:rFonts w:asciiTheme="minorHAnsi" w:hAnsiTheme="minorHAnsi"/>
      </w:rPr>
      <w:fldChar w:fldCharType="separate"/>
    </w:r>
    <w:r w:rsidR="00506B3A" w:rsidRPr="00506B3A">
      <w:rPr>
        <w:rFonts w:asciiTheme="majorHAnsi" w:hAnsiTheme="majorHAnsi"/>
        <w:noProof/>
      </w:rPr>
      <w:t>14</w:t>
    </w:r>
    <w:r>
      <w:rPr>
        <w:rFonts w:asciiTheme="majorHAnsi" w:hAnsiTheme="majorHAnsi"/>
        <w:noProof/>
      </w:rPr>
      <w:fldChar w:fldCharType="end"/>
    </w:r>
  </w:p>
  <w:p w14:paraId="636EFF6D" w14:textId="77777777" w:rsidR="00546C2F" w:rsidRDefault="00546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D3BAB5" w14:textId="77777777" w:rsidR="00B837BA" w:rsidRDefault="00B837BA" w:rsidP="009E2C56">
      <w:pPr>
        <w:spacing w:after="0" w:line="240" w:lineRule="auto"/>
      </w:pPr>
      <w:r>
        <w:separator/>
      </w:r>
    </w:p>
  </w:footnote>
  <w:footnote w:type="continuationSeparator" w:id="0">
    <w:p w14:paraId="645FFAC0" w14:textId="77777777" w:rsidR="00B837BA" w:rsidRDefault="00B837BA" w:rsidP="009E2C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Times New Roman" w:hAnsi="Times New Roman" w:cs="Times New Roman"/>
        <w:b/>
        <w:i/>
        <w:sz w:val="18"/>
        <w:szCs w:val="18"/>
      </w:rPr>
      <w:alias w:val="Title"/>
      <w:id w:val="-1603714312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Content>
      <w:p w14:paraId="301AC0B9" w14:textId="77777777" w:rsidR="00546C2F" w:rsidRDefault="00546C2F">
        <w:pPr>
          <w:pStyle w:val="Header"/>
          <w:pBdr>
            <w:bottom w:val="thickThinSmallGap" w:sz="24" w:space="1" w:color="622423" w:themeColor="accent2" w:themeShade="7F"/>
          </w:pBdr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 w:rsidRPr="00147A73">
          <w:rPr>
            <w:rFonts w:ascii="Times New Roman" w:hAnsi="Times New Roman" w:cs="Times New Roman"/>
            <w:b/>
            <w:i/>
            <w:sz w:val="18"/>
            <w:szCs w:val="18"/>
          </w:rPr>
          <w:t xml:space="preserve">21CS594 : GIT HUB:AI POWERED DEVELOPER </w:t>
        </w:r>
        <w:r w:rsidR="004E175F">
          <w:rPr>
            <w:rFonts w:ascii="Times New Roman" w:hAnsi="Times New Roman" w:cs="Times New Roman"/>
            <w:b/>
            <w:i/>
            <w:sz w:val="18"/>
            <w:szCs w:val="18"/>
          </w:rPr>
          <w:t xml:space="preserve"> PLAT</w:t>
        </w:r>
        <w:r w:rsidRPr="00147A73">
          <w:rPr>
            <w:rFonts w:ascii="Times New Roman" w:hAnsi="Times New Roman" w:cs="Times New Roman"/>
            <w:b/>
            <w:i/>
            <w:sz w:val="18"/>
            <w:szCs w:val="18"/>
          </w:rPr>
          <w:t>FORM</w:t>
        </w:r>
      </w:p>
    </w:sdtContent>
  </w:sdt>
  <w:p w14:paraId="0D6056CC" w14:textId="77777777" w:rsidR="00546C2F" w:rsidRDefault="00546C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A6B871" w14:textId="77777777" w:rsidR="00546C2F" w:rsidRDefault="00546C2F">
    <w:pPr>
      <w:pStyle w:val="Header"/>
      <w:pBdr>
        <w:bottom w:val="thickThinSmallGap" w:sz="24" w:space="1" w:color="622423" w:themeColor="accent2" w:themeShade="7F"/>
      </w:pBdr>
      <w:jc w:val="center"/>
      <w:rPr>
        <w:rFonts w:asciiTheme="majorHAnsi" w:eastAsiaTheme="majorEastAsia" w:hAnsiTheme="majorHAnsi" w:cstheme="majorBidi"/>
        <w:sz w:val="32"/>
        <w:szCs w:val="32"/>
      </w:rPr>
    </w:pPr>
    <w:r>
      <w:rPr>
        <w:rFonts w:ascii="Times New Roman" w:hAnsi="Times New Roman" w:cs="Times New Roman"/>
        <w:b/>
        <w:i/>
        <w:sz w:val="18"/>
        <w:szCs w:val="18"/>
      </w:rPr>
      <w:t>21</w:t>
    </w:r>
    <w:r w:rsidRPr="004D6AF5">
      <w:rPr>
        <w:rFonts w:ascii="Times New Roman" w:hAnsi="Times New Roman" w:cs="Times New Roman"/>
        <w:b/>
        <w:i/>
        <w:sz w:val="18"/>
        <w:szCs w:val="18"/>
      </w:rPr>
      <w:t>CS</w:t>
    </w:r>
    <w:r>
      <w:rPr>
        <w:rFonts w:ascii="Times New Roman" w:hAnsi="Times New Roman" w:cs="Times New Roman"/>
        <w:b/>
        <w:i/>
        <w:sz w:val="18"/>
        <w:szCs w:val="18"/>
      </w:rPr>
      <w:t xml:space="preserve">594 </w:t>
    </w:r>
    <w:r w:rsidRPr="00274D12">
      <w:rPr>
        <w:rFonts w:ascii="Times New Roman" w:hAnsi="Times New Roman" w:cs="Times New Roman"/>
        <w:b/>
        <w:i/>
        <w:sz w:val="18"/>
        <w:szCs w:val="18"/>
      </w:rPr>
      <w:t>:</w:t>
    </w:r>
    <w:r>
      <w:rPr>
        <w:rFonts w:ascii="Times New Roman" w:hAnsi="Times New Roman" w:cs="Times New Roman"/>
        <w:b/>
        <w:i/>
        <w:sz w:val="18"/>
        <w:szCs w:val="18"/>
      </w:rPr>
      <w:t xml:space="preserve"> GIT HUB:AI POWERED DEVELOPER PLATEFOR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96CB9"/>
    <w:multiLevelType w:val="multilevel"/>
    <w:tmpl w:val="81F6496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E1E03"/>
    <w:multiLevelType w:val="multilevel"/>
    <w:tmpl w:val="3954940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091F1D6E"/>
    <w:multiLevelType w:val="multilevel"/>
    <w:tmpl w:val="849A8CA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AFC2922"/>
    <w:multiLevelType w:val="multilevel"/>
    <w:tmpl w:val="72F471A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4D5B7C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B491F23"/>
    <w:multiLevelType w:val="multilevel"/>
    <w:tmpl w:val="6492B08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DF6B60"/>
    <w:multiLevelType w:val="multilevel"/>
    <w:tmpl w:val="19AC58B0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178C1CE4"/>
    <w:multiLevelType w:val="multilevel"/>
    <w:tmpl w:val="281E875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B8583D"/>
    <w:multiLevelType w:val="multilevel"/>
    <w:tmpl w:val="AAC259F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F35699"/>
    <w:multiLevelType w:val="multilevel"/>
    <w:tmpl w:val="CBD6550C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i/>
        <w:color w:val="273239"/>
        <w:sz w:val="26"/>
        <w:szCs w:val="26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2507426D"/>
    <w:multiLevelType w:val="hybridMultilevel"/>
    <w:tmpl w:val="0380997C"/>
    <w:lvl w:ilvl="0" w:tplc="D576A910">
      <w:numFmt w:val="bullet"/>
      <w:lvlText w:val="•"/>
      <w:lvlJc w:val="left"/>
      <w:pPr>
        <w:ind w:left="891" w:hanging="353"/>
      </w:pPr>
      <w:rPr>
        <w:rFonts w:ascii="Arial MT" w:eastAsia="Arial MT" w:hAnsi="Arial MT" w:cs="Arial MT" w:hint="default"/>
        <w:w w:val="100"/>
        <w:sz w:val="24"/>
        <w:szCs w:val="24"/>
        <w:lang w:val="en-US" w:eastAsia="en-US" w:bidi="ar-SA"/>
      </w:rPr>
    </w:lvl>
    <w:lvl w:ilvl="1" w:tplc="3E825076">
      <w:numFmt w:val="bullet"/>
      <w:lvlText w:val="•"/>
      <w:lvlJc w:val="left"/>
      <w:pPr>
        <w:ind w:left="1744" w:hanging="353"/>
      </w:pPr>
      <w:rPr>
        <w:rFonts w:hint="default"/>
        <w:lang w:val="en-US" w:eastAsia="en-US" w:bidi="ar-SA"/>
      </w:rPr>
    </w:lvl>
    <w:lvl w:ilvl="2" w:tplc="458C73B0">
      <w:numFmt w:val="bullet"/>
      <w:lvlText w:val="•"/>
      <w:lvlJc w:val="left"/>
      <w:pPr>
        <w:ind w:left="2588" w:hanging="353"/>
      </w:pPr>
      <w:rPr>
        <w:rFonts w:hint="default"/>
        <w:lang w:val="en-US" w:eastAsia="en-US" w:bidi="ar-SA"/>
      </w:rPr>
    </w:lvl>
    <w:lvl w:ilvl="3" w:tplc="AFC6BB56">
      <w:numFmt w:val="bullet"/>
      <w:lvlText w:val="•"/>
      <w:lvlJc w:val="left"/>
      <w:pPr>
        <w:ind w:left="3433" w:hanging="353"/>
      </w:pPr>
      <w:rPr>
        <w:rFonts w:hint="default"/>
        <w:lang w:val="en-US" w:eastAsia="en-US" w:bidi="ar-SA"/>
      </w:rPr>
    </w:lvl>
    <w:lvl w:ilvl="4" w:tplc="545CAD68">
      <w:numFmt w:val="bullet"/>
      <w:lvlText w:val="•"/>
      <w:lvlJc w:val="left"/>
      <w:pPr>
        <w:ind w:left="4277" w:hanging="353"/>
      </w:pPr>
      <w:rPr>
        <w:rFonts w:hint="default"/>
        <w:lang w:val="en-US" w:eastAsia="en-US" w:bidi="ar-SA"/>
      </w:rPr>
    </w:lvl>
    <w:lvl w:ilvl="5" w:tplc="DD5C8E10">
      <w:numFmt w:val="bullet"/>
      <w:lvlText w:val="•"/>
      <w:lvlJc w:val="left"/>
      <w:pPr>
        <w:ind w:left="5122" w:hanging="353"/>
      </w:pPr>
      <w:rPr>
        <w:rFonts w:hint="default"/>
        <w:lang w:val="en-US" w:eastAsia="en-US" w:bidi="ar-SA"/>
      </w:rPr>
    </w:lvl>
    <w:lvl w:ilvl="6" w:tplc="5E486BB8">
      <w:numFmt w:val="bullet"/>
      <w:lvlText w:val="•"/>
      <w:lvlJc w:val="left"/>
      <w:pPr>
        <w:ind w:left="5966" w:hanging="353"/>
      </w:pPr>
      <w:rPr>
        <w:rFonts w:hint="default"/>
        <w:lang w:val="en-US" w:eastAsia="en-US" w:bidi="ar-SA"/>
      </w:rPr>
    </w:lvl>
    <w:lvl w:ilvl="7" w:tplc="D7B87100">
      <w:numFmt w:val="bullet"/>
      <w:lvlText w:val="•"/>
      <w:lvlJc w:val="left"/>
      <w:pPr>
        <w:ind w:left="6810" w:hanging="353"/>
      </w:pPr>
      <w:rPr>
        <w:rFonts w:hint="default"/>
        <w:lang w:val="en-US" w:eastAsia="en-US" w:bidi="ar-SA"/>
      </w:rPr>
    </w:lvl>
    <w:lvl w:ilvl="8" w:tplc="A154BE6E">
      <w:numFmt w:val="bullet"/>
      <w:lvlText w:val="•"/>
      <w:lvlJc w:val="left"/>
      <w:pPr>
        <w:ind w:left="7655" w:hanging="353"/>
      </w:pPr>
      <w:rPr>
        <w:rFonts w:hint="default"/>
        <w:lang w:val="en-US" w:eastAsia="en-US" w:bidi="ar-SA"/>
      </w:rPr>
    </w:lvl>
  </w:abstractNum>
  <w:abstractNum w:abstractNumId="10" w15:restartNumberingAfterBreak="0">
    <w:nsid w:val="26E1357B"/>
    <w:multiLevelType w:val="multilevel"/>
    <w:tmpl w:val="FF7E1B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2276C0"/>
    <w:multiLevelType w:val="multilevel"/>
    <w:tmpl w:val="F176E53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2B550B7F"/>
    <w:multiLevelType w:val="hybridMultilevel"/>
    <w:tmpl w:val="095C6E94"/>
    <w:lvl w:ilvl="0" w:tplc="DCB6E5F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1D863B6"/>
    <w:multiLevelType w:val="multilevel"/>
    <w:tmpl w:val="F75C42D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color w:val="4D5B7C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4" w15:restartNumberingAfterBreak="0">
    <w:nsid w:val="32466258"/>
    <w:multiLevelType w:val="multilevel"/>
    <w:tmpl w:val="16E0E7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6C27C52"/>
    <w:multiLevelType w:val="multilevel"/>
    <w:tmpl w:val="46F81EE2"/>
    <w:lvl w:ilvl="0">
      <w:start w:val="5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454B051C"/>
    <w:multiLevelType w:val="multilevel"/>
    <w:tmpl w:val="4168A574"/>
    <w:lvl w:ilvl="0">
      <w:start w:val="4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6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48C445DC"/>
    <w:multiLevelType w:val="multilevel"/>
    <w:tmpl w:val="AABC89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8" w15:restartNumberingAfterBreak="0">
    <w:nsid w:val="4C4B0F5E"/>
    <w:multiLevelType w:val="multilevel"/>
    <w:tmpl w:val="A066EC64"/>
    <w:lvl w:ilvl="0">
      <w:start w:val="1"/>
      <w:numFmt w:val="decimal"/>
      <w:lvlText w:val="%1"/>
      <w:lvlJc w:val="left"/>
      <w:pPr>
        <w:ind w:left="521" w:hanging="384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21" w:hanging="384"/>
      </w:pPr>
      <w:rPr>
        <w:rFonts w:hint="default"/>
        <w:b/>
        <w:bCs/>
        <w:spacing w:val="0"/>
        <w:w w:val="100"/>
        <w:lang w:val="en-US" w:eastAsia="en-US" w:bidi="ar-SA"/>
      </w:rPr>
    </w:lvl>
    <w:lvl w:ilvl="2">
      <w:numFmt w:val="bullet"/>
      <w:lvlText w:val="•"/>
      <w:lvlJc w:val="left"/>
      <w:pPr>
        <w:ind w:left="2284" w:hanging="384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3167" w:hanging="384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4049" w:hanging="384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932" w:hanging="384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814" w:hanging="384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696" w:hanging="384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579" w:hanging="384"/>
      </w:pPr>
      <w:rPr>
        <w:rFonts w:hint="default"/>
        <w:lang w:val="en-US" w:eastAsia="en-US" w:bidi="ar-SA"/>
      </w:rPr>
    </w:lvl>
  </w:abstractNum>
  <w:abstractNum w:abstractNumId="19" w15:restartNumberingAfterBreak="0">
    <w:nsid w:val="50465C38"/>
    <w:multiLevelType w:val="multilevel"/>
    <w:tmpl w:val="1806015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0" w15:restartNumberingAfterBreak="0">
    <w:nsid w:val="50FE7805"/>
    <w:multiLevelType w:val="hybridMultilevel"/>
    <w:tmpl w:val="4404A81E"/>
    <w:lvl w:ilvl="0" w:tplc="3814E858">
      <w:start w:val="1"/>
      <w:numFmt w:val="decimal"/>
      <w:lvlText w:val="%1."/>
      <w:lvlJc w:val="left"/>
      <w:pPr>
        <w:ind w:left="394" w:hanging="241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en-US" w:eastAsia="en-US" w:bidi="ar-SA"/>
      </w:rPr>
    </w:lvl>
    <w:lvl w:ilvl="1" w:tplc="3CD65BA2">
      <w:numFmt w:val="bullet"/>
      <w:lvlText w:val="•"/>
      <w:lvlJc w:val="left"/>
      <w:pPr>
        <w:ind w:left="1294" w:hanging="241"/>
      </w:pPr>
      <w:rPr>
        <w:rFonts w:hint="default"/>
        <w:lang w:val="en-US" w:eastAsia="en-US" w:bidi="ar-SA"/>
      </w:rPr>
    </w:lvl>
    <w:lvl w:ilvl="2" w:tplc="B4F478F4">
      <w:numFmt w:val="bullet"/>
      <w:lvlText w:val="•"/>
      <w:lvlJc w:val="left"/>
      <w:pPr>
        <w:ind w:left="2188" w:hanging="241"/>
      </w:pPr>
      <w:rPr>
        <w:rFonts w:hint="default"/>
        <w:lang w:val="en-US" w:eastAsia="en-US" w:bidi="ar-SA"/>
      </w:rPr>
    </w:lvl>
    <w:lvl w:ilvl="3" w:tplc="A8009FF8">
      <w:numFmt w:val="bullet"/>
      <w:lvlText w:val="•"/>
      <w:lvlJc w:val="left"/>
      <w:pPr>
        <w:ind w:left="3083" w:hanging="241"/>
      </w:pPr>
      <w:rPr>
        <w:rFonts w:hint="default"/>
        <w:lang w:val="en-US" w:eastAsia="en-US" w:bidi="ar-SA"/>
      </w:rPr>
    </w:lvl>
    <w:lvl w:ilvl="4" w:tplc="5362584E">
      <w:numFmt w:val="bullet"/>
      <w:lvlText w:val="•"/>
      <w:lvlJc w:val="left"/>
      <w:pPr>
        <w:ind w:left="3977" w:hanging="241"/>
      </w:pPr>
      <w:rPr>
        <w:rFonts w:hint="default"/>
        <w:lang w:val="en-US" w:eastAsia="en-US" w:bidi="ar-SA"/>
      </w:rPr>
    </w:lvl>
    <w:lvl w:ilvl="5" w:tplc="0C50D238">
      <w:numFmt w:val="bullet"/>
      <w:lvlText w:val="•"/>
      <w:lvlJc w:val="left"/>
      <w:pPr>
        <w:ind w:left="4872" w:hanging="241"/>
      </w:pPr>
      <w:rPr>
        <w:rFonts w:hint="default"/>
        <w:lang w:val="en-US" w:eastAsia="en-US" w:bidi="ar-SA"/>
      </w:rPr>
    </w:lvl>
    <w:lvl w:ilvl="6" w:tplc="528634E8">
      <w:numFmt w:val="bullet"/>
      <w:lvlText w:val="•"/>
      <w:lvlJc w:val="left"/>
      <w:pPr>
        <w:ind w:left="5766" w:hanging="241"/>
      </w:pPr>
      <w:rPr>
        <w:rFonts w:hint="default"/>
        <w:lang w:val="en-US" w:eastAsia="en-US" w:bidi="ar-SA"/>
      </w:rPr>
    </w:lvl>
    <w:lvl w:ilvl="7" w:tplc="173EF1F2">
      <w:numFmt w:val="bullet"/>
      <w:lvlText w:val="•"/>
      <w:lvlJc w:val="left"/>
      <w:pPr>
        <w:ind w:left="6660" w:hanging="241"/>
      </w:pPr>
      <w:rPr>
        <w:rFonts w:hint="default"/>
        <w:lang w:val="en-US" w:eastAsia="en-US" w:bidi="ar-SA"/>
      </w:rPr>
    </w:lvl>
    <w:lvl w:ilvl="8" w:tplc="6272033E">
      <w:numFmt w:val="bullet"/>
      <w:lvlText w:val="•"/>
      <w:lvlJc w:val="left"/>
      <w:pPr>
        <w:ind w:left="7555" w:hanging="241"/>
      </w:pPr>
      <w:rPr>
        <w:rFonts w:hint="default"/>
        <w:lang w:val="en-US" w:eastAsia="en-US" w:bidi="ar-SA"/>
      </w:rPr>
    </w:lvl>
  </w:abstractNum>
  <w:abstractNum w:abstractNumId="21" w15:restartNumberingAfterBreak="0">
    <w:nsid w:val="54C31172"/>
    <w:multiLevelType w:val="multilevel"/>
    <w:tmpl w:val="DA7427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5445DAB"/>
    <w:multiLevelType w:val="hybridMultilevel"/>
    <w:tmpl w:val="854412A4"/>
    <w:lvl w:ilvl="0" w:tplc="85E04F08">
      <w:start w:val="1"/>
      <w:numFmt w:val="lowerLetter"/>
      <w:lvlText w:val="%1)"/>
      <w:lvlJc w:val="left"/>
      <w:pPr>
        <w:ind w:left="154" w:hanging="721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en-US" w:eastAsia="en-US" w:bidi="ar-SA"/>
      </w:rPr>
    </w:lvl>
    <w:lvl w:ilvl="1" w:tplc="381018D8">
      <w:numFmt w:val="bullet"/>
      <w:lvlText w:val="•"/>
      <w:lvlJc w:val="left"/>
      <w:pPr>
        <w:ind w:left="1078" w:hanging="721"/>
      </w:pPr>
      <w:rPr>
        <w:rFonts w:hint="default"/>
        <w:lang w:val="en-US" w:eastAsia="en-US" w:bidi="ar-SA"/>
      </w:rPr>
    </w:lvl>
    <w:lvl w:ilvl="2" w:tplc="97F888D0">
      <w:numFmt w:val="bullet"/>
      <w:lvlText w:val="•"/>
      <w:lvlJc w:val="left"/>
      <w:pPr>
        <w:ind w:left="1996" w:hanging="721"/>
      </w:pPr>
      <w:rPr>
        <w:rFonts w:hint="default"/>
        <w:lang w:val="en-US" w:eastAsia="en-US" w:bidi="ar-SA"/>
      </w:rPr>
    </w:lvl>
    <w:lvl w:ilvl="3" w:tplc="2C528F74">
      <w:numFmt w:val="bullet"/>
      <w:lvlText w:val="•"/>
      <w:lvlJc w:val="left"/>
      <w:pPr>
        <w:ind w:left="2915" w:hanging="721"/>
      </w:pPr>
      <w:rPr>
        <w:rFonts w:hint="default"/>
        <w:lang w:val="en-US" w:eastAsia="en-US" w:bidi="ar-SA"/>
      </w:rPr>
    </w:lvl>
    <w:lvl w:ilvl="4" w:tplc="DC16D00C">
      <w:numFmt w:val="bullet"/>
      <w:lvlText w:val="•"/>
      <w:lvlJc w:val="left"/>
      <w:pPr>
        <w:ind w:left="3833" w:hanging="721"/>
      </w:pPr>
      <w:rPr>
        <w:rFonts w:hint="default"/>
        <w:lang w:val="en-US" w:eastAsia="en-US" w:bidi="ar-SA"/>
      </w:rPr>
    </w:lvl>
    <w:lvl w:ilvl="5" w:tplc="F6EED414">
      <w:numFmt w:val="bullet"/>
      <w:lvlText w:val="•"/>
      <w:lvlJc w:val="left"/>
      <w:pPr>
        <w:ind w:left="4752" w:hanging="721"/>
      </w:pPr>
      <w:rPr>
        <w:rFonts w:hint="default"/>
        <w:lang w:val="en-US" w:eastAsia="en-US" w:bidi="ar-SA"/>
      </w:rPr>
    </w:lvl>
    <w:lvl w:ilvl="6" w:tplc="8236FAE4">
      <w:numFmt w:val="bullet"/>
      <w:lvlText w:val="•"/>
      <w:lvlJc w:val="left"/>
      <w:pPr>
        <w:ind w:left="5670" w:hanging="721"/>
      </w:pPr>
      <w:rPr>
        <w:rFonts w:hint="default"/>
        <w:lang w:val="en-US" w:eastAsia="en-US" w:bidi="ar-SA"/>
      </w:rPr>
    </w:lvl>
    <w:lvl w:ilvl="7" w:tplc="99DAB3A2">
      <w:numFmt w:val="bullet"/>
      <w:lvlText w:val="•"/>
      <w:lvlJc w:val="left"/>
      <w:pPr>
        <w:ind w:left="6588" w:hanging="721"/>
      </w:pPr>
      <w:rPr>
        <w:rFonts w:hint="default"/>
        <w:lang w:val="en-US" w:eastAsia="en-US" w:bidi="ar-SA"/>
      </w:rPr>
    </w:lvl>
    <w:lvl w:ilvl="8" w:tplc="E19E1102">
      <w:numFmt w:val="bullet"/>
      <w:lvlText w:val="•"/>
      <w:lvlJc w:val="left"/>
      <w:pPr>
        <w:ind w:left="7507" w:hanging="721"/>
      </w:pPr>
      <w:rPr>
        <w:rFonts w:hint="default"/>
        <w:lang w:val="en-US" w:eastAsia="en-US" w:bidi="ar-SA"/>
      </w:rPr>
    </w:lvl>
  </w:abstractNum>
  <w:abstractNum w:abstractNumId="23" w15:restartNumberingAfterBreak="0">
    <w:nsid w:val="561D5085"/>
    <w:multiLevelType w:val="hybridMultilevel"/>
    <w:tmpl w:val="34A2A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6C91379"/>
    <w:multiLevelType w:val="multilevel"/>
    <w:tmpl w:val="A0A44954"/>
    <w:lvl w:ilvl="0">
      <w:start w:val="6"/>
      <w:numFmt w:val="decimal"/>
      <w:lvlText w:val="%1"/>
      <w:lvlJc w:val="left"/>
      <w:pPr>
        <w:ind w:left="360" w:hanging="360"/>
      </w:pPr>
      <w:rPr>
        <w:rFonts w:cs="Times New Roman" w:hint="default"/>
        <w:b w:val="0"/>
        <w:sz w:val="21"/>
      </w:rPr>
    </w:lvl>
    <w:lvl w:ilvl="1">
      <w:start w:val="2"/>
      <w:numFmt w:val="decimal"/>
      <w:lvlText w:val="%1.%2"/>
      <w:lvlJc w:val="left"/>
      <w:pPr>
        <w:ind w:left="540" w:hanging="360"/>
      </w:pPr>
      <w:rPr>
        <w:rFonts w:cs="Times New Roman" w:hint="default"/>
        <w:b/>
        <w:sz w:val="28"/>
        <w:szCs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cs="Times New Roman" w:hint="default"/>
        <w:b w:val="0"/>
        <w:sz w:val="2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cs="Times New Roman" w:hint="default"/>
        <w:b w:val="0"/>
        <w:sz w:val="2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Times New Roman" w:hint="default"/>
        <w:b w:val="0"/>
        <w:sz w:val="2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cs="Times New Roman" w:hint="default"/>
        <w:b w:val="0"/>
        <w:sz w:val="2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Times New Roman" w:hint="default"/>
        <w:b w:val="0"/>
        <w:sz w:val="2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cs="Times New Roman" w:hint="default"/>
        <w:b w:val="0"/>
        <w:sz w:val="21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Times New Roman" w:hint="default"/>
        <w:b w:val="0"/>
        <w:sz w:val="21"/>
      </w:rPr>
    </w:lvl>
  </w:abstractNum>
  <w:abstractNum w:abstractNumId="25" w15:restartNumberingAfterBreak="0">
    <w:nsid w:val="570050AA"/>
    <w:multiLevelType w:val="multilevel"/>
    <w:tmpl w:val="90B86A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57EE075C"/>
    <w:multiLevelType w:val="multilevel"/>
    <w:tmpl w:val="EEAE3AD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C6F6860"/>
    <w:multiLevelType w:val="hybridMultilevel"/>
    <w:tmpl w:val="0616E0DA"/>
    <w:lvl w:ilvl="0" w:tplc="A858A64C">
      <w:start w:val="1"/>
      <w:numFmt w:val="lowerLetter"/>
      <w:lvlText w:val="%1)"/>
      <w:lvlJc w:val="left"/>
      <w:pPr>
        <w:ind w:left="3768" w:hanging="241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en-US" w:eastAsia="en-US" w:bidi="ar-SA"/>
      </w:rPr>
    </w:lvl>
    <w:lvl w:ilvl="1" w:tplc="390014FA">
      <w:numFmt w:val="bullet"/>
      <w:lvlText w:val="•"/>
      <w:lvlJc w:val="left"/>
      <w:pPr>
        <w:ind w:left="4668" w:hanging="241"/>
      </w:pPr>
      <w:rPr>
        <w:rFonts w:hint="default"/>
        <w:lang w:val="en-US" w:eastAsia="en-US" w:bidi="ar-SA"/>
      </w:rPr>
    </w:lvl>
    <w:lvl w:ilvl="2" w:tplc="4296F2C4">
      <w:numFmt w:val="bullet"/>
      <w:lvlText w:val="•"/>
      <w:lvlJc w:val="left"/>
      <w:pPr>
        <w:ind w:left="5562" w:hanging="241"/>
      </w:pPr>
      <w:rPr>
        <w:rFonts w:hint="default"/>
        <w:lang w:val="en-US" w:eastAsia="en-US" w:bidi="ar-SA"/>
      </w:rPr>
    </w:lvl>
    <w:lvl w:ilvl="3" w:tplc="E1E6AFB6">
      <w:numFmt w:val="bullet"/>
      <w:lvlText w:val="•"/>
      <w:lvlJc w:val="left"/>
      <w:pPr>
        <w:ind w:left="6457" w:hanging="241"/>
      </w:pPr>
      <w:rPr>
        <w:rFonts w:hint="default"/>
        <w:lang w:val="en-US" w:eastAsia="en-US" w:bidi="ar-SA"/>
      </w:rPr>
    </w:lvl>
    <w:lvl w:ilvl="4" w:tplc="523A006E">
      <w:numFmt w:val="bullet"/>
      <w:lvlText w:val="•"/>
      <w:lvlJc w:val="left"/>
      <w:pPr>
        <w:ind w:left="7351" w:hanging="241"/>
      </w:pPr>
      <w:rPr>
        <w:rFonts w:hint="default"/>
        <w:lang w:val="en-US" w:eastAsia="en-US" w:bidi="ar-SA"/>
      </w:rPr>
    </w:lvl>
    <w:lvl w:ilvl="5" w:tplc="D5F6F77A">
      <w:numFmt w:val="bullet"/>
      <w:lvlText w:val="•"/>
      <w:lvlJc w:val="left"/>
      <w:pPr>
        <w:ind w:left="8246" w:hanging="241"/>
      </w:pPr>
      <w:rPr>
        <w:rFonts w:hint="default"/>
        <w:lang w:val="en-US" w:eastAsia="en-US" w:bidi="ar-SA"/>
      </w:rPr>
    </w:lvl>
    <w:lvl w:ilvl="6" w:tplc="83A0F9CC">
      <w:numFmt w:val="bullet"/>
      <w:lvlText w:val="•"/>
      <w:lvlJc w:val="left"/>
      <w:pPr>
        <w:ind w:left="9140" w:hanging="241"/>
      </w:pPr>
      <w:rPr>
        <w:rFonts w:hint="default"/>
        <w:lang w:val="en-US" w:eastAsia="en-US" w:bidi="ar-SA"/>
      </w:rPr>
    </w:lvl>
    <w:lvl w:ilvl="7" w:tplc="D47C361C">
      <w:numFmt w:val="bullet"/>
      <w:lvlText w:val="•"/>
      <w:lvlJc w:val="left"/>
      <w:pPr>
        <w:ind w:left="10034" w:hanging="241"/>
      </w:pPr>
      <w:rPr>
        <w:rFonts w:hint="default"/>
        <w:lang w:val="en-US" w:eastAsia="en-US" w:bidi="ar-SA"/>
      </w:rPr>
    </w:lvl>
    <w:lvl w:ilvl="8" w:tplc="51049F74">
      <w:numFmt w:val="bullet"/>
      <w:lvlText w:val="•"/>
      <w:lvlJc w:val="left"/>
      <w:pPr>
        <w:ind w:left="10929" w:hanging="241"/>
      </w:pPr>
      <w:rPr>
        <w:rFonts w:hint="default"/>
        <w:lang w:val="en-US" w:eastAsia="en-US" w:bidi="ar-SA"/>
      </w:rPr>
    </w:lvl>
  </w:abstractNum>
  <w:abstractNum w:abstractNumId="28" w15:restartNumberingAfterBreak="0">
    <w:nsid w:val="5D012F3E"/>
    <w:multiLevelType w:val="multilevel"/>
    <w:tmpl w:val="105A9DC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5D7F256D"/>
    <w:multiLevelType w:val="multilevel"/>
    <w:tmpl w:val="F4EA36DA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30" w15:restartNumberingAfterBreak="0">
    <w:nsid w:val="65A247E7"/>
    <w:multiLevelType w:val="multilevel"/>
    <w:tmpl w:val="4A62194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1" w15:restartNumberingAfterBreak="0">
    <w:nsid w:val="66307D6C"/>
    <w:multiLevelType w:val="multilevel"/>
    <w:tmpl w:val="C0E6D7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1620BC6"/>
    <w:multiLevelType w:val="multilevel"/>
    <w:tmpl w:val="B49A241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73A2D58"/>
    <w:multiLevelType w:val="multilevel"/>
    <w:tmpl w:val="ACEA0E4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8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790223D2"/>
    <w:multiLevelType w:val="multilevel"/>
    <w:tmpl w:val="348C5914"/>
    <w:lvl w:ilvl="0">
      <w:start w:val="3"/>
      <w:numFmt w:val="decimal"/>
      <w:lvlText w:val="%1"/>
      <w:lvlJc w:val="left"/>
      <w:pPr>
        <w:ind w:left="537" w:hanging="384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537" w:hanging="384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en-US" w:eastAsia="en-US" w:bidi="ar-SA"/>
      </w:rPr>
    </w:lvl>
    <w:lvl w:ilvl="2">
      <w:start w:val="1"/>
      <w:numFmt w:val="lowerLetter"/>
      <w:lvlText w:val="%3)"/>
      <w:lvlJc w:val="left"/>
      <w:pPr>
        <w:ind w:left="763" w:hanging="256"/>
      </w:pPr>
      <w:rPr>
        <w:rFonts w:ascii="Times New Roman" w:eastAsia="Times New Roman" w:hAnsi="Times New Roman" w:cs="Times New Roman" w:hint="default"/>
        <w:spacing w:val="0"/>
        <w:w w:val="100"/>
        <w:sz w:val="24"/>
        <w:szCs w:val="24"/>
        <w:lang w:val="en-US" w:eastAsia="en-US" w:bidi="ar-SA"/>
      </w:rPr>
    </w:lvl>
    <w:lvl w:ilvl="3">
      <w:numFmt w:val="bullet"/>
      <w:lvlText w:val="•"/>
      <w:lvlJc w:val="left"/>
      <w:pPr>
        <w:ind w:left="1955" w:hanging="256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011" w:hanging="256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066" w:hanging="256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22" w:hanging="256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77" w:hanging="256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233" w:hanging="256"/>
      </w:pPr>
      <w:rPr>
        <w:rFonts w:hint="default"/>
        <w:lang w:val="en-US" w:eastAsia="en-US" w:bidi="ar-SA"/>
      </w:rPr>
    </w:lvl>
  </w:abstractNum>
  <w:abstractNum w:abstractNumId="35" w15:restartNumberingAfterBreak="0">
    <w:nsid w:val="7F6D49AD"/>
    <w:multiLevelType w:val="multilevel"/>
    <w:tmpl w:val="4740CFE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383024448">
    <w:abstractNumId w:val="13"/>
  </w:num>
  <w:num w:numId="2" w16cid:durableId="226037311">
    <w:abstractNumId w:val="4"/>
  </w:num>
  <w:num w:numId="3" w16cid:durableId="623119773">
    <w:abstractNumId w:val="1"/>
  </w:num>
  <w:num w:numId="4" w16cid:durableId="140737363">
    <w:abstractNumId w:val="30"/>
  </w:num>
  <w:num w:numId="5" w16cid:durableId="442770216">
    <w:abstractNumId w:val="0"/>
  </w:num>
  <w:num w:numId="6" w16cid:durableId="1437679478">
    <w:abstractNumId w:val="19"/>
  </w:num>
  <w:num w:numId="7" w16cid:durableId="345400804">
    <w:abstractNumId w:val="32"/>
  </w:num>
  <w:num w:numId="8" w16cid:durableId="1022896677">
    <w:abstractNumId w:val="3"/>
  </w:num>
  <w:num w:numId="9" w16cid:durableId="1294867425">
    <w:abstractNumId w:val="7"/>
  </w:num>
  <w:num w:numId="10" w16cid:durableId="1975060665">
    <w:abstractNumId w:val="31"/>
  </w:num>
  <w:num w:numId="11" w16cid:durableId="13193656">
    <w:abstractNumId w:val="29"/>
  </w:num>
  <w:num w:numId="12" w16cid:durableId="422996052">
    <w:abstractNumId w:val="17"/>
  </w:num>
  <w:num w:numId="13" w16cid:durableId="1800488029">
    <w:abstractNumId w:val="8"/>
  </w:num>
  <w:num w:numId="14" w16cid:durableId="1228229067">
    <w:abstractNumId w:val="35"/>
  </w:num>
  <w:num w:numId="15" w16cid:durableId="670330751">
    <w:abstractNumId w:val="6"/>
  </w:num>
  <w:num w:numId="16" w16cid:durableId="324093505">
    <w:abstractNumId w:val="26"/>
  </w:num>
  <w:num w:numId="17" w16cid:durableId="949776943">
    <w:abstractNumId w:val="10"/>
  </w:num>
  <w:num w:numId="18" w16cid:durableId="456488946">
    <w:abstractNumId w:val="28"/>
  </w:num>
  <w:num w:numId="19" w16cid:durableId="1281766596">
    <w:abstractNumId w:val="11"/>
  </w:num>
  <w:num w:numId="20" w16cid:durableId="1752971545">
    <w:abstractNumId w:val="2"/>
  </w:num>
  <w:num w:numId="21" w16cid:durableId="1727142652">
    <w:abstractNumId w:val="33"/>
  </w:num>
  <w:num w:numId="22" w16cid:durableId="501819859">
    <w:abstractNumId w:val="15"/>
  </w:num>
  <w:num w:numId="23" w16cid:durableId="798299901">
    <w:abstractNumId w:val="16"/>
  </w:num>
  <w:num w:numId="24" w16cid:durableId="1332564715">
    <w:abstractNumId w:val="25"/>
  </w:num>
  <w:num w:numId="25" w16cid:durableId="378362351">
    <w:abstractNumId w:val="14"/>
  </w:num>
  <w:num w:numId="26" w16cid:durableId="102308344">
    <w:abstractNumId w:val="21"/>
  </w:num>
  <w:num w:numId="27" w16cid:durableId="36272791">
    <w:abstractNumId w:val="24"/>
  </w:num>
  <w:num w:numId="28" w16cid:durableId="1578008145">
    <w:abstractNumId w:val="23"/>
  </w:num>
  <w:num w:numId="29" w16cid:durableId="2139375786">
    <w:abstractNumId w:val="12"/>
  </w:num>
  <w:num w:numId="30" w16cid:durableId="673800076">
    <w:abstractNumId w:val="18"/>
  </w:num>
  <w:num w:numId="31" w16cid:durableId="639925231">
    <w:abstractNumId w:val="22"/>
  </w:num>
  <w:num w:numId="32" w16cid:durableId="1843547512">
    <w:abstractNumId w:val="20"/>
  </w:num>
  <w:num w:numId="33" w16cid:durableId="169418570">
    <w:abstractNumId w:val="34"/>
  </w:num>
  <w:num w:numId="34" w16cid:durableId="1795370213">
    <w:abstractNumId w:val="9"/>
  </w:num>
  <w:num w:numId="35" w16cid:durableId="1066336705">
    <w:abstractNumId w:val="5"/>
  </w:num>
  <w:num w:numId="36" w16cid:durableId="1050685664">
    <w:abstractNumId w:val="27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lignBordersAndEdges/>
  <w:hideSpellingErrors/>
  <w:hideGrammaticalErrors/>
  <w:defaultTabStop w:val="43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wMDO3MLW0MDK0NDFQ0lEKTi0uzszPAykwrAUAqlfqwCwAAAA="/>
  </w:docVars>
  <w:rsids>
    <w:rsidRoot w:val="009A4159"/>
    <w:rsid w:val="00000AE0"/>
    <w:rsid w:val="000016C5"/>
    <w:rsid w:val="000034A6"/>
    <w:rsid w:val="00003B19"/>
    <w:rsid w:val="00006E9D"/>
    <w:rsid w:val="00026FE2"/>
    <w:rsid w:val="000407A1"/>
    <w:rsid w:val="0004111D"/>
    <w:rsid w:val="00041E32"/>
    <w:rsid w:val="0005337E"/>
    <w:rsid w:val="0006043C"/>
    <w:rsid w:val="000901FA"/>
    <w:rsid w:val="000A23C1"/>
    <w:rsid w:val="000A7918"/>
    <w:rsid w:val="000F6C92"/>
    <w:rsid w:val="00112C48"/>
    <w:rsid w:val="001157BE"/>
    <w:rsid w:val="001252FE"/>
    <w:rsid w:val="001267B2"/>
    <w:rsid w:val="00127214"/>
    <w:rsid w:val="00132B20"/>
    <w:rsid w:val="0014191D"/>
    <w:rsid w:val="00143150"/>
    <w:rsid w:val="001461DC"/>
    <w:rsid w:val="00147A73"/>
    <w:rsid w:val="00154F8A"/>
    <w:rsid w:val="00173962"/>
    <w:rsid w:val="00181CBE"/>
    <w:rsid w:val="00190B9E"/>
    <w:rsid w:val="00195D74"/>
    <w:rsid w:val="001A04B7"/>
    <w:rsid w:val="001A20AC"/>
    <w:rsid w:val="001A25D7"/>
    <w:rsid w:val="001B1278"/>
    <w:rsid w:val="001B2876"/>
    <w:rsid w:val="001C0B16"/>
    <w:rsid w:val="001C4FFD"/>
    <w:rsid w:val="001D2AE8"/>
    <w:rsid w:val="001E5AA6"/>
    <w:rsid w:val="0020620C"/>
    <w:rsid w:val="0020659E"/>
    <w:rsid w:val="00210687"/>
    <w:rsid w:val="0021567F"/>
    <w:rsid w:val="00216927"/>
    <w:rsid w:val="0022130D"/>
    <w:rsid w:val="00222661"/>
    <w:rsid w:val="00235880"/>
    <w:rsid w:val="00236BA2"/>
    <w:rsid w:val="00251CA6"/>
    <w:rsid w:val="00252254"/>
    <w:rsid w:val="002720C1"/>
    <w:rsid w:val="00276CAF"/>
    <w:rsid w:val="002912F5"/>
    <w:rsid w:val="002A482D"/>
    <w:rsid w:val="002A5A5C"/>
    <w:rsid w:val="002B0672"/>
    <w:rsid w:val="002E1148"/>
    <w:rsid w:val="002F145F"/>
    <w:rsid w:val="002F1DBE"/>
    <w:rsid w:val="002F4545"/>
    <w:rsid w:val="0030084F"/>
    <w:rsid w:val="00307AA2"/>
    <w:rsid w:val="003140AD"/>
    <w:rsid w:val="003159DF"/>
    <w:rsid w:val="00320518"/>
    <w:rsid w:val="0032288A"/>
    <w:rsid w:val="00330CF5"/>
    <w:rsid w:val="00344A9B"/>
    <w:rsid w:val="00345C0E"/>
    <w:rsid w:val="003513DB"/>
    <w:rsid w:val="003531B9"/>
    <w:rsid w:val="003556D0"/>
    <w:rsid w:val="00355E2B"/>
    <w:rsid w:val="0038632F"/>
    <w:rsid w:val="0039217A"/>
    <w:rsid w:val="003B3354"/>
    <w:rsid w:val="003B438A"/>
    <w:rsid w:val="003B631E"/>
    <w:rsid w:val="003B6DB2"/>
    <w:rsid w:val="003C1435"/>
    <w:rsid w:val="003C5BA0"/>
    <w:rsid w:val="003D4FAB"/>
    <w:rsid w:val="003D76D2"/>
    <w:rsid w:val="003E69C2"/>
    <w:rsid w:val="003E760B"/>
    <w:rsid w:val="00413CE6"/>
    <w:rsid w:val="004162E5"/>
    <w:rsid w:val="004206B9"/>
    <w:rsid w:val="00422125"/>
    <w:rsid w:val="004316D0"/>
    <w:rsid w:val="004316F6"/>
    <w:rsid w:val="00432530"/>
    <w:rsid w:val="00450F4F"/>
    <w:rsid w:val="0045550A"/>
    <w:rsid w:val="004636ED"/>
    <w:rsid w:val="00466819"/>
    <w:rsid w:val="004731CB"/>
    <w:rsid w:val="004848BE"/>
    <w:rsid w:val="004B45A8"/>
    <w:rsid w:val="004B5EBD"/>
    <w:rsid w:val="004C0FFA"/>
    <w:rsid w:val="004C5CB8"/>
    <w:rsid w:val="004D1E93"/>
    <w:rsid w:val="004D2811"/>
    <w:rsid w:val="004D4AFA"/>
    <w:rsid w:val="004D6AF5"/>
    <w:rsid w:val="004D6ED8"/>
    <w:rsid w:val="004E175F"/>
    <w:rsid w:val="004F1699"/>
    <w:rsid w:val="005024FE"/>
    <w:rsid w:val="005033B8"/>
    <w:rsid w:val="00506B3A"/>
    <w:rsid w:val="005142FD"/>
    <w:rsid w:val="00521B37"/>
    <w:rsid w:val="005267D0"/>
    <w:rsid w:val="00544027"/>
    <w:rsid w:val="00546C2F"/>
    <w:rsid w:val="00571E35"/>
    <w:rsid w:val="005969A7"/>
    <w:rsid w:val="005A2E26"/>
    <w:rsid w:val="005A32AF"/>
    <w:rsid w:val="005B50AC"/>
    <w:rsid w:val="005B6C5F"/>
    <w:rsid w:val="005C5238"/>
    <w:rsid w:val="005D324B"/>
    <w:rsid w:val="005E4784"/>
    <w:rsid w:val="005E64C1"/>
    <w:rsid w:val="005F5212"/>
    <w:rsid w:val="00602825"/>
    <w:rsid w:val="0060744B"/>
    <w:rsid w:val="00620398"/>
    <w:rsid w:val="00634E3C"/>
    <w:rsid w:val="00635328"/>
    <w:rsid w:val="00643719"/>
    <w:rsid w:val="00652945"/>
    <w:rsid w:val="006562DD"/>
    <w:rsid w:val="00656B9C"/>
    <w:rsid w:val="00660A18"/>
    <w:rsid w:val="00670843"/>
    <w:rsid w:val="00686C0B"/>
    <w:rsid w:val="006A2478"/>
    <w:rsid w:val="006C4C4B"/>
    <w:rsid w:val="006D098A"/>
    <w:rsid w:val="006D43BD"/>
    <w:rsid w:val="006E0D70"/>
    <w:rsid w:val="006F640F"/>
    <w:rsid w:val="006F72D7"/>
    <w:rsid w:val="00702188"/>
    <w:rsid w:val="00704B4C"/>
    <w:rsid w:val="00707388"/>
    <w:rsid w:val="00730471"/>
    <w:rsid w:val="00732CFE"/>
    <w:rsid w:val="00757A02"/>
    <w:rsid w:val="007622EE"/>
    <w:rsid w:val="007756EB"/>
    <w:rsid w:val="0077710B"/>
    <w:rsid w:val="0079165A"/>
    <w:rsid w:val="00795A6E"/>
    <w:rsid w:val="007A195E"/>
    <w:rsid w:val="007A3E6C"/>
    <w:rsid w:val="007A5527"/>
    <w:rsid w:val="007A6250"/>
    <w:rsid w:val="007B4EB8"/>
    <w:rsid w:val="007D2792"/>
    <w:rsid w:val="007D45BA"/>
    <w:rsid w:val="007D5122"/>
    <w:rsid w:val="007D56C9"/>
    <w:rsid w:val="007D614F"/>
    <w:rsid w:val="007E00FA"/>
    <w:rsid w:val="007F0C4B"/>
    <w:rsid w:val="007F1B8A"/>
    <w:rsid w:val="007F30F6"/>
    <w:rsid w:val="007F5E6F"/>
    <w:rsid w:val="00821124"/>
    <w:rsid w:val="00831A39"/>
    <w:rsid w:val="00840C14"/>
    <w:rsid w:val="00841ED4"/>
    <w:rsid w:val="00843296"/>
    <w:rsid w:val="008536A5"/>
    <w:rsid w:val="00864163"/>
    <w:rsid w:val="00866BAF"/>
    <w:rsid w:val="008804FC"/>
    <w:rsid w:val="00884025"/>
    <w:rsid w:val="008844F1"/>
    <w:rsid w:val="008944EB"/>
    <w:rsid w:val="008966A2"/>
    <w:rsid w:val="008B2364"/>
    <w:rsid w:val="008D71F7"/>
    <w:rsid w:val="008E55FE"/>
    <w:rsid w:val="008F1777"/>
    <w:rsid w:val="008F3C5A"/>
    <w:rsid w:val="0090120A"/>
    <w:rsid w:val="00903DD9"/>
    <w:rsid w:val="0091706E"/>
    <w:rsid w:val="0092511F"/>
    <w:rsid w:val="00925FA7"/>
    <w:rsid w:val="00933915"/>
    <w:rsid w:val="0095068E"/>
    <w:rsid w:val="00951A0C"/>
    <w:rsid w:val="009535FD"/>
    <w:rsid w:val="00970303"/>
    <w:rsid w:val="00974B03"/>
    <w:rsid w:val="009923B3"/>
    <w:rsid w:val="009A4159"/>
    <w:rsid w:val="009A75A4"/>
    <w:rsid w:val="009B48E9"/>
    <w:rsid w:val="009B4B3A"/>
    <w:rsid w:val="009B5D23"/>
    <w:rsid w:val="009C6961"/>
    <w:rsid w:val="009D1654"/>
    <w:rsid w:val="009E2C56"/>
    <w:rsid w:val="00A0143C"/>
    <w:rsid w:val="00A154F1"/>
    <w:rsid w:val="00A21F98"/>
    <w:rsid w:val="00A3568B"/>
    <w:rsid w:val="00A3705C"/>
    <w:rsid w:val="00A43457"/>
    <w:rsid w:val="00A473B2"/>
    <w:rsid w:val="00A5378F"/>
    <w:rsid w:val="00A53D17"/>
    <w:rsid w:val="00A553B1"/>
    <w:rsid w:val="00A70E63"/>
    <w:rsid w:val="00A8016A"/>
    <w:rsid w:val="00A871C1"/>
    <w:rsid w:val="00A92755"/>
    <w:rsid w:val="00AA005E"/>
    <w:rsid w:val="00AA0DA5"/>
    <w:rsid w:val="00AA6673"/>
    <w:rsid w:val="00AB2F80"/>
    <w:rsid w:val="00AB5900"/>
    <w:rsid w:val="00AC37C7"/>
    <w:rsid w:val="00AE128F"/>
    <w:rsid w:val="00B23A9C"/>
    <w:rsid w:val="00B241FB"/>
    <w:rsid w:val="00B25CF2"/>
    <w:rsid w:val="00B27212"/>
    <w:rsid w:val="00B30D95"/>
    <w:rsid w:val="00B35EC5"/>
    <w:rsid w:val="00B377E9"/>
    <w:rsid w:val="00B47D67"/>
    <w:rsid w:val="00B73C31"/>
    <w:rsid w:val="00B73E74"/>
    <w:rsid w:val="00B77397"/>
    <w:rsid w:val="00B83688"/>
    <w:rsid w:val="00B837BA"/>
    <w:rsid w:val="00BA47C2"/>
    <w:rsid w:val="00BB6DB9"/>
    <w:rsid w:val="00BB7A66"/>
    <w:rsid w:val="00BC456E"/>
    <w:rsid w:val="00BE2036"/>
    <w:rsid w:val="00C26171"/>
    <w:rsid w:val="00C26327"/>
    <w:rsid w:val="00C37A31"/>
    <w:rsid w:val="00C45BB2"/>
    <w:rsid w:val="00C46375"/>
    <w:rsid w:val="00C500EB"/>
    <w:rsid w:val="00C65B73"/>
    <w:rsid w:val="00C70287"/>
    <w:rsid w:val="00C77E7B"/>
    <w:rsid w:val="00C90E85"/>
    <w:rsid w:val="00C942F2"/>
    <w:rsid w:val="00CB77A5"/>
    <w:rsid w:val="00CC79FE"/>
    <w:rsid w:val="00CD0BF7"/>
    <w:rsid w:val="00CE64A4"/>
    <w:rsid w:val="00D2166A"/>
    <w:rsid w:val="00D23B1D"/>
    <w:rsid w:val="00D4127C"/>
    <w:rsid w:val="00D4227B"/>
    <w:rsid w:val="00D4249F"/>
    <w:rsid w:val="00D44DD4"/>
    <w:rsid w:val="00D562B3"/>
    <w:rsid w:val="00D57280"/>
    <w:rsid w:val="00D609B2"/>
    <w:rsid w:val="00D64F3E"/>
    <w:rsid w:val="00D7570C"/>
    <w:rsid w:val="00D77B23"/>
    <w:rsid w:val="00D93A38"/>
    <w:rsid w:val="00DA10E6"/>
    <w:rsid w:val="00DA1252"/>
    <w:rsid w:val="00DA24D3"/>
    <w:rsid w:val="00DA4936"/>
    <w:rsid w:val="00DB00D1"/>
    <w:rsid w:val="00DB1D37"/>
    <w:rsid w:val="00DB2B9E"/>
    <w:rsid w:val="00DB3B7B"/>
    <w:rsid w:val="00DC75F7"/>
    <w:rsid w:val="00DE04BC"/>
    <w:rsid w:val="00DE3DBD"/>
    <w:rsid w:val="00E07DAA"/>
    <w:rsid w:val="00E10197"/>
    <w:rsid w:val="00E21087"/>
    <w:rsid w:val="00E22CED"/>
    <w:rsid w:val="00E371A6"/>
    <w:rsid w:val="00E46524"/>
    <w:rsid w:val="00E54738"/>
    <w:rsid w:val="00E64735"/>
    <w:rsid w:val="00E664E6"/>
    <w:rsid w:val="00E72879"/>
    <w:rsid w:val="00E773CB"/>
    <w:rsid w:val="00E80393"/>
    <w:rsid w:val="00E82662"/>
    <w:rsid w:val="00E8669E"/>
    <w:rsid w:val="00E921E9"/>
    <w:rsid w:val="00E9398C"/>
    <w:rsid w:val="00EA28D4"/>
    <w:rsid w:val="00EC1BA9"/>
    <w:rsid w:val="00EC226E"/>
    <w:rsid w:val="00EC3D57"/>
    <w:rsid w:val="00EC62A4"/>
    <w:rsid w:val="00ED04E1"/>
    <w:rsid w:val="00EF1200"/>
    <w:rsid w:val="00F07CEE"/>
    <w:rsid w:val="00F13F1B"/>
    <w:rsid w:val="00F15E6C"/>
    <w:rsid w:val="00F251F9"/>
    <w:rsid w:val="00F359B9"/>
    <w:rsid w:val="00F456D6"/>
    <w:rsid w:val="00F53F0B"/>
    <w:rsid w:val="00F609F3"/>
    <w:rsid w:val="00F61BB0"/>
    <w:rsid w:val="00F676F8"/>
    <w:rsid w:val="00F70EA8"/>
    <w:rsid w:val="00F75ADD"/>
    <w:rsid w:val="00F75FAF"/>
    <w:rsid w:val="00F86865"/>
    <w:rsid w:val="00F92007"/>
    <w:rsid w:val="00F968E0"/>
    <w:rsid w:val="00FB2DC3"/>
    <w:rsid w:val="00FC17BF"/>
    <w:rsid w:val="00FD3DA7"/>
    <w:rsid w:val="00FE3123"/>
    <w:rsid w:val="00FF0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90D48C"/>
  <w15:docId w15:val="{94A07347-5E3C-404E-A947-3DDBEA2A11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C1435"/>
    <w:pPr>
      <w:spacing w:after="160" w:line="259" w:lineRule="auto"/>
    </w:pPr>
    <w:rPr>
      <w:rFonts w:ascii="Calibri" w:eastAsia="Calibri" w:hAnsi="Calibri" w:cs="Calibri"/>
      <w:lang w:val="en-IN"/>
    </w:rPr>
  </w:style>
  <w:style w:type="paragraph" w:styleId="Heading1">
    <w:name w:val="heading 1"/>
    <w:basedOn w:val="Normal"/>
    <w:next w:val="Normal"/>
    <w:link w:val="Heading1Char"/>
    <w:rsid w:val="003C1435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link w:val="Heading2Char"/>
    <w:rsid w:val="003C1435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link w:val="Heading3Char"/>
    <w:rsid w:val="003C1435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rsid w:val="003C1435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rsid w:val="003C1435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rsid w:val="003C1435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A4159"/>
    <w:pPr>
      <w:spacing w:after="0" w:line="240" w:lineRule="auto"/>
    </w:pPr>
    <w:rPr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9A415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5378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78F"/>
    <w:rPr>
      <w:rFonts w:ascii="Tahoma" w:hAnsi="Tahoma" w:cs="Tahoma"/>
      <w:sz w:val="16"/>
      <w:szCs w:val="16"/>
      <w:lang w:val="en-IN"/>
    </w:rPr>
  </w:style>
  <w:style w:type="paragraph" w:styleId="Header">
    <w:name w:val="header"/>
    <w:basedOn w:val="Normal"/>
    <w:link w:val="HeaderChar"/>
    <w:uiPriority w:val="99"/>
    <w:unhideWhenUsed/>
    <w:rsid w:val="009E2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2C56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9E2C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2C56"/>
    <w:rPr>
      <w:lang w:val="en-IN"/>
    </w:rPr>
  </w:style>
  <w:style w:type="paragraph" w:customStyle="1" w:styleId="Default">
    <w:name w:val="Default"/>
    <w:rsid w:val="00AC37C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Strong">
    <w:name w:val="Strong"/>
    <w:basedOn w:val="DefaultParagraphFont"/>
    <w:uiPriority w:val="22"/>
    <w:qFormat/>
    <w:rsid w:val="00F61BB0"/>
    <w:rPr>
      <w:b/>
      <w:bCs/>
    </w:rPr>
  </w:style>
  <w:style w:type="paragraph" w:styleId="NormalWeb">
    <w:name w:val="Normal (Web)"/>
    <w:basedOn w:val="Normal"/>
    <w:uiPriority w:val="99"/>
    <w:unhideWhenUsed/>
    <w:rsid w:val="0014191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B23A9C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Heading1Char">
    <w:name w:val="Heading 1 Char"/>
    <w:basedOn w:val="DefaultParagraphFont"/>
    <w:link w:val="Heading1"/>
    <w:rsid w:val="003C1435"/>
    <w:rPr>
      <w:rFonts w:ascii="Calibri" w:eastAsia="Calibri" w:hAnsi="Calibri" w:cs="Calibri"/>
      <w:b/>
      <w:sz w:val="48"/>
      <w:szCs w:val="48"/>
      <w:lang w:val="en-IN"/>
    </w:rPr>
  </w:style>
  <w:style w:type="character" w:customStyle="1" w:styleId="Heading2Char">
    <w:name w:val="Heading 2 Char"/>
    <w:basedOn w:val="DefaultParagraphFont"/>
    <w:link w:val="Heading2"/>
    <w:rsid w:val="003C1435"/>
    <w:rPr>
      <w:rFonts w:ascii="Calibri" w:eastAsia="Calibri" w:hAnsi="Calibri" w:cs="Calibri"/>
      <w:b/>
      <w:sz w:val="36"/>
      <w:szCs w:val="36"/>
      <w:lang w:val="en-IN"/>
    </w:rPr>
  </w:style>
  <w:style w:type="character" w:customStyle="1" w:styleId="Heading3Char">
    <w:name w:val="Heading 3 Char"/>
    <w:basedOn w:val="DefaultParagraphFont"/>
    <w:link w:val="Heading3"/>
    <w:rsid w:val="003C1435"/>
    <w:rPr>
      <w:rFonts w:ascii="Calibri" w:eastAsia="Calibri" w:hAnsi="Calibri" w:cs="Calibri"/>
      <w:b/>
      <w:sz w:val="28"/>
      <w:szCs w:val="28"/>
      <w:lang w:val="en-IN"/>
    </w:rPr>
  </w:style>
  <w:style w:type="character" w:customStyle="1" w:styleId="Heading4Char">
    <w:name w:val="Heading 4 Char"/>
    <w:basedOn w:val="DefaultParagraphFont"/>
    <w:link w:val="Heading4"/>
    <w:rsid w:val="003C1435"/>
    <w:rPr>
      <w:rFonts w:ascii="Calibri" w:eastAsia="Calibri" w:hAnsi="Calibri" w:cs="Calibri"/>
      <w:b/>
      <w:sz w:val="24"/>
      <w:szCs w:val="24"/>
      <w:lang w:val="en-IN"/>
    </w:rPr>
  </w:style>
  <w:style w:type="character" w:customStyle="1" w:styleId="Heading5Char">
    <w:name w:val="Heading 5 Char"/>
    <w:basedOn w:val="DefaultParagraphFont"/>
    <w:link w:val="Heading5"/>
    <w:rsid w:val="003C1435"/>
    <w:rPr>
      <w:rFonts w:ascii="Calibri" w:eastAsia="Calibri" w:hAnsi="Calibri" w:cs="Calibri"/>
      <w:b/>
      <w:lang w:val="en-IN"/>
    </w:rPr>
  </w:style>
  <w:style w:type="character" w:customStyle="1" w:styleId="Heading6Char">
    <w:name w:val="Heading 6 Char"/>
    <w:basedOn w:val="DefaultParagraphFont"/>
    <w:link w:val="Heading6"/>
    <w:rsid w:val="003C1435"/>
    <w:rPr>
      <w:rFonts w:ascii="Calibri" w:eastAsia="Calibri" w:hAnsi="Calibri" w:cs="Calibri"/>
      <w:b/>
      <w:sz w:val="20"/>
      <w:szCs w:val="20"/>
      <w:lang w:val="en-IN"/>
    </w:rPr>
  </w:style>
  <w:style w:type="paragraph" w:styleId="Title">
    <w:name w:val="Title"/>
    <w:basedOn w:val="Normal"/>
    <w:next w:val="Normal"/>
    <w:link w:val="TitleChar"/>
    <w:rsid w:val="003C1435"/>
    <w:pPr>
      <w:keepNext/>
      <w:keepLines/>
      <w:spacing w:before="480" w:after="120"/>
    </w:pPr>
    <w:rPr>
      <w:b/>
      <w:sz w:val="72"/>
      <w:szCs w:val="72"/>
    </w:rPr>
  </w:style>
  <w:style w:type="character" w:customStyle="1" w:styleId="TitleChar">
    <w:name w:val="Title Char"/>
    <w:basedOn w:val="DefaultParagraphFont"/>
    <w:link w:val="Title"/>
    <w:rsid w:val="003C1435"/>
    <w:rPr>
      <w:rFonts w:ascii="Calibri" w:eastAsia="Calibri" w:hAnsi="Calibri" w:cs="Calibri"/>
      <w:b/>
      <w:sz w:val="72"/>
      <w:szCs w:val="72"/>
      <w:lang w:val="en-IN"/>
    </w:rPr>
  </w:style>
  <w:style w:type="paragraph" w:styleId="Subtitle">
    <w:name w:val="Subtitle"/>
    <w:basedOn w:val="Normal"/>
    <w:next w:val="Normal"/>
    <w:link w:val="SubtitleChar"/>
    <w:rsid w:val="003C1435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SubtitleChar">
    <w:name w:val="Subtitle Char"/>
    <w:basedOn w:val="DefaultParagraphFont"/>
    <w:link w:val="Subtitle"/>
    <w:rsid w:val="003C1435"/>
    <w:rPr>
      <w:rFonts w:ascii="Georgia" w:eastAsia="Georgia" w:hAnsi="Georgia" w:cs="Georgia"/>
      <w:i/>
      <w:color w:val="666666"/>
      <w:sz w:val="48"/>
      <w:szCs w:val="48"/>
      <w:lang w:val="en-IN"/>
    </w:rPr>
  </w:style>
  <w:style w:type="paragraph" w:styleId="BodyText">
    <w:name w:val="Body Text"/>
    <w:basedOn w:val="Normal"/>
    <w:link w:val="BodyTextChar"/>
    <w:uiPriority w:val="1"/>
    <w:qFormat/>
    <w:rsid w:val="00670843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670843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03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62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5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2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5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88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9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2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7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0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1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96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13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1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93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7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45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6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96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6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3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7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15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7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8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2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6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5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17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9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05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7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3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9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5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2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5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9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28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775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27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6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0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6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4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8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4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2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8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1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2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63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63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60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7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5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1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400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5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37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image" Target="media/image9.jpeg"/><Relationship Id="rId26" Type="http://schemas.openxmlformats.org/officeDocument/2006/relationships/image" Target="media/image17.jpeg"/><Relationship Id="rId3" Type="http://schemas.openxmlformats.org/officeDocument/2006/relationships/styles" Target="styles.xml"/><Relationship Id="rId21" Type="http://schemas.openxmlformats.org/officeDocument/2006/relationships/image" Target="media/image12.jpe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5.jpe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23" Type="http://schemas.openxmlformats.org/officeDocument/2006/relationships/image" Target="media/image14.jpeg"/><Relationship Id="rId28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1.xml"/><Relationship Id="rId22" Type="http://schemas.openxmlformats.org/officeDocument/2006/relationships/image" Target="media/image13.jpeg"/><Relationship Id="rId27" Type="http://schemas.openxmlformats.org/officeDocument/2006/relationships/header" Target="header2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A1C880-17D0-496C-B816-F1A62B779D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54</Words>
  <Characters>885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1CS594 : GIT HUB:AI POWERED DEVELOPER  PLATFORM</vt:lpstr>
    </vt:vector>
  </TitlesOfParts>
  <Company/>
  <LinksUpToDate>false</LinksUpToDate>
  <CharactersWithSpaces>10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1CS594 : GIT HUB:AI POWERED DEVELOPER  PLATFORM</dc:title>
  <dc:creator>USER</dc:creator>
  <cp:lastModifiedBy>Chinmaya Udupa</cp:lastModifiedBy>
  <cp:revision>2</cp:revision>
  <cp:lastPrinted>2024-03-27T04:07:00Z</cp:lastPrinted>
  <dcterms:created xsi:type="dcterms:W3CDTF">2024-07-08T15:15:00Z</dcterms:created>
  <dcterms:modified xsi:type="dcterms:W3CDTF">2024-07-08T15:15:00Z</dcterms:modified>
</cp:coreProperties>
</file>